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D5057" w14:textId="77777777" w:rsidR="00F817BA" w:rsidRPr="004B33AA" w:rsidRDefault="00F817BA" w:rsidP="00F817BA">
      <w:pPr>
        <w:rPr>
          <w:rFonts w:eastAsiaTheme="minorEastAsia"/>
          <w:sz w:val="24"/>
          <w:lang w:eastAsia="zh-C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235"/>
        <w:gridCol w:w="7371"/>
      </w:tblGrid>
      <w:tr w:rsidR="00F817BA" w:rsidRPr="004B33AA" w14:paraId="256217C6" w14:textId="77777777" w:rsidTr="0068491E">
        <w:tc>
          <w:tcPr>
            <w:tcW w:w="2235" w:type="dxa"/>
          </w:tcPr>
          <w:p w14:paraId="01CFD8A0" w14:textId="77777777" w:rsidR="00F817BA" w:rsidRPr="004B33AA" w:rsidRDefault="00A67E01" w:rsidP="0068491E">
            <w:r w:rsidRPr="004B33AA">
              <w:rPr>
                <w:noProof/>
                <w:lang w:eastAsia="en-IE"/>
              </w:rPr>
              <w:drawing>
                <wp:anchor distT="0" distB="0" distL="114300" distR="114300" simplePos="0" relativeHeight="251660288" behindDoc="1" locked="0" layoutInCell="1" allowOverlap="1" wp14:anchorId="1B2D3C0F" wp14:editId="3165CC1D">
                  <wp:simplePos x="0" y="0"/>
                  <wp:positionH relativeFrom="page">
                    <wp:posOffset>11429</wp:posOffset>
                  </wp:positionH>
                  <wp:positionV relativeFrom="page">
                    <wp:posOffset>-68580</wp:posOffset>
                  </wp:positionV>
                  <wp:extent cx="1190625" cy="904875"/>
                  <wp:effectExtent l="0" t="0" r="9525" b="9525"/>
                  <wp:wrapNone/>
                  <wp:docPr id="5" name="Picture 5" descr="ooxWord://word/media/image2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ooxWord://word/media/image2.png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17BA" w:rsidRPr="004B33AA">
              <w:rPr>
                <w:noProof/>
                <w:lang w:eastAsia="en-IE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0" allowOverlap="1" wp14:anchorId="29544503" wp14:editId="20E83AB7">
                      <wp:simplePos x="0" y="0"/>
                      <wp:positionH relativeFrom="column">
                        <wp:posOffset>1415415</wp:posOffset>
                      </wp:positionH>
                      <wp:positionV relativeFrom="paragraph">
                        <wp:posOffset>328295</wp:posOffset>
                      </wp:positionV>
                      <wp:extent cx="3394710" cy="10795"/>
                      <wp:effectExtent l="15240" t="13970" r="19050" b="22860"/>
                      <wp:wrapNone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394710" cy="10795"/>
                                <a:chOff x="3546" y="5214"/>
                                <a:chExt cx="5346" cy="17"/>
                              </a:xfrm>
                            </wpg:grpSpPr>
                            <wps:wsp>
                              <wps:cNvPr id="3" name="Line 3"/>
                              <wps:cNvCnPr/>
                              <wps:spPr bwMode="auto">
                                <a:xfrm>
                                  <a:off x="3546" y="5214"/>
                                  <a:ext cx="342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9050">
                                  <a:solidFill>
                                    <a:srgbClr val="00808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Line 4"/>
                              <wps:cNvCnPr/>
                              <wps:spPr bwMode="auto">
                                <a:xfrm>
                                  <a:off x="6954" y="5231"/>
                                  <a:ext cx="1938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8100">
                                  <a:solidFill>
                                    <a:srgbClr val="00808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62A2B8D" id="Group 2" o:spid="_x0000_s1026" style="position:absolute;left:0;text-align:left;margin-left:111.45pt;margin-top:25.85pt;width:267.3pt;height:.85pt;z-index:251659264" coordorigin="3546,5214" coordsize="5346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" o:allowincell="f">
                      <v:line id="Line 3" o:spid="_x0000_s1027" style="position:absolute;visibility:visible;mso-wrap-style:square" from="3546,5214" to="6966,5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" strokecolor="teal" strokeweight="1.5pt"/>
                      <v:line id="Line 4" o:spid="_x0000_s1028" style="position:absolute;visibility:visible;mso-wrap-style:square" from="6954,5231" to="8892,5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" strokecolor="teal" strokeweight="3pt"/>
                    </v:group>
                  </w:pict>
                </mc:Fallback>
              </mc:AlternateContent>
            </w:r>
          </w:p>
        </w:tc>
        <w:tc>
          <w:tcPr>
            <w:tcW w:w="7371" w:type="dxa"/>
          </w:tcPr>
          <w:p w14:paraId="1DB61C63" w14:textId="77777777" w:rsidR="00F817BA" w:rsidRPr="004B33AA" w:rsidRDefault="00F817BA" w:rsidP="0068491E">
            <w:pPr>
              <w:pStyle w:val="1"/>
              <w:rPr>
                <w:rFonts w:ascii="Arial" w:hAnsi="Arial"/>
                <w:b/>
                <w:sz w:val="36"/>
                <w:u w:val="none"/>
                <w:lang w:val="en-IE"/>
              </w:rPr>
            </w:pPr>
            <w:bookmarkStart w:id="0" w:name="_Toc58029377"/>
            <w:r w:rsidRPr="004B33AA">
              <w:rPr>
                <w:rFonts w:ascii="Arial" w:hAnsi="Arial"/>
                <w:b/>
                <w:sz w:val="36"/>
                <w:u w:val="none"/>
                <w:lang w:val="en-IE"/>
              </w:rPr>
              <w:t>Athlone Institute of Technology</w:t>
            </w:r>
            <w:bookmarkEnd w:id="0"/>
          </w:p>
          <w:p w14:paraId="6E6BC686" w14:textId="77777777" w:rsidR="00F817BA" w:rsidRPr="004B33AA" w:rsidRDefault="00F817BA" w:rsidP="0068491E">
            <w:pPr>
              <w:pStyle w:val="2"/>
              <w:tabs>
                <w:tab w:val="left" w:pos="5529"/>
                <w:tab w:val="left" w:pos="7513"/>
              </w:tabs>
              <w:rPr>
                <w:b/>
                <w:sz w:val="16"/>
                <w:u w:val="none"/>
                <w:lang w:val="en-IE"/>
              </w:rPr>
            </w:pPr>
          </w:p>
          <w:p w14:paraId="37ABFB3D" w14:textId="77777777" w:rsidR="00F817BA" w:rsidRPr="004B33AA" w:rsidRDefault="00F817BA" w:rsidP="0068491E">
            <w:pPr>
              <w:pStyle w:val="2"/>
              <w:tabs>
                <w:tab w:val="left" w:pos="5529"/>
                <w:tab w:val="left" w:pos="7513"/>
              </w:tabs>
              <w:rPr>
                <w:b/>
                <w:sz w:val="16"/>
                <w:u w:val="none"/>
                <w:lang w:val="en-IE"/>
              </w:rPr>
            </w:pPr>
            <w:bookmarkStart w:id="1" w:name="_Toc58029378"/>
            <w:proofErr w:type="spellStart"/>
            <w:r w:rsidRPr="004B33AA">
              <w:rPr>
                <w:b/>
                <w:sz w:val="16"/>
                <w:u w:val="none"/>
                <w:lang w:val="en-IE"/>
              </w:rPr>
              <w:t>Institiúid</w:t>
            </w:r>
            <w:proofErr w:type="spellEnd"/>
            <w:r w:rsidRPr="004B33AA">
              <w:rPr>
                <w:b/>
                <w:sz w:val="16"/>
                <w:u w:val="none"/>
                <w:lang w:val="en-IE"/>
              </w:rPr>
              <w:t xml:space="preserve"> </w:t>
            </w:r>
            <w:proofErr w:type="spellStart"/>
            <w:r w:rsidRPr="004B33AA">
              <w:rPr>
                <w:b/>
                <w:sz w:val="16"/>
                <w:u w:val="none"/>
                <w:lang w:val="en-IE"/>
              </w:rPr>
              <w:t>Teicneolaíochta</w:t>
            </w:r>
            <w:proofErr w:type="spellEnd"/>
            <w:r w:rsidRPr="004B33AA">
              <w:rPr>
                <w:b/>
                <w:sz w:val="16"/>
                <w:u w:val="none"/>
                <w:lang w:val="en-IE"/>
              </w:rPr>
              <w:t xml:space="preserve"> </w:t>
            </w:r>
            <w:proofErr w:type="spellStart"/>
            <w:r w:rsidRPr="004B33AA">
              <w:rPr>
                <w:b/>
                <w:sz w:val="16"/>
                <w:u w:val="none"/>
                <w:lang w:val="en-IE"/>
              </w:rPr>
              <w:t>Bhaile</w:t>
            </w:r>
            <w:proofErr w:type="spellEnd"/>
            <w:r w:rsidRPr="004B33AA">
              <w:rPr>
                <w:b/>
                <w:sz w:val="16"/>
                <w:u w:val="none"/>
                <w:lang w:val="en-IE"/>
              </w:rPr>
              <w:t xml:space="preserve"> </w:t>
            </w:r>
            <w:proofErr w:type="spellStart"/>
            <w:r w:rsidRPr="004B33AA">
              <w:rPr>
                <w:b/>
                <w:sz w:val="16"/>
                <w:u w:val="none"/>
                <w:lang w:val="en-IE"/>
              </w:rPr>
              <w:t>Átha</w:t>
            </w:r>
            <w:proofErr w:type="spellEnd"/>
            <w:r w:rsidRPr="004B33AA">
              <w:rPr>
                <w:b/>
                <w:sz w:val="16"/>
                <w:u w:val="none"/>
                <w:lang w:val="en-IE"/>
              </w:rPr>
              <w:t xml:space="preserve"> </w:t>
            </w:r>
            <w:proofErr w:type="spellStart"/>
            <w:r w:rsidRPr="004B33AA">
              <w:rPr>
                <w:b/>
                <w:sz w:val="16"/>
                <w:u w:val="none"/>
                <w:lang w:val="en-IE"/>
              </w:rPr>
              <w:t>Luain</w:t>
            </w:r>
            <w:bookmarkEnd w:id="1"/>
            <w:proofErr w:type="spellEnd"/>
          </w:p>
          <w:p w14:paraId="5BD2370A" w14:textId="77777777" w:rsidR="00F817BA" w:rsidRPr="004B33AA" w:rsidRDefault="00F817BA" w:rsidP="0068491E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A965958" w14:textId="77777777" w:rsidR="00F817BA" w:rsidRPr="004B33AA" w:rsidRDefault="00F817BA" w:rsidP="0068491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B33AA">
              <w:rPr>
                <w:rFonts w:ascii="Arial" w:hAnsi="Arial" w:cs="Arial"/>
                <w:b/>
                <w:sz w:val="16"/>
                <w:szCs w:val="16"/>
              </w:rPr>
              <w:t>Department of Mechanical Engineering</w:t>
            </w:r>
          </w:p>
          <w:p w14:paraId="64EE4F39" w14:textId="77777777" w:rsidR="00F817BA" w:rsidRPr="004B33AA" w:rsidRDefault="00F817BA" w:rsidP="0068491E"/>
        </w:tc>
      </w:tr>
    </w:tbl>
    <w:p w14:paraId="3F36C725" w14:textId="0CC99D12" w:rsidR="00F817BA" w:rsidRPr="004B33AA" w:rsidRDefault="00933552" w:rsidP="00F81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FFFFFF"/>
        <w:jc w:val="center"/>
        <w:rPr>
          <w:sz w:val="32"/>
        </w:rPr>
      </w:pPr>
      <w:r w:rsidRPr="004B33AA">
        <w:rPr>
          <w:sz w:val="32"/>
        </w:rPr>
        <w:t xml:space="preserve">Course: </w:t>
      </w:r>
      <w:sdt>
        <w:sdtPr>
          <w:rPr>
            <w:color w:val="FF0000"/>
            <w:sz w:val="32"/>
          </w:rPr>
          <w:alias w:val="Select your course"/>
          <w:tag w:val="Select your course"/>
          <w:id w:val="725651955"/>
          <w:lock w:val="sdtLocked"/>
          <w:placeholder>
            <w:docPart w:val="4B0F2BC0CC6E42B3BCDB7F2E8C5D35AD"/>
          </w:placeholder>
          <w:comboBox>
            <w:listItem w:value="Choose an item."/>
            <w:listItem w:displayText="Bachelor of Engineering (Hons) in Mechanical Engineering" w:value="Bachelor of Engineering (Hons) in Mechanical Engineering"/>
            <w:listItem w:displayText="Bachelor of Engineering (Hons) in Manufacturing Technology" w:value="Bachelor of Engineering (Hons) in Manufacturing Technology"/>
            <w:listItem w:displayText="Bachelor of Engineering (Hons) in Mechanical &amp; Polymer Engineering" w:value="Bachelor of Engineering (Hons) in Mechanical &amp; Polymer Engineering"/>
          </w:comboBox>
        </w:sdtPr>
        <w:sdtEndPr/>
        <w:sdtContent>
          <w:r w:rsidR="002B0D56" w:rsidRPr="004B33AA">
            <w:rPr>
              <w:color w:val="FF0000"/>
              <w:sz w:val="32"/>
            </w:rPr>
            <w:t>Bachelor of Engineering (Hons) in Mechanical Engineering</w:t>
          </w:r>
        </w:sdtContent>
      </w:sdt>
      <w:r w:rsidR="00F817BA" w:rsidRPr="004B33AA">
        <w:rPr>
          <w:sz w:val="32"/>
        </w:rPr>
        <w:t xml:space="preserve"> </w:t>
      </w:r>
    </w:p>
    <w:p w14:paraId="3382A378" w14:textId="77777777" w:rsidR="00F817BA" w:rsidRPr="004B33AA" w:rsidRDefault="00F817BA" w:rsidP="00F81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FFFFFF"/>
        <w:jc w:val="center"/>
        <w:rPr>
          <w:sz w:val="32"/>
        </w:rPr>
      </w:pPr>
    </w:p>
    <w:p w14:paraId="35C601F2" w14:textId="77777777" w:rsidR="00F817BA" w:rsidRPr="004B33AA" w:rsidRDefault="004B28DB" w:rsidP="00F81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FFFFFF"/>
        <w:jc w:val="center"/>
        <w:rPr>
          <w:sz w:val="32"/>
        </w:rPr>
      </w:pPr>
      <w:r w:rsidRPr="004B33AA">
        <w:rPr>
          <w:sz w:val="32"/>
        </w:rPr>
        <w:t>2020/2021</w:t>
      </w:r>
    </w:p>
    <w:p w14:paraId="0845621B" w14:textId="77777777" w:rsidR="00F817BA" w:rsidRPr="004B33AA" w:rsidRDefault="00F817BA" w:rsidP="00F81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FFFFFF"/>
        <w:jc w:val="center"/>
        <w:rPr>
          <w:sz w:val="32"/>
        </w:rPr>
      </w:pPr>
    </w:p>
    <w:p w14:paraId="68D15A55" w14:textId="77777777" w:rsidR="00FC6BAA" w:rsidRPr="004B33AA" w:rsidRDefault="003B5EDD" w:rsidP="00F817BA">
      <w:pPr>
        <w:pStyle w:val="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</w:pPr>
      <w:r w:rsidRPr="004B33AA">
        <w:t>Manufacturing Automation</w:t>
      </w:r>
      <w:r w:rsidR="00F817BA" w:rsidRPr="004B33AA">
        <w:t xml:space="preserve"> </w:t>
      </w:r>
      <w:r w:rsidR="00FC6BAA" w:rsidRPr="004B33AA">
        <w:t>4</w:t>
      </w:r>
    </w:p>
    <w:p w14:paraId="42835562" w14:textId="77777777" w:rsidR="00F817BA" w:rsidRPr="004B33AA" w:rsidRDefault="00F817BA" w:rsidP="00F817BA">
      <w:pPr>
        <w:pStyle w:val="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sz w:val="24"/>
        </w:rPr>
      </w:pPr>
      <w:r w:rsidRPr="004B33AA">
        <w:t>Continuous Assessment</w:t>
      </w:r>
    </w:p>
    <w:p w14:paraId="436F56A9" w14:textId="77777777" w:rsidR="00F817BA" w:rsidRPr="004B33AA" w:rsidRDefault="00F817BA" w:rsidP="00F817BA">
      <w:pPr>
        <w:rPr>
          <w:sz w:val="24"/>
        </w:rPr>
      </w:pPr>
    </w:p>
    <w:p w14:paraId="215C64DE" w14:textId="77777777" w:rsidR="00F817BA" w:rsidRPr="004B33AA" w:rsidRDefault="00F817BA" w:rsidP="00F817BA">
      <w:pPr>
        <w:rPr>
          <w:sz w:val="24"/>
        </w:rPr>
      </w:pPr>
    </w:p>
    <w:p w14:paraId="70965975" w14:textId="77777777" w:rsidR="00F817BA" w:rsidRPr="004B33AA" w:rsidRDefault="00F817BA" w:rsidP="00F817BA">
      <w:pPr>
        <w:rPr>
          <w:sz w:val="28"/>
        </w:rPr>
      </w:pPr>
    </w:p>
    <w:p w14:paraId="52F2E247" w14:textId="524541FA" w:rsidR="00F817BA" w:rsidRPr="004B33AA" w:rsidRDefault="009A234E" w:rsidP="00F817BA">
      <w:pPr>
        <w:ind w:left="2127" w:hanging="2127"/>
        <w:rPr>
          <w:sz w:val="28"/>
        </w:rPr>
      </w:pPr>
      <w:r w:rsidRPr="004B33AA">
        <w:rPr>
          <w:b/>
          <w:sz w:val="28"/>
        </w:rPr>
        <w:t>Student Name</w:t>
      </w:r>
      <w:r w:rsidR="00BA2D8A" w:rsidRPr="004B33AA">
        <w:rPr>
          <w:sz w:val="28"/>
        </w:rPr>
        <w:t xml:space="preserve"> </w:t>
      </w:r>
      <w:sdt>
        <w:sdtPr>
          <w:rPr>
            <w:rFonts w:asciiTheme="minorEastAsia" w:eastAsiaTheme="minorEastAsia" w:hAnsiTheme="minorEastAsia"/>
            <w:color w:val="FF0000"/>
            <w:sz w:val="28"/>
            <w:lang w:eastAsia="zh-CN"/>
          </w:rPr>
          <w:alias w:val="Name"/>
          <w:tag w:val="Name"/>
          <w:id w:val="914665848"/>
          <w:lock w:val="sdtLocked"/>
          <w:placeholder>
            <w:docPart w:val="DD4C9E8EF4CE44E0A2F86EC5387A8CCD"/>
          </w:placeholder>
          <w:text/>
        </w:sdtPr>
        <w:sdtEndPr/>
        <w:sdtContent>
          <w:proofErr w:type="spellStart"/>
          <w:r w:rsidR="002B0D56" w:rsidRPr="004B33AA">
            <w:rPr>
              <w:rFonts w:asciiTheme="minorEastAsia" w:eastAsiaTheme="minorEastAsia" w:hAnsiTheme="minorEastAsia"/>
              <w:color w:val="FF0000"/>
              <w:sz w:val="28"/>
              <w:lang w:eastAsia="zh-CN"/>
            </w:rPr>
            <w:t>Zien</w:t>
          </w:r>
          <w:proofErr w:type="spellEnd"/>
          <w:r w:rsidR="002B0D56" w:rsidRPr="004B33AA">
            <w:rPr>
              <w:color w:val="FF0000"/>
              <w:sz w:val="28"/>
            </w:rPr>
            <w:t xml:space="preserve"> Zheng</w:t>
          </w:r>
        </w:sdtContent>
      </w:sdt>
      <w:r w:rsidR="00F817BA" w:rsidRPr="004B33AA">
        <w:rPr>
          <w:sz w:val="28"/>
        </w:rPr>
        <w:t xml:space="preserve">  </w:t>
      </w:r>
      <w:r w:rsidR="000A6017" w:rsidRPr="004B33AA">
        <w:rPr>
          <w:sz w:val="28"/>
        </w:rPr>
        <w:tab/>
      </w:r>
      <w:r w:rsidR="00F817BA" w:rsidRPr="004B33AA">
        <w:rPr>
          <w:sz w:val="28"/>
        </w:rPr>
        <w:t xml:space="preserve"> </w:t>
      </w:r>
      <w:r w:rsidRPr="004B33AA">
        <w:rPr>
          <w:b/>
          <w:sz w:val="28"/>
        </w:rPr>
        <w:t>Student No</w:t>
      </w:r>
      <w:r w:rsidRPr="004B33AA">
        <w:rPr>
          <w:sz w:val="28"/>
        </w:rPr>
        <w:t xml:space="preserve">  </w:t>
      </w:r>
      <w:sdt>
        <w:sdtPr>
          <w:rPr>
            <w:color w:val="FF0000"/>
            <w:sz w:val="28"/>
          </w:rPr>
          <w:alias w:val="Number"/>
          <w:tag w:val="Number"/>
          <w:id w:val="1190952140"/>
          <w:lock w:val="sdtLocked"/>
          <w:placeholder>
            <w:docPart w:val="429FD29A392C44B6BCCBE6DBD62B9F20"/>
          </w:placeholder>
          <w:text/>
        </w:sdtPr>
        <w:sdtEndPr/>
        <w:sdtContent>
          <w:r w:rsidR="002B0D56" w:rsidRPr="004B33AA">
            <w:rPr>
              <w:color w:val="FF0000"/>
              <w:sz w:val="28"/>
            </w:rPr>
            <w:t>A00268964</w:t>
          </w:r>
        </w:sdtContent>
      </w:sdt>
    </w:p>
    <w:p w14:paraId="4ADF9289" w14:textId="77777777" w:rsidR="00F817BA" w:rsidRPr="004B33AA" w:rsidRDefault="00F817BA" w:rsidP="00F817BA">
      <w:pPr>
        <w:rPr>
          <w:sz w:val="28"/>
        </w:rPr>
      </w:pPr>
    </w:p>
    <w:p w14:paraId="7E057C50" w14:textId="77777777" w:rsidR="00F817BA" w:rsidRPr="004B33AA" w:rsidRDefault="00F817BA" w:rsidP="00F817BA">
      <w:pPr>
        <w:rPr>
          <w:sz w:val="28"/>
        </w:rPr>
      </w:pPr>
    </w:p>
    <w:p w14:paraId="337F1481" w14:textId="2AF9834C" w:rsidR="00F817BA" w:rsidRPr="004B33AA" w:rsidRDefault="00F817BA" w:rsidP="00F817BA">
      <w:pPr>
        <w:ind w:left="567" w:hanging="567"/>
        <w:rPr>
          <w:sz w:val="28"/>
        </w:rPr>
      </w:pPr>
      <w:r w:rsidRPr="004B33AA">
        <w:rPr>
          <w:b/>
          <w:sz w:val="28"/>
        </w:rPr>
        <w:t>Date</w:t>
      </w:r>
      <w:r w:rsidR="009A234E" w:rsidRPr="004B33AA">
        <w:rPr>
          <w:sz w:val="28"/>
        </w:rPr>
        <w:tab/>
        <w:t xml:space="preserve">  </w:t>
      </w:r>
      <w:sdt>
        <w:sdtPr>
          <w:rPr>
            <w:color w:val="FF0000"/>
            <w:sz w:val="28"/>
          </w:rPr>
          <w:alias w:val="Submisison Date"/>
          <w:tag w:val="Submisison Date"/>
          <w:id w:val="-306866497"/>
          <w:lock w:val="sdtLocked"/>
          <w:placeholder>
            <w:docPart w:val="C7C3B1F3968B478F8B39C2997773941D"/>
          </w:placeholder>
          <w:text/>
        </w:sdtPr>
        <w:sdtEndPr/>
        <w:sdtContent>
          <w:r w:rsidR="001A40FE">
            <w:rPr>
              <w:color w:val="FF0000"/>
              <w:sz w:val="28"/>
            </w:rPr>
            <w:t>6</w:t>
          </w:r>
          <w:r w:rsidR="002B0D56" w:rsidRPr="004B33AA">
            <w:rPr>
              <w:color w:val="FF0000"/>
              <w:sz w:val="28"/>
            </w:rPr>
            <w:t>/1</w:t>
          </w:r>
          <w:r w:rsidR="0096776A">
            <w:rPr>
              <w:color w:val="FF0000"/>
              <w:sz w:val="28"/>
            </w:rPr>
            <w:t>2</w:t>
          </w:r>
          <w:r w:rsidR="002B0D56" w:rsidRPr="004B33AA">
            <w:rPr>
              <w:color w:val="FF0000"/>
              <w:sz w:val="28"/>
            </w:rPr>
            <w:t>/2020</w:t>
          </w:r>
        </w:sdtContent>
      </w:sdt>
      <w:r w:rsidRPr="004B33AA">
        <w:rPr>
          <w:sz w:val="28"/>
        </w:rPr>
        <w:tab/>
      </w:r>
      <w:r w:rsidR="000A6017" w:rsidRPr="004B33AA">
        <w:rPr>
          <w:sz w:val="28"/>
        </w:rPr>
        <w:tab/>
      </w:r>
      <w:r w:rsidR="000A6017" w:rsidRPr="004B33AA">
        <w:rPr>
          <w:sz w:val="28"/>
        </w:rPr>
        <w:tab/>
      </w:r>
      <w:r w:rsidRPr="004B33AA">
        <w:rPr>
          <w:b/>
          <w:sz w:val="28"/>
        </w:rPr>
        <w:t>Title</w:t>
      </w:r>
      <w:r w:rsidR="009A234E" w:rsidRPr="004B33AA">
        <w:rPr>
          <w:sz w:val="28"/>
        </w:rPr>
        <w:t xml:space="preserve">  </w:t>
      </w:r>
      <w:sdt>
        <w:sdtPr>
          <w:rPr>
            <w:color w:val="FF0000"/>
            <w:sz w:val="28"/>
          </w:rPr>
          <w:alias w:val="Assignment Name"/>
          <w:tag w:val="Assignment Name"/>
          <w:id w:val="1792945922"/>
          <w:lock w:val="sdtLocked"/>
          <w:placeholder>
            <w:docPart w:val="93BE071F79CA452293A924E39CF9C65F"/>
          </w:placeholder>
          <w:text/>
        </w:sdtPr>
        <w:sdtEndPr/>
        <w:sdtContent>
          <w:r w:rsidR="002B0D56" w:rsidRPr="004B33AA">
            <w:rPr>
              <w:color w:val="FF0000"/>
              <w:sz w:val="28"/>
            </w:rPr>
            <w:t>Robotic Assignment</w:t>
          </w:r>
        </w:sdtContent>
      </w:sdt>
    </w:p>
    <w:p w14:paraId="2D42740D" w14:textId="77777777" w:rsidR="00F817BA" w:rsidRPr="004B33AA" w:rsidRDefault="00F817BA" w:rsidP="00F817BA">
      <w:pPr>
        <w:rPr>
          <w:sz w:val="28"/>
        </w:rPr>
      </w:pPr>
    </w:p>
    <w:p w14:paraId="696AF2BB" w14:textId="6AF8E454" w:rsidR="00F817BA" w:rsidRPr="004B33AA" w:rsidRDefault="00F817BA" w:rsidP="00922CFC">
      <w:pPr>
        <w:tabs>
          <w:tab w:val="right" w:pos="630"/>
        </w:tabs>
        <w:rPr>
          <w:sz w:val="28"/>
        </w:rPr>
      </w:pPr>
    </w:p>
    <w:p w14:paraId="46EEF23C" w14:textId="77777777" w:rsidR="00F817BA" w:rsidRPr="004B33AA" w:rsidRDefault="00F817BA" w:rsidP="00F817BA">
      <w:pPr>
        <w:tabs>
          <w:tab w:val="right" w:pos="630"/>
        </w:tabs>
        <w:rPr>
          <w:sz w:val="28"/>
        </w:rPr>
      </w:pPr>
    </w:p>
    <w:p w14:paraId="57CFBCC4" w14:textId="77777777" w:rsidR="00F817BA" w:rsidRPr="004B33AA" w:rsidRDefault="00F817BA" w:rsidP="00F817BA">
      <w:pPr>
        <w:tabs>
          <w:tab w:val="right" w:pos="630"/>
        </w:tabs>
        <w:rPr>
          <w:sz w:val="28"/>
        </w:rPr>
      </w:pPr>
    </w:p>
    <w:p w14:paraId="5789844B" w14:textId="77777777" w:rsidR="00F817BA" w:rsidRPr="004B33AA" w:rsidRDefault="00F817BA" w:rsidP="00F817BA">
      <w:pPr>
        <w:tabs>
          <w:tab w:val="right" w:pos="630"/>
        </w:tabs>
        <w:rPr>
          <w:sz w:val="28"/>
        </w:rPr>
      </w:pPr>
    </w:p>
    <w:p w14:paraId="51A509F6" w14:textId="77777777" w:rsidR="00F817BA" w:rsidRPr="004B33AA" w:rsidRDefault="00F817BA" w:rsidP="00F817BA">
      <w:pPr>
        <w:tabs>
          <w:tab w:val="right" w:pos="630"/>
        </w:tabs>
        <w:rPr>
          <w:sz w:val="28"/>
        </w:rPr>
      </w:pPr>
      <w:r w:rsidRPr="004B33AA">
        <w:rPr>
          <w:sz w:val="28"/>
        </w:rPr>
        <w:t>Check List (You are required to tick all of the items on following list)</w:t>
      </w:r>
    </w:p>
    <w:p w14:paraId="437BFE9B" w14:textId="77777777" w:rsidR="00F817BA" w:rsidRPr="004B33AA" w:rsidRDefault="00F817BA" w:rsidP="00F817BA">
      <w:pPr>
        <w:tabs>
          <w:tab w:val="right" w:pos="630"/>
        </w:tabs>
        <w:rPr>
          <w:sz w:val="28"/>
        </w:rPr>
      </w:pPr>
    </w:p>
    <w:tbl>
      <w:tblPr>
        <w:tblStyle w:val="a3"/>
        <w:tblW w:w="10065" w:type="dxa"/>
        <w:tblInd w:w="-5" w:type="dxa"/>
        <w:tblLook w:val="04A0" w:firstRow="1" w:lastRow="0" w:firstColumn="1" w:lastColumn="0" w:noHBand="0" w:noVBand="1"/>
      </w:tblPr>
      <w:tblGrid>
        <w:gridCol w:w="8931"/>
        <w:gridCol w:w="1134"/>
      </w:tblGrid>
      <w:tr w:rsidR="00F817BA" w:rsidRPr="004B33AA" w14:paraId="49DB9720" w14:textId="77777777" w:rsidTr="00F817BA">
        <w:tc>
          <w:tcPr>
            <w:tcW w:w="8931" w:type="dxa"/>
          </w:tcPr>
          <w:p w14:paraId="06E34ACB" w14:textId="77777777" w:rsidR="00F817BA" w:rsidRPr="004B33AA" w:rsidRDefault="00F817BA" w:rsidP="0068491E">
            <w:r w:rsidRPr="004B33AA">
              <w:rPr>
                <w:sz w:val="28"/>
              </w:rPr>
              <w:t>I have read and understood all the requirements for submission of this report</w:t>
            </w:r>
          </w:p>
        </w:tc>
        <w:tc>
          <w:tcPr>
            <w:tcW w:w="1134" w:type="dxa"/>
          </w:tcPr>
          <w:p w14:paraId="58B8EFFD" w14:textId="2B42EE3C" w:rsidR="00F817BA" w:rsidRPr="004B33AA" w:rsidRDefault="001C3FD1" w:rsidP="0068491E">
            <w:sdt>
              <w:sdtPr>
                <w:rPr>
                  <w:sz w:val="28"/>
                  <w:szCs w:val="28"/>
                </w:rPr>
                <w:id w:val="520900156"/>
                <w:lock w:val="sdtLocked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0A6017" w:rsidRPr="004B33AA">
                  <w:rPr>
                    <w:sz w:val="28"/>
                    <w:szCs w:val="28"/>
                  </w:rPr>
                  <w:sym w:font="Wingdings" w:char="F0FC"/>
                </w:r>
              </w:sdtContent>
            </w:sdt>
          </w:p>
        </w:tc>
      </w:tr>
      <w:tr w:rsidR="00F817BA" w:rsidRPr="004B33AA" w14:paraId="25FABE5E" w14:textId="77777777" w:rsidTr="00F817BA">
        <w:tc>
          <w:tcPr>
            <w:tcW w:w="8931" w:type="dxa"/>
          </w:tcPr>
          <w:p w14:paraId="084174C7" w14:textId="77777777" w:rsidR="00F817BA" w:rsidRPr="004B33AA" w:rsidRDefault="00F817BA" w:rsidP="0068491E">
            <w:r w:rsidRPr="004B33AA">
              <w:rPr>
                <w:sz w:val="28"/>
              </w:rPr>
              <w:t xml:space="preserve">I </w:t>
            </w:r>
            <w:r w:rsidRPr="004B33AA">
              <w:rPr>
                <w:sz w:val="28"/>
                <w:szCs w:val="28"/>
              </w:rPr>
              <w:t xml:space="preserve">have included overleaf a fully completed and signed </w:t>
            </w:r>
            <w:r w:rsidR="00167FD3" w:rsidRPr="004B33AA">
              <w:rPr>
                <w:b/>
                <w:sz w:val="28"/>
                <w:szCs w:val="28"/>
              </w:rPr>
              <w:t>STUD</w:t>
            </w:r>
            <w:r w:rsidRPr="004B33AA">
              <w:rPr>
                <w:b/>
                <w:sz w:val="28"/>
                <w:szCs w:val="28"/>
              </w:rPr>
              <w:t>ENT PLAGIARISM DISCLAIMER FORM A1</w:t>
            </w:r>
          </w:p>
        </w:tc>
        <w:tc>
          <w:tcPr>
            <w:tcW w:w="1134" w:type="dxa"/>
          </w:tcPr>
          <w:p w14:paraId="5229BB14" w14:textId="1FE5BE8F" w:rsidR="00F817BA" w:rsidRPr="004B33AA" w:rsidRDefault="001C3FD1" w:rsidP="0068491E">
            <w:sdt>
              <w:sdtPr>
                <w:rPr>
                  <w:sz w:val="28"/>
                  <w:szCs w:val="28"/>
                </w:rPr>
                <w:id w:val="-1665544982"/>
                <w:lock w:val="sdtLocked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0A6017" w:rsidRPr="004B33AA">
                  <w:rPr>
                    <w:sz w:val="28"/>
                    <w:szCs w:val="28"/>
                  </w:rPr>
                  <w:sym w:font="Wingdings" w:char="F0FC"/>
                </w:r>
              </w:sdtContent>
            </w:sdt>
          </w:p>
        </w:tc>
      </w:tr>
    </w:tbl>
    <w:p w14:paraId="1F65D64C" w14:textId="77777777" w:rsidR="00F817BA" w:rsidRPr="004B33AA" w:rsidRDefault="00F817BA" w:rsidP="00F817BA">
      <w:pPr>
        <w:tabs>
          <w:tab w:val="num" w:pos="567"/>
          <w:tab w:val="right" w:pos="630"/>
        </w:tabs>
        <w:rPr>
          <w:sz w:val="28"/>
          <w:szCs w:val="28"/>
        </w:rPr>
      </w:pPr>
    </w:p>
    <w:p w14:paraId="20DAD34A" w14:textId="77777777" w:rsidR="00F817BA" w:rsidRPr="004B33AA" w:rsidRDefault="00F817BA" w:rsidP="00F817BA">
      <w:pPr>
        <w:tabs>
          <w:tab w:val="num" w:pos="567"/>
          <w:tab w:val="right" w:pos="630"/>
        </w:tabs>
        <w:rPr>
          <w:sz w:val="28"/>
          <w:szCs w:val="28"/>
        </w:rPr>
      </w:pPr>
    </w:p>
    <w:p w14:paraId="05E881C6" w14:textId="6E7FB298" w:rsidR="00F817BA" w:rsidRPr="004B33AA" w:rsidRDefault="00F817BA" w:rsidP="00F817BA">
      <w:pPr>
        <w:rPr>
          <w:sz w:val="28"/>
        </w:rPr>
      </w:pPr>
    </w:p>
    <w:p w14:paraId="33F3649C" w14:textId="1B678406" w:rsidR="003C6661" w:rsidRPr="004B33AA" w:rsidRDefault="003C6661" w:rsidP="00F817BA">
      <w:pPr>
        <w:rPr>
          <w:sz w:val="28"/>
        </w:rPr>
      </w:pPr>
    </w:p>
    <w:p w14:paraId="6D409B5D" w14:textId="62954009" w:rsidR="003C6661" w:rsidRPr="004B33AA" w:rsidRDefault="003C6661" w:rsidP="00F817BA">
      <w:pPr>
        <w:rPr>
          <w:sz w:val="28"/>
        </w:rPr>
      </w:pPr>
    </w:p>
    <w:p w14:paraId="12C67FD9" w14:textId="642374DB" w:rsidR="003C6661" w:rsidRPr="004B33AA" w:rsidRDefault="003C6661" w:rsidP="00F817BA">
      <w:pPr>
        <w:rPr>
          <w:sz w:val="28"/>
        </w:rPr>
      </w:pPr>
    </w:p>
    <w:p w14:paraId="3F46EB45" w14:textId="1EBC9D9F" w:rsidR="003C6661" w:rsidRPr="004B33AA" w:rsidRDefault="003C6661" w:rsidP="00F817BA">
      <w:pPr>
        <w:rPr>
          <w:sz w:val="28"/>
        </w:rPr>
      </w:pPr>
    </w:p>
    <w:p w14:paraId="44F79149" w14:textId="688D8405" w:rsidR="003C6661" w:rsidRPr="004B33AA" w:rsidRDefault="003C6661" w:rsidP="00F817BA">
      <w:pPr>
        <w:rPr>
          <w:sz w:val="28"/>
        </w:rPr>
      </w:pPr>
    </w:p>
    <w:p w14:paraId="180EA03E" w14:textId="042617A2" w:rsidR="003C6661" w:rsidRPr="004B33AA" w:rsidRDefault="003C6661" w:rsidP="00F817BA">
      <w:pPr>
        <w:rPr>
          <w:sz w:val="28"/>
        </w:rPr>
      </w:pPr>
    </w:p>
    <w:p w14:paraId="446562AA" w14:textId="49663916" w:rsidR="003C6661" w:rsidRPr="004B33AA" w:rsidRDefault="003C6661" w:rsidP="00F817BA">
      <w:pPr>
        <w:rPr>
          <w:sz w:val="28"/>
        </w:rPr>
      </w:pPr>
    </w:p>
    <w:p w14:paraId="71A8E325" w14:textId="771F00B1" w:rsidR="003C6661" w:rsidRPr="004B33AA" w:rsidRDefault="003C6661" w:rsidP="00F817BA">
      <w:pPr>
        <w:rPr>
          <w:sz w:val="28"/>
        </w:rPr>
      </w:pPr>
    </w:p>
    <w:p w14:paraId="7B6A890C" w14:textId="4ACDD4F0" w:rsidR="003C6661" w:rsidRPr="004B33AA" w:rsidRDefault="003C6661" w:rsidP="00F817BA">
      <w:pPr>
        <w:rPr>
          <w:sz w:val="28"/>
        </w:rPr>
      </w:pPr>
    </w:p>
    <w:p w14:paraId="556ED89F" w14:textId="77777777" w:rsidR="006C3CC4" w:rsidRPr="004B33AA" w:rsidRDefault="006C3CC4" w:rsidP="00F817BA">
      <w:pPr>
        <w:rPr>
          <w:sz w:val="28"/>
        </w:rPr>
      </w:pP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  <w:lang w:val="en-IE" w:eastAsia="en-US"/>
        </w:rPr>
        <w:id w:val="-172651852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4ECC5DD" w14:textId="42635F44" w:rsidR="006524DC" w:rsidRPr="004B33AA" w:rsidRDefault="006524DC">
          <w:pPr>
            <w:pStyle w:val="TOC"/>
            <w:rPr>
              <w:lang w:val="en-IE"/>
            </w:rPr>
          </w:pPr>
          <w:r w:rsidRPr="004B33AA">
            <w:rPr>
              <w:lang w:val="en-IE"/>
            </w:rPr>
            <w:t>Contents</w:t>
          </w:r>
        </w:p>
        <w:p w14:paraId="2FE05545" w14:textId="00DD5EF5" w:rsidR="006E5393" w:rsidRPr="004B33AA" w:rsidRDefault="006524DC">
          <w:pPr>
            <w:pStyle w:val="TOC1"/>
            <w:tabs>
              <w:tab w:val="right" w:leader="dot" w:pos="882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r w:rsidRPr="004B33AA">
            <w:fldChar w:fldCharType="begin"/>
          </w:r>
          <w:r w:rsidRPr="004B33AA">
            <w:instrText xml:space="preserve"> TOC \o "1-3" \h \z \u </w:instrText>
          </w:r>
          <w:r w:rsidRPr="004B33AA">
            <w:fldChar w:fldCharType="separate"/>
          </w:r>
          <w:hyperlink w:anchor="_Toc58029377" w:history="1">
            <w:r w:rsidR="006E5393" w:rsidRPr="004B33AA">
              <w:rPr>
                <w:rStyle w:val="ab"/>
                <w:rFonts w:ascii="Arial" w:hAnsi="Arial"/>
                <w:b/>
                <w:noProof/>
              </w:rPr>
              <w:t>Athlone Institute of Technology</w:t>
            </w:r>
            <w:r w:rsidR="006E5393" w:rsidRPr="004B33AA">
              <w:rPr>
                <w:noProof/>
                <w:webHidden/>
              </w:rPr>
              <w:tab/>
            </w:r>
            <w:r w:rsidR="006E5393" w:rsidRPr="004B33AA">
              <w:rPr>
                <w:noProof/>
                <w:webHidden/>
              </w:rPr>
              <w:fldChar w:fldCharType="begin"/>
            </w:r>
            <w:r w:rsidR="006E5393" w:rsidRPr="004B33AA">
              <w:rPr>
                <w:noProof/>
                <w:webHidden/>
              </w:rPr>
              <w:instrText xml:space="preserve"> PAGEREF _Toc58029377 \h </w:instrText>
            </w:r>
            <w:r w:rsidR="006E5393" w:rsidRPr="004B33AA">
              <w:rPr>
                <w:noProof/>
                <w:webHidden/>
              </w:rPr>
            </w:r>
            <w:r w:rsidR="006E5393" w:rsidRPr="004B33AA">
              <w:rPr>
                <w:noProof/>
                <w:webHidden/>
              </w:rPr>
              <w:fldChar w:fldCharType="separate"/>
            </w:r>
            <w:r w:rsidR="006E5393" w:rsidRPr="004B33AA">
              <w:rPr>
                <w:noProof/>
                <w:webHidden/>
              </w:rPr>
              <w:t>1</w:t>
            </w:r>
            <w:r w:rsidR="006E5393" w:rsidRPr="004B33AA">
              <w:rPr>
                <w:noProof/>
                <w:webHidden/>
              </w:rPr>
              <w:fldChar w:fldCharType="end"/>
            </w:r>
          </w:hyperlink>
        </w:p>
        <w:p w14:paraId="4C340B3D" w14:textId="39164D86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78" w:history="1">
            <w:r w:rsidRPr="004B33AA">
              <w:rPr>
                <w:rStyle w:val="ab"/>
                <w:b/>
                <w:noProof/>
              </w:rPr>
              <w:t>Institiúid Teicneolaíochta Bhaile Átha Luain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78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1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039FEE78" w14:textId="238FD945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79" w:history="1">
            <w:r w:rsidRPr="004B33AA">
              <w:rPr>
                <w:rStyle w:val="ab"/>
                <w:noProof/>
              </w:rPr>
              <w:t>Introduction (87 words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79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2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298C13C3" w14:textId="5F352B95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80" w:history="1">
            <w:r w:rsidRPr="004B33AA">
              <w:rPr>
                <w:rStyle w:val="ab"/>
                <w:noProof/>
                <w:lang w:eastAsia="zh-CN"/>
              </w:rPr>
              <w:t>Objectives (493 words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80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2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7DDEF315" w14:textId="61BE10EC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81" w:history="1">
            <w:r w:rsidRPr="004B33AA">
              <w:rPr>
                <w:rStyle w:val="ab"/>
                <w:noProof/>
                <w:lang w:eastAsia="zh-CN"/>
              </w:rPr>
              <w:t>Methodology (300 words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81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4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6D206543" w14:textId="19E411A1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82" w:history="1">
            <w:r w:rsidRPr="004B33AA">
              <w:rPr>
                <w:rStyle w:val="ab"/>
                <w:noProof/>
                <w:lang w:eastAsia="zh-CN"/>
              </w:rPr>
              <w:t>Solution (part a[147 words], part b[156 words]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82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7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0ED9A644" w14:textId="31FAFF36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83" w:history="1">
            <w:r w:rsidRPr="004B33AA">
              <w:rPr>
                <w:rStyle w:val="ab"/>
                <w:noProof/>
                <w:lang w:eastAsia="zh-CN"/>
              </w:rPr>
              <w:t>Discussion (Part a[196 words], Part b[600 words]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83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14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4ECC39F9" w14:textId="2BFB88C2" w:rsidR="006E5393" w:rsidRPr="004B33AA" w:rsidRDefault="006E5393">
          <w:pPr>
            <w:pStyle w:val="TOC2"/>
            <w:tabs>
              <w:tab w:val="right" w:leader="dot" w:pos="8828"/>
            </w:tabs>
            <w:ind w:left="40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58029384" w:history="1">
            <w:r w:rsidRPr="004B33AA">
              <w:rPr>
                <w:rStyle w:val="ab"/>
                <w:noProof/>
                <w:lang w:eastAsia="zh-CN"/>
              </w:rPr>
              <w:t>Conclusion (49 words)</w:t>
            </w:r>
            <w:r w:rsidRPr="004B33AA">
              <w:rPr>
                <w:noProof/>
                <w:webHidden/>
              </w:rPr>
              <w:tab/>
            </w:r>
            <w:r w:rsidRPr="004B33AA">
              <w:rPr>
                <w:noProof/>
                <w:webHidden/>
              </w:rPr>
              <w:fldChar w:fldCharType="begin"/>
            </w:r>
            <w:r w:rsidRPr="004B33AA">
              <w:rPr>
                <w:noProof/>
                <w:webHidden/>
              </w:rPr>
              <w:instrText xml:space="preserve"> PAGEREF _Toc58029384 \h </w:instrText>
            </w:r>
            <w:r w:rsidRPr="004B33AA">
              <w:rPr>
                <w:noProof/>
                <w:webHidden/>
              </w:rPr>
            </w:r>
            <w:r w:rsidRPr="004B33AA">
              <w:rPr>
                <w:noProof/>
                <w:webHidden/>
              </w:rPr>
              <w:fldChar w:fldCharType="separate"/>
            </w:r>
            <w:r w:rsidRPr="004B33AA">
              <w:rPr>
                <w:noProof/>
                <w:webHidden/>
              </w:rPr>
              <w:t>20</w:t>
            </w:r>
            <w:r w:rsidRPr="004B33AA">
              <w:rPr>
                <w:noProof/>
                <w:webHidden/>
              </w:rPr>
              <w:fldChar w:fldCharType="end"/>
            </w:r>
          </w:hyperlink>
        </w:p>
        <w:p w14:paraId="66615563" w14:textId="0BD8D2F0" w:rsidR="003C6661" w:rsidRPr="004B33AA" w:rsidRDefault="006524DC" w:rsidP="00F817BA">
          <w:r w:rsidRPr="004B33AA">
            <w:rPr>
              <w:b/>
              <w:bCs/>
            </w:rPr>
            <w:fldChar w:fldCharType="end"/>
          </w:r>
        </w:p>
      </w:sdtContent>
    </w:sdt>
    <w:p w14:paraId="4469A626" w14:textId="261F5432" w:rsidR="006E5393" w:rsidRPr="004B33AA" w:rsidRDefault="006E5393">
      <w:pPr>
        <w:pStyle w:val="ae"/>
        <w:tabs>
          <w:tab w:val="right" w:leader="dot" w:pos="8828"/>
        </w:tabs>
        <w:ind w:left="960" w:hanging="5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r w:rsidRPr="004B33AA">
        <w:rPr>
          <w:sz w:val="28"/>
        </w:rPr>
        <w:fldChar w:fldCharType="begin"/>
      </w:r>
      <w:r w:rsidRPr="004B33AA">
        <w:rPr>
          <w:sz w:val="28"/>
        </w:rPr>
        <w:instrText xml:space="preserve"> TOC \h \z \c "Figure" </w:instrText>
      </w:r>
      <w:r w:rsidRPr="004B33AA">
        <w:rPr>
          <w:sz w:val="28"/>
        </w:rPr>
        <w:fldChar w:fldCharType="separate"/>
      </w:r>
      <w:hyperlink w:anchor="_Toc58029385" w:history="1">
        <w:r w:rsidRPr="004B33AA">
          <w:rPr>
            <w:rStyle w:val="ab"/>
            <w:rFonts w:ascii="Segoe UI" w:hAnsi="Segoe UI" w:cs="Segoe UI"/>
            <w:noProof/>
          </w:rPr>
          <w:t>Figure 1: Interaction with slider via digital Input and Outpu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85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3</w:t>
        </w:r>
        <w:r w:rsidRPr="004B33AA">
          <w:rPr>
            <w:noProof/>
            <w:webHidden/>
          </w:rPr>
          <w:fldChar w:fldCharType="end"/>
        </w:r>
      </w:hyperlink>
    </w:p>
    <w:p w14:paraId="2417DF0A" w14:textId="3B4DE72C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86" w:history="1">
        <w:r w:rsidRPr="004B33AA">
          <w:rPr>
            <w:rStyle w:val="ab"/>
            <w:noProof/>
          </w:rPr>
          <w:t>Figure 2: Fixed Poin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86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4</w:t>
        </w:r>
        <w:r w:rsidRPr="004B33AA">
          <w:rPr>
            <w:noProof/>
            <w:webHidden/>
          </w:rPr>
          <w:fldChar w:fldCharType="end"/>
        </w:r>
      </w:hyperlink>
    </w:p>
    <w:p w14:paraId="42D4574D" w14:textId="58DB61A9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87" w:history="1">
        <w:r w:rsidRPr="004B33AA">
          <w:rPr>
            <w:rStyle w:val="ab"/>
            <w:rFonts w:ascii="Segoe UI" w:hAnsi="Segoe UI" w:cs="Segoe UI"/>
            <w:noProof/>
          </w:rPr>
          <w:t>Figure 3: PalletAssembly model for Part a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87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5</w:t>
        </w:r>
        <w:r w:rsidRPr="004B33AA">
          <w:rPr>
            <w:noProof/>
            <w:webHidden/>
          </w:rPr>
          <w:fldChar w:fldCharType="end"/>
        </w:r>
      </w:hyperlink>
    </w:p>
    <w:p w14:paraId="6726088D" w14:textId="092EED46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88" w:history="1">
        <w:r w:rsidRPr="004B33AA">
          <w:rPr>
            <w:rStyle w:val="ab"/>
            <w:rFonts w:ascii="Segoe UI" w:hAnsi="Segoe UI" w:cs="Segoe UI"/>
            <w:noProof/>
          </w:rPr>
          <w:t>Figure 4: MPS-RobotStation for part b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88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6</w:t>
        </w:r>
        <w:r w:rsidRPr="004B33AA">
          <w:rPr>
            <w:noProof/>
            <w:webHidden/>
          </w:rPr>
          <w:fldChar w:fldCharType="end"/>
        </w:r>
      </w:hyperlink>
    </w:p>
    <w:p w14:paraId="3922F26C" w14:textId="2DD8BD09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89" w:history="1">
        <w:r w:rsidRPr="004B33AA">
          <w:rPr>
            <w:rStyle w:val="ab"/>
            <w:rFonts w:ascii="Segoe UI" w:hAnsi="Segoe UI" w:cs="Segoe UI"/>
            <w:noProof/>
          </w:rPr>
          <w:t>Figure 5: Project Management Setting for part b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89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7</w:t>
        </w:r>
        <w:r w:rsidRPr="004B33AA">
          <w:rPr>
            <w:noProof/>
            <w:webHidden/>
          </w:rPr>
          <w:fldChar w:fldCharType="end"/>
        </w:r>
      </w:hyperlink>
    </w:p>
    <w:p w14:paraId="0CBAF3FA" w14:textId="43217D50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0" w:history="1">
        <w:r w:rsidRPr="004B33AA">
          <w:rPr>
            <w:rStyle w:val="ab"/>
            <w:rFonts w:ascii="Segoe UI" w:hAnsi="Segoe UI" w:cs="Segoe UI"/>
            <w:noProof/>
          </w:rPr>
          <w:t>Figure 6: IO information used in part b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0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7</w:t>
        </w:r>
        <w:r w:rsidRPr="004B33AA">
          <w:rPr>
            <w:noProof/>
            <w:webHidden/>
          </w:rPr>
          <w:fldChar w:fldCharType="end"/>
        </w:r>
      </w:hyperlink>
    </w:p>
    <w:p w14:paraId="7B2E7005" w14:textId="258F1E38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1" w:history="1">
        <w:r w:rsidRPr="004B33AA">
          <w:rPr>
            <w:rStyle w:val="ab"/>
            <w:rFonts w:ascii="Segoe UI" w:hAnsi="Segoe UI" w:cs="Segoe UI"/>
            <w:noProof/>
          </w:rPr>
          <w:t>Figure 7: Part A(1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1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8</w:t>
        </w:r>
        <w:r w:rsidRPr="004B33AA">
          <w:rPr>
            <w:noProof/>
            <w:webHidden/>
          </w:rPr>
          <w:fldChar w:fldCharType="end"/>
        </w:r>
      </w:hyperlink>
    </w:p>
    <w:p w14:paraId="3F8C647B" w14:textId="7C903698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2" w:history="1">
        <w:r w:rsidRPr="004B33AA">
          <w:rPr>
            <w:rStyle w:val="ab"/>
            <w:rFonts w:ascii="Segoe UI" w:hAnsi="Segoe UI" w:cs="Segoe UI"/>
            <w:noProof/>
          </w:rPr>
          <w:t>Figure 8: Part A(2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2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9</w:t>
        </w:r>
        <w:r w:rsidRPr="004B33AA">
          <w:rPr>
            <w:noProof/>
            <w:webHidden/>
          </w:rPr>
          <w:fldChar w:fldCharType="end"/>
        </w:r>
      </w:hyperlink>
    </w:p>
    <w:p w14:paraId="07F7957C" w14:textId="4FD447F6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3" w:history="1">
        <w:r w:rsidRPr="004B33AA">
          <w:rPr>
            <w:rStyle w:val="ab"/>
            <w:rFonts w:ascii="Segoe UI" w:hAnsi="Segoe UI" w:cs="Segoe UI"/>
            <w:noProof/>
          </w:rPr>
          <w:t>Figure 9: 2X3 test resul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3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9</w:t>
        </w:r>
        <w:r w:rsidRPr="004B33AA">
          <w:rPr>
            <w:noProof/>
            <w:webHidden/>
          </w:rPr>
          <w:fldChar w:fldCharType="end"/>
        </w:r>
      </w:hyperlink>
    </w:p>
    <w:p w14:paraId="402E5E82" w14:textId="4BCC65DC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4" w:history="1">
        <w:r w:rsidRPr="004B33AA">
          <w:rPr>
            <w:rStyle w:val="ab"/>
            <w:rFonts w:ascii="Segoe UI" w:hAnsi="Segoe UI" w:cs="Segoe UI"/>
            <w:noProof/>
          </w:rPr>
          <w:t>Figure 10: Part A(3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4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0</w:t>
        </w:r>
        <w:r w:rsidRPr="004B33AA">
          <w:rPr>
            <w:noProof/>
            <w:webHidden/>
          </w:rPr>
          <w:fldChar w:fldCharType="end"/>
        </w:r>
      </w:hyperlink>
    </w:p>
    <w:p w14:paraId="4DEC7E5D" w14:textId="6C09D9DA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5" w:history="1">
        <w:r w:rsidRPr="004B33AA">
          <w:rPr>
            <w:rStyle w:val="ab"/>
            <w:rFonts w:ascii="Segoe UI" w:hAnsi="Segoe UI" w:cs="Segoe UI"/>
            <w:noProof/>
          </w:rPr>
          <w:t>Figure 11: Part B(1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5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1</w:t>
        </w:r>
        <w:r w:rsidRPr="004B33AA">
          <w:rPr>
            <w:noProof/>
            <w:webHidden/>
          </w:rPr>
          <w:fldChar w:fldCharType="end"/>
        </w:r>
      </w:hyperlink>
    </w:p>
    <w:p w14:paraId="04B88729" w14:textId="4F3ADC94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6" w:history="1">
        <w:r w:rsidRPr="004B33AA">
          <w:rPr>
            <w:rStyle w:val="ab"/>
            <w:rFonts w:ascii="Segoe UI" w:hAnsi="Segoe UI" w:cs="Segoe UI"/>
            <w:noProof/>
          </w:rPr>
          <w:t>Figure 12: Part B(2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6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1</w:t>
        </w:r>
        <w:r w:rsidRPr="004B33AA">
          <w:rPr>
            <w:noProof/>
            <w:webHidden/>
          </w:rPr>
          <w:fldChar w:fldCharType="end"/>
        </w:r>
      </w:hyperlink>
    </w:p>
    <w:p w14:paraId="3625ED69" w14:textId="10A9DFC5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7" w:history="1">
        <w:r w:rsidRPr="004B33AA">
          <w:rPr>
            <w:rStyle w:val="ab"/>
            <w:rFonts w:ascii="Segoe UI" w:hAnsi="Segoe UI" w:cs="Segoe UI"/>
            <w:noProof/>
          </w:rPr>
          <w:t>Figure 13: Part B(3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7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2</w:t>
        </w:r>
        <w:r w:rsidRPr="004B33AA">
          <w:rPr>
            <w:noProof/>
            <w:webHidden/>
          </w:rPr>
          <w:fldChar w:fldCharType="end"/>
        </w:r>
      </w:hyperlink>
    </w:p>
    <w:p w14:paraId="6811B3DA" w14:textId="1F05FA02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8" w:history="1">
        <w:r w:rsidRPr="004B33AA">
          <w:rPr>
            <w:rStyle w:val="ab"/>
            <w:rFonts w:ascii="Segoe UI" w:hAnsi="Segoe UI" w:cs="Segoe UI"/>
            <w:noProof/>
          </w:rPr>
          <w:t>Figure 14: Part picked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8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2</w:t>
        </w:r>
        <w:r w:rsidRPr="004B33AA">
          <w:rPr>
            <w:noProof/>
            <w:webHidden/>
          </w:rPr>
          <w:fldChar w:fldCharType="end"/>
        </w:r>
      </w:hyperlink>
    </w:p>
    <w:p w14:paraId="0A2DA2D1" w14:textId="5ED6A34B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399" w:history="1">
        <w:r w:rsidRPr="004B33AA">
          <w:rPr>
            <w:rStyle w:val="ab"/>
            <w:rFonts w:ascii="Segoe UI" w:hAnsi="Segoe UI" w:cs="Segoe UI"/>
            <w:noProof/>
          </w:rPr>
          <w:t>Figure 15: Activat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399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3</w:t>
        </w:r>
        <w:r w:rsidRPr="004B33AA">
          <w:rPr>
            <w:noProof/>
            <w:webHidden/>
          </w:rPr>
          <w:fldChar w:fldCharType="end"/>
        </w:r>
      </w:hyperlink>
    </w:p>
    <w:p w14:paraId="13CBDFA1" w14:textId="47A6217E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0" w:history="1">
        <w:r w:rsidRPr="004B33AA">
          <w:rPr>
            <w:rStyle w:val="ab"/>
            <w:rFonts w:ascii="Segoe UI" w:hAnsi="Segoe UI" w:cs="Segoe UI"/>
            <w:noProof/>
          </w:rPr>
          <w:t>Figure 16: Part B(4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0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3</w:t>
        </w:r>
        <w:r w:rsidRPr="004B33AA">
          <w:rPr>
            <w:noProof/>
            <w:webHidden/>
          </w:rPr>
          <w:fldChar w:fldCharType="end"/>
        </w:r>
      </w:hyperlink>
    </w:p>
    <w:p w14:paraId="0F4EE3B5" w14:textId="5FC556C3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1" w:history="1">
        <w:r w:rsidRPr="004B33AA">
          <w:rPr>
            <w:rStyle w:val="ab"/>
            <w:rFonts w:ascii="Segoe UI" w:hAnsi="Segoe UI" w:cs="Segoe UI"/>
            <w:noProof/>
          </w:rPr>
          <w:t>Figure 17: Use gripper2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1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4</w:t>
        </w:r>
        <w:r w:rsidRPr="004B33AA">
          <w:rPr>
            <w:noProof/>
            <w:webHidden/>
          </w:rPr>
          <w:fldChar w:fldCharType="end"/>
        </w:r>
      </w:hyperlink>
    </w:p>
    <w:p w14:paraId="60823D6A" w14:textId="038363D9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2" w:history="1">
        <w:r w:rsidRPr="004B33AA">
          <w:rPr>
            <w:rStyle w:val="ab"/>
            <w:rFonts w:ascii="Segoe UI" w:hAnsi="Segoe UI" w:cs="Segoe UI"/>
            <w:noProof/>
          </w:rPr>
          <w:t>Figure 18: Part B(5)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2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4</w:t>
        </w:r>
        <w:r w:rsidRPr="004B33AA">
          <w:rPr>
            <w:noProof/>
            <w:webHidden/>
          </w:rPr>
          <w:fldChar w:fldCharType="end"/>
        </w:r>
      </w:hyperlink>
    </w:p>
    <w:p w14:paraId="7F7B0137" w14:textId="30503156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3" w:history="1">
        <w:r w:rsidRPr="004B33AA">
          <w:rPr>
            <w:rStyle w:val="ab"/>
            <w:rFonts w:ascii="Segoe UI" w:hAnsi="Segoe UI" w:cs="Segoe UI"/>
            <w:noProof/>
          </w:rPr>
          <w:t>Figure 19: Store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3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4</w:t>
        </w:r>
        <w:r w:rsidRPr="004B33AA">
          <w:rPr>
            <w:noProof/>
            <w:webHidden/>
          </w:rPr>
          <w:fldChar w:fldCharType="end"/>
        </w:r>
      </w:hyperlink>
    </w:p>
    <w:p w14:paraId="2CEAA8E5" w14:textId="61A742D9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4" w:history="1">
        <w:r w:rsidRPr="004B33AA">
          <w:rPr>
            <w:rStyle w:val="ab"/>
            <w:rFonts w:ascii="Segoe UI" w:hAnsi="Segoe UI" w:cs="Segoe UI"/>
            <w:noProof/>
          </w:rPr>
          <w:t>Figure 20: Part B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4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5</w:t>
        </w:r>
        <w:r w:rsidRPr="004B33AA">
          <w:rPr>
            <w:noProof/>
            <w:webHidden/>
          </w:rPr>
          <w:fldChar w:fldCharType="end"/>
        </w:r>
      </w:hyperlink>
    </w:p>
    <w:p w14:paraId="415E343B" w14:textId="74F910BC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5" w:history="1">
        <w:r w:rsidRPr="004B33AA">
          <w:rPr>
            <w:rStyle w:val="ab"/>
            <w:rFonts w:ascii="Segoe UI" w:hAnsi="Segoe UI" w:cs="Segoe UI"/>
            <w:noProof/>
          </w:rPr>
          <w:t>Figure 21: PL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5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5</w:t>
        </w:r>
        <w:r w:rsidRPr="004B33AA">
          <w:rPr>
            <w:noProof/>
            <w:webHidden/>
          </w:rPr>
          <w:fldChar w:fldCharType="end"/>
        </w:r>
      </w:hyperlink>
    </w:p>
    <w:p w14:paraId="56068982" w14:textId="6EED8C30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6" w:history="1">
        <w:r w:rsidRPr="004B33AA">
          <w:rPr>
            <w:rStyle w:val="ab"/>
            <w:rFonts w:ascii="Segoe UI" w:hAnsi="Segoe UI" w:cs="Segoe UI"/>
            <w:noProof/>
          </w:rPr>
          <w:t>Figure 22: Solut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6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6</w:t>
        </w:r>
        <w:r w:rsidRPr="004B33AA">
          <w:rPr>
            <w:noProof/>
            <w:webHidden/>
          </w:rPr>
          <w:fldChar w:fldCharType="end"/>
        </w:r>
      </w:hyperlink>
    </w:p>
    <w:p w14:paraId="53D62468" w14:textId="11DFF265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7" w:history="1">
        <w:r w:rsidRPr="004B33AA">
          <w:rPr>
            <w:rStyle w:val="ab"/>
            <w:rFonts w:ascii="Segoe UI" w:hAnsi="Segoe UI" w:cs="Segoe UI"/>
            <w:noProof/>
          </w:rPr>
          <w:t>Figure 23: 3X3 Tes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7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6</w:t>
        </w:r>
        <w:r w:rsidRPr="004B33AA">
          <w:rPr>
            <w:noProof/>
            <w:webHidden/>
          </w:rPr>
          <w:fldChar w:fldCharType="end"/>
        </w:r>
      </w:hyperlink>
    </w:p>
    <w:p w14:paraId="593F7E00" w14:textId="5962FB71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8" w:history="1">
        <w:r w:rsidRPr="004B33AA">
          <w:rPr>
            <w:rStyle w:val="ab"/>
            <w:rFonts w:ascii="Segoe UI" w:hAnsi="Segoe UI" w:cs="Segoe UI"/>
            <w:noProof/>
          </w:rPr>
          <w:t>Figure 24:Speed control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8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6</w:t>
        </w:r>
        <w:r w:rsidRPr="004B33AA">
          <w:rPr>
            <w:noProof/>
            <w:webHidden/>
          </w:rPr>
          <w:fldChar w:fldCharType="end"/>
        </w:r>
      </w:hyperlink>
    </w:p>
    <w:p w14:paraId="73D1A621" w14:textId="236DAD25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09" w:history="1">
        <w:r w:rsidRPr="004B33AA">
          <w:rPr>
            <w:rStyle w:val="ab"/>
            <w:rFonts w:ascii="Segoe UI" w:hAnsi="Segoe UI" w:cs="Segoe UI"/>
            <w:noProof/>
          </w:rPr>
          <w:t>Figure 25: Speed setting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09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7</w:t>
        </w:r>
        <w:r w:rsidRPr="004B33AA">
          <w:rPr>
            <w:noProof/>
            <w:webHidden/>
          </w:rPr>
          <w:fldChar w:fldCharType="end"/>
        </w:r>
      </w:hyperlink>
    </w:p>
    <w:p w14:paraId="4CDF41EA" w14:textId="2F1FDA43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0" w:history="1">
        <w:r w:rsidRPr="004B33AA">
          <w:rPr>
            <w:rStyle w:val="ab"/>
            <w:rFonts w:ascii="Segoe UI" w:hAnsi="Segoe UI" w:cs="Segoe UI"/>
            <w:noProof/>
          </w:rPr>
          <w:t>Figure 26: Dimens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0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7</w:t>
        </w:r>
        <w:r w:rsidRPr="004B33AA">
          <w:rPr>
            <w:noProof/>
            <w:webHidden/>
          </w:rPr>
          <w:fldChar w:fldCharType="end"/>
        </w:r>
      </w:hyperlink>
    </w:p>
    <w:p w14:paraId="2BF086A6" w14:textId="07FE1C5B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1" w:history="1">
        <w:r w:rsidRPr="004B33AA">
          <w:rPr>
            <w:rStyle w:val="ab"/>
            <w:rFonts w:ascii="Segoe UI" w:hAnsi="Segoe UI" w:cs="Segoe UI"/>
            <w:noProof/>
          </w:rPr>
          <w:t>Figure 27: Change gripper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1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7</w:t>
        </w:r>
        <w:r w:rsidRPr="004B33AA">
          <w:rPr>
            <w:noProof/>
            <w:webHidden/>
          </w:rPr>
          <w:fldChar w:fldCharType="end"/>
        </w:r>
      </w:hyperlink>
    </w:p>
    <w:p w14:paraId="456A6393" w14:textId="26A1B6C2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2" w:history="1">
        <w:r w:rsidRPr="004B33AA">
          <w:rPr>
            <w:rStyle w:val="ab"/>
            <w:rFonts w:ascii="Segoe UI" w:hAnsi="Segoe UI" w:cs="Segoe UI"/>
            <w:noProof/>
          </w:rPr>
          <w:t>Figure 28: Use gripper2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2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8</w:t>
        </w:r>
        <w:r w:rsidRPr="004B33AA">
          <w:rPr>
            <w:noProof/>
            <w:webHidden/>
          </w:rPr>
          <w:fldChar w:fldCharType="end"/>
        </w:r>
      </w:hyperlink>
    </w:p>
    <w:p w14:paraId="1D7ACD01" w14:textId="64124C6E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3" w:history="1">
        <w:r w:rsidRPr="004B33AA">
          <w:rPr>
            <w:rStyle w:val="ab"/>
            <w:rFonts w:ascii="Segoe UI" w:hAnsi="Segoe UI" w:cs="Segoe UI"/>
            <w:noProof/>
          </w:rPr>
          <w:t>Figure 29: Definit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3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8</w:t>
        </w:r>
        <w:r w:rsidRPr="004B33AA">
          <w:rPr>
            <w:noProof/>
            <w:webHidden/>
          </w:rPr>
          <w:fldChar w:fldCharType="end"/>
        </w:r>
      </w:hyperlink>
    </w:p>
    <w:p w14:paraId="0B176799" w14:textId="3102D1D5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4" w:history="1">
        <w:r w:rsidRPr="004B33AA">
          <w:rPr>
            <w:rStyle w:val="ab"/>
            <w:rFonts w:ascii="Segoe UI" w:hAnsi="Segoe UI" w:cs="Segoe UI"/>
            <w:noProof/>
          </w:rPr>
          <w:t>Figure 30: Interrupt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4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8</w:t>
        </w:r>
        <w:r w:rsidRPr="004B33AA">
          <w:rPr>
            <w:noProof/>
            <w:webHidden/>
          </w:rPr>
          <w:fldChar w:fldCharType="end"/>
        </w:r>
      </w:hyperlink>
    </w:p>
    <w:p w14:paraId="1BEE0FF5" w14:textId="4E8D8A07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5" w:history="1">
        <w:r w:rsidRPr="004B33AA">
          <w:rPr>
            <w:rStyle w:val="ab"/>
            <w:rFonts w:ascii="Segoe UI" w:hAnsi="Segoe UI" w:cs="Segoe UI"/>
            <w:noProof/>
          </w:rPr>
          <w:t>Figure 31: Interruption monitoring period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5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9</w:t>
        </w:r>
        <w:r w:rsidRPr="004B33AA">
          <w:rPr>
            <w:noProof/>
            <w:webHidden/>
          </w:rPr>
          <w:fldChar w:fldCharType="end"/>
        </w:r>
      </w:hyperlink>
    </w:p>
    <w:p w14:paraId="16E6E666" w14:textId="55DCFEB7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6" w:history="1">
        <w:r w:rsidRPr="004B33AA">
          <w:rPr>
            <w:rStyle w:val="ab"/>
            <w:rFonts w:ascii="Segoe UI" w:hAnsi="Segoe UI" w:cs="Segoe UI"/>
            <w:noProof/>
          </w:rPr>
          <w:t>Figure 32:Sensor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6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9</w:t>
        </w:r>
        <w:r w:rsidRPr="004B33AA">
          <w:rPr>
            <w:noProof/>
            <w:webHidden/>
          </w:rPr>
          <w:fldChar w:fldCharType="end"/>
        </w:r>
      </w:hyperlink>
    </w:p>
    <w:p w14:paraId="332199F7" w14:textId="31280582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7" w:history="1">
        <w:r w:rsidRPr="004B33AA">
          <w:rPr>
            <w:rStyle w:val="ab"/>
            <w:rFonts w:ascii="Segoe UI" w:hAnsi="Segoe UI" w:cs="Segoe UI"/>
            <w:noProof/>
          </w:rPr>
          <w:t>Figure 33: Definition of B1, CYLTYPE and store result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7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19</w:t>
        </w:r>
        <w:r w:rsidRPr="004B33AA">
          <w:rPr>
            <w:noProof/>
            <w:webHidden/>
          </w:rPr>
          <w:fldChar w:fldCharType="end"/>
        </w:r>
      </w:hyperlink>
    </w:p>
    <w:p w14:paraId="2B1C7A70" w14:textId="2E872D5D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8" w:history="1">
        <w:r w:rsidRPr="004B33AA">
          <w:rPr>
            <w:rStyle w:val="ab"/>
            <w:rFonts w:ascii="Segoe UI" w:hAnsi="Segoe UI" w:cs="Segoe UI"/>
            <w:noProof/>
          </w:rPr>
          <w:t>Figure 34:Rotation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8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20</w:t>
        </w:r>
        <w:r w:rsidRPr="004B33AA">
          <w:rPr>
            <w:noProof/>
            <w:webHidden/>
          </w:rPr>
          <w:fldChar w:fldCharType="end"/>
        </w:r>
      </w:hyperlink>
    </w:p>
    <w:p w14:paraId="7E91EF21" w14:textId="23E73833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19" w:history="1">
        <w:r w:rsidRPr="004B33AA">
          <w:rPr>
            <w:rStyle w:val="ab"/>
            <w:rFonts w:ascii="Segoe UI" w:hAnsi="Segoe UI" w:cs="Segoe UI"/>
            <w:noProof/>
          </w:rPr>
          <w:t>Figure 35: Circle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19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20</w:t>
        </w:r>
        <w:r w:rsidRPr="004B33AA">
          <w:rPr>
            <w:noProof/>
            <w:webHidden/>
          </w:rPr>
          <w:fldChar w:fldCharType="end"/>
        </w:r>
      </w:hyperlink>
    </w:p>
    <w:p w14:paraId="3F8FBA07" w14:textId="35A933FF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20" w:history="1">
        <w:r w:rsidRPr="004B33AA">
          <w:rPr>
            <w:rStyle w:val="ab"/>
            <w:rFonts w:ascii="Segoe UI" w:hAnsi="Segoe UI" w:cs="Segoe UI"/>
            <w:noProof/>
          </w:rPr>
          <w:t>Figure 36: Code for scribe circle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20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20</w:t>
        </w:r>
        <w:r w:rsidRPr="004B33AA">
          <w:rPr>
            <w:noProof/>
            <w:webHidden/>
          </w:rPr>
          <w:fldChar w:fldCharType="end"/>
        </w:r>
      </w:hyperlink>
    </w:p>
    <w:p w14:paraId="07E06DE5" w14:textId="526D7BBE" w:rsidR="006E5393" w:rsidRPr="004B33AA" w:rsidRDefault="006E5393">
      <w:pPr>
        <w:pStyle w:val="ae"/>
        <w:tabs>
          <w:tab w:val="right" w:leader="dot" w:pos="8828"/>
        </w:tabs>
        <w:ind w:left="800" w:hanging="40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58029421" w:history="1">
        <w:r w:rsidRPr="004B33AA">
          <w:rPr>
            <w:rStyle w:val="ab"/>
            <w:rFonts w:ascii="Segoe UI" w:hAnsi="Segoe UI" w:cs="Segoe UI"/>
            <w:noProof/>
          </w:rPr>
          <w:t>Figure 37: Z-correction variable</w:t>
        </w:r>
        <w:r w:rsidRPr="004B33AA">
          <w:rPr>
            <w:noProof/>
            <w:webHidden/>
          </w:rPr>
          <w:tab/>
        </w:r>
        <w:r w:rsidRPr="004B33AA">
          <w:rPr>
            <w:noProof/>
            <w:webHidden/>
          </w:rPr>
          <w:fldChar w:fldCharType="begin"/>
        </w:r>
        <w:r w:rsidRPr="004B33AA">
          <w:rPr>
            <w:noProof/>
            <w:webHidden/>
          </w:rPr>
          <w:instrText xml:space="preserve"> PAGEREF _Toc58029421 \h </w:instrText>
        </w:r>
        <w:r w:rsidRPr="004B33AA">
          <w:rPr>
            <w:noProof/>
            <w:webHidden/>
          </w:rPr>
        </w:r>
        <w:r w:rsidRPr="004B33AA">
          <w:rPr>
            <w:noProof/>
            <w:webHidden/>
          </w:rPr>
          <w:fldChar w:fldCharType="separate"/>
        </w:r>
        <w:r w:rsidRPr="004B33AA">
          <w:rPr>
            <w:noProof/>
            <w:webHidden/>
          </w:rPr>
          <w:t>20</w:t>
        </w:r>
        <w:r w:rsidRPr="004B33AA">
          <w:rPr>
            <w:noProof/>
            <w:webHidden/>
          </w:rPr>
          <w:fldChar w:fldCharType="end"/>
        </w:r>
      </w:hyperlink>
    </w:p>
    <w:p w14:paraId="0DC54941" w14:textId="47E4AB61" w:rsidR="00C46055" w:rsidRPr="004B33AA" w:rsidRDefault="006E5393" w:rsidP="00F817BA">
      <w:pPr>
        <w:rPr>
          <w:sz w:val="28"/>
        </w:rPr>
      </w:pPr>
      <w:r w:rsidRPr="004B33AA">
        <w:rPr>
          <w:sz w:val="28"/>
        </w:rPr>
        <w:fldChar w:fldCharType="end"/>
      </w:r>
    </w:p>
    <w:p w14:paraId="43C72BC5" w14:textId="45931E9C" w:rsidR="00F817BA" w:rsidRPr="004B33AA" w:rsidRDefault="00236F72" w:rsidP="005B02FD">
      <w:pPr>
        <w:pStyle w:val="a9"/>
        <w:jc w:val="left"/>
      </w:pPr>
      <w:bookmarkStart w:id="2" w:name="_Toc58029379"/>
      <w:r w:rsidRPr="004B33AA">
        <w:lastRenderedPageBreak/>
        <w:t>Introduction</w:t>
      </w:r>
      <w:r w:rsidR="005B02FD" w:rsidRPr="004B33AA">
        <w:t xml:space="preserve"> (</w:t>
      </w:r>
      <w:r w:rsidR="00F300D6" w:rsidRPr="004B33AA">
        <w:t xml:space="preserve">87 </w:t>
      </w:r>
      <w:r w:rsidR="00505A4E" w:rsidRPr="004B33AA">
        <w:t>words</w:t>
      </w:r>
      <w:r w:rsidR="005B02FD" w:rsidRPr="004B33AA">
        <w:t>)</w:t>
      </w:r>
      <w:bookmarkEnd w:id="2"/>
    </w:p>
    <w:p w14:paraId="7EEAF95E" w14:textId="59026282" w:rsidR="00F106F5" w:rsidRPr="004B33AA" w:rsidRDefault="006F1CDA" w:rsidP="00AF53CB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use of industrial robotics </w:t>
      </w:r>
      <w:r w:rsidR="0041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>has greatly free</w:t>
      </w:r>
      <w:r w:rsidR="00886630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41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workers from heavy</w:t>
      </w:r>
      <w:r w:rsidR="002A4818" w:rsidRPr="004B33AA">
        <w:rPr>
          <w:rFonts w:ascii="Segoe UI" w:eastAsiaTheme="minorEastAsia" w:hAnsi="Segoe UI" w:cs="Segoe UI"/>
          <w:sz w:val="24"/>
          <w:szCs w:val="24"/>
          <w:lang w:eastAsia="zh-CN"/>
        </w:rPr>
        <w:t>, dangerous</w:t>
      </w:r>
      <w:r w:rsidR="007D2AF3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41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repetitive task</w:t>
      </w:r>
      <w:r w:rsidR="00880162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6B59E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41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s well as </w:t>
      </w:r>
      <w:r w:rsidR="00195E2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lp </w:t>
      </w:r>
      <w:r w:rsidR="008936C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factory </w:t>
      </w:r>
      <w:r w:rsidR="00195E2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</w:t>
      </w:r>
      <w:r w:rsidR="0041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mprove </w:t>
      </w:r>
      <w:r w:rsidR="00195E2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roductivity and </w:t>
      </w:r>
      <w:r w:rsidR="00CC7AC7" w:rsidRPr="004B33AA">
        <w:rPr>
          <w:rFonts w:ascii="Segoe UI" w:eastAsiaTheme="minorEastAsia" w:hAnsi="Segoe UI" w:cs="Segoe UI"/>
          <w:sz w:val="24"/>
          <w:szCs w:val="24"/>
          <w:lang w:eastAsia="zh-CN"/>
        </w:rPr>
        <w:t>quality.</w:t>
      </w:r>
      <w:r w:rsidR="0064670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FB11DF" w:rsidRPr="004B33AA">
        <w:rPr>
          <w:rFonts w:ascii="Segoe UI" w:eastAsiaTheme="minorEastAsia" w:hAnsi="Segoe UI" w:cs="Segoe UI"/>
          <w:sz w:val="24"/>
          <w:szCs w:val="24"/>
          <w:lang w:eastAsia="zh-CN"/>
        </w:rPr>
        <w:t>Besides, compar</w:t>
      </w:r>
      <w:r w:rsidR="00886630" w:rsidRPr="004B33AA">
        <w:rPr>
          <w:rFonts w:ascii="Segoe UI" w:eastAsiaTheme="minorEastAsia" w:hAnsi="Segoe UI" w:cs="Segoe UI"/>
          <w:sz w:val="24"/>
          <w:szCs w:val="24"/>
          <w:lang w:eastAsia="zh-CN"/>
        </w:rPr>
        <w:t>ed</w:t>
      </w:r>
      <w:r w:rsidR="00FB11D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man, robotics can work </w:t>
      </w:r>
      <w:r w:rsidR="00886630" w:rsidRPr="004B33AA">
        <w:rPr>
          <w:rFonts w:ascii="Segoe UI" w:eastAsiaTheme="minorEastAsia" w:hAnsi="Segoe UI" w:cs="Segoe UI"/>
          <w:sz w:val="24"/>
          <w:szCs w:val="24"/>
          <w:lang w:eastAsia="zh-CN"/>
        </w:rPr>
        <w:t>in</w:t>
      </w:r>
      <w:r w:rsidR="00FB11D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88663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 </w:t>
      </w:r>
      <w:r w:rsidR="00FB11DF" w:rsidRPr="004B33AA">
        <w:rPr>
          <w:rFonts w:ascii="Segoe UI" w:eastAsiaTheme="minorEastAsia" w:hAnsi="Segoe UI" w:cs="Segoe UI"/>
          <w:sz w:val="24"/>
          <w:szCs w:val="24"/>
          <w:lang w:eastAsia="zh-CN"/>
        </w:rPr>
        <w:t>worse environment constantly but running stably</w:t>
      </w:r>
      <w:r w:rsidR="00663337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CC206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</w:t>
      </w:r>
      <w:r w:rsidR="004B27D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C206B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F91F13" w:rsidRPr="004B33AA">
        <w:rPr>
          <w:rFonts w:ascii="Segoe UI" w:eastAsiaTheme="minorEastAsia" w:hAnsi="Segoe UI" w:cs="Segoe UI"/>
          <w:sz w:val="24"/>
          <w:szCs w:val="24"/>
          <w:lang w:eastAsia="zh-CN"/>
        </w:rPr>
        <w:t>ue to the programable property,</w:t>
      </w:r>
      <w:r w:rsidR="00F3006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F914C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botics can </w:t>
      </w:r>
      <w:r w:rsidR="00331B5B" w:rsidRPr="004B33AA">
        <w:rPr>
          <w:rFonts w:ascii="Segoe UI" w:eastAsiaTheme="minorEastAsia" w:hAnsi="Segoe UI" w:cs="Segoe UI"/>
          <w:sz w:val="24"/>
          <w:szCs w:val="24"/>
          <w:lang w:eastAsia="zh-CN"/>
        </w:rPr>
        <w:t>achieve</w:t>
      </w:r>
      <w:r w:rsidR="00F914C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expected function by </w:t>
      </w:r>
      <w:r w:rsidR="00EF4E6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riting </w:t>
      </w:r>
      <w:r w:rsidR="00F914C3" w:rsidRPr="004B33AA">
        <w:rPr>
          <w:rFonts w:ascii="Segoe UI" w:eastAsiaTheme="minorEastAsia" w:hAnsi="Segoe UI" w:cs="Segoe UI"/>
          <w:sz w:val="24"/>
          <w:szCs w:val="24"/>
          <w:lang w:eastAsia="zh-CN"/>
        </w:rPr>
        <w:t>cod</w:t>
      </w:r>
      <w:r w:rsidR="00EF4E6C" w:rsidRPr="004B33AA">
        <w:rPr>
          <w:rFonts w:ascii="Segoe UI" w:eastAsiaTheme="minorEastAsia" w:hAnsi="Segoe UI" w:cs="Segoe UI"/>
          <w:sz w:val="24"/>
          <w:szCs w:val="24"/>
          <w:lang w:eastAsia="zh-CN"/>
        </w:rPr>
        <w:t>e</w:t>
      </w:r>
      <w:r w:rsidR="00162DB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ased on</w:t>
      </w:r>
      <w:r w:rsidR="0001478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ask requirements in different application scenarios.</w:t>
      </w:r>
      <w:r w:rsidR="00F91F1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</w:p>
    <w:p w14:paraId="0F8A078C" w14:textId="41DE5D0C" w:rsidR="00DA714C" w:rsidRPr="004B33AA" w:rsidRDefault="00AE6AB6" w:rsidP="00AF53CB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 this lab, there are two </w:t>
      </w:r>
      <w:r w:rsidR="00FE4B9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ypes of robotics were used </w:t>
      </w:r>
      <w:r w:rsidR="00B03DCD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</w:t>
      </w:r>
      <w:r w:rsidR="00FE4B9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A492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y programming to </w:t>
      </w:r>
      <w:r w:rsidR="00FE4B91" w:rsidRPr="004B33AA">
        <w:rPr>
          <w:rFonts w:ascii="Segoe UI" w:eastAsiaTheme="minorEastAsia" w:hAnsi="Segoe UI" w:cs="Segoe UI"/>
          <w:sz w:val="24"/>
          <w:szCs w:val="24"/>
          <w:lang w:eastAsia="zh-CN"/>
        </w:rPr>
        <w:t>achieve</w:t>
      </w:r>
      <w:r w:rsidR="0028245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01C70" w:rsidRPr="004B33AA">
        <w:rPr>
          <w:rFonts w:ascii="Segoe UI" w:eastAsiaTheme="minorEastAsia" w:hAnsi="Segoe UI" w:cs="Segoe UI"/>
          <w:sz w:val="24"/>
          <w:szCs w:val="24"/>
          <w:lang w:eastAsia="zh-CN"/>
        </w:rPr>
        <w:t>palleti</w:t>
      </w:r>
      <w:r w:rsidR="007450EF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601C70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EE054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</w:t>
      </w:r>
      <w:r w:rsidR="00DA714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lassification </w:t>
      </w:r>
      <w:r w:rsidR="00BB20D8" w:rsidRPr="004B33AA">
        <w:rPr>
          <w:rFonts w:ascii="Segoe UI" w:eastAsiaTheme="minorEastAsia" w:hAnsi="Segoe UI" w:cs="Segoe UI"/>
          <w:sz w:val="24"/>
          <w:szCs w:val="24"/>
          <w:lang w:eastAsia="zh-CN"/>
        </w:rPr>
        <w:t>task</w:t>
      </w:r>
      <w:r w:rsidR="001B046C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BB20D8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DA714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espectively.</w:t>
      </w:r>
    </w:p>
    <w:p w14:paraId="0D470119" w14:textId="74C8CFC5" w:rsidR="00682017" w:rsidRPr="004B33AA" w:rsidRDefault="00236F72" w:rsidP="00E50806">
      <w:pPr>
        <w:pStyle w:val="a9"/>
        <w:spacing w:line="240" w:lineRule="auto"/>
        <w:jc w:val="left"/>
        <w:rPr>
          <w:lang w:eastAsia="zh-CN"/>
        </w:rPr>
      </w:pPr>
      <w:bookmarkStart w:id="3" w:name="_Toc58029380"/>
      <w:r w:rsidRPr="004B33AA">
        <w:rPr>
          <w:lang w:eastAsia="zh-CN"/>
        </w:rPr>
        <w:t>Objectives</w:t>
      </w:r>
      <w:r w:rsidR="005B02FD" w:rsidRPr="004B33AA">
        <w:rPr>
          <w:lang w:eastAsia="zh-CN"/>
        </w:rPr>
        <w:t xml:space="preserve"> (</w:t>
      </w:r>
      <w:r w:rsidR="00C930CD" w:rsidRPr="004B33AA">
        <w:rPr>
          <w:lang w:eastAsia="zh-CN"/>
        </w:rPr>
        <w:t>4</w:t>
      </w:r>
      <w:r w:rsidR="004C3F8F" w:rsidRPr="004B33AA">
        <w:rPr>
          <w:lang w:eastAsia="zh-CN"/>
        </w:rPr>
        <w:t>93</w:t>
      </w:r>
      <w:r w:rsidR="003E100B" w:rsidRPr="004B33AA">
        <w:rPr>
          <w:lang w:eastAsia="zh-CN"/>
        </w:rPr>
        <w:t xml:space="preserve"> words</w:t>
      </w:r>
      <w:r w:rsidR="005B02FD" w:rsidRPr="004B33AA">
        <w:rPr>
          <w:lang w:eastAsia="zh-CN"/>
        </w:rPr>
        <w:t>)</w:t>
      </w:r>
      <w:bookmarkEnd w:id="3"/>
    </w:p>
    <w:p w14:paraId="62D572AA" w14:textId="2271C7C7" w:rsidR="00160BB4" w:rsidRPr="004B33AA" w:rsidRDefault="00160BB4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a</w:t>
      </w:r>
      <w:r w:rsidR="006E7FE8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</w:p>
    <w:p w14:paraId="0209EE38" w14:textId="1654669D" w:rsidR="006E7FE8" w:rsidRPr="004B33AA" w:rsidRDefault="006E7FE8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lleti</w:t>
      </w:r>
      <w:r w:rsidR="007450EF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</w:p>
    <w:p w14:paraId="3EF16030" w14:textId="0DD063FA" w:rsidR="00A07270" w:rsidRPr="004B33AA" w:rsidRDefault="00AF0DEE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20294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rief 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oal of this part is </w:t>
      </w:r>
      <w:r w:rsidR="008C395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rogramming </w:t>
      </w:r>
      <w:r w:rsidR="005A6B9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bot </w:t>
      </w:r>
      <w:r w:rsidR="00DC0F9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pick </w:t>
      </w:r>
      <w:r w:rsidR="0031315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ubes from </w:t>
      </w:r>
      <w:r w:rsidR="00123E2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1315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lider and palletise them </w:t>
      </w:r>
      <w:r w:rsidR="003A28CC" w:rsidRPr="004B33AA">
        <w:rPr>
          <w:rFonts w:ascii="Segoe UI" w:eastAsiaTheme="minorEastAsia" w:hAnsi="Segoe UI" w:cs="Segoe UI"/>
          <w:sz w:val="24"/>
          <w:szCs w:val="24"/>
          <w:lang w:eastAsia="zh-CN"/>
        </w:rPr>
        <w:t>on the pallet</w:t>
      </w:r>
      <w:r w:rsidR="00EC2BC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822C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th definable </w:t>
      </w:r>
      <w:r w:rsidR="003C301C" w:rsidRPr="004B33AA">
        <w:rPr>
          <w:rFonts w:ascii="Segoe UI" w:eastAsiaTheme="minorEastAsia" w:hAnsi="Segoe UI" w:cs="Segoe UI"/>
          <w:sz w:val="24"/>
          <w:szCs w:val="24"/>
          <w:lang w:eastAsia="zh-CN"/>
        </w:rPr>
        <w:t>rows and columns settings.</w:t>
      </w:r>
    </w:p>
    <w:p w14:paraId="2E4477BE" w14:textId="4E393F86" w:rsidR="00491ACC" w:rsidRPr="004B33AA" w:rsidRDefault="00491ACC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More detailed </w:t>
      </w:r>
      <w:r w:rsidR="00172AE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teps </w:t>
      </w:r>
      <w:r w:rsidR="0088121D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</w:t>
      </w:r>
      <w:r w:rsidR="00172AE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hown as follow:</w:t>
      </w:r>
    </w:p>
    <w:p w14:paraId="42949FCC" w14:textId="07224670" w:rsidR="004638D7" w:rsidRPr="004B33AA" w:rsidRDefault="00246C03" w:rsidP="00470C11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robotics used in this part is based on t</w:t>
      </w:r>
      <w:r w:rsidR="00FD7F7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 </w:t>
      </w:r>
      <w:r w:rsidR="003877D8" w:rsidRPr="004B33AA">
        <w:rPr>
          <w:rFonts w:ascii="Segoe UI" w:eastAsiaTheme="minorEastAsia" w:hAnsi="Segoe UI" w:cs="Segoe UI"/>
          <w:sz w:val="24"/>
          <w:szCs w:val="24"/>
          <w:lang w:eastAsia="zh-CN"/>
        </w:rPr>
        <w:t>“</w:t>
      </w:r>
      <w:proofErr w:type="spellStart"/>
      <w:r w:rsidR="003877D8" w:rsidRPr="004B33AA">
        <w:rPr>
          <w:rFonts w:ascii="Segoe UI" w:eastAsiaTheme="minorEastAsia" w:hAnsi="Segoe UI" w:cs="Segoe UI"/>
          <w:sz w:val="24"/>
          <w:szCs w:val="24"/>
          <w:lang w:eastAsia="zh-CN"/>
        </w:rPr>
        <w:t>PalletAssembly</w:t>
      </w:r>
      <w:proofErr w:type="spellEnd"/>
      <w:r w:rsidR="003877D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” </w:t>
      </w:r>
      <w:proofErr w:type="spellStart"/>
      <w:r w:rsidR="003877D8" w:rsidRPr="004B33AA">
        <w:rPr>
          <w:rFonts w:ascii="Segoe UI" w:eastAsiaTheme="minorEastAsia" w:hAnsi="Segoe UI" w:cs="Segoe UI"/>
          <w:sz w:val="24"/>
          <w:szCs w:val="24"/>
          <w:lang w:eastAsia="zh-CN"/>
        </w:rPr>
        <w:t>Ciros</w:t>
      </w:r>
      <w:proofErr w:type="spellEnd"/>
      <w:r w:rsidR="003877D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obotics simulator model</w:t>
      </w:r>
    </w:p>
    <w:p w14:paraId="48F4E37F" w14:textId="0A43A6E5" w:rsidR="00E979A8" w:rsidRPr="004B33AA" w:rsidRDefault="000D1FA0" w:rsidP="00470C11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Define the variables and pallet</w:t>
      </w:r>
      <w:r w:rsidR="00F24AE9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46CEFE51" w14:textId="2713BB23" w:rsidR="007A6987" w:rsidRPr="004B33AA" w:rsidRDefault="00A052F3" w:rsidP="00470C11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ws and columns </w:t>
      </w:r>
      <w:r w:rsidR="00CF280C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hangeable </w:t>
      </w:r>
      <w:r w:rsidR="006D30C3" w:rsidRPr="004B33AA">
        <w:rPr>
          <w:rFonts w:ascii="Segoe UI" w:eastAsiaTheme="minorEastAsia" w:hAnsi="Segoe UI" w:cs="Segoe UI"/>
          <w:sz w:val="24"/>
          <w:szCs w:val="24"/>
          <w:lang w:eastAsia="zh-CN"/>
        </w:rPr>
        <w:t>integer</w:t>
      </w:r>
      <w:r w:rsidR="00F9002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518D6" w:rsidRPr="004B33AA">
        <w:rPr>
          <w:rFonts w:ascii="Segoe UI" w:eastAsiaTheme="minorEastAsia" w:hAnsi="Segoe UI" w:cs="Segoe UI"/>
          <w:sz w:val="24"/>
          <w:szCs w:val="24"/>
          <w:lang w:eastAsia="zh-CN"/>
        </w:rPr>
        <w:t>variables,</w:t>
      </w:r>
      <w:r w:rsidR="0086451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8406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CF280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6517A1" w:rsidRPr="004B33AA">
        <w:rPr>
          <w:rFonts w:ascii="Segoe UI" w:eastAsiaTheme="minorEastAsia" w:hAnsi="Segoe UI" w:cs="Segoe UI"/>
          <w:sz w:val="24"/>
          <w:szCs w:val="24"/>
          <w:lang w:eastAsia="zh-CN"/>
        </w:rPr>
        <w:t>range</w:t>
      </w:r>
      <w:r w:rsidR="00CF534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 are </w:t>
      </w:r>
      <w:r w:rsidR="00795A80" w:rsidRPr="004B33AA">
        <w:rPr>
          <w:rFonts w:ascii="Segoe UI" w:eastAsiaTheme="minorEastAsia" w:hAnsi="Segoe UI" w:cs="Segoe UI"/>
          <w:sz w:val="24"/>
          <w:szCs w:val="24"/>
          <w:lang w:eastAsia="zh-CN"/>
        </w:rPr>
        <w:t>from</w:t>
      </w:r>
      <w:r w:rsidR="00C9099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F4094" w:rsidRPr="004B33AA">
        <w:rPr>
          <w:rFonts w:ascii="Segoe UI" w:eastAsiaTheme="minorEastAsia" w:hAnsi="Segoe UI" w:cs="Segoe UI"/>
          <w:sz w:val="24"/>
          <w:szCs w:val="24"/>
          <w:lang w:eastAsia="zh-CN"/>
        </w:rPr>
        <w:t>1</w:t>
      </w:r>
      <w:r w:rsidR="005F143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</w:t>
      </w:r>
      <w:r w:rsidR="00C90996" w:rsidRPr="004B33AA">
        <w:rPr>
          <w:rFonts w:ascii="Segoe UI" w:eastAsiaTheme="minorEastAsia" w:hAnsi="Segoe UI" w:cs="Segoe UI"/>
          <w:sz w:val="24"/>
          <w:szCs w:val="24"/>
          <w:lang w:eastAsia="zh-CN"/>
        </w:rPr>
        <w:t>4</w:t>
      </w:r>
      <w:r w:rsidR="006A76DC" w:rsidRPr="004B33AA">
        <w:rPr>
          <w:rFonts w:ascii="Segoe UI" w:eastAsiaTheme="minorEastAsia" w:hAnsi="Segoe UI" w:cs="Segoe UI"/>
          <w:sz w:val="24"/>
          <w:szCs w:val="24"/>
          <w:lang w:eastAsia="zh-CN"/>
        </w:rPr>
        <w:t>, which means the total number of cubes palletised will be changeable as well.</w:t>
      </w:r>
    </w:p>
    <w:p w14:paraId="07CB8C52" w14:textId="3AFEFC9D" w:rsidR="00BB71A6" w:rsidRPr="004B33AA" w:rsidRDefault="007A6987" w:rsidP="00470C11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D9076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 program will interact with the </w:t>
      </w:r>
      <w:r w:rsidR="008E590F" w:rsidRPr="004B33AA">
        <w:rPr>
          <w:rFonts w:ascii="Segoe UI" w:eastAsiaTheme="minorEastAsia" w:hAnsi="Segoe UI" w:cs="Segoe UI"/>
          <w:sz w:val="24"/>
          <w:szCs w:val="24"/>
          <w:lang w:eastAsia="zh-CN"/>
        </w:rPr>
        <w:t>slider in the model which by controlling the specific IO</w:t>
      </w:r>
      <w:r w:rsidR="00A85C3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hown below</w:t>
      </w:r>
      <w:r w:rsidR="00A34AA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20CC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for </w:t>
      </w:r>
      <w:r w:rsidR="00BF7807" w:rsidRPr="004B33AA">
        <w:rPr>
          <w:rFonts w:ascii="Segoe UI" w:eastAsiaTheme="minorEastAsia" w:hAnsi="Segoe UI" w:cs="Segoe UI"/>
          <w:sz w:val="24"/>
          <w:szCs w:val="24"/>
          <w:lang w:eastAsia="zh-CN"/>
        </w:rPr>
        <w:t>slide down the cubes.</w:t>
      </w:r>
    </w:p>
    <w:p w14:paraId="44BF3839" w14:textId="77777777" w:rsidR="009977EB" w:rsidRPr="004B33AA" w:rsidRDefault="009977EB" w:rsidP="00E23335">
      <w:pPr>
        <w:pStyle w:val="ac"/>
        <w:keepNext/>
        <w:ind w:left="420" w:firstLineChars="0" w:firstLine="0"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0328EF0B" wp14:editId="3BE0F429">
            <wp:extent cx="3726503" cy="449619"/>
            <wp:effectExtent l="0" t="0" r="7620" b="7620"/>
            <wp:docPr id="28" name="图片 28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片包含 文本&#10;&#10;描述已自动生成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DF723" w14:textId="169FC5F1" w:rsidR="002518D6" w:rsidRPr="004B33AA" w:rsidRDefault="009977EB" w:rsidP="00E23335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4" w:name="_Toc58024342"/>
      <w:bookmarkStart w:id="5" w:name="_Toc58027191"/>
      <w:bookmarkStart w:id="6" w:name="_Toc58029385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Interaction with slider via digit</w:t>
      </w:r>
      <w:r w:rsidR="008656E6" w:rsidRPr="004B33AA">
        <w:rPr>
          <w:rFonts w:ascii="Segoe UI" w:hAnsi="Segoe UI" w:cs="Segoe UI"/>
        </w:rPr>
        <w:t>al Input and Output</w:t>
      </w:r>
      <w:bookmarkEnd w:id="4"/>
      <w:bookmarkEnd w:id="5"/>
      <w:bookmarkEnd w:id="6"/>
    </w:p>
    <w:p w14:paraId="51ED643B" w14:textId="6A74CE26" w:rsidR="00470C11" w:rsidRPr="004B33AA" w:rsidRDefault="00FE7FD1" w:rsidP="005B02FD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afety factors need to be considered, which including </w:t>
      </w:r>
      <w:r w:rsidR="009E3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speed </w:t>
      </w:r>
      <w:r w:rsidR="0007668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ontrol </w:t>
      </w:r>
      <w:r w:rsidR="009E3EE2" w:rsidRPr="004B33AA">
        <w:rPr>
          <w:rFonts w:ascii="Segoe UI" w:eastAsiaTheme="minorEastAsia" w:hAnsi="Segoe UI" w:cs="Segoe UI"/>
          <w:sz w:val="24"/>
          <w:szCs w:val="24"/>
          <w:lang w:eastAsia="zh-CN"/>
        </w:rPr>
        <w:t>of robot</w:t>
      </w:r>
      <w:r w:rsidR="00566DB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E3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B944B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pproach and </w:t>
      </w:r>
      <w:r w:rsidR="00824476" w:rsidRPr="004B33AA">
        <w:rPr>
          <w:rFonts w:ascii="Segoe UI" w:eastAsiaTheme="minorEastAsia" w:hAnsi="Segoe UI" w:cs="Segoe UI"/>
          <w:sz w:val="24"/>
          <w:szCs w:val="24"/>
          <w:lang w:eastAsia="zh-CN"/>
        </w:rPr>
        <w:t>away</w:t>
      </w:r>
      <w:r w:rsidR="00B944B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ethod.</w:t>
      </w:r>
    </w:p>
    <w:p w14:paraId="069D9403" w14:textId="7CDAB6EF" w:rsidR="00891C60" w:rsidRPr="004B33AA" w:rsidRDefault="0030614B" w:rsidP="005B02FD">
      <w:pPr>
        <w:pStyle w:val="ac"/>
        <w:numPr>
          <w:ilvl w:val="0"/>
          <w:numId w:val="1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When the work is done, the robot should return to</w:t>
      </w:r>
      <w:r w:rsidR="00123E2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97AA4" w:rsidRPr="004B33AA">
        <w:rPr>
          <w:rFonts w:ascii="Segoe UI" w:eastAsiaTheme="minorEastAsia" w:hAnsi="Segoe UI" w:cs="Segoe UI"/>
          <w:sz w:val="24"/>
          <w:szCs w:val="24"/>
          <w:lang w:eastAsia="zh-CN"/>
        </w:rPr>
        <w:t>initial start position</w:t>
      </w:r>
      <w:r w:rsidR="0043364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program should end.</w:t>
      </w:r>
    </w:p>
    <w:p w14:paraId="7425EEA2" w14:textId="3789C192" w:rsidR="00C53765" w:rsidRPr="004B33AA" w:rsidRDefault="00C53765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AD3C8D1" w14:textId="50B886E3" w:rsidR="00C53765" w:rsidRPr="004B33AA" w:rsidRDefault="00C53765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b:</w:t>
      </w:r>
    </w:p>
    <w:p w14:paraId="521B9119" w14:textId="1FEDCEFF" w:rsidR="00C53765" w:rsidRPr="004B33AA" w:rsidRDefault="00497CAD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Manufacturing Station</w:t>
      </w:r>
    </w:p>
    <w:p w14:paraId="6EABBF99" w14:textId="5BE423B3" w:rsidR="006B7C7C" w:rsidRPr="004B33AA" w:rsidRDefault="00CB3810" w:rsidP="006B7C7C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919D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oal for this part can be briefly stated as </w:t>
      </w:r>
      <w:r w:rsidR="000F4B1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hecking </w:t>
      </w:r>
      <w:r w:rsidR="008374F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hether </w:t>
      </w:r>
      <w:r w:rsidR="0055387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part </w:t>
      </w:r>
      <w:r w:rsidR="00183D98" w:rsidRPr="004B33AA">
        <w:rPr>
          <w:rFonts w:ascii="Segoe UI" w:eastAsiaTheme="minorEastAsia" w:hAnsi="Segoe UI" w:cs="Segoe UI"/>
          <w:sz w:val="24"/>
          <w:szCs w:val="24"/>
          <w:lang w:eastAsia="zh-CN"/>
        </w:rPr>
        <w:t>is on the pedestal, then</w:t>
      </w:r>
      <w:r w:rsidR="0051118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B059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ick it and place </w:t>
      </w:r>
      <w:r w:rsidR="005B05BB" w:rsidRPr="004B33AA">
        <w:rPr>
          <w:rFonts w:ascii="Segoe UI" w:eastAsiaTheme="minorEastAsia" w:hAnsi="Segoe UI" w:cs="Segoe UI"/>
          <w:sz w:val="24"/>
          <w:szCs w:val="24"/>
          <w:lang w:eastAsia="zh-CN"/>
        </w:rPr>
        <w:t>on</w:t>
      </w:r>
      <w:r w:rsidR="003B059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est </w:t>
      </w:r>
      <w:r w:rsidR="00F51239" w:rsidRPr="004B33AA">
        <w:rPr>
          <w:rFonts w:ascii="Segoe UI" w:eastAsiaTheme="minorEastAsia" w:hAnsi="Segoe UI" w:cs="Segoe UI"/>
          <w:sz w:val="24"/>
          <w:szCs w:val="24"/>
          <w:lang w:eastAsia="zh-CN"/>
        </w:rPr>
        <w:t>point</w:t>
      </w:r>
      <w:r w:rsidR="005B05B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activate the colour sensor to recognize its </w:t>
      </w:r>
      <w:r w:rsidR="002C7E5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olour and </w:t>
      </w:r>
      <w:r w:rsidR="00FA386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tate </w:t>
      </w:r>
      <w:r w:rsidR="00490D9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 angle corresponding to its type of colour and put it on the assembly point and then drop it to </w:t>
      </w:r>
      <w:r w:rsidR="008210C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corresponding magazine </w:t>
      </w:r>
      <w:r w:rsidR="006F60BA" w:rsidRPr="004B33AA">
        <w:rPr>
          <w:rFonts w:ascii="Segoe UI" w:eastAsiaTheme="minorEastAsia" w:hAnsi="Segoe UI" w:cs="Segoe UI"/>
          <w:sz w:val="24"/>
          <w:szCs w:val="24"/>
          <w:lang w:eastAsia="zh-CN"/>
        </w:rPr>
        <w:t>based its colour as well, and finally dra</w:t>
      </w:r>
      <w:r w:rsidR="00FB633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 a circle </w:t>
      </w:r>
      <w:r w:rsidR="00DD7AB2" w:rsidRPr="004B33AA">
        <w:rPr>
          <w:rFonts w:ascii="Segoe UI" w:eastAsiaTheme="minorEastAsia" w:hAnsi="Segoe UI" w:cs="Segoe UI"/>
          <w:sz w:val="24"/>
          <w:szCs w:val="24"/>
          <w:lang w:eastAsia="zh-CN"/>
        </w:rPr>
        <w:t>above</w:t>
      </w:r>
      <w:r w:rsidR="005371B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magazine.</w:t>
      </w:r>
      <w:r w:rsidR="00302C1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detailed</w:t>
      </w:r>
      <w:r w:rsidR="00EA6E7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teps are shown as follow:</w:t>
      </w:r>
    </w:p>
    <w:p w14:paraId="710B6B5C" w14:textId="2274DFFA" w:rsidR="002231D0" w:rsidRPr="004B33AA" w:rsidRDefault="002231D0" w:rsidP="002231D0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>The robotics used in this part is based on the “</w:t>
      </w:r>
      <w:r w:rsidR="00A04B91" w:rsidRPr="004B33AA">
        <w:rPr>
          <w:rFonts w:ascii="Segoe UI" w:eastAsiaTheme="minorEastAsia" w:hAnsi="Segoe UI" w:cs="Segoe UI"/>
          <w:sz w:val="24"/>
          <w:szCs w:val="24"/>
          <w:lang w:eastAsia="zh-CN"/>
        </w:rPr>
        <w:t>MPS-</w:t>
      </w:r>
      <w:proofErr w:type="spellStart"/>
      <w:r w:rsidR="00A04B91" w:rsidRPr="004B33AA">
        <w:rPr>
          <w:rFonts w:ascii="Segoe UI" w:eastAsiaTheme="minorEastAsia" w:hAnsi="Segoe UI" w:cs="Segoe UI"/>
          <w:sz w:val="24"/>
          <w:szCs w:val="24"/>
          <w:lang w:eastAsia="zh-CN"/>
        </w:rPr>
        <w:t>RobotStation</w:t>
      </w:r>
      <w:proofErr w:type="spellEnd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” 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Ciros</w:t>
      </w:r>
      <w:proofErr w:type="spellEnd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obotics simulator model</w:t>
      </w:r>
    </w:p>
    <w:p w14:paraId="33B34246" w14:textId="5A3A69B6" w:rsidR="00BB6383" w:rsidRPr="004B33AA" w:rsidRDefault="00BB6383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Use only</w:t>
      </w:r>
      <w:r w:rsidR="0006675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059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following fixed points, all rest movement of 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A059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bot should </w:t>
      </w:r>
      <w:r w:rsidR="007F2887" w:rsidRPr="004B33AA">
        <w:rPr>
          <w:rFonts w:ascii="Segoe UI" w:eastAsiaTheme="minorEastAsia" w:hAnsi="Segoe UI" w:cs="Segoe UI"/>
          <w:sz w:val="24"/>
          <w:szCs w:val="24"/>
          <w:lang w:eastAsia="zh-CN"/>
        </w:rPr>
        <w:t>base</w:t>
      </w:r>
      <w:r w:rsidR="00A059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n these point</w:t>
      </w:r>
      <w:r w:rsidR="002A20EC" w:rsidRPr="004B33AA">
        <w:rPr>
          <w:rFonts w:ascii="Segoe UI" w:eastAsiaTheme="minorEastAsia" w:hAnsi="Segoe UI" w:cs="Segoe UI"/>
          <w:sz w:val="24"/>
          <w:szCs w:val="24"/>
          <w:lang w:eastAsia="zh-CN"/>
        </w:rPr>
        <w:t>s.</w:t>
      </w:r>
    </w:p>
    <w:p w14:paraId="5258E01F" w14:textId="77777777" w:rsidR="00A805B7" w:rsidRPr="004B33AA" w:rsidRDefault="00A805B7" w:rsidP="00A805B7">
      <w:pPr>
        <w:pStyle w:val="ac"/>
        <w:keepNext/>
        <w:ind w:left="480" w:firstLineChars="0" w:firstLine="0"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69C5F333" wp14:editId="5FEEDE1B">
            <wp:extent cx="3276884" cy="1760373"/>
            <wp:effectExtent l="0" t="0" r="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F6B0" w14:textId="56876ABB" w:rsidR="001F03E8" w:rsidRPr="004B33AA" w:rsidRDefault="00A805B7" w:rsidP="008710B4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7" w:name="_Toc57726117"/>
      <w:bookmarkStart w:id="8" w:name="_Toc58024343"/>
      <w:bookmarkStart w:id="9" w:name="_Toc58027192"/>
      <w:bookmarkStart w:id="10" w:name="_Toc58029386"/>
      <w:r w:rsidRPr="004B33AA">
        <w:t xml:space="preserve">Figure </w:t>
      </w:r>
      <w:fldSimple w:instr=" SEQ Figure \* ARABIC ">
        <w:r w:rsidR="00AB0828" w:rsidRPr="004B33AA">
          <w:rPr>
            <w:noProof/>
          </w:rPr>
          <w:t>2</w:t>
        </w:r>
      </w:fldSimple>
      <w:r w:rsidRPr="004B33AA">
        <w:t>: Fixed Point</w:t>
      </w:r>
      <w:bookmarkEnd w:id="7"/>
      <w:bookmarkEnd w:id="8"/>
      <w:bookmarkEnd w:id="9"/>
      <w:bookmarkEnd w:id="10"/>
    </w:p>
    <w:p w14:paraId="4AF1DF69" w14:textId="07EFC7BA" w:rsidR="00446871" w:rsidRPr="004B33AA" w:rsidRDefault="007E01AB" w:rsidP="00BB6383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n input signal “STOP” is required, and once it</w:t>
      </w:r>
      <w:r w:rsidR="005B05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 turn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>ed</w:t>
      </w:r>
      <w:r w:rsidR="005B05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n, the robot should stop and wait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or</w:t>
      </w:r>
      <w:r w:rsidR="005B05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signal to turn off, </w:t>
      </w:r>
      <w:r w:rsidR="001F741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fter that, the program should return to 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1F7411" w:rsidRPr="004B33AA">
        <w:rPr>
          <w:rFonts w:ascii="Segoe UI" w:eastAsiaTheme="minorEastAsia" w:hAnsi="Segoe UI" w:cs="Segoe UI"/>
          <w:sz w:val="24"/>
          <w:szCs w:val="24"/>
          <w:lang w:eastAsia="zh-CN"/>
        </w:rPr>
        <w:t>beginning.</w:t>
      </w:r>
    </w:p>
    <w:p w14:paraId="49B0970E" w14:textId="30B5D67A" w:rsidR="00BB6383" w:rsidRPr="004B33AA" w:rsidRDefault="00BB6383" w:rsidP="00BB6383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Checking the input signal “PART_AV” to determine if the part is available on the pedestal.</w:t>
      </w:r>
    </w:p>
    <w:p w14:paraId="6224F23C" w14:textId="7A900C86" w:rsidR="00446DC4" w:rsidRPr="004B33AA" w:rsidRDefault="007B10FE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re should be an output signal “RUNNING” </w:t>
      </w:r>
      <w:r w:rsidR="0088620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</w:t>
      </w:r>
      <w:r w:rsidR="001668F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how the status of 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1668FE" w:rsidRPr="004B33AA">
        <w:rPr>
          <w:rFonts w:ascii="Segoe UI" w:eastAsiaTheme="minorEastAsia" w:hAnsi="Segoe UI" w:cs="Segoe UI"/>
          <w:sz w:val="24"/>
          <w:szCs w:val="24"/>
          <w:lang w:eastAsia="zh-CN"/>
        </w:rPr>
        <w:t>station when the robot is moving, the output signal should be ON.</w:t>
      </w:r>
    </w:p>
    <w:p w14:paraId="4EFA52C4" w14:textId="704B4C48" w:rsidR="009501FF" w:rsidRPr="004B33AA" w:rsidRDefault="004A62AD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icking the part </w:t>
      </w:r>
      <w:r w:rsidR="008F305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from pedestal </w:t>
      </w:r>
      <w:r w:rsidR="005440A3" w:rsidRPr="004B33AA">
        <w:rPr>
          <w:rFonts w:ascii="Segoe UI" w:eastAsiaTheme="minorEastAsia" w:hAnsi="Segoe UI" w:cs="Segoe UI"/>
          <w:sz w:val="24"/>
          <w:szCs w:val="24"/>
          <w:lang w:eastAsia="zh-CN"/>
        </w:rPr>
        <w:t>should use gripper 1.</w:t>
      </w:r>
    </w:p>
    <w:p w14:paraId="13BA5128" w14:textId="7ACF3779" w:rsidR="0077233F" w:rsidRPr="004B33AA" w:rsidRDefault="0077233F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ut the part on the </w:t>
      </w:r>
      <w:r w:rsidR="00555517" w:rsidRPr="004B33AA">
        <w:rPr>
          <w:rFonts w:ascii="Segoe UI" w:eastAsiaTheme="minorEastAsia" w:hAnsi="Segoe UI" w:cs="Segoe UI"/>
          <w:sz w:val="24"/>
          <w:szCs w:val="24"/>
          <w:lang w:eastAsia="zh-CN"/>
        </w:rPr>
        <w:t>test point and use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55551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ripper test point to activate the </w:t>
      </w:r>
      <w:r w:rsidR="001D003C" w:rsidRPr="004B33AA">
        <w:rPr>
          <w:rFonts w:ascii="Segoe UI" w:eastAsiaTheme="minorEastAsia" w:hAnsi="Segoe UI" w:cs="Segoe UI"/>
          <w:sz w:val="24"/>
          <w:szCs w:val="24"/>
          <w:lang w:eastAsia="zh-CN"/>
        </w:rPr>
        <w:t>sensor and obtain the testing result</w:t>
      </w:r>
      <w:r w:rsidR="00AE1E84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735D0C2B" w14:textId="6761D9AB" w:rsidR="0097603F" w:rsidRPr="004B33AA" w:rsidRDefault="00A304B1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Use gripper 2 to pick up the part and </w:t>
      </w:r>
      <w:r w:rsidR="00A57EE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tate </w:t>
      </w:r>
      <w:r w:rsidR="00E5128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+45 degrees if the part is black or rotate -45 degrees if the part </w:t>
      </w:r>
      <w:r w:rsidR="004A3C78" w:rsidRPr="004B33AA">
        <w:rPr>
          <w:rFonts w:ascii="Segoe UI" w:eastAsiaTheme="minorEastAsia" w:hAnsi="Segoe UI" w:cs="Segoe UI"/>
          <w:sz w:val="24"/>
          <w:szCs w:val="24"/>
          <w:lang w:eastAsia="zh-CN"/>
        </w:rPr>
        <w:t>is silver or red</w:t>
      </w:r>
      <w:r w:rsidR="004F2A68" w:rsidRPr="004B33AA">
        <w:rPr>
          <w:rFonts w:ascii="Segoe UI" w:eastAsiaTheme="minorEastAsia" w:hAnsi="Segoe UI" w:cs="Segoe UI"/>
          <w:sz w:val="24"/>
          <w:szCs w:val="24"/>
          <w:lang w:eastAsia="zh-CN"/>
        </w:rPr>
        <w:t>, rotation happens on the horizontal plane.</w:t>
      </w:r>
    </w:p>
    <w:p w14:paraId="42112F19" w14:textId="2BC273D6" w:rsidR="000D7338" w:rsidRPr="004B33AA" w:rsidRDefault="004003B6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ut the part on the assembly point.</w:t>
      </w:r>
    </w:p>
    <w:p w14:paraId="5DE2B55A" w14:textId="161DC120" w:rsidR="004003B6" w:rsidRPr="004B33AA" w:rsidRDefault="006D5732" w:rsidP="005F1696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Use gripper 1 to pick up the part and drop to the </w:t>
      </w:r>
      <w:r w:rsidR="007B63F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magazine corresponding to the type of </w:t>
      </w:r>
      <w:r w:rsidR="00031666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</w:t>
      </w:r>
      <w:r w:rsidR="007B63F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lour.</w:t>
      </w:r>
    </w:p>
    <w:p w14:paraId="73719ABB" w14:textId="58AC9226" w:rsidR="001F03E8" w:rsidRPr="004B33AA" w:rsidRDefault="00F84D16" w:rsidP="001F03E8">
      <w:pPr>
        <w:pStyle w:val="ac"/>
        <w:numPr>
          <w:ilvl w:val="0"/>
          <w:numId w:val="2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Use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ripper test point to </w:t>
      </w:r>
      <w:r w:rsidR="00120F9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draw a circle around </w:t>
      </w:r>
      <w:r w:rsidR="00F9215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top surface of 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9A579B" w:rsidRPr="004B33AA">
        <w:rPr>
          <w:rFonts w:ascii="Segoe UI" w:eastAsiaTheme="minorEastAsia" w:hAnsi="Segoe UI" w:cs="Segoe UI"/>
          <w:sz w:val="24"/>
          <w:szCs w:val="24"/>
          <w:lang w:eastAsia="zh-CN"/>
        </w:rPr>
        <w:t>same magazine.</w:t>
      </w:r>
    </w:p>
    <w:p w14:paraId="74C603C0" w14:textId="77777777" w:rsidR="00437157" w:rsidRPr="004B33AA" w:rsidRDefault="0043715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CF56E47" w14:textId="53F99455" w:rsidR="008579D3" w:rsidRPr="004B33AA" w:rsidRDefault="008579D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Both part</w:t>
      </w:r>
      <w:r w:rsidR="00392069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92069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179E1" w:rsidRPr="004B33AA">
        <w:rPr>
          <w:rFonts w:ascii="Segoe UI" w:eastAsiaTheme="minorEastAsia" w:hAnsi="Segoe UI" w:cs="Segoe UI"/>
          <w:sz w:val="24"/>
          <w:szCs w:val="24"/>
          <w:lang w:eastAsia="zh-CN"/>
        </w:rPr>
        <w:t>achieved by using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MelfaBasic</w:t>
      </w:r>
      <w:proofErr w:type="spellEnd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V</w:t>
      </w:r>
      <w:r w:rsidR="00CF768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language</w:t>
      </w:r>
      <w:r w:rsidR="00CE4E9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program.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65C68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 all parts needed to fully comment on the code</w:t>
      </w:r>
      <w:r w:rsidR="008853B0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08587698" w14:textId="2959FCEC" w:rsidR="00236F72" w:rsidRPr="004B33AA" w:rsidRDefault="00236F72" w:rsidP="005B02FD">
      <w:pPr>
        <w:pStyle w:val="a9"/>
        <w:jc w:val="left"/>
        <w:rPr>
          <w:lang w:eastAsia="zh-CN"/>
        </w:rPr>
      </w:pPr>
      <w:bookmarkStart w:id="11" w:name="_Toc58029381"/>
      <w:r w:rsidRPr="004B33AA">
        <w:rPr>
          <w:lang w:eastAsia="zh-CN"/>
        </w:rPr>
        <w:t>Methodology</w:t>
      </w:r>
      <w:r w:rsidR="005B02FD" w:rsidRPr="004B33AA">
        <w:rPr>
          <w:lang w:eastAsia="zh-CN"/>
        </w:rPr>
        <w:t xml:space="preserve"> (</w:t>
      </w:r>
      <w:r w:rsidR="00331679" w:rsidRPr="004B33AA">
        <w:rPr>
          <w:lang w:eastAsia="zh-CN"/>
        </w:rPr>
        <w:t>300 words</w:t>
      </w:r>
      <w:r w:rsidR="005B02FD" w:rsidRPr="004B33AA">
        <w:rPr>
          <w:lang w:eastAsia="zh-CN"/>
        </w:rPr>
        <w:t>)</w:t>
      </w:r>
      <w:bookmarkEnd w:id="11"/>
    </w:p>
    <w:p w14:paraId="1D15BF30" w14:textId="130BDBB1" w:rsidR="00A259F7" w:rsidRPr="004B33AA" w:rsidRDefault="00507516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CIROS Robotics is the simulation software being used</w:t>
      </w:r>
      <w:r w:rsidR="007118D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lab</w:t>
      </w:r>
      <w:r w:rsidR="001C230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6E4BB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694CF2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</w:t>
      </w:r>
      <w:r w:rsidR="00E447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odel</w:t>
      </w:r>
      <w:r w:rsidR="00760D39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E447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</w:t>
      </w:r>
      <w:r w:rsidR="00760D39" w:rsidRPr="004B33AA">
        <w:rPr>
          <w:rFonts w:ascii="Segoe UI" w:eastAsiaTheme="minorEastAsia" w:hAnsi="Segoe UI" w:cs="Segoe UI"/>
          <w:sz w:val="24"/>
          <w:szCs w:val="24"/>
          <w:lang w:eastAsia="zh-CN"/>
        </w:rPr>
        <w:t>ere</w:t>
      </w:r>
      <w:r w:rsidR="00E447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pened at </w:t>
      </w:r>
      <w:r w:rsidR="004E392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lp Index </w:t>
      </w:r>
      <w:r w:rsidR="00895DC5" w:rsidRPr="004B33AA">
        <w:rPr>
          <w:rFonts w:ascii="Segoe UI" w:eastAsiaTheme="minorEastAsia" w:hAnsi="Segoe UI" w:cs="Segoe UI"/>
          <w:sz w:val="24"/>
          <w:szCs w:val="24"/>
          <w:lang w:eastAsia="zh-CN"/>
        </w:rPr>
        <w:t>of Models option</w:t>
      </w:r>
      <w:r w:rsidR="00744C4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i</w:t>
      </w:r>
      <w:r w:rsidR="00044B17" w:rsidRPr="004B33AA">
        <w:rPr>
          <w:rFonts w:ascii="Segoe UI" w:eastAsiaTheme="minorEastAsia" w:hAnsi="Segoe UI" w:cs="Segoe UI"/>
          <w:sz w:val="24"/>
          <w:szCs w:val="24"/>
          <w:lang w:eastAsia="zh-CN"/>
        </w:rPr>
        <w:t>th opening the user model</w:t>
      </w:r>
      <w:r w:rsidR="00A259F7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</w:p>
    <w:p w14:paraId="6FAECC71" w14:textId="77777777" w:rsidR="00EB436C" w:rsidRPr="004B33AA" w:rsidRDefault="006F0BE8" w:rsidP="00EB436C">
      <w:pPr>
        <w:keepNext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lastRenderedPageBreak/>
        <w:drawing>
          <wp:inline distT="0" distB="0" distL="0" distR="0" wp14:anchorId="1EE9D17F" wp14:editId="0A2FDABB">
            <wp:extent cx="5612130" cy="4619625"/>
            <wp:effectExtent l="0" t="0" r="7620" b="9525"/>
            <wp:docPr id="18" name="图片 1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, 应用程序&#10;&#10;描述已自动生成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32C3" w14:textId="3B66F8FC" w:rsidR="0082534F" w:rsidRPr="004B33AA" w:rsidRDefault="00EB436C" w:rsidP="00EB436C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2" w:name="_Toc57726118"/>
      <w:bookmarkStart w:id="13" w:name="_Toc58024344"/>
      <w:bookmarkStart w:id="14" w:name="_Toc58027193"/>
      <w:bookmarkStart w:id="15" w:name="_Toc58029387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</w:t>
      </w:r>
      <w:proofErr w:type="spellStart"/>
      <w:r w:rsidRPr="004B33AA">
        <w:rPr>
          <w:rFonts w:ascii="Segoe UI" w:hAnsi="Segoe UI" w:cs="Segoe UI"/>
        </w:rPr>
        <w:t>PalletAssembly</w:t>
      </w:r>
      <w:proofErr w:type="spellEnd"/>
      <w:r w:rsidRPr="004B33AA">
        <w:rPr>
          <w:rFonts w:ascii="Segoe UI" w:hAnsi="Segoe UI" w:cs="Segoe UI"/>
        </w:rPr>
        <w:t xml:space="preserve"> model for Part a</w:t>
      </w:r>
      <w:bookmarkEnd w:id="12"/>
      <w:bookmarkEnd w:id="13"/>
      <w:bookmarkEnd w:id="14"/>
      <w:bookmarkEnd w:id="15"/>
    </w:p>
    <w:p w14:paraId="7ED921B1" w14:textId="6AEE79E9" w:rsidR="006F0BE8" w:rsidRPr="004B33AA" w:rsidRDefault="006F0BE8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663E8FC" w14:textId="77777777" w:rsidR="00C52803" w:rsidRPr="004B33AA" w:rsidRDefault="006F0BE8" w:rsidP="00C52803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lastRenderedPageBreak/>
        <w:drawing>
          <wp:inline distT="0" distB="0" distL="0" distR="0" wp14:anchorId="4DBD9CE0" wp14:editId="55D52224">
            <wp:extent cx="5612130" cy="4928235"/>
            <wp:effectExtent l="0" t="0" r="7620" b="5715"/>
            <wp:docPr id="19" name="图片 1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应用程序&#10;&#10;描述已自动生成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2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7CE2A" w14:textId="41D11F9A" w:rsidR="006F0BE8" w:rsidRPr="004B33AA" w:rsidRDefault="00C52803" w:rsidP="00C52803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6" w:name="_Toc57726119"/>
      <w:bookmarkStart w:id="17" w:name="_Toc58024345"/>
      <w:bookmarkStart w:id="18" w:name="_Toc58027194"/>
      <w:bookmarkStart w:id="19" w:name="_Toc58029388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4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MPS-</w:t>
      </w:r>
      <w:proofErr w:type="spellStart"/>
      <w:r w:rsidRPr="004B33AA">
        <w:rPr>
          <w:rFonts w:ascii="Segoe UI" w:hAnsi="Segoe UI" w:cs="Segoe UI"/>
        </w:rPr>
        <w:t>RobotStation</w:t>
      </w:r>
      <w:proofErr w:type="spellEnd"/>
      <w:r w:rsidRPr="004B33AA">
        <w:rPr>
          <w:rFonts w:ascii="Segoe UI" w:hAnsi="Segoe UI" w:cs="Segoe UI"/>
        </w:rPr>
        <w:t xml:space="preserve"> for part b</w:t>
      </w:r>
      <w:bookmarkEnd w:id="16"/>
      <w:bookmarkEnd w:id="17"/>
      <w:bookmarkEnd w:id="18"/>
      <w:bookmarkEnd w:id="19"/>
    </w:p>
    <w:p w14:paraId="75051BFC" w14:textId="77777777" w:rsidR="00CD6437" w:rsidRPr="004B33AA" w:rsidRDefault="00CD643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7E1D643E" w14:textId="5BF7966C" w:rsidR="00F73A57" w:rsidRPr="004B33AA" w:rsidRDefault="00A259F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C70C1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n, </w:t>
      </w:r>
      <w:r w:rsidR="0073676F" w:rsidRPr="004B33AA">
        <w:rPr>
          <w:rFonts w:ascii="Segoe UI" w:eastAsiaTheme="minorEastAsia" w:hAnsi="Segoe UI" w:cs="Segoe UI"/>
          <w:sz w:val="24"/>
          <w:szCs w:val="24"/>
          <w:lang w:eastAsia="zh-CN"/>
        </w:rPr>
        <w:t>at Project Management</w:t>
      </w:r>
      <w:r w:rsidR="006F400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n the toolbar</w:t>
      </w:r>
      <w:r w:rsidR="00623C84" w:rsidRPr="004B33AA">
        <w:rPr>
          <w:rFonts w:ascii="Segoe UI" w:eastAsiaTheme="minorEastAsia" w:hAnsi="Segoe UI" w:cs="Segoe UI"/>
          <w:sz w:val="24"/>
          <w:szCs w:val="24"/>
          <w:lang w:eastAsia="zh-CN"/>
        </w:rPr>
        <w:t>, a new project file can be created</w:t>
      </w:r>
      <w:r w:rsidR="00DD0B3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set as </w:t>
      </w:r>
      <w:r w:rsidR="00996A97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DD0B3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tive </w:t>
      </w:r>
      <w:r w:rsidR="00996A97" w:rsidRPr="004B33AA">
        <w:rPr>
          <w:rFonts w:ascii="Segoe UI" w:eastAsiaTheme="minorEastAsia" w:hAnsi="Segoe UI" w:cs="Segoe UI"/>
          <w:sz w:val="24"/>
          <w:szCs w:val="24"/>
          <w:lang w:eastAsia="zh-CN"/>
        </w:rPr>
        <w:t>P</w:t>
      </w:r>
      <w:r w:rsidR="00DD0B34" w:rsidRPr="004B33AA">
        <w:rPr>
          <w:rFonts w:ascii="Segoe UI" w:eastAsiaTheme="minorEastAsia" w:hAnsi="Segoe UI" w:cs="Segoe UI"/>
          <w:sz w:val="24"/>
          <w:szCs w:val="24"/>
          <w:lang w:eastAsia="zh-CN"/>
        </w:rPr>
        <w:t>roject</w:t>
      </w:r>
      <w:r w:rsidR="00996A9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y default</w:t>
      </w:r>
      <w:r w:rsidR="00623C84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1E7E6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42D9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n, </w:t>
      </w:r>
      <w:r w:rsidR="004F1480" w:rsidRPr="004B33AA">
        <w:rPr>
          <w:rFonts w:ascii="Segoe UI" w:eastAsiaTheme="minorEastAsia" w:hAnsi="Segoe UI" w:cs="Segoe UI"/>
          <w:sz w:val="24"/>
          <w:szCs w:val="24"/>
          <w:lang w:eastAsia="zh-CN"/>
        </w:rPr>
        <w:t>a .</w:t>
      </w:r>
      <w:r w:rsidR="00623C8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mb4 file for code, </w:t>
      </w:r>
      <w:r w:rsidR="004F1480" w:rsidRPr="004B33AA">
        <w:rPr>
          <w:rFonts w:ascii="Segoe UI" w:eastAsiaTheme="minorEastAsia" w:hAnsi="Segoe UI" w:cs="Segoe UI"/>
          <w:sz w:val="24"/>
          <w:szCs w:val="24"/>
          <w:lang w:eastAsia="zh-CN"/>
        </w:rPr>
        <w:t>a .</w:t>
      </w:r>
      <w:proofErr w:type="spellStart"/>
      <w:r w:rsidR="004F1480" w:rsidRPr="004B33AA">
        <w:rPr>
          <w:rFonts w:ascii="Segoe UI" w:eastAsiaTheme="minorEastAsia" w:hAnsi="Segoe UI" w:cs="Segoe UI"/>
          <w:sz w:val="24"/>
          <w:szCs w:val="24"/>
          <w:lang w:eastAsia="zh-CN"/>
        </w:rPr>
        <w:t>pos</w:t>
      </w:r>
      <w:proofErr w:type="spellEnd"/>
      <w:r w:rsidR="004F14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F637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file </w:t>
      </w:r>
      <w:r w:rsidR="00776B42" w:rsidRPr="004B33AA">
        <w:rPr>
          <w:rFonts w:ascii="Segoe UI" w:eastAsiaTheme="minorEastAsia" w:hAnsi="Segoe UI" w:cs="Segoe UI"/>
          <w:sz w:val="24"/>
          <w:szCs w:val="24"/>
          <w:lang w:eastAsia="zh-CN"/>
        </w:rPr>
        <w:t>for</w:t>
      </w:r>
      <w:r w:rsidR="00E8380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tore</w:t>
      </w:r>
      <w:r w:rsidR="00776B4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osition</w:t>
      </w:r>
      <w:r w:rsidR="00EA03A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oints</w:t>
      </w:r>
      <w:r w:rsidR="00776B4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lso can be created and insert into the project</w:t>
      </w:r>
      <w:r w:rsidR="00141303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D3368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17B30" w:rsidRPr="004B33AA">
        <w:rPr>
          <w:rFonts w:ascii="Segoe UI" w:eastAsiaTheme="minorEastAsia" w:hAnsi="Segoe UI" w:cs="Segoe UI"/>
          <w:sz w:val="24"/>
          <w:szCs w:val="24"/>
          <w:lang w:eastAsia="zh-CN"/>
        </w:rPr>
        <w:t>B</w:t>
      </w:r>
      <w:r w:rsidR="00582F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ecause for </w:t>
      </w:r>
      <w:r w:rsidR="00A9602C" w:rsidRPr="004B33AA">
        <w:rPr>
          <w:rFonts w:ascii="Segoe UI" w:eastAsiaTheme="minorEastAsia" w:hAnsi="Segoe UI" w:cs="Segoe UI"/>
          <w:sz w:val="24"/>
          <w:szCs w:val="24"/>
          <w:lang w:eastAsia="zh-CN"/>
        </w:rPr>
        <w:t>both</w:t>
      </w:r>
      <w:r w:rsidR="00582F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art</w:t>
      </w:r>
      <w:r w:rsidR="003A58BB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582F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this lab, only one </w:t>
      </w:r>
      <w:r w:rsidR="0055601D" w:rsidRPr="004B33AA">
        <w:rPr>
          <w:rFonts w:ascii="Segoe UI" w:eastAsiaTheme="minorEastAsia" w:hAnsi="Segoe UI" w:cs="Segoe UI"/>
          <w:sz w:val="24"/>
          <w:szCs w:val="24"/>
          <w:lang w:eastAsia="zh-CN"/>
        </w:rPr>
        <w:t>code file</w:t>
      </w:r>
      <w:r w:rsidR="001C1F1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(.mb4) </w:t>
      </w:r>
      <w:r w:rsidR="00342E40" w:rsidRPr="004B33AA">
        <w:rPr>
          <w:rFonts w:ascii="Segoe UI" w:eastAsiaTheme="minorEastAsia" w:hAnsi="Segoe UI" w:cs="Segoe UI"/>
          <w:sz w:val="24"/>
          <w:szCs w:val="24"/>
          <w:lang w:eastAsia="zh-CN"/>
        </w:rPr>
        <w:t>being used</w:t>
      </w:r>
      <w:r w:rsidR="00515D6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or </w:t>
      </w:r>
      <w:r w:rsidR="00515D6F" w:rsidRPr="004B33AA">
        <w:rPr>
          <w:rFonts w:ascii="Segoe UI" w:eastAsiaTheme="minorEastAsia" w:hAnsi="Segoe UI" w:cs="Segoe UI"/>
          <w:sz w:val="24"/>
          <w:szCs w:val="24"/>
          <w:lang w:eastAsia="zh-CN"/>
        </w:rPr>
        <w:t>each</w:t>
      </w:r>
      <w:r w:rsidR="0055601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so, the </w:t>
      </w:r>
      <w:r w:rsidR="008F6D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ompile mode for </w:t>
      </w:r>
      <w:r w:rsidR="00BC216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new created </w:t>
      </w:r>
      <w:r w:rsidR="00F5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.mb4 file </w:t>
      </w:r>
      <w:r w:rsidR="00DD45C4" w:rsidRPr="004B33AA">
        <w:rPr>
          <w:rFonts w:ascii="Segoe UI" w:eastAsiaTheme="minorEastAsia" w:hAnsi="Segoe UI" w:cs="Segoe UI"/>
          <w:sz w:val="24"/>
          <w:szCs w:val="24"/>
          <w:lang w:eastAsia="zh-CN"/>
        </w:rPr>
        <w:t>should</w:t>
      </w:r>
      <w:r w:rsidR="00F5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8F6D2E" w:rsidRPr="004B33AA">
        <w:rPr>
          <w:rFonts w:ascii="Segoe UI" w:eastAsiaTheme="minorEastAsia" w:hAnsi="Segoe UI" w:cs="Segoe UI"/>
          <w:sz w:val="24"/>
          <w:szCs w:val="24"/>
          <w:lang w:eastAsia="zh-CN"/>
        </w:rPr>
        <w:t>be set as Main Program.</w:t>
      </w:r>
    </w:p>
    <w:p w14:paraId="2D69E1C3" w14:textId="77777777" w:rsidR="00253B72" w:rsidRPr="004B33AA" w:rsidRDefault="00253B7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769F20D7" w14:textId="77777777" w:rsidR="00F02710" w:rsidRPr="004B33AA" w:rsidRDefault="00F02710" w:rsidP="00F02710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lastRenderedPageBreak/>
        <w:drawing>
          <wp:inline distT="0" distB="0" distL="0" distR="0" wp14:anchorId="59D2A9D4" wp14:editId="7CF44882">
            <wp:extent cx="5612130" cy="3549015"/>
            <wp:effectExtent l="0" t="0" r="7620" b="0"/>
            <wp:docPr id="16" name="图片 16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形用户界面, 文本, 应用程序&#10;&#10;描述已自动生成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EED" w14:textId="16188F20" w:rsidR="00F02710" w:rsidRPr="004B33AA" w:rsidRDefault="00F02710" w:rsidP="00F02710">
      <w:pPr>
        <w:pStyle w:val="ad"/>
        <w:jc w:val="center"/>
        <w:rPr>
          <w:rFonts w:ascii="Segoe UI" w:hAnsi="Segoe UI" w:cs="Segoe UI"/>
        </w:rPr>
      </w:pPr>
      <w:bookmarkStart w:id="20" w:name="_Toc57726120"/>
      <w:bookmarkStart w:id="21" w:name="_Toc58024346"/>
      <w:bookmarkStart w:id="22" w:name="_Toc58027195"/>
      <w:bookmarkStart w:id="23" w:name="_Toc58029389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5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roject Management Setting for part b</w:t>
      </w:r>
      <w:bookmarkEnd w:id="20"/>
      <w:bookmarkEnd w:id="21"/>
      <w:bookmarkEnd w:id="22"/>
      <w:bookmarkEnd w:id="23"/>
    </w:p>
    <w:p w14:paraId="6771D6DF" w14:textId="77777777" w:rsidR="00F02710" w:rsidRPr="004B33AA" w:rsidRDefault="00F02710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20728F98" w14:textId="46F7C2B3" w:rsidR="00A63553" w:rsidRPr="004B33AA" w:rsidRDefault="0029257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When</w:t>
      </w:r>
      <w:r w:rsidR="00E46DE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ind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E46DE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position with teach-in tool </w:t>
      </w:r>
      <w:r w:rsidR="00CE3B26" w:rsidRPr="004B33AA">
        <w:rPr>
          <w:rFonts w:ascii="Segoe UI" w:eastAsiaTheme="minorEastAsia" w:hAnsi="Segoe UI" w:cs="Segoe UI"/>
          <w:sz w:val="24"/>
          <w:szCs w:val="24"/>
          <w:lang w:eastAsia="zh-CN"/>
        </w:rPr>
        <w:t>or</w:t>
      </w:r>
      <w:r w:rsidR="0080708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riting</w:t>
      </w:r>
      <w:r w:rsidR="00E46DE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d</w:t>
      </w:r>
      <w:r w:rsidR="00807088" w:rsidRPr="004B33AA">
        <w:rPr>
          <w:rFonts w:ascii="Segoe UI" w:eastAsiaTheme="minorEastAsia" w:hAnsi="Segoe UI" w:cs="Segoe UI"/>
          <w:sz w:val="24"/>
          <w:szCs w:val="24"/>
          <w:lang w:eastAsia="zh-CN"/>
        </w:rPr>
        <w:t>e</w:t>
      </w:r>
      <w:r w:rsidR="00E46DE7" w:rsidRPr="004B33AA">
        <w:rPr>
          <w:rFonts w:ascii="Segoe UI" w:eastAsiaTheme="minorEastAsia" w:hAnsi="Segoe UI" w:cs="Segoe UI"/>
          <w:sz w:val="24"/>
          <w:szCs w:val="24"/>
          <w:lang w:eastAsia="zh-CN"/>
        </w:rPr>
        <w:t>, the</w:t>
      </w:r>
      <w:r w:rsidR="00CA554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A5542" w:rsidRPr="004B33AA">
        <w:rPr>
          <w:rFonts w:ascii="Segoe UI" w:eastAsiaTheme="minorEastAsia" w:hAnsi="Segoe UI" w:cs="Segoe UI"/>
          <w:sz w:val="24"/>
          <w:szCs w:val="24"/>
          <w:lang w:eastAsia="zh-CN"/>
        </w:rPr>
        <w:t>sample file</w:t>
      </w:r>
      <w:r w:rsidR="00CA681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</w:t>
      </w:r>
      <w:r w:rsidR="00E46DE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C77D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osition and code can be used as 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 </w:t>
      </w:r>
      <w:r w:rsidR="009C77D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eference </w:t>
      </w:r>
      <w:r w:rsidR="00183EB6" w:rsidRPr="004B33AA">
        <w:rPr>
          <w:rFonts w:ascii="Segoe UI" w:eastAsiaTheme="minorEastAsia" w:hAnsi="Segoe UI" w:cs="Segoe UI"/>
          <w:sz w:val="24"/>
          <w:szCs w:val="24"/>
          <w:lang w:eastAsia="zh-CN"/>
        </w:rPr>
        <w:t>w</w:t>
      </w:r>
      <w:r w:rsidR="00B4292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ich </w:t>
      </w:r>
      <w:r w:rsidR="00D9167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se </w:t>
      </w:r>
      <w:r w:rsidR="00323F4C" w:rsidRPr="004B33AA">
        <w:rPr>
          <w:rFonts w:ascii="Segoe UI" w:eastAsiaTheme="minorEastAsia" w:hAnsi="Segoe UI" w:cs="Segoe UI"/>
          <w:sz w:val="24"/>
          <w:szCs w:val="24"/>
          <w:lang w:eastAsia="zh-CN"/>
        </w:rPr>
        <w:t>file</w:t>
      </w:r>
      <w:r w:rsidR="00541278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323F4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ill </w:t>
      </w:r>
      <w:r w:rsidR="00AB005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e </w:t>
      </w:r>
      <w:r w:rsidR="00323F4C" w:rsidRPr="004B33AA">
        <w:rPr>
          <w:rFonts w:ascii="Segoe UI" w:eastAsiaTheme="minorEastAsia" w:hAnsi="Segoe UI" w:cs="Segoe UI"/>
          <w:sz w:val="24"/>
          <w:szCs w:val="24"/>
          <w:lang w:eastAsia="zh-CN"/>
        </w:rPr>
        <w:t>opened</w:t>
      </w:r>
      <w:r w:rsidR="00DB6A1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23F4C" w:rsidRPr="004B33AA">
        <w:rPr>
          <w:rFonts w:ascii="Segoe UI" w:eastAsiaTheme="minorEastAsia" w:hAnsi="Segoe UI" w:cs="Segoe UI"/>
          <w:sz w:val="24"/>
          <w:szCs w:val="24"/>
          <w:lang w:eastAsia="zh-CN"/>
        </w:rPr>
        <w:t>automatically when open the model.</w:t>
      </w:r>
      <w:r w:rsidR="00DB6A1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06A86" w:rsidRPr="004B33AA">
        <w:rPr>
          <w:rFonts w:ascii="Segoe UI" w:eastAsiaTheme="minorEastAsia" w:hAnsi="Segoe UI" w:cs="Segoe UI"/>
          <w:sz w:val="24"/>
          <w:szCs w:val="24"/>
          <w:lang w:eastAsia="zh-CN"/>
        </w:rPr>
        <w:t>Besides</w:t>
      </w:r>
      <w:r w:rsidR="001053B0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BF0BB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658CF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model</w:t>
      </w:r>
      <w:r w:rsidR="003832FC" w:rsidRPr="004B33AA">
        <w:rPr>
          <w:rFonts w:ascii="Segoe UI" w:eastAsiaTheme="minorEastAsia" w:hAnsi="Segoe UI" w:cs="Segoe UI"/>
          <w:sz w:val="24"/>
          <w:szCs w:val="24"/>
          <w:lang w:eastAsia="zh-CN"/>
        </w:rPr>
        <w:t>’s</w:t>
      </w:r>
      <w:r w:rsidR="003658C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83EEF" w:rsidRPr="004B33AA">
        <w:rPr>
          <w:rFonts w:ascii="Segoe UI" w:eastAsiaTheme="minorEastAsia" w:hAnsi="Segoe UI" w:cs="Segoe UI"/>
          <w:sz w:val="24"/>
          <w:szCs w:val="24"/>
          <w:lang w:eastAsia="zh-CN"/>
        </w:rPr>
        <w:t>mechanic</w:t>
      </w:r>
      <w:r w:rsidR="006175AC" w:rsidRPr="004B33AA">
        <w:rPr>
          <w:rFonts w:ascii="Segoe UI" w:eastAsiaTheme="minorEastAsia" w:hAnsi="Segoe UI" w:cs="Segoe UI"/>
          <w:sz w:val="24"/>
          <w:szCs w:val="24"/>
          <w:lang w:eastAsia="zh-CN"/>
        </w:rPr>
        <w:t>al</w:t>
      </w:r>
      <w:r w:rsidR="00083EE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ropert</w:t>
      </w:r>
      <w:r w:rsidR="00DA50BC" w:rsidRPr="004B33AA">
        <w:rPr>
          <w:rFonts w:ascii="Segoe UI" w:eastAsiaTheme="minorEastAsia" w:hAnsi="Segoe UI" w:cs="Segoe UI"/>
          <w:sz w:val="24"/>
          <w:szCs w:val="24"/>
          <w:lang w:eastAsia="zh-CN"/>
        </w:rPr>
        <w:t>ies</w:t>
      </w:r>
      <w:r w:rsidR="00083EE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IO information can be obtained from </w:t>
      </w:r>
      <w:r w:rsidR="00961570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help file</w:t>
      </w:r>
      <w:r w:rsidR="0058704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rresponding to </w:t>
      </w:r>
      <w:r w:rsidR="007D6EBE" w:rsidRPr="004B33AA">
        <w:rPr>
          <w:rFonts w:ascii="Segoe UI" w:eastAsiaTheme="minorEastAsia" w:hAnsi="Segoe UI" w:cs="Segoe UI"/>
          <w:sz w:val="24"/>
          <w:szCs w:val="24"/>
          <w:lang w:eastAsia="zh-CN"/>
        </w:rPr>
        <w:t>each model.</w:t>
      </w:r>
    </w:p>
    <w:p w14:paraId="641C617E" w14:textId="77777777" w:rsidR="00862BF5" w:rsidRPr="004B33AA" w:rsidRDefault="00862BF5" w:rsidP="00862BF5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7D6D94BE" wp14:editId="0F85C82B">
            <wp:extent cx="5612130" cy="3306445"/>
            <wp:effectExtent l="0" t="0" r="7620" b="8255"/>
            <wp:docPr id="17" name="图片 17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文本, 应用程序, 电子邮件&#10;&#10;描述已自动生成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9F8E" w14:textId="672B6757" w:rsidR="003C79FD" w:rsidRPr="004B33AA" w:rsidRDefault="00862BF5" w:rsidP="00862BF5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24" w:name="_Toc57726121"/>
      <w:bookmarkStart w:id="25" w:name="_Toc58024347"/>
      <w:bookmarkStart w:id="26" w:name="_Toc58027196"/>
      <w:bookmarkStart w:id="27" w:name="_Toc58029390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6</w:t>
      </w:r>
      <w:r w:rsidRPr="004B33AA">
        <w:rPr>
          <w:rFonts w:ascii="Segoe UI" w:hAnsi="Segoe UI" w:cs="Segoe UI"/>
        </w:rPr>
        <w:fldChar w:fldCharType="end"/>
      </w:r>
      <w:r w:rsidR="00B81C6A" w:rsidRPr="004B33AA">
        <w:rPr>
          <w:rFonts w:ascii="Segoe UI" w:hAnsi="Segoe UI" w:cs="Segoe UI"/>
        </w:rPr>
        <w:t>:</w:t>
      </w:r>
      <w:r w:rsidRPr="004B33AA">
        <w:rPr>
          <w:rFonts w:ascii="Segoe UI" w:hAnsi="Segoe UI" w:cs="Segoe UI"/>
        </w:rPr>
        <w:t xml:space="preserve"> IO information used in part b</w:t>
      </w:r>
      <w:bookmarkEnd w:id="24"/>
      <w:bookmarkEnd w:id="25"/>
      <w:bookmarkEnd w:id="26"/>
      <w:bookmarkEnd w:id="27"/>
    </w:p>
    <w:p w14:paraId="586F9F4C" w14:textId="77777777" w:rsidR="00862BF5" w:rsidRPr="004B33AA" w:rsidRDefault="00862BF5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2CD3978B" w14:textId="4F1D7818" w:rsidR="006B3A05" w:rsidRPr="004B33AA" w:rsidRDefault="00566C3C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Once</w:t>
      </w:r>
      <w:r w:rsidR="00F942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</w:t>
      </w:r>
      <w:r w:rsidR="00A7457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ositions </w:t>
      </w:r>
      <w:r w:rsidR="00150D15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 found</w:t>
      </w:r>
      <w:r w:rsidR="00A7457C" w:rsidRPr="004B33AA">
        <w:rPr>
          <w:rFonts w:ascii="Segoe UI" w:eastAsiaTheme="minorEastAsia" w:hAnsi="Segoe UI" w:cs="Segoe UI"/>
          <w:sz w:val="24"/>
          <w:szCs w:val="24"/>
          <w:lang w:eastAsia="zh-CN"/>
        </w:rPr>
        <w:t>, then</w:t>
      </w:r>
      <w:r w:rsidR="005963A6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6710E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F3B70" w:rsidRPr="004B33AA">
        <w:rPr>
          <w:rFonts w:ascii="Segoe UI" w:eastAsiaTheme="minorEastAsia" w:hAnsi="Segoe UI" w:cs="Segoe UI"/>
          <w:sz w:val="24"/>
          <w:szCs w:val="24"/>
          <w:lang w:eastAsia="zh-CN"/>
        </w:rPr>
        <w:t>program</w:t>
      </w:r>
      <w:r w:rsidR="00571E08" w:rsidRPr="004B33AA">
        <w:rPr>
          <w:rFonts w:ascii="Segoe UI" w:eastAsiaTheme="minorEastAsia" w:hAnsi="Segoe UI" w:cs="Segoe UI"/>
          <w:sz w:val="24"/>
          <w:szCs w:val="24"/>
          <w:lang w:eastAsia="zh-CN"/>
        </w:rPr>
        <w:t>ming</w:t>
      </w:r>
      <w:r w:rsidR="00C9780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an start</w:t>
      </w:r>
      <w:r w:rsidR="00E10A78" w:rsidRPr="004B33AA">
        <w:rPr>
          <w:rFonts w:ascii="Segoe UI" w:eastAsiaTheme="minorEastAsia" w:hAnsi="Segoe UI" w:cs="Segoe UI"/>
          <w:sz w:val="24"/>
          <w:szCs w:val="24"/>
          <w:lang w:eastAsia="zh-CN"/>
        </w:rPr>
        <w:t>. The program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>ming</w:t>
      </w:r>
      <w:r w:rsidR="0077407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E10A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language being used is </w:t>
      </w:r>
      <w:proofErr w:type="spellStart"/>
      <w:r w:rsidR="00E10A78" w:rsidRPr="004B33AA">
        <w:rPr>
          <w:rFonts w:ascii="Segoe UI" w:eastAsiaTheme="minorEastAsia" w:hAnsi="Segoe UI" w:cs="Segoe UI"/>
          <w:sz w:val="24"/>
          <w:szCs w:val="24"/>
          <w:lang w:eastAsia="zh-CN"/>
        </w:rPr>
        <w:t>MelfaBasic</w:t>
      </w:r>
      <w:proofErr w:type="spellEnd"/>
      <w:r w:rsidR="00E10A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V language, </w:t>
      </w:r>
      <w:r w:rsidR="000C24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827AE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usage of command and </w:t>
      </w:r>
      <w:r w:rsidR="0089276E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ameters of command</w:t>
      </w:r>
      <w:r w:rsidR="000C24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an be </w:t>
      </w:r>
      <w:r w:rsidR="00754194" w:rsidRPr="004B33AA">
        <w:rPr>
          <w:rFonts w:ascii="Segoe UI" w:eastAsiaTheme="minorEastAsia" w:hAnsi="Segoe UI" w:cs="Segoe UI"/>
          <w:sz w:val="24"/>
          <w:szCs w:val="24"/>
          <w:lang w:eastAsia="zh-CN"/>
        </w:rPr>
        <w:t>learned</w:t>
      </w:r>
      <w:r w:rsidR="000C24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rom the </w:t>
      </w:r>
      <w:r w:rsidR="00BC75A5" w:rsidRPr="004B33AA">
        <w:rPr>
          <w:rFonts w:ascii="Segoe UI" w:eastAsiaTheme="minorEastAsia" w:hAnsi="Segoe UI" w:cs="Segoe UI"/>
          <w:sz w:val="24"/>
          <w:szCs w:val="24"/>
          <w:lang w:eastAsia="zh-CN"/>
        </w:rPr>
        <w:t>M</w:t>
      </w:r>
      <w:r w:rsidR="00D90481" w:rsidRPr="004B33AA">
        <w:rPr>
          <w:rFonts w:ascii="Segoe UI" w:eastAsiaTheme="minorEastAsia" w:hAnsi="Segoe UI" w:cs="Segoe UI"/>
          <w:sz w:val="24"/>
          <w:szCs w:val="24"/>
          <w:lang w:eastAsia="zh-CN"/>
        </w:rPr>
        <w:t>ELFA instruction manual</w:t>
      </w:r>
      <w:r w:rsidR="009541B4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B06F9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E18C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there are also some very </w:t>
      </w:r>
      <w:r w:rsidR="001E01A9" w:rsidRPr="004B33AA">
        <w:rPr>
          <w:rFonts w:ascii="Segoe UI" w:eastAsiaTheme="minorEastAsia" w:hAnsi="Segoe UI" w:cs="Segoe UI"/>
          <w:sz w:val="24"/>
          <w:szCs w:val="24"/>
          <w:lang w:eastAsia="zh-CN"/>
        </w:rPr>
        <w:t>similar command</w:t>
      </w:r>
      <w:r w:rsidR="000118AD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A86750" w:rsidRPr="004B33AA">
        <w:rPr>
          <w:rFonts w:ascii="Segoe UI" w:eastAsiaTheme="minorEastAsia" w:hAnsi="Segoe UI" w:cs="Segoe UI"/>
          <w:sz w:val="24"/>
          <w:szCs w:val="24"/>
          <w:lang w:eastAsia="zh-CN"/>
        </w:rPr>
        <w:t>, for example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1E01A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OV and MVS, which </w:t>
      </w:r>
      <w:r w:rsidR="005B51A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y are both used to move the robot to </w:t>
      </w:r>
      <w:r w:rsidR="007B554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other position, but </w:t>
      </w:r>
      <w:r w:rsidR="00292B1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ir motion </w:t>
      </w:r>
      <w:r w:rsidR="00020CA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rack </w:t>
      </w:r>
      <w:r w:rsidR="00292B1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different, so, </w:t>
      </w:r>
      <w:r w:rsidR="0007000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next step is </w:t>
      </w:r>
      <w:r w:rsidR="00920165" w:rsidRPr="004B33AA">
        <w:rPr>
          <w:rFonts w:ascii="Segoe UI" w:eastAsiaTheme="minorEastAsia" w:hAnsi="Segoe UI" w:cs="Segoe UI"/>
          <w:sz w:val="24"/>
          <w:szCs w:val="24"/>
          <w:lang w:eastAsia="zh-CN"/>
        </w:rPr>
        <w:t>recogniz</w:t>
      </w:r>
      <w:r w:rsidR="007256CA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92016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7000C" w:rsidRPr="004B33AA">
        <w:rPr>
          <w:rFonts w:ascii="Segoe UI" w:eastAsiaTheme="minorEastAsia" w:hAnsi="Segoe UI" w:cs="Segoe UI"/>
          <w:sz w:val="24"/>
          <w:szCs w:val="24"/>
          <w:lang w:eastAsia="zh-CN"/>
        </w:rPr>
        <w:t>how to use these command properly</w:t>
      </w:r>
      <w:r w:rsidR="00D56AE9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AC3A9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B3D28" w:rsidRPr="004B33AA">
        <w:rPr>
          <w:rFonts w:ascii="Segoe UI" w:eastAsiaTheme="minorEastAsia" w:hAnsi="Segoe UI" w:cs="Segoe UI"/>
          <w:sz w:val="24"/>
          <w:szCs w:val="24"/>
          <w:lang w:eastAsia="zh-CN"/>
        </w:rPr>
        <w:t>Meanwhile,</w:t>
      </w:r>
      <w:r w:rsidR="003566E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941F6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program can be tested by compile the code file</w:t>
      </w:r>
      <w:r w:rsidR="006B3A0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F16D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see whether </w:t>
      </w:r>
      <w:r w:rsidR="001E480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error occurs </w:t>
      </w:r>
      <w:r w:rsidR="00E9265A" w:rsidRPr="004B33AA">
        <w:rPr>
          <w:rFonts w:ascii="Segoe UI" w:eastAsiaTheme="minorEastAsia" w:hAnsi="Segoe UI" w:cs="Segoe UI"/>
          <w:sz w:val="24"/>
          <w:szCs w:val="24"/>
          <w:lang w:eastAsia="zh-CN"/>
        </w:rPr>
        <w:t>or whether</w:t>
      </w:r>
      <w:r w:rsidR="001E480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F16D4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robot running as expected.</w:t>
      </w:r>
      <w:r w:rsidR="00D0320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</w:p>
    <w:p w14:paraId="28781794" w14:textId="56D4D76D" w:rsidR="006D7E2E" w:rsidRPr="004B33AA" w:rsidRDefault="00E778E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Finally, </w:t>
      </w:r>
      <w:r w:rsidR="008D07D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heck the code, and adjust the code </w:t>
      </w:r>
      <w:r w:rsidR="004376C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tructure </w:t>
      </w:r>
      <w:r w:rsidR="005B2E14" w:rsidRPr="004B33AA">
        <w:rPr>
          <w:rFonts w:ascii="Segoe UI" w:eastAsiaTheme="minorEastAsia" w:hAnsi="Segoe UI" w:cs="Segoe UI"/>
          <w:sz w:val="24"/>
          <w:szCs w:val="24"/>
          <w:lang w:eastAsia="zh-CN"/>
        </w:rPr>
        <w:t>to meet the standard</w:t>
      </w:r>
      <w:r w:rsidR="004376C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</w:t>
      </w:r>
      <w:r w:rsidR="00920121" w:rsidRPr="004B33AA">
        <w:rPr>
          <w:rFonts w:ascii="Segoe UI" w:eastAsiaTheme="minorEastAsia" w:hAnsi="Segoe UI" w:cs="Segoe UI"/>
          <w:sz w:val="24"/>
          <w:szCs w:val="24"/>
          <w:lang w:eastAsia="zh-CN"/>
        </w:rPr>
        <w:t>fully comment on the code.</w:t>
      </w:r>
    </w:p>
    <w:p w14:paraId="7E2FFDDC" w14:textId="58A7E9F2" w:rsidR="00B93543" w:rsidRPr="004B33AA" w:rsidRDefault="00B9354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CC6CCDE" w14:textId="77777777" w:rsidR="00F202EB" w:rsidRPr="004B33AA" w:rsidRDefault="00F202EB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2B1F62A3" w14:textId="77777777" w:rsidR="00B93543" w:rsidRPr="004B33AA" w:rsidRDefault="00B9354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659FEDA" w14:textId="1E7E91FA" w:rsidR="00236F72" w:rsidRPr="004B33AA" w:rsidRDefault="00236F72" w:rsidP="005B02FD">
      <w:pPr>
        <w:pStyle w:val="a9"/>
        <w:jc w:val="left"/>
        <w:rPr>
          <w:lang w:eastAsia="zh-CN"/>
        </w:rPr>
      </w:pPr>
      <w:bookmarkStart w:id="28" w:name="_Toc58029382"/>
      <w:r w:rsidRPr="004B33AA">
        <w:rPr>
          <w:lang w:eastAsia="zh-CN"/>
        </w:rPr>
        <w:t>Solution</w:t>
      </w:r>
      <w:r w:rsidR="005B02FD" w:rsidRPr="004B33AA">
        <w:rPr>
          <w:lang w:eastAsia="zh-CN"/>
        </w:rPr>
        <w:t xml:space="preserve"> (</w:t>
      </w:r>
      <w:r w:rsidR="00FB12C9" w:rsidRPr="004B33AA">
        <w:rPr>
          <w:lang w:eastAsia="zh-CN"/>
        </w:rPr>
        <w:t>part a[</w:t>
      </w:r>
      <w:r w:rsidR="005B2002" w:rsidRPr="004B33AA">
        <w:rPr>
          <w:lang w:eastAsia="zh-CN"/>
        </w:rPr>
        <w:t>14</w:t>
      </w:r>
      <w:r w:rsidR="00B42B34" w:rsidRPr="004B33AA">
        <w:rPr>
          <w:lang w:eastAsia="zh-CN"/>
        </w:rPr>
        <w:t>8</w:t>
      </w:r>
      <w:r w:rsidR="005B2002" w:rsidRPr="004B33AA">
        <w:rPr>
          <w:lang w:eastAsia="zh-CN"/>
        </w:rPr>
        <w:t xml:space="preserve"> words</w:t>
      </w:r>
      <w:r w:rsidR="00FB12C9" w:rsidRPr="004B33AA">
        <w:rPr>
          <w:lang w:eastAsia="zh-CN"/>
        </w:rPr>
        <w:t>], part b[</w:t>
      </w:r>
      <w:r w:rsidR="00D7305A" w:rsidRPr="004B33AA">
        <w:rPr>
          <w:lang w:eastAsia="zh-CN"/>
        </w:rPr>
        <w:t>156 words</w:t>
      </w:r>
      <w:r w:rsidR="00FB12C9" w:rsidRPr="004B33AA">
        <w:rPr>
          <w:lang w:eastAsia="zh-CN"/>
        </w:rPr>
        <w:t>]</w:t>
      </w:r>
      <w:r w:rsidR="005B02FD" w:rsidRPr="004B33AA">
        <w:rPr>
          <w:lang w:eastAsia="zh-CN"/>
        </w:rPr>
        <w:t>)</w:t>
      </w:r>
      <w:bookmarkEnd w:id="28"/>
    </w:p>
    <w:p w14:paraId="1EB76A68" w14:textId="31EEDF0B" w:rsidR="00236F72" w:rsidRPr="004B33AA" w:rsidRDefault="009B4F78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a:</w:t>
      </w:r>
    </w:p>
    <w:p w14:paraId="33EF74E6" w14:textId="58A093CB" w:rsidR="00805FE2" w:rsidRPr="004B33AA" w:rsidRDefault="0031022A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4 functions will be executed</w:t>
      </w:r>
      <w:r w:rsidR="00EB278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</w:t>
      </w:r>
      <w:r w:rsidR="001F3DB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BB64D8" w:rsidRPr="004B33AA">
        <w:rPr>
          <w:rFonts w:ascii="Segoe UI" w:eastAsiaTheme="minorEastAsia" w:hAnsi="Segoe UI" w:cs="Segoe UI"/>
          <w:sz w:val="24"/>
          <w:szCs w:val="24"/>
          <w:lang w:eastAsia="zh-CN"/>
        </w:rPr>
        <w:t>main function</w:t>
      </w:r>
      <w:r w:rsidR="00C45643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012462B3" w14:textId="199D437C" w:rsidR="00C45643" w:rsidRPr="004B33AA" w:rsidRDefault="00C4564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DefVars</w:t>
      </w:r>
      <w:proofErr w:type="spellEnd"/>
      <w:r w:rsidR="000118D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: </w:t>
      </w:r>
      <w:r w:rsidR="00A37156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efine the variables </w:t>
      </w:r>
      <w:r w:rsidR="005214D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eing used in this </w:t>
      </w:r>
      <w:r w:rsidR="0011702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rogram </w:t>
      </w:r>
      <w:r w:rsidR="009264BD" w:rsidRPr="004B33AA">
        <w:rPr>
          <w:rFonts w:ascii="Segoe UI" w:eastAsiaTheme="minorEastAsia" w:hAnsi="Segoe UI" w:cs="Segoe UI"/>
          <w:sz w:val="24"/>
          <w:szCs w:val="24"/>
          <w:lang w:eastAsia="zh-CN"/>
        </w:rPr>
        <w:t>of</w:t>
      </w:r>
      <w:r w:rsidR="0011702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3789C" w:rsidRPr="004B33AA">
        <w:rPr>
          <w:rFonts w:ascii="Segoe UI" w:eastAsiaTheme="minorEastAsia" w:hAnsi="Segoe UI" w:cs="Segoe UI"/>
          <w:sz w:val="24"/>
          <w:szCs w:val="24"/>
          <w:lang w:eastAsia="zh-CN"/>
        </w:rPr>
        <w:t>including the integer</w:t>
      </w:r>
      <w:r w:rsidR="00F142C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3789C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 position variables.</w:t>
      </w:r>
    </w:p>
    <w:p w14:paraId="1D205912" w14:textId="77777777" w:rsidR="00BC5044" w:rsidRPr="004B33AA" w:rsidRDefault="00BC5044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D7E46B7" w14:textId="0453E538" w:rsidR="00BC5044" w:rsidRPr="004B33AA" w:rsidRDefault="008F18DB" w:rsidP="00BC5044">
      <w:pPr>
        <w:keepNext/>
        <w:jc w:val="center"/>
      </w:pPr>
      <w:r w:rsidRPr="004B33AA">
        <w:rPr>
          <w:noProof/>
        </w:rPr>
        <w:drawing>
          <wp:inline distT="0" distB="0" distL="0" distR="0" wp14:anchorId="218D4CDE" wp14:editId="61472D0A">
            <wp:extent cx="5612130" cy="3837305"/>
            <wp:effectExtent l="0" t="0" r="7620" b="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B87F6" w14:textId="74334A34" w:rsidR="00BC5044" w:rsidRPr="004B33AA" w:rsidRDefault="00BC5044" w:rsidP="00BC5044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29" w:name="_Toc57726122"/>
      <w:bookmarkStart w:id="30" w:name="_Toc58024348"/>
      <w:bookmarkStart w:id="31" w:name="_Toc58027197"/>
      <w:bookmarkStart w:id="32" w:name="_Toc58029391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7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A(1)</w:t>
      </w:r>
      <w:bookmarkEnd w:id="29"/>
      <w:bookmarkEnd w:id="30"/>
      <w:bookmarkEnd w:id="31"/>
      <w:bookmarkEnd w:id="32"/>
    </w:p>
    <w:p w14:paraId="6A48FF7D" w14:textId="77777777" w:rsidR="00BC5044" w:rsidRPr="004B33AA" w:rsidRDefault="00BC5044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423E02E" w14:textId="0FEF12D6" w:rsidR="00245E93" w:rsidRPr="004B33AA" w:rsidRDefault="00AC089D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Init</w:t>
      </w:r>
      <w:r w:rsidR="00A239BA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94D1D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4F1C06" w:rsidRPr="004B33AA">
        <w:rPr>
          <w:rFonts w:ascii="Segoe UI" w:eastAsiaTheme="minorEastAsia" w:hAnsi="Segoe UI" w:cs="Segoe UI"/>
          <w:sz w:val="24"/>
          <w:szCs w:val="24"/>
          <w:lang w:eastAsia="zh-CN"/>
        </w:rPr>
        <w:t>ssign the values for the variables</w:t>
      </w:r>
      <w:r w:rsidR="000E238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F2A8E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</w:t>
      </w:r>
      <w:r w:rsidR="001E1A4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itializ</w:t>
      </w:r>
      <w:r w:rsidR="00C55EB5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1E1A4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</w:t>
      </w:r>
      <w:r w:rsidR="006F2A8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peed, </w:t>
      </w:r>
      <w:r w:rsidR="00C73C6E" w:rsidRPr="004B33AA">
        <w:rPr>
          <w:rFonts w:ascii="Segoe UI" w:eastAsiaTheme="minorEastAsia" w:hAnsi="Segoe UI" w:cs="Segoe UI"/>
          <w:sz w:val="24"/>
          <w:szCs w:val="24"/>
          <w:lang w:eastAsia="zh-CN"/>
        </w:rPr>
        <w:t>moving the</w:t>
      </w:r>
      <w:r w:rsidR="006F2A8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C4541" w:rsidRPr="004B33AA">
        <w:rPr>
          <w:rFonts w:ascii="Segoe UI" w:eastAsiaTheme="minorEastAsia" w:hAnsi="Segoe UI" w:cs="Segoe UI"/>
          <w:sz w:val="24"/>
          <w:szCs w:val="24"/>
          <w:lang w:eastAsia="zh-CN"/>
        </w:rPr>
        <w:t>TCP</w:t>
      </w:r>
      <w:r w:rsidR="00FB6C8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the start position</w:t>
      </w:r>
      <w:r w:rsidR="002C454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05082E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</w:t>
      </w:r>
      <w:r w:rsidR="00747BC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248E5" w:rsidRPr="004B33AA">
        <w:rPr>
          <w:rFonts w:ascii="Segoe UI" w:eastAsiaTheme="minorEastAsia" w:hAnsi="Segoe UI" w:cs="Segoe UI"/>
          <w:sz w:val="24"/>
          <w:szCs w:val="24"/>
          <w:lang w:eastAsia="zh-CN"/>
        </w:rPr>
        <w:t>open the gripper.</w:t>
      </w:r>
    </w:p>
    <w:p w14:paraId="5786CCE0" w14:textId="399891F4" w:rsidR="00A06E40" w:rsidRPr="004B33AA" w:rsidRDefault="00C313ED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Def</w:t>
      </w:r>
      <w:r w:rsidR="0047381B" w:rsidRPr="004B33AA">
        <w:rPr>
          <w:rFonts w:ascii="Segoe UI" w:eastAsiaTheme="minorEastAsia" w:hAnsi="Segoe UI" w:cs="Segoe UI"/>
          <w:sz w:val="24"/>
          <w:szCs w:val="24"/>
          <w:lang w:eastAsia="zh-CN"/>
        </w:rPr>
        <w:t>P</w:t>
      </w:r>
      <w:r w:rsidR="00C20244" w:rsidRPr="004B33AA">
        <w:rPr>
          <w:rFonts w:ascii="Segoe UI" w:eastAsiaTheme="minorEastAsia" w:hAnsi="Segoe UI" w:cs="Segoe UI"/>
          <w:sz w:val="24"/>
          <w:szCs w:val="24"/>
          <w:lang w:eastAsia="zh-CN"/>
        </w:rPr>
        <w:t>lt</w:t>
      </w:r>
      <w:proofErr w:type="spellEnd"/>
      <w:r w:rsidR="002A419B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="002B0BA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55BA5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D8359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C101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allet </w:t>
      </w:r>
      <w:r w:rsidR="00685A3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ll </w:t>
      </w:r>
      <w:r w:rsidR="006C101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e defined based </w:t>
      </w:r>
      <w:r w:rsidR="001007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n </w:t>
      </w:r>
      <w:r w:rsidR="00C61BA6" w:rsidRPr="004B33AA">
        <w:rPr>
          <w:rFonts w:ascii="Segoe UI" w:eastAsiaTheme="minorEastAsia" w:hAnsi="Segoe UI" w:cs="Segoe UI"/>
          <w:sz w:val="24"/>
          <w:szCs w:val="24"/>
          <w:lang w:eastAsia="zh-CN"/>
        </w:rPr>
        <w:t>initialized variables,</w:t>
      </w:r>
      <w:r w:rsidR="001C199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90441" w:rsidRPr="004B33AA">
        <w:rPr>
          <w:rFonts w:ascii="Segoe UI" w:eastAsiaTheme="minorEastAsia" w:hAnsi="Segoe UI" w:cs="Segoe UI"/>
          <w:sz w:val="24"/>
          <w:szCs w:val="24"/>
          <w:lang w:eastAsia="zh-CN"/>
        </w:rPr>
        <w:t>so</w:t>
      </w:r>
      <w:r w:rsidR="001C199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121379" w:rsidRPr="004B33AA">
        <w:rPr>
          <w:rFonts w:ascii="Segoe UI" w:eastAsiaTheme="minorEastAsia" w:hAnsi="Segoe UI" w:cs="Segoe UI"/>
          <w:sz w:val="24"/>
          <w:szCs w:val="24"/>
          <w:lang w:eastAsia="zh-CN"/>
        </w:rPr>
        <w:t>PLT function can be used</w:t>
      </w:r>
      <w:r w:rsidR="00A33C4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77CC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calculate the palletizing </w:t>
      </w:r>
      <w:r w:rsidR="007D0563" w:rsidRPr="004B33AA">
        <w:rPr>
          <w:rFonts w:ascii="Segoe UI" w:eastAsiaTheme="minorEastAsia" w:hAnsi="Segoe UI" w:cs="Segoe UI"/>
          <w:sz w:val="24"/>
          <w:szCs w:val="24"/>
          <w:lang w:eastAsia="zh-CN"/>
        </w:rPr>
        <w:t>position for each cube.</w:t>
      </w:r>
    </w:p>
    <w:p w14:paraId="1BBD21EA" w14:textId="77777777" w:rsidR="00245E93" w:rsidRPr="004B33AA" w:rsidRDefault="00245E9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95C3560" w14:textId="624EA0A9" w:rsidR="00245E93" w:rsidRPr="004B33AA" w:rsidRDefault="00401C7B" w:rsidP="00245E93">
      <w:pPr>
        <w:keepNext/>
        <w:jc w:val="center"/>
      </w:pPr>
      <w:r w:rsidRPr="004B33AA">
        <w:rPr>
          <w:noProof/>
        </w:rPr>
        <w:drawing>
          <wp:inline distT="0" distB="0" distL="0" distR="0" wp14:anchorId="7D766642" wp14:editId="1062E691">
            <wp:extent cx="5612130" cy="2922270"/>
            <wp:effectExtent l="0" t="0" r="7620" b="0"/>
            <wp:docPr id="29" name="图片 29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, 信件&#10;&#10;描述已自动生成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89C23" w14:textId="386B762B" w:rsidR="00245E93" w:rsidRPr="004B33AA" w:rsidRDefault="00245E93" w:rsidP="00245E93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33" w:name="_Toc57726123"/>
      <w:bookmarkStart w:id="34" w:name="_Toc58024349"/>
      <w:bookmarkStart w:id="35" w:name="_Toc58027198"/>
      <w:bookmarkStart w:id="36" w:name="_Toc58029392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8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A(2)</w:t>
      </w:r>
      <w:bookmarkEnd w:id="33"/>
      <w:bookmarkEnd w:id="34"/>
      <w:bookmarkEnd w:id="35"/>
      <w:bookmarkEnd w:id="36"/>
    </w:p>
    <w:p w14:paraId="6C969EEF" w14:textId="77777777" w:rsidR="00245E93" w:rsidRPr="004B33AA" w:rsidRDefault="00245E9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EFC59D5" w14:textId="0CBDDB90" w:rsidR="00C63CC8" w:rsidRPr="004B33AA" w:rsidRDefault="00C670B5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lcCube</w:t>
      </w:r>
      <w:r w:rsidR="00401C7B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proofErr w:type="spellEnd"/>
      <w:r w:rsidR="00AD7BAE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9617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F10A1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crement of 1 in the loop </w:t>
      </w:r>
      <w:r w:rsidR="000857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for </w:t>
      </w:r>
      <w:proofErr w:type="spellStart"/>
      <w:r w:rsidR="0008572E" w:rsidRPr="004B33AA">
        <w:rPr>
          <w:rFonts w:ascii="Segoe UI" w:eastAsiaTheme="minorEastAsia" w:hAnsi="Segoe UI" w:cs="Segoe UI"/>
          <w:sz w:val="24"/>
          <w:szCs w:val="24"/>
          <w:lang w:eastAsia="zh-CN"/>
        </w:rPr>
        <w:t>NumPos</w:t>
      </w:r>
      <w:proofErr w:type="spellEnd"/>
      <w:r w:rsidR="004C497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</w:t>
      </w:r>
      <w:r w:rsidR="00AE353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ne of</w:t>
      </w:r>
      <w:r w:rsidR="004C497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</w:t>
      </w:r>
      <w:r w:rsidR="00FF5CBF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ameters</w:t>
      </w:r>
      <w:r w:rsidR="004C497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85B41" w:rsidRPr="004B33AA">
        <w:rPr>
          <w:rFonts w:ascii="Segoe UI" w:eastAsiaTheme="minorEastAsia" w:hAnsi="Segoe UI" w:cs="Segoe UI"/>
          <w:sz w:val="24"/>
          <w:szCs w:val="24"/>
          <w:lang w:eastAsia="zh-CN"/>
        </w:rPr>
        <w:t>at</w:t>
      </w:r>
      <w:r w:rsidR="004C497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LT function to </w:t>
      </w:r>
      <w:r w:rsidR="00DF030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btain </w:t>
      </w:r>
      <w:r w:rsidR="00871B7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each </w:t>
      </w:r>
      <w:r w:rsidR="004B60F2" w:rsidRPr="004B33AA">
        <w:rPr>
          <w:rFonts w:ascii="Segoe UI" w:eastAsiaTheme="minorEastAsia" w:hAnsi="Segoe UI" w:cs="Segoe UI"/>
          <w:sz w:val="24"/>
          <w:szCs w:val="24"/>
          <w:lang w:eastAsia="zh-CN"/>
        </w:rPr>
        <w:t>cube’s position</w:t>
      </w:r>
      <w:r w:rsidR="00C24B4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s PLT will return the position of </w:t>
      </w:r>
      <w:r w:rsidR="00F23DD9" w:rsidRPr="004B33AA">
        <w:rPr>
          <w:rFonts w:ascii="Segoe UI" w:eastAsiaTheme="minorEastAsia" w:hAnsi="Segoe UI" w:cs="Segoe UI"/>
          <w:sz w:val="24"/>
          <w:szCs w:val="24"/>
          <w:lang w:eastAsia="zh-CN"/>
        </w:rPr>
        <w:t>number</w:t>
      </w:r>
      <w:r w:rsidR="00C613D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51599E" w:rsidRPr="004B33AA">
        <w:rPr>
          <w:rFonts w:ascii="Segoe UI" w:eastAsiaTheme="minorEastAsia" w:hAnsi="Segoe UI" w:cs="Segoe UI"/>
          <w:sz w:val="24"/>
          <w:szCs w:val="24"/>
          <w:lang w:eastAsia="zh-CN"/>
        </w:rPr>
        <w:t>[</w:t>
      </w:r>
      <w:proofErr w:type="spellStart"/>
      <w:r w:rsidR="0051599E" w:rsidRPr="004B33AA">
        <w:rPr>
          <w:rFonts w:ascii="Segoe UI" w:eastAsiaTheme="minorEastAsia" w:hAnsi="Segoe UI" w:cs="Segoe UI"/>
          <w:sz w:val="24"/>
          <w:szCs w:val="24"/>
          <w:lang w:eastAsia="zh-CN"/>
        </w:rPr>
        <w:t>NumPos</w:t>
      </w:r>
      <w:proofErr w:type="spellEnd"/>
      <w:r w:rsidR="0051599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] </w:t>
      </w:r>
      <w:r w:rsidR="00F07BB5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</w:t>
      </w:r>
      <w:r w:rsidR="00E1475F" w:rsidRPr="004B33AA">
        <w:rPr>
          <w:rFonts w:ascii="Segoe UI" w:eastAsiaTheme="minorEastAsia" w:hAnsi="Segoe UI" w:cs="Segoe UI"/>
          <w:sz w:val="24"/>
          <w:szCs w:val="24"/>
          <w:lang w:eastAsia="zh-CN"/>
        </w:rPr>
        <w:t>’s position</w:t>
      </w:r>
      <w:r w:rsidR="00F07BB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B64B7" w:rsidRPr="004B33AA">
        <w:rPr>
          <w:rFonts w:ascii="Segoe UI" w:eastAsiaTheme="minorEastAsia" w:hAnsi="Segoe UI" w:cs="Segoe UI"/>
          <w:sz w:val="24"/>
          <w:szCs w:val="24"/>
          <w:lang w:eastAsia="zh-CN"/>
        </w:rPr>
        <w:t>corresponding on the pallet</w:t>
      </w:r>
      <w:r w:rsidR="00686E65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14203DE0" w14:textId="77777777" w:rsidR="004C7267" w:rsidRPr="004B33AA" w:rsidRDefault="004C7267" w:rsidP="004C7267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243C783E" wp14:editId="3E0754CE">
            <wp:extent cx="5612130" cy="2773680"/>
            <wp:effectExtent l="0" t="0" r="7620" b="7620"/>
            <wp:docPr id="36" name="图片 36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形用户界面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F855" w14:textId="5ACBADF7" w:rsidR="004C7267" w:rsidRPr="004B33AA" w:rsidRDefault="004C7267" w:rsidP="004C7267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37" w:name="_Toc58027199"/>
      <w:bookmarkStart w:id="38" w:name="_Toc58029393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9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2X3 test result</w:t>
      </w:r>
      <w:bookmarkEnd w:id="37"/>
      <w:bookmarkEnd w:id="38"/>
    </w:p>
    <w:p w14:paraId="11A26724" w14:textId="77777777" w:rsidR="004C7267" w:rsidRPr="004B33AA" w:rsidRDefault="004C726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7EFCE30" w14:textId="67786AB4" w:rsidR="00C20244" w:rsidRPr="004B33AA" w:rsidRDefault="00290EEA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 xml:space="preserve">Meanwhile, </w:t>
      </w:r>
      <w:r w:rsidR="003D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teraction </w:t>
      </w:r>
      <w:r w:rsidR="00F72254" w:rsidRPr="004B33AA">
        <w:rPr>
          <w:rFonts w:ascii="Segoe UI" w:eastAsiaTheme="minorEastAsia" w:hAnsi="Segoe UI" w:cs="Segoe UI"/>
          <w:sz w:val="24"/>
          <w:szCs w:val="24"/>
          <w:lang w:eastAsia="zh-CN"/>
        </w:rPr>
        <w:t>with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lider via IO </w:t>
      </w:r>
      <w:r w:rsidR="001608A1" w:rsidRPr="004B33AA">
        <w:rPr>
          <w:rFonts w:ascii="Segoe UI" w:eastAsiaTheme="minorEastAsia" w:hAnsi="Segoe UI" w:cs="Segoe UI"/>
          <w:sz w:val="24"/>
          <w:szCs w:val="24"/>
          <w:lang w:eastAsia="zh-CN"/>
        </w:rPr>
        <w:t>control will be involved as shown</w:t>
      </w:r>
      <w:r w:rsidR="00F14FE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comment</w:t>
      </w:r>
      <w:r w:rsidR="001608A1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</w:p>
    <w:p w14:paraId="128C7CAD" w14:textId="77777777" w:rsidR="00A5051A" w:rsidRPr="004B33AA" w:rsidRDefault="00A5051A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6A94C4F" w14:textId="2FDC2F78" w:rsidR="004B077A" w:rsidRPr="004B33AA" w:rsidRDefault="00A078F0" w:rsidP="004B077A">
      <w:pPr>
        <w:keepNext/>
      </w:pPr>
      <w:r w:rsidRPr="004B33AA">
        <w:rPr>
          <w:noProof/>
        </w:rPr>
        <w:drawing>
          <wp:inline distT="0" distB="0" distL="0" distR="0" wp14:anchorId="2D15DDA5" wp14:editId="32A2952F">
            <wp:extent cx="5608806" cy="3109229"/>
            <wp:effectExtent l="0" t="0" r="0" b="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B1C93" w14:textId="43FCE087" w:rsidR="004B077A" w:rsidRPr="004B33AA" w:rsidRDefault="004B077A" w:rsidP="00EA54A0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39" w:name="_Toc57726124"/>
      <w:bookmarkStart w:id="40" w:name="_Toc58024350"/>
      <w:bookmarkStart w:id="41" w:name="_Toc58027200"/>
      <w:bookmarkStart w:id="42" w:name="_Toc58029394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0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A(3)</w:t>
      </w:r>
      <w:bookmarkEnd w:id="39"/>
      <w:bookmarkEnd w:id="40"/>
      <w:bookmarkEnd w:id="41"/>
      <w:bookmarkEnd w:id="42"/>
    </w:p>
    <w:p w14:paraId="22A38972" w14:textId="77777777" w:rsidR="004B077A" w:rsidRPr="004B33AA" w:rsidRDefault="004B077A" w:rsidP="00865B40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05A61E8" w14:textId="145D726A" w:rsidR="00A63E02" w:rsidRPr="004B33AA" w:rsidRDefault="00A63E02" w:rsidP="00865B40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osition:</w:t>
      </w:r>
    </w:p>
    <w:p w14:paraId="38889741" w14:textId="77777777" w:rsidR="00865B40" w:rsidRPr="004B33AA" w:rsidRDefault="00865B40" w:rsidP="00865B40">
      <w:pPr>
        <w:keepNext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2F516B01" wp14:editId="6182DD1A">
            <wp:extent cx="5585460" cy="1950720"/>
            <wp:effectExtent l="0" t="0" r="0" b="0"/>
            <wp:docPr id="9" name="图片 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表格&#10;&#10;描述已自动生成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5" b="47932"/>
                    <a:stretch/>
                  </pic:blipFill>
                  <pic:spPr bwMode="auto">
                    <a:xfrm>
                      <a:off x="0" y="0"/>
                      <a:ext cx="5585460" cy="195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F6ACF" w14:textId="4200FB2D" w:rsidR="00865B40" w:rsidRPr="004B33AA" w:rsidRDefault="00865B40" w:rsidP="00865B40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hAnsi="Segoe UI" w:cs="Segoe UI"/>
        </w:rPr>
        <w:t xml:space="preserve">Figure </w:t>
      </w:r>
      <w:r w:rsidR="00666A0E" w:rsidRPr="004B33AA">
        <w:rPr>
          <w:rFonts w:ascii="Segoe UI" w:hAnsi="Segoe UI" w:cs="Segoe UI"/>
        </w:rPr>
        <w:t>5:</w:t>
      </w:r>
      <w:r w:rsidR="005E01DD" w:rsidRPr="004B33AA">
        <w:rPr>
          <w:rFonts w:ascii="Segoe UI" w:hAnsi="Segoe UI" w:cs="Segoe UI"/>
        </w:rPr>
        <w:t xml:space="preserve"> </w:t>
      </w:r>
      <w:r w:rsidR="00490968" w:rsidRPr="004B33AA">
        <w:rPr>
          <w:rFonts w:ascii="Segoe UI" w:hAnsi="Segoe UI" w:cs="Segoe UI"/>
        </w:rPr>
        <w:t>Part A</w:t>
      </w:r>
    </w:p>
    <w:p w14:paraId="370DAD71" w14:textId="1147BC41" w:rsidR="00865B40" w:rsidRPr="004B33AA" w:rsidRDefault="00865B40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CE531FE" w14:textId="20D68D14" w:rsidR="00696429" w:rsidRPr="004B33AA" w:rsidRDefault="00696429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1EEE944" w14:textId="2577CDF7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02544AA" w14:textId="30C7EF9F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14073A5" w14:textId="20A12A61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1E38FDF" w14:textId="72135209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A3F1AB4" w14:textId="11F059EA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CB61669" w14:textId="0086A106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7DC25B7" w14:textId="639FC2B5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2FD8E45" w14:textId="5447B1DA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2FD63754" w14:textId="77777777" w:rsidR="00C015F2" w:rsidRPr="004B33AA" w:rsidRDefault="00C015F2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AE9F2DB" w14:textId="28EE30CC" w:rsidR="001E01AD" w:rsidRPr="004B33AA" w:rsidRDefault="0096550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b:</w:t>
      </w:r>
    </w:p>
    <w:p w14:paraId="54D2C16C" w14:textId="54D86961" w:rsidR="00D005EB" w:rsidRPr="004B33AA" w:rsidRDefault="00D836B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7 functions </w:t>
      </w:r>
      <w:r w:rsidR="006D3AE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 </w:t>
      </w:r>
      <w:r w:rsidR="005833FD" w:rsidRPr="004B33AA">
        <w:rPr>
          <w:rFonts w:ascii="Segoe UI" w:eastAsiaTheme="minorEastAsia" w:hAnsi="Segoe UI" w:cs="Segoe UI"/>
          <w:sz w:val="24"/>
          <w:szCs w:val="24"/>
          <w:lang w:eastAsia="zh-CN"/>
        </w:rPr>
        <w:t>main loop</w:t>
      </w:r>
      <w:r w:rsidR="0041725A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51C404B4" w14:textId="77777777" w:rsidR="003B0080" w:rsidRPr="004B33AA" w:rsidRDefault="003B0080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9078FF4" w14:textId="77777777" w:rsidR="00EB1235" w:rsidRPr="004B33AA" w:rsidRDefault="00EB1235" w:rsidP="00EB1235">
      <w:pPr>
        <w:keepNext/>
      </w:pPr>
      <w:r w:rsidRPr="004B33AA">
        <w:rPr>
          <w:noProof/>
        </w:rPr>
        <w:drawing>
          <wp:inline distT="0" distB="0" distL="0" distR="0" wp14:anchorId="55EEF24B" wp14:editId="4AD21BAF">
            <wp:extent cx="5612130" cy="2839085"/>
            <wp:effectExtent l="0" t="0" r="7620" b="0"/>
            <wp:docPr id="54" name="图片 5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文本&#10;&#10;描述已自动生成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651F" w14:textId="77777777" w:rsidR="00EB1235" w:rsidRPr="004B33AA" w:rsidRDefault="00EB1235" w:rsidP="00EB1235">
      <w:pPr>
        <w:keepNext/>
      </w:pPr>
    </w:p>
    <w:p w14:paraId="4283ECB3" w14:textId="438714C5" w:rsidR="00AA4EA7" w:rsidRPr="004B33AA" w:rsidRDefault="00EB1235" w:rsidP="003B0080">
      <w:pPr>
        <w:pStyle w:val="ad"/>
        <w:jc w:val="center"/>
        <w:rPr>
          <w:rFonts w:ascii="Segoe UI" w:hAnsi="Segoe UI" w:cs="Segoe UI"/>
        </w:rPr>
      </w:pPr>
      <w:bookmarkStart w:id="43" w:name="_Toc57726126"/>
      <w:bookmarkStart w:id="44" w:name="_Toc58024351"/>
      <w:bookmarkStart w:id="45" w:name="_Toc58027201"/>
      <w:bookmarkStart w:id="46" w:name="_Toc58029395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1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B(1)</w:t>
      </w:r>
      <w:bookmarkEnd w:id="43"/>
      <w:bookmarkEnd w:id="44"/>
      <w:bookmarkEnd w:id="45"/>
      <w:bookmarkEnd w:id="46"/>
    </w:p>
    <w:p w14:paraId="0B67DCE9" w14:textId="77777777" w:rsidR="003B0080" w:rsidRPr="004B33AA" w:rsidRDefault="003B0080" w:rsidP="003B0080">
      <w:pPr>
        <w:rPr>
          <w:rFonts w:eastAsiaTheme="minorEastAsia"/>
        </w:rPr>
      </w:pPr>
    </w:p>
    <w:p w14:paraId="28217E8D" w14:textId="1D8B156D" w:rsidR="00166881" w:rsidRPr="004B33AA" w:rsidRDefault="000E68DD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="00951C17" w:rsidRPr="004B33AA">
        <w:rPr>
          <w:rFonts w:ascii="Segoe UI" w:eastAsiaTheme="minorEastAsia" w:hAnsi="Segoe UI" w:cs="Segoe UI"/>
          <w:sz w:val="24"/>
          <w:szCs w:val="24"/>
          <w:lang w:eastAsia="zh-CN"/>
        </w:rPr>
        <w:t>DefVars</w:t>
      </w:r>
      <w:proofErr w:type="spellEnd"/>
      <w:r w:rsidR="007F50B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: </w:t>
      </w:r>
      <w:r w:rsidR="002B3D58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E35F09" w:rsidRPr="004B33AA">
        <w:rPr>
          <w:rFonts w:ascii="Segoe UI" w:eastAsiaTheme="minorEastAsia" w:hAnsi="Segoe UI" w:cs="Segoe UI"/>
          <w:sz w:val="24"/>
          <w:szCs w:val="24"/>
          <w:lang w:eastAsia="zh-CN"/>
        </w:rPr>
        <w:t>efin</w:t>
      </w:r>
      <w:r w:rsidR="00141988" w:rsidRPr="004B33AA">
        <w:rPr>
          <w:rFonts w:ascii="Segoe UI" w:eastAsiaTheme="minorEastAsia" w:hAnsi="Segoe UI" w:cs="Segoe UI"/>
          <w:sz w:val="24"/>
          <w:szCs w:val="24"/>
          <w:lang w:eastAsia="zh-CN"/>
        </w:rPr>
        <w:t>ition</w:t>
      </w:r>
      <w:r w:rsidR="0049119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</w:t>
      </w:r>
      <w:r w:rsidR="00FC265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5C076B" w:rsidRPr="004B33AA">
        <w:rPr>
          <w:rFonts w:ascii="Segoe UI" w:eastAsiaTheme="minorEastAsia" w:hAnsi="Segoe UI" w:cs="Segoe UI"/>
          <w:sz w:val="24"/>
          <w:szCs w:val="24"/>
          <w:lang w:eastAsia="zh-CN"/>
        </w:rPr>
        <w:t>variable</w:t>
      </w:r>
      <w:r w:rsidR="00AC5E89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5C076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73F0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2924F3" w:rsidRPr="004B33AA">
        <w:rPr>
          <w:rFonts w:ascii="Segoe UI" w:eastAsiaTheme="minorEastAsia" w:hAnsi="Segoe UI" w:cs="Segoe UI"/>
          <w:sz w:val="24"/>
          <w:szCs w:val="24"/>
          <w:lang w:eastAsia="zh-CN"/>
        </w:rPr>
        <w:t>i</w:t>
      </w:r>
      <w:r w:rsidR="00854EA7" w:rsidRPr="004B33AA">
        <w:rPr>
          <w:rFonts w:ascii="Segoe UI" w:eastAsiaTheme="minorEastAsia" w:hAnsi="Segoe UI" w:cs="Segoe UI"/>
          <w:sz w:val="24"/>
          <w:szCs w:val="24"/>
          <w:lang w:eastAsia="zh-CN"/>
        </w:rPr>
        <w:t>nterruption</w:t>
      </w:r>
      <w:r w:rsidR="0093241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unction</w:t>
      </w:r>
      <w:r w:rsidR="00DC11ED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42838841" w14:textId="0CB7DE81" w:rsidR="00E63883" w:rsidRPr="004B33AA" w:rsidRDefault="00903C0B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Init</w:t>
      </w:r>
      <w:r w:rsidR="00862D06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="00110A4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87CDA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4B461B" w:rsidRPr="004B33AA">
        <w:rPr>
          <w:rFonts w:ascii="Segoe UI" w:eastAsiaTheme="minorEastAsia" w:hAnsi="Segoe UI" w:cs="Segoe UI"/>
          <w:sz w:val="24"/>
          <w:szCs w:val="24"/>
          <w:lang w:eastAsia="zh-CN"/>
        </w:rPr>
        <w:t>ssign the values for variable</w:t>
      </w:r>
      <w:r w:rsidR="00D1268C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4B461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</w:t>
      </w:r>
      <w:r w:rsidR="001654B1" w:rsidRPr="004B33AA">
        <w:rPr>
          <w:rFonts w:ascii="Segoe UI" w:eastAsiaTheme="minorEastAsia" w:hAnsi="Segoe UI" w:cs="Segoe UI"/>
          <w:sz w:val="24"/>
          <w:szCs w:val="24"/>
          <w:lang w:eastAsia="zh-CN"/>
        </w:rPr>
        <w:t>initialize</w:t>
      </w:r>
      <w:r w:rsidR="006B5DA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speed</w:t>
      </w:r>
      <w:r w:rsidR="00DB16E4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080FF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F14A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tart </w:t>
      </w:r>
      <w:r w:rsidR="00080FFE" w:rsidRPr="004B33AA">
        <w:rPr>
          <w:rFonts w:ascii="Segoe UI" w:eastAsiaTheme="minorEastAsia" w:hAnsi="Segoe UI" w:cs="Segoe UI"/>
          <w:sz w:val="24"/>
          <w:szCs w:val="24"/>
          <w:lang w:eastAsia="zh-CN"/>
        </w:rPr>
        <w:t>position</w:t>
      </w:r>
      <w:r w:rsidR="00496A3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and open the </w:t>
      </w:r>
      <w:r w:rsidR="00CD19B6" w:rsidRPr="004B33AA">
        <w:rPr>
          <w:rFonts w:ascii="Segoe UI" w:eastAsiaTheme="minorEastAsia" w:hAnsi="Segoe UI" w:cs="Segoe UI"/>
          <w:sz w:val="24"/>
          <w:szCs w:val="24"/>
          <w:lang w:eastAsia="zh-CN"/>
        </w:rPr>
        <w:t>gripper.</w:t>
      </w:r>
    </w:p>
    <w:p w14:paraId="697396C4" w14:textId="77777777" w:rsidR="0049188F" w:rsidRPr="004B33AA" w:rsidRDefault="0049188F" w:rsidP="0049188F">
      <w:pPr>
        <w:keepNext/>
      </w:pPr>
      <w:r w:rsidRPr="004B33AA">
        <w:rPr>
          <w:noProof/>
        </w:rPr>
        <w:drawing>
          <wp:inline distT="0" distB="0" distL="0" distR="0" wp14:anchorId="4B343D54" wp14:editId="2E21A379">
            <wp:extent cx="5612130" cy="2933700"/>
            <wp:effectExtent l="0" t="0" r="7620" b="0"/>
            <wp:docPr id="37" name="图片 3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文本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C369" w14:textId="19DD1EDD" w:rsidR="0049188F" w:rsidRPr="004B33AA" w:rsidRDefault="0049188F" w:rsidP="0049188F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47" w:name="_Toc57726127"/>
      <w:bookmarkStart w:id="48" w:name="_Toc58024352"/>
      <w:bookmarkStart w:id="49" w:name="_Toc58027202"/>
      <w:bookmarkStart w:id="50" w:name="_Toc58029396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2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B(2)</w:t>
      </w:r>
      <w:bookmarkEnd w:id="47"/>
      <w:bookmarkEnd w:id="48"/>
      <w:bookmarkEnd w:id="49"/>
      <w:bookmarkEnd w:id="50"/>
    </w:p>
    <w:p w14:paraId="4DA8E569" w14:textId="77777777" w:rsidR="005B1CC1" w:rsidRPr="004B33AA" w:rsidRDefault="005B1CC1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9AC3E98" w14:textId="27C4EED4" w:rsidR="00674E13" w:rsidRPr="004B33AA" w:rsidRDefault="00E6388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WPrt</w:t>
      </w:r>
      <w:proofErr w:type="spellEnd"/>
      <w:r w:rsidR="00CE3D10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="00856AE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C6EAA" w:rsidRPr="004B33AA">
        <w:rPr>
          <w:rFonts w:ascii="Segoe UI" w:eastAsiaTheme="minorEastAsia" w:hAnsi="Segoe UI" w:cs="Segoe UI"/>
          <w:sz w:val="24"/>
          <w:szCs w:val="24"/>
          <w:lang w:eastAsia="zh-CN"/>
        </w:rPr>
        <w:t>Check</w:t>
      </w:r>
      <w:r w:rsidR="0091678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570F3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_AV</w:t>
      </w:r>
      <w:r w:rsidR="0091678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determine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5F55B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hether the </w:t>
      </w:r>
      <w:r w:rsidR="00736F8C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is available on the feeder.</w:t>
      </w:r>
    </w:p>
    <w:p w14:paraId="52980308" w14:textId="55B3E3FC" w:rsidR="000E68DD" w:rsidRPr="004B33AA" w:rsidRDefault="003153FB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GetPrt</w:t>
      </w:r>
      <w:proofErr w:type="spellEnd"/>
      <w:r w:rsidR="008461F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: </w:t>
      </w:r>
      <w:r w:rsidR="00F12A8A" w:rsidRPr="004B33AA">
        <w:rPr>
          <w:rFonts w:ascii="Segoe UI" w:eastAsiaTheme="minorEastAsia" w:hAnsi="Segoe UI" w:cs="Segoe UI"/>
          <w:sz w:val="24"/>
          <w:szCs w:val="24"/>
          <w:lang w:eastAsia="zh-CN"/>
        </w:rPr>
        <w:t>P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ck up the part with gripper 1</w:t>
      </w:r>
      <w:r w:rsidR="00E41DAC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5B78DA69" w14:textId="77777777" w:rsidR="001823FC" w:rsidRPr="004B33AA" w:rsidRDefault="001823FC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48CD98B" w14:textId="77777777" w:rsidR="00824878" w:rsidRPr="004B33AA" w:rsidRDefault="00824878" w:rsidP="00824878">
      <w:pPr>
        <w:keepNext/>
      </w:pPr>
      <w:r w:rsidRPr="004B33AA">
        <w:rPr>
          <w:noProof/>
        </w:rPr>
        <w:drawing>
          <wp:inline distT="0" distB="0" distL="0" distR="0" wp14:anchorId="4F6D83F4" wp14:editId="376BF99D">
            <wp:extent cx="5612130" cy="3883025"/>
            <wp:effectExtent l="0" t="0" r="7620" b="3175"/>
            <wp:docPr id="38" name="图片 3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文本&#10;&#10;描述已自动生成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29A7E" w14:textId="225B1B18" w:rsidR="00824878" w:rsidRPr="004B33AA" w:rsidRDefault="00824878" w:rsidP="00824878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51" w:name="_Toc57726128"/>
      <w:bookmarkStart w:id="52" w:name="_Toc58024353"/>
      <w:bookmarkStart w:id="53" w:name="_Toc58027203"/>
      <w:bookmarkStart w:id="54" w:name="_Toc58029397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3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B(3)</w:t>
      </w:r>
      <w:bookmarkEnd w:id="51"/>
      <w:bookmarkEnd w:id="52"/>
      <w:bookmarkEnd w:id="53"/>
      <w:bookmarkEnd w:id="54"/>
    </w:p>
    <w:p w14:paraId="27405323" w14:textId="77777777" w:rsidR="00977BBD" w:rsidRPr="004B33AA" w:rsidRDefault="00977BBD" w:rsidP="00977BBD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2A4DD9DB" wp14:editId="30B697B2">
            <wp:extent cx="5612130" cy="2154555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536BC" w14:textId="20D5E7E0" w:rsidR="00394817" w:rsidRPr="004B33AA" w:rsidRDefault="00977BBD" w:rsidP="00977BBD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55" w:name="_Toc58024354"/>
      <w:bookmarkStart w:id="56" w:name="_Toc58027204"/>
      <w:bookmarkStart w:id="57" w:name="_Toc58029398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4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picked</w:t>
      </w:r>
      <w:bookmarkEnd w:id="55"/>
      <w:bookmarkEnd w:id="56"/>
      <w:bookmarkEnd w:id="57"/>
    </w:p>
    <w:p w14:paraId="1EE84A38" w14:textId="77777777" w:rsidR="00977BBD" w:rsidRPr="004B33AA" w:rsidRDefault="00977BBD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AA9FEA8" w14:textId="5DA50DF4" w:rsidR="000F4E17" w:rsidRPr="004B33AA" w:rsidRDefault="00BB217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estPrt</w:t>
      </w:r>
      <w:proofErr w:type="spellEnd"/>
      <w:r w:rsidR="00A86F44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94298" w:rsidRPr="004B33AA">
        <w:rPr>
          <w:rFonts w:ascii="Segoe UI" w:eastAsiaTheme="minorEastAsia" w:hAnsi="Segoe UI" w:cs="Segoe UI"/>
          <w:sz w:val="24"/>
          <w:szCs w:val="24"/>
          <w:lang w:eastAsia="zh-CN"/>
        </w:rPr>
        <w:t>Move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art </w:t>
      </w:r>
      <w:r w:rsidR="008177D5" w:rsidRPr="004B33AA">
        <w:rPr>
          <w:rFonts w:ascii="Segoe UI" w:eastAsiaTheme="minorEastAsia" w:hAnsi="Segoe UI" w:cs="Segoe UI"/>
          <w:sz w:val="24"/>
          <w:szCs w:val="24"/>
          <w:lang w:eastAsia="zh-CN"/>
        </w:rPr>
        <w:t>to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test point </w:t>
      </w:r>
      <w:r w:rsidR="006977AD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 activate the sensor to get the colour type</w:t>
      </w:r>
      <w:r w:rsidR="00D876E8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1856E834" w14:textId="77777777" w:rsidR="002F392F" w:rsidRPr="004B33AA" w:rsidRDefault="002F392F" w:rsidP="002F392F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lastRenderedPageBreak/>
        <w:drawing>
          <wp:inline distT="0" distB="0" distL="0" distR="0" wp14:anchorId="0AEEE23B" wp14:editId="7CFF4B11">
            <wp:extent cx="5612130" cy="2266950"/>
            <wp:effectExtent l="0" t="0" r="7620" b="0"/>
            <wp:docPr id="13" name="图片 13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3868" w14:textId="0DD3BFBF" w:rsidR="002C2203" w:rsidRPr="004B33AA" w:rsidRDefault="002F392F" w:rsidP="002F392F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58" w:name="_Toc58024355"/>
      <w:bookmarkStart w:id="59" w:name="_Toc58027205"/>
      <w:bookmarkStart w:id="60" w:name="_Toc58029399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5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</w:t>
      </w:r>
      <w:bookmarkEnd w:id="58"/>
      <w:r w:rsidR="009A715E" w:rsidRPr="004B33AA">
        <w:rPr>
          <w:rFonts w:ascii="Segoe UI" w:hAnsi="Segoe UI" w:cs="Segoe UI"/>
        </w:rPr>
        <w:t>Activation</w:t>
      </w:r>
      <w:bookmarkEnd w:id="59"/>
      <w:bookmarkEnd w:id="60"/>
    </w:p>
    <w:p w14:paraId="4C6C9D08" w14:textId="77777777" w:rsidR="002F392F" w:rsidRPr="004B33AA" w:rsidRDefault="002F392F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5FB4E63" w14:textId="1CB6DFC4" w:rsidR="00697DF5" w:rsidRPr="004B33AA" w:rsidRDefault="00697DF5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proofErr w:type="spellStart"/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ssePrt</w:t>
      </w:r>
      <w:proofErr w:type="spellEnd"/>
      <w:r w:rsidR="00901BCB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2720D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3D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>n</w:t>
      </w:r>
      <w:r w:rsidR="00D4385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x</w:t>
      </w:r>
      <w:r w:rsidR="003D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>-</w:t>
      </w:r>
      <w:r w:rsidR="00D4385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direction correction value </w:t>
      </w:r>
      <w:r w:rsidR="003D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>is</w:t>
      </w:r>
      <w:r w:rsidR="00D4385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used </w:t>
      </w:r>
      <w:r w:rsidR="00EF77B6" w:rsidRPr="004B33AA">
        <w:rPr>
          <w:rFonts w:ascii="Segoe UI" w:eastAsiaTheme="minorEastAsia" w:hAnsi="Segoe UI" w:cs="Segoe UI"/>
          <w:sz w:val="24"/>
          <w:szCs w:val="24"/>
          <w:lang w:eastAsia="zh-CN"/>
        </w:rPr>
        <w:t>for changing</w:t>
      </w:r>
      <w:r w:rsidR="00D4385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gripper</w:t>
      </w:r>
      <w:r w:rsidR="003348FB" w:rsidRPr="004B33AA">
        <w:rPr>
          <w:rFonts w:ascii="Segoe UI" w:eastAsiaTheme="minorEastAsia" w:hAnsi="Segoe UI" w:cs="Segoe UI"/>
          <w:sz w:val="24"/>
          <w:szCs w:val="24"/>
          <w:lang w:eastAsia="zh-CN"/>
        </w:rPr>
        <w:t>1</w:t>
      </w:r>
      <w:r w:rsidR="00D4385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348F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</w:t>
      </w:r>
      <w:r w:rsidR="00802194" w:rsidRPr="004B33AA">
        <w:rPr>
          <w:rFonts w:ascii="Segoe UI" w:eastAsiaTheme="minorEastAsia" w:hAnsi="Segoe UI" w:cs="Segoe UI"/>
          <w:sz w:val="24"/>
          <w:szCs w:val="24"/>
          <w:lang w:eastAsia="zh-CN"/>
        </w:rPr>
        <w:t>gripper2</w:t>
      </w:r>
      <w:r w:rsidR="00E4668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34AC5" w:rsidRPr="004B33AA">
        <w:rPr>
          <w:rFonts w:ascii="Segoe UI" w:eastAsiaTheme="minorEastAsia" w:hAnsi="Segoe UI" w:cs="Segoe UI"/>
          <w:sz w:val="24"/>
          <w:szCs w:val="24"/>
          <w:lang w:eastAsia="zh-CN"/>
        </w:rPr>
        <w:t>to pick the part</w:t>
      </w:r>
      <w:r w:rsidR="00247F4B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88789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F334F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rotation </w:t>
      </w:r>
      <w:r w:rsidR="00432C3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uxiliary </w:t>
      </w:r>
      <w:r w:rsidR="008E7BD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gle </w:t>
      </w:r>
      <w:r w:rsidR="00D10996" w:rsidRPr="004B33AA">
        <w:rPr>
          <w:rFonts w:ascii="Segoe UI" w:eastAsiaTheme="minorEastAsia" w:hAnsi="Segoe UI" w:cs="Segoe UI"/>
          <w:sz w:val="24"/>
          <w:szCs w:val="24"/>
          <w:lang w:eastAsia="zh-CN"/>
        </w:rPr>
        <w:t>ROTAG is being used</w:t>
      </w:r>
      <w:r w:rsidR="00950AE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efore mov</w:t>
      </w:r>
      <w:r w:rsidR="00F60A7D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950AE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the assembly point.</w:t>
      </w:r>
    </w:p>
    <w:p w14:paraId="1606AE48" w14:textId="77777777" w:rsidR="003D20F5" w:rsidRPr="004B33AA" w:rsidRDefault="003D20F5" w:rsidP="003D20F5">
      <w:pPr>
        <w:keepNext/>
      </w:pPr>
      <w:r w:rsidRPr="004B33AA">
        <w:rPr>
          <w:noProof/>
        </w:rPr>
        <w:drawing>
          <wp:inline distT="0" distB="0" distL="0" distR="0" wp14:anchorId="7F488D79" wp14:editId="1D6844C2">
            <wp:extent cx="5612130" cy="3914140"/>
            <wp:effectExtent l="0" t="0" r="7620" b="0"/>
            <wp:docPr id="39" name="图片 3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&#10;&#10;描述已自动生成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8D0A2" w14:textId="5A044392" w:rsidR="003D20F5" w:rsidRPr="004B33AA" w:rsidRDefault="003D20F5" w:rsidP="003D20F5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61" w:name="_Toc57726129"/>
      <w:bookmarkStart w:id="62" w:name="_Toc58024356"/>
      <w:bookmarkStart w:id="63" w:name="_Toc58027206"/>
      <w:bookmarkStart w:id="64" w:name="_Toc58029400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6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B(4)</w:t>
      </w:r>
      <w:bookmarkEnd w:id="61"/>
      <w:bookmarkEnd w:id="62"/>
      <w:bookmarkEnd w:id="63"/>
      <w:bookmarkEnd w:id="64"/>
    </w:p>
    <w:p w14:paraId="1FD3C072" w14:textId="77777777" w:rsidR="009A0DC9" w:rsidRPr="004B33AA" w:rsidRDefault="009A0DC9" w:rsidP="00873BC7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lastRenderedPageBreak/>
        <w:drawing>
          <wp:inline distT="0" distB="0" distL="0" distR="0" wp14:anchorId="07AADE8F" wp14:editId="402CE157">
            <wp:extent cx="5612130" cy="2464435"/>
            <wp:effectExtent l="0" t="0" r="7620" b="0"/>
            <wp:docPr id="43" name="图片 43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图形用户界面, 文本, 应用程序&#10;&#10;描述已自动生成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FCE36" w14:textId="64613046" w:rsidR="003D20F5" w:rsidRPr="004B33AA" w:rsidRDefault="009A0DC9" w:rsidP="00873BC7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65" w:name="_Toc58027207"/>
      <w:bookmarkStart w:id="66" w:name="_Toc58029401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7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Use gripper2</w:t>
      </w:r>
      <w:bookmarkEnd w:id="65"/>
      <w:bookmarkEnd w:id="66"/>
    </w:p>
    <w:p w14:paraId="370DA109" w14:textId="77777777" w:rsidR="00873BC7" w:rsidRPr="004B33AA" w:rsidRDefault="00873BC7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09E164D" w14:textId="18D1A7A8" w:rsidR="00196157" w:rsidRPr="004B33AA" w:rsidRDefault="008F6B8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*</w:t>
      </w:r>
      <w:r w:rsidR="005E4C88" w:rsidRPr="004B33AA">
        <w:rPr>
          <w:rFonts w:ascii="Segoe UI" w:eastAsiaTheme="minorEastAsia" w:hAnsi="Segoe UI" w:cs="Segoe UI"/>
          <w:sz w:val="24"/>
          <w:szCs w:val="24"/>
          <w:lang w:eastAsia="zh-CN"/>
        </w:rPr>
        <w:t>Drp2Mag</w:t>
      </w:r>
      <w:r w:rsidR="00D713E6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  <w:r w:rsidR="005E4C8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34733" w:rsidRPr="004B33AA">
        <w:rPr>
          <w:rFonts w:ascii="Segoe UI" w:eastAsiaTheme="minorEastAsia" w:hAnsi="Segoe UI" w:cs="Segoe UI"/>
          <w:sz w:val="24"/>
          <w:szCs w:val="24"/>
          <w:lang w:eastAsia="zh-CN"/>
        </w:rPr>
        <w:t>P</w:t>
      </w:r>
      <w:r w:rsidR="00CF7B86" w:rsidRPr="004B33AA">
        <w:rPr>
          <w:rFonts w:ascii="Segoe UI" w:eastAsiaTheme="minorEastAsia" w:hAnsi="Segoe UI" w:cs="Segoe UI"/>
          <w:sz w:val="24"/>
          <w:szCs w:val="24"/>
          <w:lang w:eastAsia="zh-CN"/>
        </w:rPr>
        <w:t>ick</w:t>
      </w:r>
      <w:r w:rsidR="00E92C7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</w:t>
      </w:r>
      <w:r w:rsidR="003D46F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F7B86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</w:t>
      </w:r>
      <w:r w:rsidR="00B87FB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18686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0B16FE" w:rsidRPr="004B33AA">
        <w:rPr>
          <w:rFonts w:ascii="Segoe UI" w:eastAsiaTheme="minorEastAsia" w:hAnsi="Segoe UI" w:cs="Segoe UI"/>
          <w:sz w:val="24"/>
          <w:szCs w:val="24"/>
          <w:lang w:eastAsia="zh-CN"/>
        </w:rPr>
        <w:t>use CYLTYPE to m</w:t>
      </w:r>
      <w:r w:rsidR="00346320" w:rsidRPr="004B33AA">
        <w:rPr>
          <w:rFonts w:ascii="Segoe UI" w:eastAsiaTheme="minorEastAsia" w:hAnsi="Segoe UI" w:cs="Segoe UI"/>
          <w:sz w:val="24"/>
          <w:szCs w:val="24"/>
          <w:lang w:eastAsia="zh-CN"/>
        </w:rPr>
        <w:t>ove to</w:t>
      </w:r>
      <w:r w:rsidR="00FC7B2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</w:t>
      </w:r>
      <w:r w:rsidR="00A831D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rresponding magazine </w:t>
      </w:r>
      <w:r w:rsidR="00014ED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2250B4" w:rsidRPr="004B33AA">
        <w:rPr>
          <w:rFonts w:ascii="Segoe UI" w:eastAsiaTheme="minorEastAsia" w:hAnsi="Segoe UI" w:cs="Segoe UI"/>
          <w:sz w:val="24"/>
          <w:szCs w:val="24"/>
          <w:lang w:eastAsia="zh-CN"/>
        </w:rPr>
        <w:t>use MVC to draw</w:t>
      </w:r>
      <w:r w:rsidR="00014ED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 circle.</w:t>
      </w:r>
    </w:p>
    <w:p w14:paraId="5164A087" w14:textId="77777777" w:rsidR="003D20F5" w:rsidRPr="004B33AA" w:rsidRDefault="003D20F5" w:rsidP="003D20F5">
      <w:pPr>
        <w:keepNext/>
      </w:pPr>
      <w:r w:rsidRPr="004B33AA">
        <w:rPr>
          <w:noProof/>
        </w:rPr>
        <w:drawing>
          <wp:inline distT="0" distB="0" distL="0" distR="0" wp14:anchorId="73B0D839" wp14:editId="62640707">
            <wp:extent cx="5612130" cy="2016125"/>
            <wp:effectExtent l="0" t="0" r="7620" b="3175"/>
            <wp:docPr id="52" name="图片 5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文本&#10;&#10;描述已自动生成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44D8" w14:textId="027C298A" w:rsidR="003D20F5" w:rsidRPr="004B33AA" w:rsidRDefault="003D20F5" w:rsidP="003D20F5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67" w:name="_Toc57726130"/>
      <w:bookmarkStart w:id="68" w:name="_Toc58024357"/>
      <w:bookmarkStart w:id="69" w:name="_Toc58027208"/>
      <w:bookmarkStart w:id="70" w:name="_Toc58029402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8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art B(5)</w:t>
      </w:r>
      <w:bookmarkEnd w:id="67"/>
      <w:bookmarkEnd w:id="68"/>
      <w:bookmarkEnd w:id="69"/>
      <w:bookmarkEnd w:id="70"/>
    </w:p>
    <w:p w14:paraId="3038A725" w14:textId="77777777" w:rsidR="00CA3018" w:rsidRPr="004B33AA" w:rsidRDefault="00CA3018" w:rsidP="00CA3018">
      <w:pPr>
        <w:keepNext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6AF27610" wp14:editId="7E982D51">
            <wp:extent cx="5612130" cy="2041525"/>
            <wp:effectExtent l="0" t="0" r="762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36F4F" w14:textId="3D70A427" w:rsidR="003D20F5" w:rsidRPr="004B33AA" w:rsidRDefault="00CA3018" w:rsidP="00CA3018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71" w:name="_Toc58027209"/>
      <w:bookmarkStart w:id="72" w:name="_Toc58029403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19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</w:t>
      </w:r>
      <w:r w:rsidR="00FC18CD" w:rsidRPr="004B33AA">
        <w:rPr>
          <w:rFonts w:ascii="Segoe UI" w:hAnsi="Segoe UI" w:cs="Segoe UI"/>
        </w:rPr>
        <w:t>Store</w:t>
      </w:r>
      <w:bookmarkEnd w:id="71"/>
      <w:bookmarkEnd w:id="72"/>
    </w:p>
    <w:p w14:paraId="64F76C5B" w14:textId="77777777" w:rsidR="00031FD3" w:rsidRPr="004B33AA" w:rsidRDefault="00031FD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97AC71A" w14:textId="77777777" w:rsidR="00031FD3" w:rsidRPr="004B33AA" w:rsidRDefault="00031FD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D81E80D" w14:textId="77777777" w:rsidR="00031FD3" w:rsidRPr="004B33AA" w:rsidRDefault="00031FD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1F9D179" w14:textId="77777777" w:rsidR="00031FD3" w:rsidRPr="004B33AA" w:rsidRDefault="00031FD3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CB0141F" w14:textId="5BB0354E" w:rsidR="00C27156" w:rsidRPr="004B33AA" w:rsidRDefault="00C27156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>Position:</w:t>
      </w:r>
    </w:p>
    <w:p w14:paraId="67C91B6C" w14:textId="77777777" w:rsidR="00C00ABD" w:rsidRPr="004B33AA" w:rsidRDefault="00C00ABD" w:rsidP="00C00ABD">
      <w:pPr>
        <w:keepNext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75ADA803" wp14:editId="410EC94D">
            <wp:extent cx="5612130" cy="1699895"/>
            <wp:effectExtent l="0" t="0" r="7620" b="0"/>
            <wp:docPr id="15" name="图片 15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表格&#10;&#10;描述已自动生成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2E2E" w14:textId="7AD07DEA" w:rsidR="00C00ABD" w:rsidRPr="004B33AA" w:rsidRDefault="00C00ABD" w:rsidP="00623F12">
      <w:pPr>
        <w:pStyle w:val="ad"/>
        <w:jc w:val="center"/>
        <w:rPr>
          <w:rFonts w:ascii="Segoe UI" w:hAnsi="Segoe UI" w:cs="Segoe UI"/>
        </w:rPr>
      </w:pPr>
      <w:bookmarkStart w:id="73" w:name="_Toc57726125"/>
      <w:bookmarkStart w:id="74" w:name="_Toc58024358"/>
      <w:bookmarkStart w:id="75" w:name="_Toc58027210"/>
      <w:bookmarkStart w:id="76" w:name="_Toc58029404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0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</w:t>
      </w:r>
      <w:bookmarkEnd w:id="73"/>
      <w:bookmarkEnd w:id="74"/>
      <w:r w:rsidR="00F03007" w:rsidRPr="004B33AA">
        <w:rPr>
          <w:rFonts w:ascii="Segoe UI" w:hAnsi="Segoe UI" w:cs="Segoe UI"/>
        </w:rPr>
        <w:t>Part B</w:t>
      </w:r>
      <w:bookmarkEnd w:id="75"/>
      <w:bookmarkEnd w:id="76"/>
    </w:p>
    <w:p w14:paraId="74D6B98F" w14:textId="6C99A9E5" w:rsidR="00471B00" w:rsidRPr="004B33AA" w:rsidRDefault="00471B00" w:rsidP="00471B00">
      <w:pPr>
        <w:rPr>
          <w:rFonts w:eastAsiaTheme="minorEastAsia"/>
        </w:rPr>
      </w:pPr>
    </w:p>
    <w:p w14:paraId="5E179546" w14:textId="3A9A9F2D" w:rsidR="00471B00" w:rsidRPr="004B33AA" w:rsidRDefault="00471B00" w:rsidP="00471B00">
      <w:pPr>
        <w:rPr>
          <w:rFonts w:eastAsiaTheme="minorEastAsia"/>
        </w:rPr>
      </w:pPr>
    </w:p>
    <w:p w14:paraId="58D94D66" w14:textId="77777777" w:rsidR="00A4782A" w:rsidRPr="004B33AA" w:rsidRDefault="00A4782A" w:rsidP="00471B00">
      <w:pPr>
        <w:rPr>
          <w:rFonts w:eastAsiaTheme="minorEastAsia"/>
        </w:rPr>
      </w:pPr>
    </w:p>
    <w:p w14:paraId="25C3349B" w14:textId="77777777" w:rsidR="00E81FD0" w:rsidRPr="004B33AA" w:rsidRDefault="00E81FD0" w:rsidP="005B02FD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92BDE76" w14:textId="43BA5D4D" w:rsidR="00236F72" w:rsidRPr="004B33AA" w:rsidRDefault="00236F72" w:rsidP="005B02FD">
      <w:pPr>
        <w:pStyle w:val="a9"/>
        <w:jc w:val="left"/>
        <w:rPr>
          <w:lang w:eastAsia="zh-CN"/>
        </w:rPr>
      </w:pPr>
      <w:bookmarkStart w:id="77" w:name="_Toc58029383"/>
      <w:r w:rsidRPr="004B33AA">
        <w:rPr>
          <w:lang w:eastAsia="zh-CN"/>
        </w:rPr>
        <w:t>Discussion</w:t>
      </w:r>
      <w:r w:rsidR="001A663B" w:rsidRPr="004B33AA">
        <w:rPr>
          <w:lang w:eastAsia="zh-CN"/>
        </w:rPr>
        <w:t xml:space="preserve"> </w:t>
      </w:r>
      <w:r w:rsidR="005B02FD" w:rsidRPr="004B33AA">
        <w:rPr>
          <w:lang w:eastAsia="zh-CN"/>
        </w:rPr>
        <w:t>(</w:t>
      </w:r>
      <w:r w:rsidR="00145332" w:rsidRPr="004B33AA">
        <w:rPr>
          <w:lang w:eastAsia="zh-CN"/>
        </w:rPr>
        <w:t>Part a[</w:t>
      </w:r>
      <w:r w:rsidR="00474915">
        <w:rPr>
          <w:lang w:eastAsia="zh-CN"/>
        </w:rPr>
        <w:t>200</w:t>
      </w:r>
      <w:r w:rsidR="00145332" w:rsidRPr="004B33AA">
        <w:rPr>
          <w:lang w:eastAsia="zh-CN"/>
        </w:rPr>
        <w:t xml:space="preserve"> words], Part b[</w:t>
      </w:r>
      <w:r w:rsidR="00B45885" w:rsidRPr="004B33AA">
        <w:rPr>
          <w:lang w:eastAsia="zh-CN"/>
        </w:rPr>
        <w:t>59</w:t>
      </w:r>
      <w:r w:rsidR="004E34FA" w:rsidRPr="004B33AA">
        <w:rPr>
          <w:lang w:eastAsia="zh-CN"/>
        </w:rPr>
        <w:t>7</w:t>
      </w:r>
      <w:r w:rsidR="00E57F4A" w:rsidRPr="004B33AA">
        <w:rPr>
          <w:lang w:eastAsia="zh-CN"/>
        </w:rPr>
        <w:t xml:space="preserve"> words</w:t>
      </w:r>
      <w:r w:rsidR="00145332" w:rsidRPr="004B33AA">
        <w:rPr>
          <w:lang w:eastAsia="zh-CN"/>
        </w:rPr>
        <w:t>]</w:t>
      </w:r>
      <w:r w:rsidR="005B02FD" w:rsidRPr="004B33AA">
        <w:rPr>
          <w:lang w:eastAsia="zh-CN"/>
        </w:rPr>
        <w:t>)</w:t>
      </w:r>
      <w:bookmarkEnd w:id="77"/>
    </w:p>
    <w:p w14:paraId="2FB11BCB" w14:textId="621C0BFF" w:rsidR="00B76990" w:rsidRPr="004B33AA" w:rsidRDefault="00B76990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a:</w:t>
      </w:r>
    </w:p>
    <w:p w14:paraId="7FCE8BAD" w14:textId="27BC63E0" w:rsidR="00055B89" w:rsidRPr="004B33AA" w:rsidRDefault="00460ADE" w:rsidP="00BD035D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pplication</w:t>
      </w:r>
      <w:r w:rsidR="007B33C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</w:p>
    <w:p w14:paraId="01B17EB7" w14:textId="177B0863" w:rsidR="00054F61" w:rsidRPr="004B33AA" w:rsidRDefault="00503FEF" w:rsidP="00EB2342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bot </w:t>
      </w:r>
      <w:r w:rsidR="00F67ED9" w:rsidRPr="004B33AA">
        <w:rPr>
          <w:rFonts w:ascii="Segoe UI" w:eastAsiaTheme="minorEastAsia" w:hAnsi="Segoe UI" w:cs="Segoe UI"/>
          <w:sz w:val="24"/>
          <w:szCs w:val="24"/>
          <w:lang w:eastAsia="zh-CN"/>
        </w:rPr>
        <w:t>can be used to palletis</w:t>
      </w:r>
      <w:r w:rsidR="006B07CA" w:rsidRPr="004B33AA">
        <w:rPr>
          <w:rFonts w:ascii="Segoe UI" w:eastAsiaTheme="minorEastAsia" w:hAnsi="Segoe UI" w:cs="Segoe UI"/>
          <w:sz w:val="24"/>
          <w:szCs w:val="24"/>
          <w:lang w:eastAsia="zh-CN"/>
        </w:rPr>
        <w:t>e</w:t>
      </w:r>
      <w:r w:rsidR="00F67ED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part</w:t>
      </w:r>
      <w:r w:rsidR="006814E4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F67ED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E6A7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 </w:t>
      </w:r>
      <w:r w:rsidR="0064330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dustrial </w:t>
      </w:r>
      <w:r w:rsidR="00CE6A7E" w:rsidRPr="004B33AA">
        <w:rPr>
          <w:rFonts w:ascii="Segoe UI" w:eastAsiaTheme="minorEastAsia" w:hAnsi="Segoe UI" w:cs="Segoe UI"/>
          <w:sz w:val="24"/>
          <w:szCs w:val="24"/>
          <w:lang w:eastAsia="zh-CN"/>
        </w:rPr>
        <w:t>manufacturing</w:t>
      </w:r>
      <w:r w:rsidR="007406C0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B96E1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D4AC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ased </w:t>
      </w:r>
      <w:r w:rsidR="001D6F5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n the definition of PLT function, </w:t>
      </w:r>
      <w:r w:rsidR="00765EE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8E3A9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ange for </w:t>
      </w:r>
      <w:r w:rsidR="00333CF6" w:rsidRPr="004B33AA">
        <w:rPr>
          <w:rFonts w:ascii="Segoe UI" w:eastAsiaTheme="minorEastAsia" w:hAnsi="Segoe UI" w:cs="Segoe UI"/>
          <w:sz w:val="24"/>
          <w:szCs w:val="24"/>
          <w:lang w:eastAsia="zh-CN"/>
        </w:rPr>
        <w:t>first parameter is from 1 to 8</w:t>
      </w:r>
      <w:r w:rsidR="0099414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this </w:t>
      </w:r>
      <w:r w:rsidR="00333CF6" w:rsidRPr="004B33AA">
        <w:rPr>
          <w:rFonts w:ascii="Segoe UI" w:eastAsiaTheme="minorEastAsia" w:hAnsi="Segoe UI" w:cs="Segoe UI"/>
          <w:sz w:val="24"/>
          <w:szCs w:val="24"/>
          <w:lang w:eastAsia="zh-CN"/>
        </w:rPr>
        <w:t>means</w:t>
      </w:r>
      <w:r w:rsidR="002229F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C1ED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bot can palletise the part </w:t>
      </w:r>
      <w:r w:rsidR="00E14A9E" w:rsidRPr="004B33AA">
        <w:rPr>
          <w:rFonts w:ascii="Segoe UI" w:eastAsiaTheme="minorEastAsia" w:hAnsi="Segoe UI" w:cs="Segoe UI"/>
          <w:sz w:val="24"/>
          <w:szCs w:val="24"/>
          <w:lang w:eastAsia="zh-CN"/>
        </w:rPr>
        <w:t>for 8 pallet</w:t>
      </w:r>
      <w:r w:rsidR="007247C1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E14A9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aximum</w:t>
      </w:r>
      <w:r w:rsidR="00277135" w:rsidRPr="004B33AA">
        <w:rPr>
          <w:rFonts w:ascii="Segoe UI" w:eastAsiaTheme="minorEastAsia" w:hAnsi="Segoe UI" w:cs="Segoe UI"/>
          <w:sz w:val="24"/>
          <w:szCs w:val="24"/>
          <w:lang w:eastAsia="zh-CN"/>
        </w:rPr>
        <w:t>, which can highly increase the efficiency.</w:t>
      </w:r>
    </w:p>
    <w:p w14:paraId="4A10D7CA" w14:textId="7EA0A20C" w:rsidR="00A865F9" w:rsidRPr="004B33AA" w:rsidRDefault="003B3531" w:rsidP="00A865F9">
      <w:pPr>
        <w:keepNext/>
        <w:jc w:val="center"/>
      </w:pPr>
      <w:r w:rsidRPr="004B33AA">
        <w:rPr>
          <w:noProof/>
        </w:rPr>
        <w:drawing>
          <wp:inline distT="0" distB="0" distL="0" distR="0" wp14:anchorId="7375B326" wp14:editId="671A8088">
            <wp:extent cx="5612130" cy="2000885"/>
            <wp:effectExtent l="0" t="0" r="7620" b="0"/>
            <wp:docPr id="56" name="图片 56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图形用户界面, 文本, 应用程序, 电子邮件&#10;&#10;描述已自动生成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36CDF" w14:textId="3AE6CD05" w:rsidR="00A865F9" w:rsidRPr="004B33AA" w:rsidRDefault="00A865F9" w:rsidP="00975050">
      <w:pPr>
        <w:pStyle w:val="ad"/>
        <w:jc w:val="center"/>
        <w:rPr>
          <w:rFonts w:ascii="Segoe UI" w:hAnsi="Segoe UI" w:cs="Segoe UI"/>
        </w:rPr>
      </w:pPr>
      <w:bookmarkStart w:id="78" w:name="_Toc58029405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1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PLT</w:t>
      </w:r>
      <w:bookmarkEnd w:id="78"/>
      <w:r w:rsidR="002E7298" w:rsidRPr="004B33AA">
        <w:rPr>
          <w:rFonts w:ascii="Segoe UI" w:hAnsi="Segoe UI" w:cs="Segoe UI"/>
        </w:rPr>
        <w:t xml:space="preserve"> definition</w:t>
      </w:r>
    </w:p>
    <w:p w14:paraId="2AE4FDDC" w14:textId="2F975A64" w:rsidR="005426DF" w:rsidRPr="004B33AA" w:rsidRDefault="00340619" w:rsidP="00BE012F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roblems</w:t>
      </w:r>
    </w:p>
    <w:p w14:paraId="7EF85A31" w14:textId="77FE9C87" w:rsidR="00F4205B" w:rsidRPr="004B33AA" w:rsidRDefault="00F73F02" w:rsidP="003C05D0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423EB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 range for rows and columns </w:t>
      </w:r>
      <w:r w:rsidR="00AF4C5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</w:t>
      </w:r>
      <w:r w:rsidR="007A3968">
        <w:rPr>
          <w:rFonts w:ascii="Segoe UI" w:eastAsiaTheme="minorEastAsia" w:hAnsi="Segoe UI" w:cs="Segoe UI"/>
          <w:sz w:val="24"/>
          <w:szCs w:val="24"/>
          <w:lang w:eastAsia="zh-CN"/>
        </w:rPr>
        <w:t>between</w:t>
      </w:r>
      <w:r w:rsidR="00AF4C5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66DC1" w:rsidRPr="004B33AA">
        <w:rPr>
          <w:rFonts w:ascii="Segoe UI" w:eastAsiaTheme="minorEastAsia" w:hAnsi="Segoe UI" w:cs="Segoe UI"/>
          <w:sz w:val="24"/>
          <w:szCs w:val="24"/>
          <w:lang w:eastAsia="zh-CN"/>
        </w:rPr>
        <w:t>1</w:t>
      </w:r>
      <w:r w:rsidR="00AF4C54" w:rsidRPr="004B33AA">
        <w:rPr>
          <w:rFonts w:ascii="Segoe UI" w:eastAsiaTheme="minorEastAsia" w:hAnsi="Segoe UI" w:cs="Segoe UI"/>
          <w:sz w:val="24"/>
          <w:szCs w:val="24"/>
          <w:lang w:eastAsia="zh-CN"/>
        </w:rPr>
        <w:t>-4</w:t>
      </w:r>
      <w:r w:rsidR="002E0F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which </w:t>
      </w:r>
      <w:r w:rsidR="005D08EF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</w:t>
      </w:r>
      <w:r w:rsidR="002E0F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16 </w:t>
      </w:r>
      <w:r w:rsidR="00B2435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ubes </w:t>
      </w:r>
      <w:r w:rsidR="002E0F2D" w:rsidRPr="004B33AA">
        <w:rPr>
          <w:rFonts w:ascii="Segoe UI" w:eastAsiaTheme="minorEastAsia" w:hAnsi="Segoe UI" w:cs="Segoe UI"/>
          <w:sz w:val="24"/>
          <w:szCs w:val="24"/>
          <w:lang w:eastAsia="zh-CN"/>
        </w:rPr>
        <w:t>maximum</w:t>
      </w:r>
      <w:r w:rsidR="00AF4C5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ut only 8 cubes available</w:t>
      </w:r>
      <w:r w:rsidR="007C029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this model</w:t>
      </w:r>
      <w:r w:rsidR="00423EB5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BC5BD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DE3D80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solution is shown:</w:t>
      </w:r>
    </w:p>
    <w:p w14:paraId="20BF89F2" w14:textId="77777777" w:rsidR="00EC5A78" w:rsidRPr="004B33AA" w:rsidRDefault="00EC5A78" w:rsidP="003C05D0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ABC139E" w14:textId="05470FE3" w:rsidR="00A05A25" w:rsidRPr="004B33AA" w:rsidRDefault="0079743D" w:rsidP="00A05A25">
      <w:pPr>
        <w:pStyle w:val="ac"/>
        <w:keepNext/>
        <w:ind w:left="420" w:firstLineChars="0" w:firstLine="0"/>
      </w:pPr>
      <w:r w:rsidRPr="004B33AA">
        <w:rPr>
          <w:noProof/>
        </w:rPr>
        <w:lastRenderedPageBreak/>
        <w:drawing>
          <wp:inline distT="0" distB="0" distL="0" distR="0" wp14:anchorId="12393462" wp14:editId="4B5173CD">
            <wp:extent cx="5476240" cy="1402080"/>
            <wp:effectExtent l="0" t="0" r="0" b="7620"/>
            <wp:docPr id="27" name="图片 2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文本&#10;&#10;描述已自动生成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25" r="2421" b="44805"/>
                    <a:stretch/>
                  </pic:blipFill>
                  <pic:spPr bwMode="auto">
                    <a:xfrm>
                      <a:off x="0" y="0"/>
                      <a:ext cx="5476240" cy="1402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F213B" w14:textId="1E9357EA" w:rsidR="00DE3D80" w:rsidRPr="004B33AA" w:rsidRDefault="00A05A25" w:rsidP="007973DA">
      <w:pPr>
        <w:pStyle w:val="ad"/>
        <w:jc w:val="center"/>
        <w:rPr>
          <w:rFonts w:ascii="Segoe UI" w:hAnsi="Segoe UI" w:cs="Segoe UI"/>
        </w:rPr>
      </w:pPr>
      <w:bookmarkStart w:id="79" w:name="_Toc57726132"/>
      <w:bookmarkStart w:id="80" w:name="_Toc58024362"/>
      <w:bookmarkStart w:id="81" w:name="_Toc58027214"/>
      <w:bookmarkStart w:id="82" w:name="_Toc58029406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2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Solution</w:t>
      </w:r>
      <w:bookmarkEnd w:id="79"/>
      <w:bookmarkEnd w:id="80"/>
      <w:bookmarkEnd w:id="81"/>
      <w:bookmarkEnd w:id="82"/>
    </w:p>
    <w:p w14:paraId="769D8689" w14:textId="72869CBD" w:rsidR="00431A0A" w:rsidRDefault="00AC79DE" w:rsidP="007903E0">
      <w:pPr>
        <w:rPr>
          <w:rFonts w:ascii="Segoe UI" w:eastAsiaTheme="minorEastAsia" w:hAnsi="Segoe UI" w:cs="Segoe UI"/>
          <w:sz w:val="24"/>
          <w:szCs w:val="24"/>
        </w:rPr>
      </w:pPr>
      <w:r w:rsidRPr="004B33AA">
        <w:rPr>
          <w:rFonts w:ascii="Segoe UI" w:eastAsiaTheme="minorEastAsia" w:hAnsi="Segoe UI" w:cs="Segoe UI"/>
          <w:sz w:val="24"/>
          <w:szCs w:val="24"/>
        </w:rPr>
        <w:t>At line 550</w:t>
      </w:r>
      <w:r w:rsidR="000D30AD" w:rsidRPr="004B33AA">
        <w:rPr>
          <w:rFonts w:ascii="Segoe UI" w:eastAsiaTheme="minorEastAsia" w:hAnsi="Segoe UI" w:cs="Segoe UI"/>
          <w:sz w:val="24"/>
          <w:szCs w:val="24"/>
        </w:rPr>
        <w:t xml:space="preserve">, </w:t>
      </w:r>
      <w:r w:rsidR="00E36461" w:rsidRPr="004B33AA">
        <w:rPr>
          <w:rFonts w:ascii="Segoe UI" w:eastAsiaTheme="minorEastAsia" w:hAnsi="Segoe UI" w:cs="Segoe UI"/>
          <w:sz w:val="24"/>
          <w:szCs w:val="24"/>
        </w:rPr>
        <w:t>IF</w:t>
      </w:r>
      <w:r w:rsidR="00257986" w:rsidRPr="004B33AA">
        <w:rPr>
          <w:rFonts w:ascii="Segoe UI" w:eastAsiaTheme="minorEastAsia" w:hAnsi="Segoe UI" w:cs="Segoe UI"/>
          <w:sz w:val="24"/>
          <w:szCs w:val="24"/>
        </w:rPr>
        <w:t>-</w:t>
      </w:r>
      <w:r w:rsidR="00B16738" w:rsidRPr="004B33AA">
        <w:rPr>
          <w:rFonts w:ascii="Segoe UI" w:eastAsiaTheme="minorEastAsia" w:hAnsi="Segoe UI" w:cs="Segoe UI"/>
          <w:sz w:val="24"/>
          <w:szCs w:val="24"/>
        </w:rPr>
        <w:t xml:space="preserve">THEN </w:t>
      </w:r>
      <w:r w:rsidR="004D561F" w:rsidRPr="004B33AA">
        <w:rPr>
          <w:rFonts w:ascii="Segoe UI" w:eastAsiaTheme="minorEastAsia" w:hAnsi="Segoe UI" w:cs="Segoe UI"/>
          <w:sz w:val="24"/>
          <w:szCs w:val="24"/>
        </w:rPr>
        <w:t>w</w:t>
      </w:r>
      <w:r w:rsidR="00257986" w:rsidRPr="004B33AA">
        <w:rPr>
          <w:rFonts w:ascii="Segoe UI" w:eastAsiaTheme="minorEastAsia" w:hAnsi="Segoe UI" w:cs="Segoe UI"/>
          <w:sz w:val="24"/>
          <w:szCs w:val="24"/>
        </w:rPr>
        <w:t>as</w:t>
      </w:r>
      <w:r w:rsidR="004D561F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8C0C6E" w:rsidRPr="004B33AA">
        <w:rPr>
          <w:rFonts w:ascii="Segoe UI" w:eastAsiaTheme="minorEastAsia" w:hAnsi="Segoe UI" w:cs="Segoe UI"/>
          <w:sz w:val="24"/>
          <w:szCs w:val="24"/>
        </w:rPr>
        <w:t>used to</w:t>
      </w:r>
      <w:r w:rsidR="00DC23BC" w:rsidRPr="004B33AA">
        <w:rPr>
          <w:rFonts w:ascii="Segoe UI" w:eastAsiaTheme="minorEastAsia" w:hAnsi="Segoe UI" w:cs="Segoe UI"/>
          <w:sz w:val="24"/>
          <w:szCs w:val="24"/>
        </w:rPr>
        <w:t xml:space="preserve"> judge</w:t>
      </w:r>
      <w:r w:rsidR="008C0C6E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FB3618" w:rsidRPr="004B33AA">
        <w:rPr>
          <w:rFonts w:ascii="Segoe UI" w:eastAsiaTheme="minorEastAsia" w:hAnsi="Segoe UI" w:cs="Segoe UI"/>
          <w:sz w:val="24"/>
          <w:szCs w:val="24"/>
        </w:rPr>
        <w:t xml:space="preserve">palletised </w:t>
      </w:r>
      <w:r w:rsidR="000C1334" w:rsidRPr="004B33AA">
        <w:rPr>
          <w:rFonts w:ascii="Segoe UI" w:eastAsiaTheme="minorEastAsia" w:hAnsi="Segoe UI" w:cs="Segoe UI"/>
          <w:sz w:val="24"/>
          <w:szCs w:val="24"/>
          <w:lang w:eastAsia="zh-CN"/>
        </w:rPr>
        <w:t>cubes</w:t>
      </w:r>
      <w:r w:rsidR="000C1334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11713D" w:rsidRPr="004B33AA">
        <w:rPr>
          <w:rFonts w:ascii="Segoe UI" w:eastAsiaTheme="minorEastAsia" w:hAnsi="Segoe UI" w:cs="Segoe UI"/>
          <w:sz w:val="24"/>
          <w:szCs w:val="24"/>
        </w:rPr>
        <w:t>number</w:t>
      </w:r>
      <w:r w:rsidR="00E95907" w:rsidRPr="004B33AA">
        <w:rPr>
          <w:rFonts w:ascii="Segoe UI" w:eastAsiaTheme="minorEastAsia" w:hAnsi="Segoe UI" w:cs="Segoe UI"/>
          <w:sz w:val="24"/>
          <w:szCs w:val="24"/>
        </w:rPr>
        <w:t>s</w:t>
      </w:r>
      <w:r w:rsidR="00930C8F" w:rsidRPr="004B33AA">
        <w:rPr>
          <w:rFonts w:ascii="Segoe UI" w:eastAsiaTheme="minorEastAsia" w:hAnsi="Segoe UI" w:cs="Segoe UI"/>
          <w:sz w:val="24"/>
          <w:szCs w:val="24"/>
        </w:rPr>
        <w:t>,</w:t>
      </w:r>
      <w:r w:rsidR="0011713D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257986" w:rsidRPr="004B33AA">
        <w:rPr>
          <w:rFonts w:ascii="Segoe UI" w:eastAsiaTheme="minorEastAsia" w:hAnsi="Segoe UI" w:cs="Segoe UI"/>
          <w:sz w:val="24"/>
          <w:szCs w:val="24"/>
        </w:rPr>
        <w:t>if i</w:t>
      </w:r>
      <w:r w:rsidR="0017734E" w:rsidRPr="004B33AA">
        <w:rPr>
          <w:rFonts w:ascii="Segoe UI" w:eastAsiaTheme="minorEastAsia" w:hAnsi="Segoe UI" w:cs="Segoe UI"/>
          <w:sz w:val="24"/>
          <w:szCs w:val="24"/>
        </w:rPr>
        <w:t xml:space="preserve">s greater than </w:t>
      </w:r>
      <w:r w:rsidR="00BB47CB" w:rsidRPr="004B33AA">
        <w:rPr>
          <w:rFonts w:ascii="Segoe UI" w:eastAsiaTheme="minorEastAsia" w:hAnsi="Segoe UI" w:cs="Segoe UI"/>
          <w:sz w:val="24"/>
          <w:szCs w:val="24"/>
        </w:rPr>
        <w:t>8</w:t>
      </w:r>
      <w:r w:rsidR="0017734E" w:rsidRPr="004B33AA">
        <w:rPr>
          <w:rFonts w:ascii="Segoe UI" w:eastAsiaTheme="minorEastAsia" w:hAnsi="Segoe UI" w:cs="Segoe UI"/>
          <w:sz w:val="24"/>
          <w:szCs w:val="24"/>
        </w:rPr>
        <w:t xml:space="preserve">, </w:t>
      </w:r>
      <w:r w:rsidR="00CD110E" w:rsidRPr="004B33AA">
        <w:rPr>
          <w:rFonts w:ascii="Segoe UI" w:eastAsiaTheme="minorEastAsia" w:hAnsi="Segoe UI" w:cs="Segoe UI"/>
          <w:sz w:val="24"/>
          <w:szCs w:val="24"/>
        </w:rPr>
        <w:t xml:space="preserve">the program will skip </w:t>
      </w:r>
      <w:r w:rsidR="00EE3391" w:rsidRPr="004B33AA">
        <w:rPr>
          <w:rFonts w:ascii="Segoe UI" w:eastAsiaTheme="minorEastAsia" w:hAnsi="Segoe UI" w:cs="Segoe UI"/>
          <w:sz w:val="24"/>
          <w:szCs w:val="24"/>
        </w:rPr>
        <w:t>set</w:t>
      </w:r>
      <w:r w:rsidR="006B09D7" w:rsidRPr="004B33AA">
        <w:rPr>
          <w:rFonts w:ascii="Segoe UI" w:eastAsiaTheme="minorEastAsia" w:hAnsi="Segoe UI" w:cs="Segoe UI"/>
          <w:sz w:val="24"/>
          <w:szCs w:val="24"/>
        </w:rPr>
        <w:t>ting</w:t>
      </w:r>
      <w:r w:rsidR="00EE3391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B070E3" w:rsidRPr="004B33AA">
        <w:rPr>
          <w:rFonts w:ascii="Segoe UI" w:eastAsiaTheme="minorEastAsia" w:hAnsi="Segoe UI" w:cs="Segoe UI"/>
          <w:sz w:val="24"/>
          <w:szCs w:val="24"/>
        </w:rPr>
        <w:t>IO</w:t>
      </w:r>
      <w:r w:rsidR="00407F61" w:rsidRPr="004B33AA">
        <w:rPr>
          <w:rFonts w:ascii="Segoe UI" w:eastAsiaTheme="minorEastAsia" w:hAnsi="Segoe UI" w:cs="Segoe UI"/>
          <w:sz w:val="24"/>
          <w:szCs w:val="24"/>
        </w:rPr>
        <w:t xml:space="preserve"> status</w:t>
      </w:r>
      <w:r w:rsidR="00EE3391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293296" w:rsidRPr="004B33AA">
        <w:rPr>
          <w:rFonts w:ascii="Segoe UI" w:eastAsiaTheme="minorEastAsia" w:hAnsi="Segoe UI" w:cs="Segoe UI"/>
          <w:sz w:val="24"/>
          <w:szCs w:val="24"/>
        </w:rPr>
        <w:t>for</w:t>
      </w:r>
      <w:r w:rsidR="00EE3391" w:rsidRPr="004B33AA">
        <w:rPr>
          <w:rFonts w:ascii="Segoe UI" w:eastAsiaTheme="minorEastAsia" w:hAnsi="Segoe UI" w:cs="Segoe UI"/>
          <w:sz w:val="24"/>
          <w:szCs w:val="24"/>
        </w:rPr>
        <w:t xml:space="preserve"> slider, </w:t>
      </w:r>
      <w:r w:rsidR="00233C7E" w:rsidRPr="004B33AA">
        <w:rPr>
          <w:rFonts w:ascii="Segoe UI" w:eastAsiaTheme="minorEastAsia" w:hAnsi="Segoe UI" w:cs="Segoe UI"/>
          <w:sz w:val="24"/>
          <w:szCs w:val="24"/>
        </w:rPr>
        <w:t xml:space="preserve">and </w:t>
      </w:r>
      <w:r w:rsidR="005B6BBD" w:rsidRPr="004B33AA">
        <w:rPr>
          <w:rFonts w:ascii="Segoe UI" w:eastAsiaTheme="minorEastAsia" w:hAnsi="Segoe UI" w:cs="Segoe UI"/>
          <w:sz w:val="24"/>
          <w:szCs w:val="24"/>
        </w:rPr>
        <w:t xml:space="preserve">at line 630 </w:t>
      </w:r>
      <w:r w:rsidR="00081E09" w:rsidRPr="004B33AA">
        <w:rPr>
          <w:rFonts w:ascii="Segoe UI" w:eastAsiaTheme="minorEastAsia" w:hAnsi="Segoe UI" w:cs="Segoe UI"/>
          <w:sz w:val="24"/>
          <w:szCs w:val="24"/>
        </w:rPr>
        <w:t xml:space="preserve">it will </w:t>
      </w:r>
      <w:r w:rsidR="00233C7E" w:rsidRPr="004B33AA">
        <w:rPr>
          <w:rFonts w:ascii="Segoe UI" w:eastAsiaTheme="minorEastAsia" w:hAnsi="Segoe UI" w:cs="Segoe UI"/>
          <w:sz w:val="24"/>
          <w:szCs w:val="24"/>
        </w:rPr>
        <w:t>keep the gripper open</w:t>
      </w:r>
      <w:r w:rsidR="00E76FEF" w:rsidRPr="004B33AA">
        <w:rPr>
          <w:rFonts w:ascii="Segoe UI" w:eastAsiaTheme="minorEastAsia" w:hAnsi="Segoe UI" w:cs="Segoe UI"/>
          <w:sz w:val="24"/>
          <w:szCs w:val="24"/>
        </w:rPr>
        <w:t xml:space="preserve"> so</w:t>
      </w:r>
      <w:r w:rsidR="00EB709E" w:rsidRPr="004B33AA">
        <w:rPr>
          <w:rFonts w:ascii="Segoe UI" w:eastAsiaTheme="minorEastAsia" w:hAnsi="Segoe UI" w:cs="Segoe UI"/>
          <w:sz w:val="24"/>
          <w:szCs w:val="24"/>
        </w:rPr>
        <w:t xml:space="preserve"> </w:t>
      </w:r>
      <w:r w:rsidR="00E76FEF" w:rsidRPr="004B33AA">
        <w:rPr>
          <w:rFonts w:ascii="Segoe UI" w:eastAsiaTheme="minorEastAsia" w:hAnsi="Segoe UI" w:cs="Segoe UI"/>
          <w:sz w:val="24"/>
          <w:szCs w:val="24"/>
        </w:rPr>
        <w:t>the palletise can continue</w:t>
      </w:r>
      <w:r w:rsidR="00607E21" w:rsidRPr="004B33AA">
        <w:rPr>
          <w:rFonts w:ascii="Segoe UI" w:eastAsiaTheme="minorEastAsia" w:hAnsi="Segoe UI" w:cs="Segoe UI"/>
          <w:sz w:val="24"/>
          <w:szCs w:val="24"/>
        </w:rPr>
        <w:t xml:space="preserve"> or </w:t>
      </w:r>
      <w:r w:rsidR="00607E21" w:rsidRPr="004B33AA">
        <w:rPr>
          <w:rFonts w:ascii="Segoe UI" w:eastAsiaTheme="minorEastAsia" w:hAnsi="Segoe UI" w:cs="Segoe UI"/>
          <w:sz w:val="24"/>
          <w:szCs w:val="24"/>
        </w:rPr>
        <w:t>the program will run as normal</w:t>
      </w:r>
      <w:r w:rsidR="00E76FEF" w:rsidRPr="004B33AA">
        <w:rPr>
          <w:rFonts w:ascii="Segoe UI" w:eastAsiaTheme="minorEastAsia" w:hAnsi="Segoe UI" w:cs="Segoe UI"/>
          <w:sz w:val="24"/>
          <w:szCs w:val="24"/>
        </w:rPr>
        <w:t>.</w:t>
      </w:r>
    </w:p>
    <w:p w14:paraId="31380289" w14:textId="77777777" w:rsidR="00AA3AB2" w:rsidRPr="004B33AA" w:rsidRDefault="00AA3AB2" w:rsidP="007903E0">
      <w:pPr>
        <w:rPr>
          <w:rFonts w:ascii="Segoe UI" w:eastAsiaTheme="minorEastAsia" w:hAnsi="Segoe UI" w:cs="Segoe UI"/>
          <w:sz w:val="24"/>
          <w:szCs w:val="24"/>
        </w:rPr>
      </w:pPr>
    </w:p>
    <w:p w14:paraId="37E9ABE8" w14:textId="6748D0A4" w:rsidR="00AB0828" w:rsidRPr="004B33AA" w:rsidRDefault="00D253C9" w:rsidP="00AB0828">
      <w:pPr>
        <w:keepNext/>
        <w:jc w:val="center"/>
      </w:pPr>
      <w:r w:rsidRPr="004B33AA">
        <w:rPr>
          <w:noProof/>
        </w:rPr>
        <w:drawing>
          <wp:inline distT="0" distB="0" distL="0" distR="0" wp14:anchorId="6F7905CE" wp14:editId="2F7777BC">
            <wp:extent cx="5612130" cy="2520950"/>
            <wp:effectExtent l="0" t="0" r="7620" b="0"/>
            <wp:docPr id="58" name="图片 5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图形用户界面, 应用程序&#10;&#10;描述已自动生成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D125" w14:textId="48CD8460" w:rsidR="00AB0828" w:rsidRPr="004B33AA" w:rsidRDefault="00AB0828" w:rsidP="00AB0828">
      <w:pPr>
        <w:pStyle w:val="ad"/>
        <w:jc w:val="center"/>
        <w:rPr>
          <w:rFonts w:ascii="Segoe UI" w:eastAsiaTheme="minorEastAsia" w:hAnsi="Segoe UI" w:cs="Segoe UI"/>
          <w:sz w:val="24"/>
          <w:szCs w:val="24"/>
        </w:rPr>
      </w:pPr>
      <w:bookmarkStart w:id="83" w:name="_Toc58029407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Pr="004B33AA">
        <w:rPr>
          <w:rFonts w:ascii="Segoe UI" w:hAnsi="Segoe UI" w:cs="Segoe UI"/>
          <w:noProof/>
        </w:rPr>
        <w:t>23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3X3 Test</w:t>
      </w:r>
      <w:bookmarkEnd w:id="83"/>
    </w:p>
    <w:p w14:paraId="262D6F29" w14:textId="110C94A7" w:rsidR="00512A41" w:rsidRPr="004B33AA" w:rsidRDefault="00512A41" w:rsidP="00512A41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mprovement</w:t>
      </w:r>
    </w:p>
    <w:p w14:paraId="7BDAF44A" w14:textId="20A04675" w:rsidR="00912D57" w:rsidRPr="004B33AA" w:rsidRDefault="00425C03" w:rsidP="00963F29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n real manufacturing,</w:t>
      </w:r>
      <w:r w:rsidR="0070364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8D6C9D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p</w:t>
      </w:r>
      <w:r w:rsidR="00B87FB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rt with </w:t>
      </w:r>
      <w:r w:rsidR="00064D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litches like </w:t>
      </w:r>
      <w:r w:rsidR="00190292" w:rsidRPr="004B33AA">
        <w:rPr>
          <w:rFonts w:ascii="Segoe UI" w:eastAsiaTheme="minorEastAsia" w:hAnsi="Segoe UI" w:cs="Segoe UI"/>
          <w:sz w:val="24"/>
          <w:szCs w:val="24"/>
          <w:lang w:eastAsia="zh-CN"/>
        </w:rPr>
        <w:t>weight</w:t>
      </w:r>
      <w:r w:rsidR="00190292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85AD8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</w:t>
      </w:r>
      <w:r w:rsidR="00353294" w:rsidRPr="004B33AA">
        <w:rPr>
          <w:rFonts w:ascii="Segoe UI" w:eastAsiaTheme="minorEastAsia" w:hAnsi="Segoe UI" w:cs="Segoe UI"/>
          <w:sz w:val="24"/>
          <w:szCs w:val="24"/>
          <w:lang w:eastAsia="zh-CN"/>
        </w:rPr>
        <w:t>not enough</w:t>
      </w:r>
      <w:r w:rsidR="008C44D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and this part </w:t>
      </w:r>
      <w:r w:rsidR="000E1077">
        <w:rPr>
          <w:rFonts w:ascii="Segoe UI" w:eastAsiaTheme="minorEastAsia" w:hAnsi="Segoe UI" w:cs="Segoe UI"/>
          <w:sz w:val="24"/>
          <w:szCs w:val="24"/>
          <w:lang w:eastAsia="zh-CN"/>
        </w:rPr>
        <w:t>will be tested</w:t>
      </w:r>
      <w:r w:rsidR="00354323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320FD7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EC0CAB">
        <w:rPr>
          <w:rFonts w:ascii="Segoe UI" w:eastAsiaTheme="minorEastAsia" w:hAnsi="Segoe UI" w:cs="Segoe UI"/>
          <w:sz w:val="24"/>
          <w:szCs w:val="24"/>
          <w:lang w:eastAsia="zh-CN"/>
        </w:rPr>
        <w:t>If u</w:t>
      </w:r>
      <w:r w:rsidR="00F30AFE" w:rsidRPr="004B33AA">
        <w:rPr>
          <w:rFonts w:ascii="Segoe UI" w:eastAsiaTheme="minorEastAsia" w:hAnsi="Segoe UI" w:cs="Segoe UI"/>
          <w:sz w:val="24"/>
          <w:szCs w:val="24"/>
          <w:lang w:eastAsia="zh-CN"/>
        </w:rPr>
        <w:t>se 2 pallet</w:t>
      </w:r>
      <w:r w:rsidR="007713F2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B36A5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75A0A" w:rsidRPr="004B33AA">
        <w:rPr>
          <w:rFonts w:ascii="Segoe UI" w:eastAsiaTheme="minorEastAsia" w:hAnsi="Segoe UI" w:cs="Segoe UI"/>
          <w:sz w:val="24"/>
          <w:szCs w:val="24"/>
          <w:lang w:eastAsia="zh-CN"/>
        </w:rPr>
        <w:t>storing</w:t>
      </w:r>
      <w:r w:rsidR="00B36A5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good and bad part</w:t>
      </w:r>
      <w:r w:rsidR="00E1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DB4CE4">
        <w:rPr>
          <w:rFonts w:ascii="Segoe UI" w:eastAsiaTheme="minorEastAsia" w:hAnsi="Segoe UI" w:cs="Segoe UI"/>
          <w:sz w:val="24"/>
          <w:szCs w:val="24"/>
          <w:lang w:eastAsia="zh-CN"/>
        </w:rPr>
        <w:t xml:space="preserve">respectively, </w:t>
      </w:r>
      <w:r w:rsidR="00E1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E00979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E1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eight sensor</w:t>
      </w:r>
      <w:r w:rsidR="00E159D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judge the </w:t>
      </w:r>
      <w:r w:rsidR="003B44BF">
        <w:rPr>
          <w:rFonts w:ascii="Segoe UI" w:eastAsiaTheme="minorEastAsia" w:hAnsi="Segoe UI" w:cs="Segoe UI"/>
          <w:sz w:val="24"/>
          <w:szCs w:val="24"/>
          <w:lang w:eastAsia="zh-CN"/>
        </w:rPr>
        <w:t>weight</w:t>
      </w:r>
      <w:r w:rsidR="00E159D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 part</w:t>
      </w:r>
      <w:r w:rsidR="00E1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474E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</w:t>
      </w:r>
      <w:r w:rsidR="005438C5">
        <w:rPr>
          <w:rFonts w:ascii="Segoe UI" w:eastAsiaTheme="minorEastAsia" w:hAnsi="Segoe UI" w:cs="Segoe UI"/>
          <w:sz w:val="24"/>
          <w:szCs w:val="24"/>
          <w:lang w:eastAsia="zh-CN"/>
        </w:rPr>
        <w:t>n</w:t>
      </w:r>
      <w:r w:rsidR="001E622E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8506C9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07B5F">
        <w:rPr>
          <w:rFonts w:ascii="Segoe UI" w:eastAsiaTheme="minorEastAsia" w:hAnsi="Segoe UI" w:cs="Segoe UI"/>
          <w:sz w:val="24"/>
          <w:szCs w:val="24"/>
          <w:lang w:eastAsia="zh-CN"/>
        </w:rPr>
        <w:t>the robot can</w:t>
      </w:r>
      <w:r w:rsidR="008506C9">
        <w:rPr>
          <w:rFonts w:ascii="Segoe UI" w:eastAsiaTheme="minorEastAsia" w:hAnsi="Segoe UI" w:cs="Segoe UI"/>
          <w:sz w:val="24"/>
          <w:szCs w:val="24"/>
          <w:lang w:eastAsia="zh-CN"/>
        </w:rPr>
        <w:t xml:space="preserve"> palletise</w:t>
      </w:r>
      <w:r w:rsidR="00474E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good part</w:t>
      </w:r>
      <w:r w:rsidR="00AA4625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474E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bad part</w:t>
      </w:r>
      <w:r w:rsidR="00AA4625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474E2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53DA7" w:rsidRPr="004B33AA">
        <w:rPr>
          <w:rFonts w:ascii="Segoe UI" w:eastAsiaTheme="minorEastAsia" w:hAnsi="Segoe UI" w:cs="Segoe UI"/>
          <w:sz w:val="24"/>
          <w:szCs w:val="24"/>
          <w:lang w:eastAsia="zh-CN"/>
        </w:rPr>
        <w:t>on different pallets,</w:t>
      </w:r>
      <w:r w:rsidR="00BD561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E0574">
        <w:rPr>
          <w:rFonts w:ascii="Segoe UI" w:eastAsiaTheme="minorEastAsia" w:hAnsi="Segoe UI" w:cs="Segoe UI"/>
          <w:sz w:val="24"/>
          <w:szCs w:val="24"/>
          <w:lang w:eastAsia="zh-CN"/>
        </w:rPr>
        <w:t>thus</w:t>
      </w:r>
      <w:r w:rsidR="004F3F89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34450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quality control can be done automatically by robot.</w:t>
      </w:r>
      <w:r w:rsidR="00E57AE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</w:p>
    <w:p w14:paraId="600FA237" w14:textId="77777777" w:rsidR="00530B59" w:rsidRPr="004B33AA" w:rsidRDefault="00530B59" w:rsidP="007903E0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9E16D81" w14:textId="736D1048" w:rsidR="00B76990" w:rsidRPr="004B33AA" w:rsidRDefault="00B76990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 b:</w:t>
      </w:r>
    </w:p>
    <w:p w14:paraId="71BCC6DA" w14:textId="73CDF8AD" w:rsidR="00FF6A96" w:rsidRPr="004B33AA" w:rsidRDefault="00FF6A96" w:rsidP="00FF6A96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roblems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&amp; Solution</w:t>
      </w:r>
      <w:r w:rsidR="00DC053F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</w:p>
    <w:p w14:paraId="3C4A0DB3" w14:textId="06D55C0E" w:rsidR="00FD4480" w:rsidRPr="004B33AA" w:rsidRDefault="00824D4A" w:rsidP="00C45CBA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Speed</w:t>
      </w:r>
    </w:p>
    <w:p w14:paraId="2B03E30D" w14:textId="44120711" w:rsidR="00824D4A" w:rsidRPr="004B33AA" w:rsidRDefault="00794FE3" w:rsidP="0006264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2 levels </w:t>
      </w:r>
      <w:r w:rsidR="00D4789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f speed </w:t>
      </w:r>
      <w:r w:rsidR="00AF777F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 defined</w:t>
      </w:r>
      <w:r w:rsidR="00350A4D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</w:p>
    <w:p w14:paraId="4DC566F6" w14:textId="77777777" w:rsidR="007A3CE6" w:rsidRPr="004B33AA" w:rsidRDefault="007A3CE6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BC16AB2" w14:textId="77777777" w:rsidR="005176B7" w:rsidRPr="004B33AA" w:rsidRDefault="009843FD" w:rsidP="0006264E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1A8694B7" wp14:editId="21E1DC3C">
            <wp:extent cx="5612130" cy="634365"/>
            <wp:effectExtent l="0" t="0" r="762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A795" w14:textId="57CC8547" w:rsidR="00350A4D" w:rsidRPr="004B33AA" w:rsidRDefault="005176B7" w:rsidP="0006264E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84" w:name="_Toc58024363"/>
      <w:bookmarkStart w:id="85" w:name="_Toc58027215"/>
      <w:bookmarkStart w:id="86" w:name="_Toc58029408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4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Speed control</w:t>
      </w:r>
      <w:bookmarkEnd w:id="84"/>
      <w:bookmarkEnd w:id="85"/>
      <w:bookmarkEnd w:id="86"/>
    </w:p>
    <w:p w14:paraId="16DCAF4C" w14:textId="49B8F3EA" w:rsidR="005176B7" w:rsidRPr="004B33AA" w:rsidRDefault="002D580C" w:rsidP="0006264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>U</w:t>
      </w:r>
      <w:r w:rsidR="003D089B" w:rsidRPr="004B33AA">
        <w:rPr>
          <w:rFonts w:ascii="Segoe UI" w:eastAsiaTheme="minorEastAsia" w:hAnsi="Segoe UI" w:cs="Segoe UI"/>
          <w:sz w:val="24"/>
          <w:szCs w:val="24"/>
          <w:lang w:eastAsia="zh-CN"/>
        </w:rPr>
        <w:t>se</w:t>
      </w:r>
      <w:r w:rsidR="0024011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VRD 50, the </w:t>
      </w:r>
      <w:r w:rsidR="003D167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ctual speed for 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D167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bot </w:t>
      </w:r>
      <w:r w:rsidR="003B0879" w:rsidRPr="004B33AA">
        <w:rPr>
          <w:rFonts w:ascii="Segoe UI" w:eastAsiaTheme="minorEastAsia" w:hAnsi="Segoe UI" w:cs="Segoe UI"/>
          <w:sz w:val="24"/>
          <w:szCs w:val="24"/>
          <w:lang w:eastAsia="zh-CN"/>
        </w:rPr>
        <w:t>is</w:t>
      </w:r>
      <w:r w:rsidR="009539C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D167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egoe UI"/>
                <w:i/>
                <w:sz w:val="24"/>
                <w:szCs w:val="24"/>
                <w:lang w:eastAsia="zh-CN"/>
              </w:rPr>
            </m:ctrlPr>
          </m:fPr>
          <m:num>
            <m:r>
              <w:rPr>
                <w:rFonts w:ascii="Cambria Math" w:eastAsiaTheme="minorEastAsia" w:hAnsi="Cambria Math" w:cs="Segoe UI"/>
                <w:sz w:val="24"/>
                <w:szCs w:val="24"/>
                <w:lang w:eastAsia="zh-CN"/>
              </w:rPr>
              <m:t>50×(SLOW or FAST)</m:t>
            </m:r>
          </m:num>
          <m:den>
            <m:r>
              <w:rPr>
                <w:rFonts w:ascii="Cambria Math" w:eastAsiaTheme="minorEastAsia" w:hAnsi="Cambria Math" w:cs="Segoe UI"/>
                <w:sz w:val="24"/>
                <w:szCs w:val="24"/>
                <w:lang w:eastAsia="zh-CN"/>
              </w:rPr>
              <m:t>100×100</m:t>
            </m:r>
          </m:den>
        </m:f>
      </m:oMath>
      <w:r w:rsidR="003D199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 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D199D" w:rsidRPr="004B33AA">
        <w:rPr>
          <w:rFonts w:ascii="Segoe UI" w:eastAsiaTheme="minorEastAsia" w:hAnsi="Segoe UI" w:cs="Segoe UI"/>
          <w:sz w:val="24"/>
          <w:szCs w:val="24"/>
          <w:lang w:eastAsia="zh-CN"/>
        </w:rPr>
        <w:t>original speed.</w:t>
      </w:r>
    </w:p>
    <w:p w14:paraId="1C73904A" w14:textId="5F383084" w:rsidR="00104D76" w:rsidRPr="004B33AA" w:rsidRDefault="00683AEF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F</w:t>
      </w:r>
      <w:r w:rsidR="004F037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st level </w:t>
      </w:r>
      <w:r w:rsidR="000028E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used for </w:t>
      </w:r>
      <w:r w:rsidR="00FC190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ransferring </w:t>
      </w:r>
      <w:r w:rsidR="00C16F2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r approaching </w:t>
      </w:r>
      <w:r w:rsidR="00FC190E" w:rsidRPr="004B33AA">
        <w:rPr>
          <w:rFonts w:ascii="Segoe UI" w:eastAsiaTheme="minorEastAsia" w:hAnsi="Segoe UI" w:cs="Segoe UI"/>
          <w:sz w:val="24"/>
          <w:szCs w:val="24"/>
          <w:lang w:eastAsia="zh-CN"/>
        </w:rPr>
        <w:t>part</w:t>
      </w:r>
      <w:r w:rsidR="008E554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and slow </w:t>
      </w:r>
      <w:r w:rsidR="0036191D" w:rsidRPr="004B33AA">
        <w:rPr>
          <w:rFonts w:ascii="Segoe UI" w:eastAsiaTheme="minorEastAsia" w:hAnsi="Segoe UI" w:cs="Segoe UI"/>
          <w:sz w:val="24"/>
          <w:szCs w:val="24"/>
          <w:lang w:eastAsia="zh-CN"/>
        </w:rPr>
        <w:t>level</w:t>
      </w:r>
      <w:r w:rsidR="008E554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 used to </w:t>
      </w:r>
      <w:r w:rsidR="00FE7AC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pick up or </w:t>
      </w:r>
      <w:r w:rsidR="00153D0B" w:rsidRPr="004B33AA">
        <w:rPr>
          <w:rFonts w:ascii="Segoe UI" w:eastAsiaTheme="minorEastAsia" w:hAnsi="Segoe UI" w:cs="Segoe UI"/>
          <w:sz w:val="24"/>
          <w:szCs w:val="24"/>
          <w:lang w:eastAsia="zh-CN"/>
        </w:rPr>
        <w:t>put down part</w:t>
      </w:r>
      <w:r w:rsidR="006802AF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D3473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F7AB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following </w:t>
      </w:r>
      <w:r w:rsidR="005D3D19" w:rsidRPr="004B33AA">
        <w:rPr>
          <w:rFonts w:ascii="Segoe UI" w:eastAsiaTheme="minorEastAsia" w:hAnsi="Segoe UI" w:cs="Segoe UI"/>
          <w:sz w:val="24"/>
          <w:szCs w:val="24"/>
          <w:lang w:eastAsia="zh-CN"/>
        </w:rPr>
        <w:t>graph</w:t>
      </w:r>
      <w:r w:rsidR="00BF7AB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hows the logic of speed control in this program.</w:t>
      </w:r>
    </w:p>
    <w:p w14:paraId="6C3EC2D9" w14:textId="77777777" w:rsidR="00617365" w:rsidRPr="004B33AA" w:rsidRDefault="00617365" w:rsidP="00617365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28C95E20" wp14:editId="0A669BD7">
            <wp:extent cx="5612130" cy="2113280"/>
            <wp:effectExtent l="0" t="0" r="7620" b="127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5FB2" w14:textId="6D06FBB1" w:rsidR="00964A89" w:rsidRPr="004B33AA" w:rsidRDefault="00617365" w:rsidP="00617365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87" w:name="_Toc58024364"/>
      <w:bookmarkStart w:id="88" w:name="_Toc58027216"/>
      <w:bookmarkStart w:id="89" w:name="_Toc58029409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5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Speed setting</w:t>
      </w:r>
      <w:bookmarkEnd w:id="87"/>
      <w:bookmarkEnd w:id="88"/>
      <w:bookmarkEnd w:id="89"/>
    </w:p>
    <w:p w14:paraId="5F0154CD" w14:textId="622FF141" w:rsidR="00004826" w:rsidRPr="004B33AA" w:rsidRDefault="00004826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4474425" w14:textId="77777777" w:rsidR="0006651D" w:rsidRPr="004B33AA" w:rsidRDefault="0006651D" w:rsidP="00D1098E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297D809E" w14:textId="686D5C9B" w:rsidR="00D01F3E" w:rsidRPr="004B33AA" w:rsidRDefault="002C65DE" w:rsidP="00DA4F30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G</w:t>
      </w:r>
      <w:r w:rsidR="009B1633" w:rsidRPr="004B33AA">
        <w:rPr>
          <w:rFonts w:ascii="Segoe UI" w:eastAsiaTheme="minorEastAsia" w:hAnsi="Segoe UI" w:cs="Segoe UI"/>
          <w:sz w:val="24"/>
          <w:szCs w:val="24"/>
          <w:lang w:eastAsia="zh-CN"/>
        </w:rPr>
        <w:t>ripper</w:t>
      </w:r>
    </w:p>
    <w:p w14:paraId="3446660A" w14:textId="6C5F061D" w:rsidR="00154A71" w:rsidRPr="004B33AA" w:rsidRDefault="00050D92" w:rsidP="00362F85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4F19D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mension of 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4F19DC" w:rsidRPr="004B33AA">
        <w:rPr>
          <w:rFonts w:ascii="Segoe UI" w:eastAsiaTheme="minorEastAsia" w:hAnsi="Segoe UI" w:cs="Segoe UI"/>
          <w:sz w:val="24"/>
          <w:szCs w:val="24"/>
          <w:lang w:eastAsia="zh-CN"/>
        </w:rPr>
        <w:t>gripper</w:t>
      </w:r>
      <w:r w:rsidR="00FC78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</w:t>
      </w:r>
      <w:r w:rsidR="004402D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shown</w:t>
      </w:r>
      <w:r w:rsidR="00567E58" w:rsidRPr="004B33AA">
        <w:rPr>
          <w:rFonts w:ascii="Segoe UI" w:eastAsiaTheme="minorEastAsia" w:hAnsi="Segoe UI" w:cs="Segoe UI"/>
          <w:sz w:val="24"/>
          <w:szCs w:val="24"/>
          <w:lang w:eastAsia="zh-CN"/>
        </w:rPr>
        <w:t>:</w:t>
      </w:r>
    </w:p>
    <w:p w14:paraId="60B95BC6" w14:textId="77777777" w:rsidR="00CA4C8F" w:rsidRPr="004B33AA" w:rsidRDefault="00CA4C8F" w:rsidP="00CA4C8F">
      <w:pPr>
        <w:pStyle w:val="ac"/>
        <w:keepNext/>
        <w:ind w:left="420" w:firstLineChars="0" w:firstLine="0"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38C03E36" wp14:editId="2F6AFFA9">
            <wp:extent cx="2408129" cy="1920406"/>
            <wp:effectExtent l="0" t="0" r="0" b="3810"/>
            <wp:docPr id="26" name="图片 26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示&#10;&#10;描述已自动生成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C27F1" w14:textId="548239D2" w:rsidR="00567E58" w:rsidRPr="004B33AA" w:rsidRDefault="00CA4C8F" w:rsidP="00CA4C8F">
      <w:pPr>
        <w:pStyle w:val="ad"/>
        <w:jc w:val="center"/>
        <w:rPr>
          <w:rFonts w:ascii="Segoe UI" w:hAnsi="Segoe UI" w:cs="Segoe UI"/>
        </w:rPr>
      </w:pPr>
      <w:bookmarkStart w:id="90" w:name="_Toc58024365"/>
      <w:bookmarkStart w:id="91" w:name="_Toc58027217"/>
      <w:bookmarkStart w:id="92" w:name="_Toc58029410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6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Dimension</w:t>
      </w:r>
      <w:bookmarkEnd w:id="90"/>
      <w:bookmarkEnd w:id="91"/>
      <w:bookmarkEnd w:id="92"/>
    </w:p>
    <w:p w14:paraId="6F1243CA" w14:textId="2F5466E7" w:rsidR="00CA4C8F" w:rsidRPr="004B33AA" w:rsidRDefault="005C4BAC" w:rsidP="00CA4C8F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n x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>-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direction, </w:t>
      </w:r>
      <w:r w:rsidR="003420AE" w:rsidRPr="004B33AA">
        <w:rPr>
          <w:rFonts w:ascii="Segoe UI" w:eastAsiaTheme="minorEastAsia" w:hAnsi="Segoe UI" w:cs="Segoe UI"/>
          <w:sz w:val="24"/>
          <w:szCs w:val="24"/>
          <w:lang w:eastAsia="zh-CN"/>
        </w:rPr>
        <w:t>cent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>re</w:t>
      </w:r>
      <w:r w:rsidR="003420A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cent</w:t>
      </w:r>
      <w:r w:rsidR="007D3266" w:rsidRPr="004B33AA">
        <w:rPr>
          <w:rFonts w:ascii="Segoe UI" w:eastAsiaTheme="minorEastAsia" w:hAnsi="Segoe UI" w:cs="Segoe UI"/>
          <w:sz w:val="24"/>
          <w:szCs w:val="24"/>
          <w:lang w:eastAsia="zh-CN"/>
        </w:rPr>
        <w:t>re</w:t>
      </w:r>
      <w:r w:rsidR="003420A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distance between gripper 1 and 2 is 40mm,</w:t>
      </w:r>
      <w:r w:rsidR="005D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ased on </w:t>
      </w:r>
      <w:r w:rsidR="00E4187F" w:rsidRPr="004B33AA">
        <w:rPr>
          <w:rFonts w:ascii="Segoe UI" w:eastAsiaTheme="minorEastAsia" w:hAnsi="Segoe UI" w:cs="Segoe UI"/>
          <w:sz w:val="24"/>
          <w:szCs w:val="24"/>
          <w:lang w:eastAsia="zh-CN"/>
        </w:rPr>
        <w:t>this</w:t>
      </w:r>
      <w:r w:rsidR="005D246E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B9321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17748" w:rsidRPr="004B33AA">
        <w:rPr>
          <w:rFonts w:ascii="Segoe UI" w:eastAsiaTheme="minorEastAsia" w:hAnsi="Segoe UI" w:cs="Segoe UI"/>
          <w:sz w:val="24"/>
          <w:szCs w:val="24"/>
          <w:lang w:eastAsia="zh-CN"/>
        </w:rPr>
        <w:t>a correction</w:t>
      </w:r>
      <w:r w:rsidR="007279F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D49EA" w:rsidRPr="004B33AA">
        <w:rPr>
          <w:rFonts w:ascii="Segoe UI" w:eastAsiaTheme="minorEastAsia" w:hAnsi="Segoe UI" w:cs="Segoe UI"/>
          <w:sz w:val="24"/>
          <w:szCs w:val="24"/>
          <w:lang w:eastAsia="zh-CN"/>
        </w:rPr>
        <w:t>position variable can be defined for changing the gripper</w:t>
      </w:r>
      <w:r w:rsidR="00AD7821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62CB552E" w14:textId="77777777" w:rsidR="003B2433" w:rsidRPr="004B33AA" w:rsidRDefault="003B2433" w:rsidP="003B2433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4ECC1D29" wp14:editId="32D953A9">
            <wp:extent cx="5612130" cy="1556385"/>
            <wp:effectExtent l="0" t="0" r="7620" b="5715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F5614" w14:textId="0FAF53D7" w:rsidR="0020295D" w:rsidRPr="004B33AA" w:rsidRDefault="003B2433" w:rsidP="003B2433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93" w:name="_Toc58024366"/>
      <w:bookmarkStart w:id="94" w:name="_Toc58027218"/>
      <w:bookmarkStart w:id="95" w:name="_Toc58029411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7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Change gripper</w:t>
      </w:r>
      <w:bookmarkEnd w:id="93"/>
      <w:bookmarkEnd w:id="94"/>
      <w:bookmarkEnd w:id="95"/>
    </w:p>
    <w:p w14:paraId="30A88FF7" w14:textId="34BC36D8" w:rsidR="001E43AB" w:rsidRPr="004B33AA" w:rsidRDefault="007C277B" w:rsidP="00CA4C8F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 xml:space="preserve">P3 and P4 are </w:t>
      </w:r>
      <w:r w:rsidR="002161BC" w:rsidRPr="004B33AA">
        <w:rPr>
          <w:rFonts w:ascii="Segoe UI" w:eastAsiaTheme="minorEastAsia" w:hAnsi="Segoe UI" w:cs="Segoe UI"/>
          <w:sz w:val="24"/>
          <w:szCs w:val="24"/>
          <w:lang w:eastAsia="zh-CN"/>
        </w:rPr>
        <w:t>taught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osition,</w:t>
      </w:r>
      <w:r w:rsidR="003A371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use these positions to</w:t>
      </w:r>
      <w:r w:rsidR="00220E8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E02991" w:rsidRPr="004B33AA">
        <w:rPr>
          <w:rFonts w:ascii="Segoe UI" w:eastAsiaTheme="minorEastAsia" w:hAnsi="Segoe UI" w:cs="Segoe UI"/>
          <w:sz w:val="24"/>
          <w:szCs w:val="24"/>
          <w:lang w:eastAsia="zh-CN"/>
        </w:rPr>
        <w:t>subtract</w:t>
      </w:r>
      <w:r w:rsidR="00C6758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80BF2" w:rsidRPr="004B33AA">
        <w:rPr>
          <w:rFonts w:ascii="Segoe UI" w:eastAsiaTheme="minorEastAsia" w:hAnsi="Segoe UI" w:cs="Segoe UI"/>
          <w:sz w:val="24"/>
          <w:szCs w:val="24"/>
          <w:lang w:eastAsia="zh-CN"/>
        </w:rPr>
        <w:t>distance</w:t>
      </w:r>
      <w:r w:rsidR="00D56C7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difference</w:t>
      </w:r>
      <w:r w:rsidR="00BF2C1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017145" w:rsidRPr="004B33AA">
        <w:rPr>
          <w:rFonts w:ascii="Segoe UI" w:eastAsiaTheme="minorEastAsia" w:hAnsi="Segoe UI" w:cs="Segoe UI"/>
          <w:sz w:val="24"/>
          <w:szCs w:val="24"/>
          <w:lang w:eastAsia="zh-CN"/>
        </w:rPr>
        <w:t>(</w:t>
      </w:r>
      <w:r w:rsidR="00980BF2" w:rsidRPr="004B33AA">
        <w:rPr>
          <w:rFonts w:ascii="Segoe UI" w:eastAsiaTheme="minorEastAsia" w:hAnsi="Segoe UI" w:cs="Segoe UI"/>
          <w:sz w:val="24"/>
          <w:szCs w:val="24"/>
          <w:lang w:eastAsia="zh-CN"/>
        </w:rPr>
        <w:t>GR</w:t>
      </w:r>
      <w:r w:rsidR="00147F99" w:rsidRPr="004B33AA">
        <w:rPr>
          <w:rFonts w:ascii="Segoe UI" w:eastAsiaTheme="minorEastAsia" w:hAnsi="Segoe UI" w:cs="Segoe UI"/>
          <w:sz w:val="24"/>
          <w:szCs w:val="24"/>
          <w:lang w:eastAsia="zh-CN"/>
        </w:rPr>
        <w:t>PDIF</w:t>
      </w:r>
      <w:r w:rsidR="00017145" w:rsidRPr="004B33AA">
        <w:rPr>
          <w:rFonts w:ascii="Segoe UI" w:eastAsiaTheme="minorEastAsia" w:hAnsi="Segoe UI" w:cs="Segoe UI"/>
          <w:sz w:val="24"/>
          <w:szCs w:val="24"/>
          <w:lang w:eastAsia="zh-CN"/>
        </w:rPr>
        <w:t>)</w:t>
      </w:r>
      <w:r w:rsidR="001B149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and </w:t>
      </w:r>
      <w:r w:rsidR="0007294C" w:rsidRPr="004B33AA">
        <w:rPr>
          <w:rFonts w:ascii="Segoe UI" w:eastAsiaTheme="minorEastAsia" w:hAnsi="Segoe UI" w:cs="Segoe UI"/>
          <w:sz w:val="24"/>
          <w:szCs w:val="24"/>
          <w:lang w:eastAsia="zh-CN"/>
        </w:rPr>
        <w:t>assign value</w:t>
      </w:r>
      <w:r w:rsidR="001B149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 </w:t>
      </w:r>
      <w:r w:rsidR="00DD704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uxiliary position (AUXPOS) </w:t>
      </w:r>
      <w:r w:rsidR="00BE133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gripper can be </w:t>
      </w:r>
      <w:r w:rsidR="00F73967" w:rsidRPr="004B33AA">
        <w:rPr>
          <w:rFonts w:ascii="Segoe UI" w:eastAsiaTheme="minorEastAsia" w:hAnsi="Segoe UI" w:cs="Segoe UI"/>
          <w:sz w:val="24"/>
          <w:szCs w:val="24"/>
          <w:lang w:eastAsia="zh-CN"/>
        </w:rPr>
        <w:t>switched to gripper 2.</w:t>
      </w:r>
    </w:p>
    <w:p w14:paraId="5478A07E" w14:textId="77777777" w:rsidR="00F4602A" w:rsidRPr="004B33AA" w:rsidRDefault="00F4602A" w:rsidP="00F4602A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0765F92F" wp14:editId="2F706F2E">
            <wp:extent cx="3317240" cy="3037988"/>
            <wp:effectExtent l="0" t="0" r="0" b="0"/>
            <wp:docPr id="14" name="图片 14" descr="图片包含 室内, 乐高, 桌子, 灯光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片包含 室内, 乐高, 桌子, 灯光&#10;&#10;描述已自动生成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959" cy="305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C84F6" w14:textId="4A0B3045" w:rsidR="00700F47" w:rsidRPr="004B33AA" w:rsidRDefault="00F4602A" w:rsidP="00F4602A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96" w:name="_Toc58024367"/>
      <w:bookmarkStart w:id="97" w:name="_Toc58027219"/>
      <w:bookmarkStart w:id="98" w:name="_Toc58029412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8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Use gripper2</w:t>
      </w:r>
      <w:bookmarkEnd w:id="96"/>
      <w:bookmarkEnd w:id="97"/>
      <w:bookmarkEnd w:id="98"/>
    </w:p>
    <w:p w14:paraId="67333415" w14:textId="77777777" w:rsidR="00BD6D42" w:rsidRPr="004B33AA" w:rsidRDefault="00BD6D42" w:rsidP="00CA4C8F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15396783" w14:textId="5A0E09AD" w:rsidR="009B1633" w:rsidRPr="004B33AA" w:rsidRDefault="007F7A96" w:rsidP="00DA4F30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nterruption</w:t>
      </w:r>
    </w:p>
    <w:p w14:paraId="4D3D018A" w14:textId="32AC44D8" w:rsidR="00332489" w:rsidRPr="004B33AA" w:rsidRDefault="0008011B" w:rsidP="00601F4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definition of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top button, </w:t>
      </w:r>
      <w:r w:rsidR="009B124F" w:rsidRPr="004B33AA">
        <w:rPr>
          <w:rFonts w:ascii="Segoe UI" w:eastAsiaTheme="minorEastAsia" w:hAnsi="Segoe UI" w:cs="Segoe UI"/>
          <w:sz w:val="24"/>
          <w:szCs w:val="24"/>
          <w:lang w:eastAsia="zh-CN"/>
        </w:rPr>
        <w:t>ACT:</w:t>
      </w:r>
    </w:p>
    <w:p w14:paraId="00178FE1" w14:textId="77777777" w:rsidR="00746027" w:rsidRPr="004B33AA" w:rsidRDefault="00746027" w:rsidP="00C324AA">
      <w:pPr>
        <w:pStyle w:val="ac"/>
        <w:ind w:left="420" w:firstLineChars="0" w:firstLine="0"/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F2C4BEF" w14:textId="422D7C97" w:rsidR="00436E7E" w:rsidRPr="004B33AA" w:rsidRDefault="00E20F85" w:rsidP="00436E7E">
      <w:pPr>
        <w:pStyle w:val="ac"/>
        <w:keepNext/>
        <w:ind w:left="420" w:firstLineChars="0" w:firstLine="0"/>
        <w:jc w:val="center"/>
      </w:pPr>
      <w:r w:rsidRPr="004B33AA">
        <w:rPr>
          <w:noProof/>
        </w:rPr>
        <w:drawing>
          <wp:inline distT="0" distB="0" distL="0" distR="0" wp14:anchorId="66117DA0" wp14:editId="3F0F185F">
            <wp:extent cx="5612130" cy="610870"/>
            <wp:effectExtent l="0" t="0" r="762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28B21" w14:textId="206147DB" w:rsidR="009B124F" w:rsidRPr="004B33AA" w:rsidRDefault="00436E7E" w:rsidP="00436E7E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99" w:name="_Toc58024368"/>
      <w:bookmarkStart w:id="100" w:name="_Toc58027220"/>
      <w:bookmarkStart w:id="101" w:name="_Toc58029413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29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</w:t>
      </w:r>
      <w:r w:rsidR="00EC4FD2" w:rsidRPr="004B33AA">
        <w:rPr>
          <w:rFonts w:ascii="Segoe UI" w:hAnsi="Segoe UI" w:cs="Segoe UI"/>
        </w:rPr>
        <w:t xml:space="preserve"> Definition</w:t>
      </w:r>
      <w:bookmarkEnd w:id="99"/>
      <w:bookmarkEnd w:id="100"/>
      <w:bookmarkEnd w:id="101"/>
    </w:p>
    <w:p w14:paraId="27E4777A" w14:textId="6149A8E7" w:rsidR="00436E7E" w:rsidRPr="004B33AA" w:rsidRDefault="00E46D4E" w:rsidP="00601F4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="00CD0E2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bit is assigned for stop button</w:t>
      </w:r>
      <w:r w:rsidR="00FE7E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. </w:t>
      </w:r>
      <w:r w:rsidR="00551A0A" w:rsidRPr="004B33AA">
        <w:rPr>
          <w:rFonts w:ascii="Segoe UI" w:eastAsiaTheme="minorEastAsia" w:hAnsi="Segoe UI" w:cs="Segoe UI"/>
          <w:sz w:val="24"/>
          <w:szCs w:val="24"/>
          <w:lang w:eastAsia="zh-CN"/>
        </w:rPr>
        <w:t>When defin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FE7E2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CT</w:t>
      </w:r>
      <w:r w:rsidR="00551A0A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1A606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priority is set 1,</w:t>
      </w:r>
      <w:r w:rsidR="00D3603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FD147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nd </w:t>
      </w:r>
      <w:r w:rsidR="0011093B" w:rsidRPr="004B33AA">
        <w:rPr>
          <w:rFonts w:ascii="Segoe UI" w:eastAsiaTheme="minorEastAsia" w:hAnsi="Segoe UI" w:cs="Segoe UI"/>
          <w:sz w:val="24"/>
          <w:szCs w:val="24"/>
          <w:lang w:eastAsia="zh-CN"/>
        </w:rPr>
        <w:t>condition</w:t>
      </w:r>
      <w:r w:rsidR="00B9777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or </w:t>
      </w:r>
      <w:r w:rsidR="007F61DB" w:rsidRPr="004B33AA">
        <w:rPr>
          <w:rFonts w:ascii="Segoe UI" w:eastAsiaTheme="minorEastAsia" w:hAnsi="Segoe UI" w:cs="Segoe UI"/>
          <w:sz w:val="24"/>
          <w:szCs w:val="24"/>
          <w:lang w:eastAsia="zh-CN"/>
        </w:rPr>
        <w:t>trigger</w:t>
      </w:r>
      <w:r w:rsidR="00A66347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7F61D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interruption function </w:t>
      </w:r>
      <w:r w:rsidR="00A16C08" w:rsidRPr="004B33AA">
        <w:rPr>
          <w:rFonts w:ascii="Segoe UI" w:eastAsiaTheme="minorEastAsia" w:hAnsi="Segoe UI" w:cs="Segoe UI"/>
          <w:sz w:val="24"/>
          <w:szCs w:val="24"/>
          <w:lang w:eastAsia="zh-CN"/>
        </w:rPr>
        <w:t>is when the stop button is turn</w:t>
      </w:r>
      <w:r w:rsidR="00170023" w:rsidRPr="004B33AA">
        <w:rPr>
          <w:rFonts w:ascii="Segoe UI" w:eastAsiaTheme="minorEastAsia" w:hAnsi="Segoe UI" w:cs="Segoe UI"/>
          <w:sz w:val="24"/>
          <w:szCs w:val="24"/>
          <w:lang w:eastAsia="zh-CN"/>
        </w:rPr>
        <w:t>ed</w:t>
      </w:r>
      <w:r w:rsidR="00A16C0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n</w:t>
      </w:r>
      <w:r w:rsidR="005627F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94D3E" w:rsidRPr="004B33AA">
        <w:rPr>
          <w:rFonts w:ascii="Segoe UI" w:eastAsiaTheme="minorEastAsia" w:hAnsi="Segoe UI" w:cs="Segoe UI"/>
          <w:sz w:val="24"/>
          <w:szCs w:val="24"/>
          <w:lang w:eastAsia="zh-CN"/>
        </w:rPr>
        <w:t>(</w:t>
      </w:r>
      <w:r w:rsidR="00BC5A8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o </w:t>
      </w:r>
      <w:r w:rsidR="00794D3E" w:rsidRPr="004B33AA">
        <w:rPr>
          <w:rFonts w:ascii="Segoe UI" w:eastAsiaTheme="minorEastAsia" w:hAnsi="Segoe UI" w:cs="Segoe UI"/>
          <w:sz w:val="24"/>
          <w:szCs w:val="24"/>
          <w:lang w:eastAsia="zh-CN"/>
        </w:rPr>
        <w:t>1)</w:t>
      </w:r>
      <w:r w:rsidR="00A16C08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460DCA85" w14:textId="6A0BEA8C" w:rsidR="00E234AA" w:rsidRPr="004B33AA" w:rsidRDefault="00392A4D" w:rsidP="00601F4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</w:t>
      </w:r>
      <w:r w:rsidR="005F4FC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nterruption </w:t>
      </w:r>
      <w:r w:rsidR="00917814" w:rsidRPr="004B33AA">
        <w:rPr>
          <w:rFonts w:ascii="Segoe UI" w:eastAsiaTheme="minorEastAsia" w:hAnsi="Segoe UI" w:cs="Segoe UI"/>
          <w:sz w:val="24"/>
          <w:szCs w:val="24"/>
          <w:lang w:eastAsia="zh-CN"/>
        </w:rPr>
        <w:t>solving</w:t>
      </w:r>
      <w:r w:rsidR="00E1550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 shown:</w:t>
      </w:r>
    </w:p>
    <w:p w14:paraId="5B6CB5E7" w14:textId="77777777" w:rsidR="00E22D9D" w:rsidRPr="004B33AA" w:rsidRDefault="00E22D9D" w:rsidP="00C324AA">
      <w:pPr>
        <w:pStyle w:val="ac"/>
        <w:ind w:left="420" w:firstLineChars="0" w:firstLine="0"/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2824531" w14:textId="77777777" w:rsidR="00A46BDF" w:rsidRPr="004B33AA" w:rsidRDefault="00A46BDF" w:rsidP="00A46BDF">
      <w:pPr>
        <w:pStyle w:val="ac"/>
        <w:keepNext/>
        <w:ind w:left="420" w:firstLineChars="0" w:firstLine="0"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5BC4FC53" wp14:editId="5795157D">
            <wp:extent cx="5612130" cy="845820"/>
            <wp:effectExtent l="0" t="0" r="7620" b="0"/>
            <wp:docPr id="42" name="图片 4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文本&#10;&#10;描述已自动生成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2CA6B" w14:textId="56A20097" w:rsidR="00A46BDF" w:rsidRPr="004B33AA" w:rsidRDefault="00A46BDF" w:rsidP="00B00117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02" w:name="_Toc58024369"/>
      <w:bookmarkStart w:id="103" w:name="_Toc58027221"/>
      <w:bookmarkStart w:id="104" w:name="_Toc58029414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0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Interruption</w:t>
      </w:r>
      <w:bookmarkEnd w:id="102"/>
      <w:bookmarkEnd w:id="103"/>
      <w:bookmarkEnd w:id="104"/>
    </w:p>
    <w:p w14:paraId="3558C180" w14:textId="4AA67A9D" w:rsidR="005F4FC0" w:rsidRPr="004B33AA" w:rsidRDefault="00647002" w:rsidP="00601F4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nce </w:t>
      </w:r>
      <w:r w:rsidR="00F767A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terruption </w:t>
      </w:r>
      <w:r w:rsidR="0047354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</w:t>
      </w:r>
      <w:r w:rsidR="00F767A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called, </w:t>
      </w:r>
      <w:r w:rsidR="000D50A4"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E61E05" w:rsidRPr="004B33AA">
        <w:rPr>
          <w:rFonts w:ascii="Segoe UI" w:eastAsiaTheme="minorEastAsia" w:hAnsi="Segoe UI" w:cs="Segoe UI"/>
          <w:sz w:val="24"/>
          <w:szCs w:val="24"/>
          <w:lang w:eastAsia="zh-CN"/>
        </w:rPr>
        <w:t>he robot will stop</w:t>
      </w:r>
      <w:r w:rsidR="0053571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looping</w:t>
      </w:r>
      <w:r w:rsidR="00E61E0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8249A4" w:rsidRPr="004B33AA">
        <w:rPr>
          <w:rFonts w:ascii="Segoe UI" w:eastAsiaTheme="minorEastAsia" w:hAnsi="Segoe UI" w:cs="Segoe UI"/>
          <w:sz w:val="24"/>
          <w:szCs w:val="24"/>
          <w:lang w:eastAsia="zh-CN"/>
        </w:rPr>
        <w:t>meanwhile,</w:t>
      </w:r>
      <w:r w:rsidR="00946F0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unning status will be turned off,</w:t>
      </w:r>
      <w:r w:rsidR="006B2D2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186AF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loop will </w:t>
      </w:r>
      <w:r w:rsidR="006B2D27" w:rsidRPr="004B33AA">
        <w:rPr>
          <w:rFonts w:ascii="Segoe UI" w:eastAsiaTheme="minorEastAsia" w:hAnsi="Segoe UI" w:cs="Segoe UI"/>
          <w:sz w:val="24"/>
          <w:szCs w:val="24"/>
          <w:lang w:eastAsia="zh-CN"/>
        </w:rPr>
        <w:t>constantly checking if the stop button is</w:t>
      </w:r>
      <w:r w:rsidR="00601F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B2D27" w:rsidRPr="004B33AA">
        <w:rPr>
          <w:rFonts w:ascii="Segoe UI" w:eastAsiaTheme="minorEastAsia" w:hAnsi="Segoe UI" w:cs="Segoe UI"/>
          <w:sz w:val="24"/>
          <w:szCs w:val="24"/>
          <w:lang w:eastAsia="zh-CN"/>
        </w:rPr>
        <w:t>turn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ed</w:t>
      </w:r>
      <w:r w:rsidR="006B2D2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f,</w:t>
      </w:r>
      <w:r w:rsidR="00DF3F3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FF64D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f it is off, </w:t>
      </w:r>
      <w:r w:rsidR="007B4DC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th HLT function, </w:t>
      </w:r>
      <w:r w:rsidR="00F14E4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program will </w:t>
      </w:r>
      <w:r w:rsidR="006F514E" w:rsidRPr="004B33AA">
        <w:rPr>
          <w:rFonts w:ascii="Segoe UI" w:eastAsiaTheme="minorEastAsia" w:hAnsi="Segoe UI" w:cs="Segoe UI"/>
          <w:sz w:val="24"/>
          <w:szCs w:val="24"/>
          <w:lang w:eastAsia="zh-CN"/>
        </w:rPr>
        <w:t>stop with</w:t>
      </w:r>
      <w:r w:rsidR="00557DD3" w:rsidRPr="004B33AA">
        <w:rPr>
          <w:rFonts w:ascii="Segoe UI" w:eastAsiaTheme="minorEastAsia" w:hAnsi="Segoe UI" w:cs="Segoe UI"/>
          <w:sz w:val="24"/>
          <w:szCs w:val="24"/>
          <w:lang w:eastAsia="zh-CN"/>
        </w:rPr>
        <w:t>out</w:t>
      </w:r>
      <w:r w:rsidR="006F514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ndition and restart.</w:t>
      </w:r>
    </w:p>
    <w:p w14:paraId="1AFEEB9F" w14:textId="744C231D" w:rsidR="00B225C6" w:rsidRPr="004B33AA" w:rsidRDefault="00B225C6" w:rsidP="00C324AA">
      <w:pPr>
        <w:pStyle w:val="ac"/>
        <w:ind w:left="420" w:firstLineChars="0" w:firstLine="0"/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A220652" w14:textId="654468A8" w:rsidR="001624DC" w:rsidRPr="004B33AA" w:rsidRDefault="002D5851" w:rsidP="001624DC">
      <w:pPr>
        <w:pStyle w:val="ac"/>
        <w:keepNext/>
        <w:ind w:left="420" w:firstLineChars="0" w:firstLine="0"/>
        <w:jc w:val="center"/>
      </w:pPr>
      <w:r w:rsidRPr="004B33AA">
        <w:rPr>
          <w:noProof/>
        </w:rPr>
        <w:lastRenderedPageBreak/>
        <w:drawing>
          <wp:inline distT="0" distB="0" distL="0" distR="0" wp14:anchorId="0C6FCF79" wp14:editId="41574D21">
            <wp:extent cx="5612130" cy="1672590"/>
            <wp:effectExtent l="0" t="0" r="7620" b="3810"/>
            <wp:docPr id="55" name="图片 55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文本, 信件&#10;&#10;描述已自动生成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4EB61" w14:textId="428CE5BE" w:rsidR="007047A0" w:rsidRPr="004B33AA" w:rsidRDefault="001624DC" w:rsidP="001624DC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05" w:name="_Toc58024370"/>
      <w:bookmarkStart w:id="106" w:name="_Toc58027222"/>
      <w:bookmarkStart w:id="107" w:name="_Toc58029415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1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Interruption </w:t>
      </w:r>
      <w:r w:rsidR="00156775" w:rsidRPr="004B33AA">
        <w:rPr>
          <w:rFonts w:ascii="Segoe UI" w:hAnsi="Segoe UI" w:cs="Segoe UI"/>
        </w:rPr>
        <w:t xml:space="preserve">monitoring </w:t>
      </w:r>
      <w:r w:rsidRPr="004B33AA">
        <w:rPr>
          <w:rFonts w:ascii="Segoe UI" w:hAnsi="Segoe UI" w:cs="Segoe UI"/>
        </w:rPr>
        <w:t>period</w:t>
      </w:r>
      <w:bookmarkEnd w:id="105"/>
      <w:bookmarkEnd w:id="106"/>
      <w:bookmarkEnd w:id="107"/>
    </w:p>
    <w:p w14:paraId="27EBF4C4" w14:textId="4B82E788" w:rsidR="0048390D" w:rsidRPr="004B33AA" w:rsidRDefault="00356C8E" w:rsidP="00BD5B12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48390D" w:rsidRPr="004B33AA">
        <w:rPr>
          <w:rFonts w:ascii="Segoe UI" w:eastAsiaTheme="minorEastAsia" w:hAnsi="Segoe UI" w:cs="Segoe UI"/>
          <w:sz w:val="24"/>
          <w:szCs w:val="24"/>
          <w:lang w:eastAsia="zh-CN"/>
        </w:rPr>
        <w:t>he interruption monitor</w:t>
      </w:r>
      <w:r w:rsidR="00522119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48390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eriod contains the whole process when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48390D" w:rsidRPr="004B33AA">
        <w:rPr>
          <w:rFonts w:ascii="Segoe UI" w:eastAsiaTheme="minorEastAsia" w:hAnsi="Segoe UI" w:cs="Segoe UI"/>
          <w:sz w:val="24"/>
          <w:szCs w:val="24"/>
          <w:lang w:eastAsia="zh-CN"/>
        </w:rPr>
        <w:t>robot is in operation</w:t>
      </w:r>
      <w:r w:rsidR="00C369D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s shown above.</w:t>
      </w:r>
    </w:p>
    <w:p w14:paraId="0D385280" w14:textId="77777777" w:rsidR="00334616" w:rsidRPr="004B33AA" w:rsidRDefault="00334616" w:rsidP="00BD5B12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3CB49DD4" w14:textId="75E005B2" w:rsidR="00334616" w:rsidRPr="004B33AA" w:rsidRDefault="00334616" w:rsidP="00DA4F30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Colour</w:t>
      </w:r>
    </w:p>
    <w:p w14:paraId="4A30D792" w14:textId="5308B002" w:rsidR="00435F55" w:rsidRPr="004B33AA" w:rsidRDefault="00283DE9" w:rsidP="003104C3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When part</w:t>
      </w:r>
      <w:r w:rsidR="00CD5F8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ut on the test point, </w:t>
      </w:r>
      <w:r w:rsidR="00420402" w:rsidRPr="004B33AA">
        <w:rPr>
          <w:rFonts w:ascii="Segoe UI" w:eastAsiaTheme="minorEastAsia" w:hAnsi="Segoe UI" w:cs="Segoe UI"/>
          <w:sz w:val="24"/>
          <w:szCs w:val="24"/>
          <w:lang w:eastAsia="zh-CN"/>
        </w:rPr>
        <w:t>B1 is a colour sensor, it will be activate</w:t>
      </w:r>
      <w:r w:rsidR="00834360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90664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hen</w:t>
      </w:r>
      <w:r w:rsidR="0042040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gripper test point</w:t>
      </w:r>
      <w:r w:rsidR="009911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each</w:t>
      </w:r>
      <w:r w:rsidR="00412D9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o</w:t>
      </w:r>
      <w:r w:rsidR="009911D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t</w:t>
      </w:r>
      <w:r w:rsidR="00A35AE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</w:t>
      </w:r>
      <w:r w:rsidR="009C7DBE" w:rsidRPr="004B33AA">
        <w:rPr>
          <w:rFonts w:ascii="Segoe UI" w:eastAsiaTheme="minorEastAsia" w:hAnsi="Segoe UI" w:cs="Segoe UI"/>
          <w:sz w:val="24"/>
          <w:szCs w:val="24"/>
          <w:lang w:eastAsia="zh-CN"/>
        </w:rPr>
        <w:t>s shown:</w:t>
      </w:r>
    </w:p>
    <w:p w14:paraId="40796498" w14:textId="5EE1A3FC" w:rsidR="004A5556" w:rsidRPr="004B33AA" w:rsidRDefault="00637ECD" w:rsidP="004A5556">
      <w:pPr>
        <w:pStyle w:val="ac"/>
        <w:keepNext/>
        <w:ind w:left="420" w:firstLineChars="0" w:firstLine="0"/>
        <w:jc w:val="center"/>
      </w:pPr>
      <w:r w:rsidRPr="004B33AA">
        <w:rPr>
          <w:noProof/>
        </w:rPr>
        <w:drawing>
          <wp:inline distT="0" distB="0" distL="0" distR="0" wp14:anchorId="115CD5E3" wp14:editId="26F4B14D">
            <wp:extent cx="5612130" cy="2266950"/>
            <wp:effectExtent l="0" t="0" r="7620" b="0"/>
            <wp:docPr id="34" name="图片 3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图形用户界面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D7275" w14:textId="4C00B53D" w:rsidR="009C7DBE" w:rsidRPr="004B33AA" w:rsidRDefault="004A5556" w:rsidP="004A5556">
      <w:pPr>
        <w:pStyle w:val="ad"/>
        <w:jc w:val="center"/>
        <w:rPr>
          <w:rFonts w:ascii="Segoe UI" w:hAnsi="Segoe UI" w:cs="Segoe UI"/>
        </w:rPr>
      </w:pPr>
      <w:bookmarkStart w:id="108" w:name="_Toc58024371"/>
      <w:bookmarkStart w:id="109" w:name="_Toc58027223"/>
      <w:bookmarkStart w:id="110" w:name="_Toc58029416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2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Sensor</w:t>
      </w:r>
      <w:bookmarkEnd w:id="108"/>
      <w:bookmarkEnd w:id="109"/>
      <w:bookmarkEnd w:id="110"/>
    </w:p>
    <w:p w14:paraId="00FC3DAD" w14:textId="230EF088" w:rsidR="004566AE" w:rsidRPr="004B33AA" w:rsidRDefault="00EB7EA5" w:rsidP="004A5556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n, </w:t>
      </w:r>
      <w:r w:rsidR="007D3B4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B1 </w:t>
      </w:r>
      <w:r w:rsidR="00D0661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ll </w:t>
      </w:r>
      <w:r w:rsidR="00BF00B4" w:rsidRPr="004B33AA">
        <w:rPr>
          <w:rFonts w:ascii="Segoe UI" w:eastAsiaTheme="minorEastAsia" w:hAnsi="Segoe UI" w:cs="Segoe UI"/>
          <w:sz w:val="24"/>
          <w:szCs w:val="24"/>
          <w:lang w:eastAsia="zh-CN"/>
        </w:rPr>
        <w:t>return the testing result to the variable CYLTYPE.</w:t>
      </w:r>
      <w:r w:rsidR="00DC209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(</w:t>
      </w:r>
      <w:r w:rsidR="00CE1030" w:rsidRPr="004B33AA">
        <w:rPr>
          <w:rFonts w:ascii="Segoe UI" w:eastAsiaTheme="minorEastAsia" w:hAnsi="Segoe UI" w:cs="Segoe UI"/>
          <w:sz w:val="24"/>
          <w:szCs w:val="24"/>
          <w:lang w:eastAsia="zh-CN"/>
        </w:rPr>
        <w:t>0</w:t>
      </w:r>
      <w:r w:rsidR="00FC166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 black</w:t>
      </w:r>
      <w:r w:rsidR="00CE1030" w:rsidRPr="004B33AA">
        <w:rPr>
          <w:rFonts w:ascii="Segoe UI" w:eastAsiaTheme="minorEastAsia" w:hAnsi="Segoe UI" w:cs="Segoe UI"/>
          <w:sz w:val="24"/>
          <w:szCs w:val="24"/>
          <w:lang w:eastAsia="zh-CN"/>
        </w:rPr>
        <w:t>, 1 is not black</w:t>
      </w:r>
      <w:r w:rsidR="00DC2095" w:rsidRPr="004B33AA">
        <w:rPr>
          <w:rFonts w:ascii="Segoe UI" w:eastAsiaTheme="minorEastAsia" w:hAnsi="Segoe UI" w:cs="Segoe UI"/>
          <w:sz w:val="24"/>
          <w:szCs w:val="24"/>
          <w:lang w:eastAsia="zh-CN"/>
        </w:rPr>
        <w:t>)</w:t>
      </w:r>
    </w:p>
    <w:p w14:paraId="5570B86D" w14:textId="77777777" w:rsidR="00C13964" w:rsidRPr="004B33AA" w:rsidRDefault="00C13964" w:rsidP="004A5556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00DDE82A" w14:textId="69F3BB3E" w:rsidR="00025060" w:rsidRPr="004B33AA" w:rsidRDefault="002173AF" w:rsidP="001D22CC">
      <w:pPr>
        <w:keepNext/>
        <w:jc w:val="center"/>
      </w:pPr>
      <w:r w:rsidRPr="004B33AA">
        <w:rPr>
          <w:noProof/>
        </w:rPr>
        <w:drawing>
          <wp:inline distT="0" distB="0" distL="0" distR="0" wp14:anchorId="46633109" wp14:editId="1AA5B97F">
            <wp:extent cx="5612130" cy="751840"/>
            <wp:effectExtent l="0" t="0" r="7620" b="0"/>
            <wp:docPr id="46" name="图片 46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图片包含 文本&#10;&#10;描述已自动生成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3C31" w14:textId="2B39B360" w:rsidR="00CB7354" w:rsidRPr="004B33AA" w:rsidRDefault="00025060" w:rsidP="001D22CC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11" w:name="_Toc58024372"/>
      <w:bookmarkStart w:id="112" w:name="_Toc58027224"/>
      <w:bookmarkStart w:id="113" w:name="_Toc58029417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3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 xml:space="preserve">: </w:t>
      </w:r>
      <w:r w:rsidR="00736F06" w:rsidRPr="004B33AA">
        <w:rPr>
          <w:rFonts w:ascii="Segoe UI" w:hAnsi="Segoe UI" w:cs="Segoe UI"/>
        </w:rPr>
        <w:t>Definition of B1</w:t>
      </w:r>
      <w:r w:rsidR="00B722C9" w:rsidRPr="004B33AA">
        <w:rPr>
          <w:rFonts w:ascii="Segoe UI" w:hAnsi="Segoe UI" w:cs="Segoe UI"/>
        </w:rPr>
        <w:t>,</w:t>
      </w:r>
      <w:r w:rsidR="00736F06" w:rsidRPr="004B33AA">
        <w:rPr>
          <w:rFonts w:ascii="Segoe UI" w:hAnsi="Segoe UI" w:cs="Segoe UI"/>
        </w:rPr>
        <w:t xml:space="preserve"> CYLTYPE and </w:t>
      </w:r>
      <w:r w:rsidR="00373C64" w:rsidRPr="004B33AA">
        <w:rPr>
          <w:rFonts w:ascii="Segoe UI" w:hAnsi="Segoe UI" w:cs="Segoe UI"/>
        </w:rPr>
        <w:t xml:space="preserve">store </w:t>
      </w:r>
      <w:r w:rsidR="00FE0AA8" w:rsidRPr="004B33AA">
        <w:rPr>
          <w:rFonts w:ascii="Segoe UI" w:hAnsi="Segoe UI" w:cs="Segoe UI"/>
        </w:rPr>
        <w:t>result</w:t>
      </w:r>
      <w:bookmarkEnd w:id="111"/>
      <w:bookmarkEnd w:id="112"/>
      <w:bookmarkEnd w:id="113"/>
    </w:p>
    <w:p w14:paraId="54FBBB29" w14:textId="77777777" w:rsidR="004A5556" w:rsidRPr="004B33AA" w:rsidRDefault="004A5556" w:rsidP="004A5556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6CE3F1A9" w14:textId="77777777" w:rsidR="006D1E0F" w:rsidRPr="004B33AA" w:rsidRDefault="006D1E0F" w:rsidP="00DA4F30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Rotation</w:t>
      </w:r>
    </w:p>
    <w:p w14:paraId="02B97F21" w14:textId="47CF1D44" w:rsidR="00FD1C7A" w:rsidRPr="004B33AA" w:rsidRDefault="00857C9E" w:rsidP="00FF0601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R</w:t>
      </w:r>
      <w:r w:rsidR="00F610C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tation </w:t>
      </w:r>
      <w:r w:rsidR="00363CC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ll depend on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63CC5" w:rsidRPr="004B33AA">
        <w:rPr>
          <w:rFonts w:ascii="Segoe UI" w:eastAsiaTheme="minorEastAsia" w:hAnsi="Segoe UI" w:cs="Segoe UI"/>
          <w:sz w:val="24"/>
          <w:szCs w:val="24"/>
          <w:lang w:eastAsia="zh-CN"/>
        </w:rPr>
        <w:t>colour of the part,</w:t>
      </w:r>
      <w:r w:rsidR="002F6E3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E794E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 colour type is stored in CYLTYPE variable</w:t>
      </w:r>
      <w:r w:rsidR="005340D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fter test</w:t>
      </w:r>
      <w:r w:rsidR="004E794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D34728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n</w:t>
      </w:r>
      <w:r w:rsidR="00777DA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BE1A3A" w:rsidRPr="004B33AA">
        <w:rPr>
          <w:rFonts w:ascii="Segoe UI" w:eastAsiaTheme="minorEastAsia" w:hAnsi="Segoe UI" w:cs="Segoe UI"/>
          <w:sz w:val="24"/>
          <w:szCs w:val="24"/>
          <w:lang w:eastAsia="zh-CN"/>
        </w:rPr>
        <w:t>IF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-</w:t>
      </w:r>
      <w:r w:rsidR="00BE1A3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ELSE command is used to </w:t>
      </w:r>
      <w:r w:rsidR="00F3558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determine the rotation </w:t>
      </w:r>
      <w:r w:rsidR="00EC14F5" w:rsidRPr="004B33AA">
        <w:rPr>
          <w:rFonts w:ascii="Segoe UI" w:eastAsiaTheme="minorEastAsia" w:hAnsi="Segoe UI" w:cs="Segoe UI"/>
          <w:sz w:val="24"/>
          <w:szCs w:val="24"/>
          <w:lang w:eastAsia="zh-CN"/>
        </w:rPr>
        <w:t>direction</w:t>
      </w:r>
      <w:r w:rsidR="00F3558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s shown:</w:t>
      </w:r>
    </w:p>
    <w:p w14:paraId="1B7FA049" w14:textId="77777777" w:rsidR="00FF0601" w:rsidRPr="004B33AA" w:rsidRDefault="00FF0601" w:rsidP="00FF0601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5FC6232A" w14:textId="582111C6" w:rsidR="00FF0601" w:rsidRPr="004B33AA" w:rsidRDefault="005F3B87" w:rsidP="00FF0601">
      <w:pPr>
        <w:keepNext/>
        <w:jc w:val="center"/>
      </w:pPr>
      <w:r w:rsidRPr="004B33AA">
        <w:rPr>
          <w:noProof/>
        </w:rPr>
        <w:lastRenderedPageBreak/>
        <w:drawing>
          <wp:inline distT="0" distB="0" distL="0" distR="0" wp14:anchorId="07B3B7CB" wp14:editId="262EE241">
            <wp:extent cx="5612130" cy="676910"/>
            <wp:effectExtent l="0" t="0" r="7620" b="889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D298C" w14:textId="27256690" w:rsidR="00F3558A" w:rsidRPr="004B33AA" w:rsidRDefault="00FF0601" w:rsidP="00FF0601">
      <w:pPr>
        <w:pStyle w:val="ad"/>
        <w:jc w:val="center"/>
        <w:rPr>
          <w:rFonts w:ascii="Segoe UI" w:hAnsi="Segoe UI" w:cs="Segoe UI"/>
        </w:rPr>
      </w:pPr>
      <w:bookmarkStart w:id="114" w:name="_Toc58024373"/>
      <w:bookmarkStart w:id="115" w:name="_Toc58027225"/>
      <w:bookmarkStart w:id="116" w:name="_Toc58029418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4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Rotation</w:t>
      </w:r>
      <w:bookmarkEnd w:id="114"/>
      <w:bookmarkEnd w:id="115"/>
      <w:bookmarkEnd w:id="116"/>
    </w:p>
    <w:p w14:paraId="25240A78" w14:textId="7D797C84" w:rsidR="00E31BB3" w:rsidRPr="004B33AA" w:rsidRDefault="00A53DA9" w:rsidP="00CA0A7A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 position variable</w:t>
      </w:r>
      <w:r w:rsidR="003C65E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ROTAG</w:t>
      </w:r>
      <w:r w:rsidR="00C738A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has store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C738A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14037" w:rsidRPr="004B33AA">
        <w:rPr>
          <w:rFonts w:ascii="Segoe UI" w:eastAsiaTheme="minorEastAsia" w:hAnsi="Segoe UI" w:cs="Segoe UI"/>
          <w:sz w:val="24"/>
          <w:szCs w:val="24"/>
          <w:lang w:eastAsia="zh-CN"/>
        </w:rPr>
        <w:t>+45 degrees of</w:t>
      </w:r>
      <w:r w:rsidR="00C738A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C738A0" w:rsidRPr="004B33AA">
        <w:rPr>
          <w:rFonts w:ascii="Segoe UI" w:eastAsiaTheme="minorEastAsia" w:hAnsi="Segoe UI" w:cs="Segoe UI"/>
          <w:sz w:val="24"/>
          <w:szCs w:val="24"/>
          <w:lang w:eastAsia="zh-CN"/>
        </w:rPr>
        <w:t>rotation angle</w:t>
      </w:r>
      <w:r w:rsidR="004E6078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8B1B1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n </w:t>
      </w:r>
      <w:r w:rsidR="00A32EB4" w:rsidRPr="004B33AA">
        <w:rPr>
          <w:rFonts w:ascii="Segoe UI" w:eastAsiaTheme="minorEastAsia" w:hAnsi="Segoe UI" w:cs="Segoe UI"/>
          <w:sz w:val="24"/>
          <w:szCs w:val="24"/>
          <w:lang w:eastAsia="zh-CN"/>
        </w:rPr>
        <w:t>line 1210</w:t>
      </w:r>
      <w:r w:rsidR="00D9261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C7296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UXPOS is the current position of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A840B5" w:rsidRPr="004B33AA">
        <w:rPr>
          <w:rFonts w:ascii="Segoe UI" w:eastAsiaTheme="minorEastAsia" w:hAnsi="Segoe UI" w:cs="Segoe UI"/>
          <w:sz w:val="24"/>
          <w:szCs w:val="24"/>
          <w:lang w:eastAsia="zh-CN"/>
        </w:rPr>
        <w:t>gripper</w:t>
      </w:r>
      <w:r w:rsidR="00C7296B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AA170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553110" w:rsidRPr="004B33AA">
        <w:rPr>
          <w:rFonts w:ascii="Segoe UI" w:eastAsiaTheme="minorEastAsia" w:hAnsi="Segoe UI" w:cs="Segoe UI"/>
          <w:sz w:val="24"/>
          <w:szCs w:val="24"/>
          <w:lang w:eastAsia="zh-CN"/>
        </w:rPr>
        <w:t>CYLTYPE is 0</w:t>
      </w:r>
      <w:r w:rsidR="0090401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f is black</w:t>
      </w:r>
      <w:r w:rsidR="0055311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53713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rotation angle </w:t>
      </w:r>
      <w:r w:rsidR="00525C1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TAG </w:t>
      </w:r>
      <w:r w:rsidR="0053713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ll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be </w:t>
      </w:r>
      <w:r w:rsidR="00537137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added to </w:t>
      </w:r>
      <w:r w:rsidR="00087D4C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current position</w:t>
      </w:r>
      <w:r w:rsidR="00AE213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r </w:t>
      </w:r>
      <w:r w:rsidR="003D370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s not black part, the current position will </w:t>
      </w:r>
      <w:r w:rsidR="005E5C8F" w:rsidRPr="004B33AA">
        <w:rPr>
          <w:rFonts w:ascii="Segoe UI" w:eastAsiaTheme="minorEastAsia" w:hAnsi="Segoe UI" w:cs="Segoe UI"/>
          <w:sz w:val="24"/>
          <w:szCs w:val="24"/>
          <w:lang w:eastAsia="zh-CN"/>
        </w:rPr>
        <w:t>subtract the ROTAG</w:t>
      </w:r>
      <w:r w:rsidR="0011286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nd </w:t>
      </w:r>
      <w:r w:rsidR="004779F9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will </w:t>
      </w:r>
      <w:r w:rsidR="0011286F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move </w:t>
      </w:r>
      <w:r w:rsidR="00734267" w:rsidRPr="004B33AA">
        <w:rPr>
          <w:rFonts w:ascii="Segoe UI" w:eastAsiaTheme="minorEastAsia" w:hAnsi="Segoe UI" w:cs="Segoe UI"/>
          <w:sz w:val="24"/>
          <w:szCs w:val="24"/>
          <w:lang w:eastAsia="zh-CN"/>
        </w:rPr>
        <w:t>-45</w:t>
      </w:r>
      <w:r w:rsidR="00AB3E1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734267" w:rsidRPr="004B33AA">
        <w:rPr>
          <w:rFonts w:ascii="Segoe UI" w:eastAsiaTheme="minorEastAsia" w:hAnsi="Segoe UI" w:cs="Segoe UI"/>
          <w:sz w:val="24"/>
          <w:szCs w:val="24"/>
          <w:lang w:eastAsia="zh-CN"/>
        </w:rPr>
        <w:t>degrees</w:t>
      </w:r>
      <w:r w:rsidR="00041823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5B5098AE" w14:textId="232CD172" w:rsidR="002D4FD1" w:rsidRPr="004B33AA" w:rsidRDefault="00F712CC" w:rsidP="00DA4F30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D4FD1" w:rsidRPr="004B33AA">
        <w:rPr>
          <w:rFonts w:ascii="Segoe UI" w:eastAsiaTheme="minorEastAsia" w:hAnsi="Segoe UI" w:cs="Segoe UI"/>
          <w:sz w:val="24"/>
          <w:szCs w:val="24"/>
          <w:lang w:eastAsia="zh-CN"/>
        </w:rPr>
        <w:t>Scribe circle</w:t>
      </w:r>
    </w:p>
    <w:p w14:paraId="096BC567" w14:textId="0EA21CCC" w:rsidR="002D4FD1" w:rsidRPr="004B33AA" w:rsidRDefault="0041240E" w:rsidP="00297D06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When drawing the circle,</w:t>
      </w:r>
      <w:r w:rsidR="006B389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V</w:t>
      </w:r>
      <w:r w:rsidR="007B456B" w:rsidRPr="004B33AA">
        <w:rPr>
          <w:rFonts w:ascii="Segoe UI" w:eastAsiaTheme="minorEastAsia" w:hAnsi="Segoe UI" w:cs="Segoe UI"/>
          <w:sz w:val="24"/>
          <w:szCs w:val="24"/>
          <w:lang w:eastAsia="zh-CN"/>
        </w:rPr>
        <w:t>C</w:t>
      </w:r>
      <w:r w:rsidR="006B389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command is used</w:t>
      </w:r>
      <w:r w:rsidR="00C03CB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C7343E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3 required parameters</w:t>
      </w:r>
      <w:r w:rsidR="007B6A8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are</w:t>
      </w:r>
      <w:r w:rsidR="0053315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E953C8" w:rsidRPr="004B33AA">
        <w:rPr>
          <w:rFonts w:ascii="Segoe UI" w:eastAsiaTheme="minorEastAsia" w:hAnsi="Segoe UI" w:cs="Segoe UI"/>
          <w:sz w:val="24"/>
          <w:szCs w:val="24"/>
          <w:lang w:eastAsia="zh-CN"/>
        </w:rPr>
        <w:t>shown as follow:</w:t>
      </w:r>
    </w:p>
    <w:p w14:paraId="07105A2F" w14:textId="77777777" w:rsidR="004D5108" w:rsidRPr="004B33AA" w:rsidRDefault="004D5108" w:rsidP="004D5108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4E2BFA04" wp14:editId="79C709B2">
            <wp:extent cx="3060700" cy="3054350"/>
            <wp:effectExtent l="0" t="0" r="635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2" t="19335" r="34202" b="8006"/>
                    <a:stretch/>
                  </pic:blipFill>
                  <pic:spPr bwMode="auto">
                    <a:xfrm>
                      <a:off x="0" y="0"/>
                      <a:ext cx="306070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45CDA" w14:textId="2B033157" w:rsidR="007B456B" w:rsidRPr="004B33AA" w:rsidRDefault="004D5108" w:rsidP="004D5108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17" w:name="_Toc58024374"/>
      <w:bookmarkStart w:id="118" w:name="_Toc58027226"/>
      <w:bookmarkStart w:id="119" w:name="_Toc58029419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5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Circle</w:t>
      </w:r>
      <w:bookmarkEnd w:id="117"/>
      <w:bookmarkEnd w:id="118"/>
      <w:bookmarkEnd w:id="119"/>
    </w:p>
    <w:p w14:paraId="0369AEA2" w14:textId="3D0CC264" w:rsidR="00CA0A7A" w:rsidRPr="004B33AA" w:rsidRDefault="006D41F2" w:rsidP="00CA0A7A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2A1A3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diameter of this circle is 20mm, </w:t>
      </w:r>
      <w:r w:rsidR="000D0F6A" w:rsidRPr="004B33AA">
        <w:rPr>
          <w:rFonts w:ascii="Segoe UI" w:eastAsiaTheme="minorEastAsia" w:hAnsi="Segoe UI" w:cs="Segoe UI"/>
          <w:sz w:val="24"/>
          <w:szCs w:val="24"/>
          <w:lang w:eastAsia="zh-CN"/>
        </w:rPr>
        <w:t>b</w:t>
      </w:r>
      <w:r w:rsidR="00641C2D" w:rsidRPr="004B33AA">
        <w:rPr>
          <w:rFonts w:ascii="Segoe UI" w:eastAsiaTheme="minorEastAsia" w:hAnsi="Segoe UI" w:cs="Segoe UI"/>
          <w:sz w:val="24"/>
          <w:szCs w:val="24"/>
          <w:lang w:eastAsia="zh-CN"/>
        </w:rPr>
        <w:t>ased on the graph, the movement can be achieved in the code as shown:</w:t>
      </w:r>
    </w:p>
    <w:p w14:paraId="32F2643B" w14:textId="77777777" w:rsidR="006716A9" w:rsidRPr="004B33AA" w:rsidRDefault="0070503B" w:rsidP="008F5FCF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364F1FD1" wp14:editId="3C8B0DBB">
            <wp:extent cx="5715620" cy="355600"/>
            <wp:effectExtent l="0" t="0" r="0" b="6350"/>
            <wp:docPr id="53" name="图片 5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 descr="文本&#10;&#10;描述已自动生成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346" r="25436" b="18741"/>
                    <a:stretch/>
                  </pic:blipFill>
                  <pic:spPr bwMode="auto">
                    <a:xfrm>
                      <a:off x="0" y="0"/>
                      <a:ext cx="5727918" cy="356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1ECF16" w14:textId="4C780C5F" w:rsidR="0070503B" w:rsidRPr="004B33AA" w:rsidRDefault="006716A9" w:rsidP="008F5FCF">
      <w:pPr>
        <w:pStyle w:val="ad"/>
        <w:jc w:val="center"/>
        <w:rPr>
          <w:rFonts w:ascii="Segoe UI" w:eastAsiaTheme="minorEastAsia" w:hAnsi="Segoe UI" w:cs="Segoe UI"/>
          <w:sz w:val="24"/>
          <w:szCs w:val="24"/>
          <w:lang w:eastAsia="zh-CN"/>
        </w:rPr>
      </w:pPr>
      <w:bookmarkStart w:id="120" w:name="_Toc58024375"/>
      <w:bookmarkStart w:id="121" w:name="_Toc58027227"/>
      <w:bookmarkStart w:id="122" w:name="_Toc58029420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6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Code for scribe circle</w:t>
      </w:r>
      <w:bookmarkEnd w:id="120"/>
      <w:bookmarkEnd w:id="121"/>
      <w:bookmarkEnd w:id="122"/>
    </w:p>
    <w:p w14:paraId="675CB2AA" w14:textId="6A613F89" w:rsidR="00C12FEA" w:rsidRPr="004B33AA" w:rsidRDefault="00C12FEA" w:rsidP="00EB7F5D">
      <w:pPr>
        <w:pStyle w:val="ac"/>
        <w:numPr>
          <w:ilvl w:val="0"/>
          <w:numId w:val="8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black cylinder is shorter 2.5mm than the other cylinders.</w:t>
      </w:r>
    </w:p>
    <w:p w14:paraId="6A3F175F" w14:textId="77777777" w:rsidR="00C12FEA" w:rsidRPr="004B33AA" w:rsidRDefault="00C12FEA" w:rsidP="00C12FEA">
      <w:pPr>
        <w:keepNext/>
        <w:jc w:val="center"/>
      </w:pPr>
      <w:r w:rsidRPr="004B33AA">
        <w:rPr>
          <w:rFonts w:ascii="Segoe UI" w:eastAsiaTheme="minorEastAsia" w:hAnsi="Segoe UI" w:cs="Segoe UI"/>
          <w:noProof/>
          <w:sz w:val="24"/>
          <w:szCs w:val="24"/>
          <w:lang w:eastAsia="zh-CN"/>
        </w:rPr>
        <w:drawing>
          <wp:inline distT="0" distB="0" distL="0" distR="0" wp14:anchorId="3F2E7D57" wp14:editId="758B4E8A">
            <wp:extent cx="5612130" cy="299085"/>
            <wp:effectExtent l="0" t="0" r="7620" b="571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07BC5" w14:textId="717F6071" w:rsidR="00C12FEA" w:rsidRPr="004B33AA" w:rsidRDefault="00C12FEA" w:rsidP="00C12FEA">
      <w:pPr>
        <w:pStyle w:val="ad"/>
        <w:jc w:val="center"/>
        <w:rPr>
          <w:rFonts w:ascii="Segoe UI" w:hAnsi="Segoe UI" w:cs="Segoe UI"/>
        </w:rPr>
      </w:pPr>
      <w:bookmarkStart w:id="123" w:name="_Toc58024376"/>
      <w:bookmarkStart w:id="124" w:name="_Toc58027228"/>
      <w:bookmarkStart w:id="125" w:name="_Toc58029421"/>
      <w:r w:rsidRPr="004B33AA">
        <w:rPr>
          <w:rFonts w:ascii="Segoe UI" w:hAnsi="Segoe UI" w:cs="Segoe UI"/>
        </w:rPr>
        <w:t xml:space="preserve">Figure </w:t>
      </w:r>
      <w:r w:rsidRPr="004B33AA">
        <w:rPr>
          <w:rFonts w:ascii="Segoe UI" w:hAnsi="Segoe UI" w:cs="Segoe UI"/>
        </w:rPr>
        <w:fldChar w:fldCharType="begin"/>
      </w:r>
      <w:r w:rsidRPr="004B33AA">
        <w:rPr>
          <w:rFonts w:ascii="Segoe UI" w:hAnsi="Segoe UI" w:cs="Segoe UI"/>
        </w:rPr>
        <w:instrText xml:space="preserve"> SEQ Figure \* ARABIC </w:instrText>
      </w:r>
      <w:r w:rsidRPr="004B33AA">
        <w:rPr>
          <w:rFonts w:ascii="Segoe UI" w:hAnsi="Segoe UI" w:cs="Segoe UI"/>
        </w:rPr>
        <w:fldChar w:fldCharType="separate"/>
      </w:r>
      <w:r w:rsidR="00AB0828" w:rsidRPr="004B33AA">
        <w:rPr>
          <w:rFonts w:ascii="Segoe UI" w:hAnsi="Segoe UI" w:cs="Segoe UI"/>
          <w:noProof/>
        </w:rPr>
        <w:t>37</w:t>
      </w:r>
      <w:r w:rsidRPr="004B33AA">
        <w:rPr>
          <w:rFonts w:ascii="Segoe UI" w:hAnsi="Segoe UI" w:cs="Segoe UI"/>
        </w:rPr>
        <w:fldChar w:fldCharType="end"/>
      </w:r>
      <w:r w:rsidRPr="004B33AA">
        <w:rPr>
          <w:rFonts w:ascii="Segoe UI" w:hAnsi="Segoe UI" w:cs="Segoe UI"/>
        </w:rPr>
        <w:t>: Z-correction variable</w:t>
      </w:r>
      <w:bookmarkEnd w:id="123"/>
      <w:bookmarkEnd w:id="124"/>
      <w:bookmarkEnd w:id="125"/>
    </w:p>
    <w:p w14:paraId="2348E965" w14:textId="77777777" w:rsidR="00C12FEA" w:rsidRPr="004B33AA" w:rsidRDefault="00C12FEA" w:rsidP="00C12FEA">
      <w:pPr>
        <w:rPr>
          <w:rFonts w:ascii="Segoe UI" w:eastAsiaTheme="minorEastAsia" w:hAnsi="Segoe UI" w:cs="Segoe UI"/>
          <w:sz w:val="24"/>
          <w:szCs w:val="24"/>
        </w:rPr>
      </w:pPr>
      <w:r w:rsidRPr="004B33AA">
        <w:rPr>
          <w:rFonts w:ascii="Segoe UI" w:eastAsiaTheme="minorEastAsia" w:hAnsi="Segoe UI" w:cs="Segoe UI"/>
          <w:sz w:val="24"/>
          <w:szCs w:val="24"/>
        </w:rPr>
        <w:t>The solution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s using a correction position in z-direction VECZ2 to ensure the part is gripped properly.</w:t>
      </w:r>
    </w:p>
    <w:p w14:paraId="3D080AE5" w14:textId="41D93BB5" w:rsidR="0070503B" w:rsidRPr="004B33AA" w:rsidRDefault="0070503B" w:rsidP="00CA0A7A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45D47242" w14:textId="3352BF46" w:rsidR="00810F65" w:rsidRPr="004B33AA" w:rsidRDefault="005D16C5" w:rsidP="00EB7F5D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Application</w:t>
      </w:r>
    </w:p>
    <w:p w14:paraId="046869E7" w14:textId="7C37867D" w:rsidR="00591D78" w:rsidRPr="004B33AA" w:rsidRDefault="00E86D48" w:rsidP="009512C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70016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robot can be used </w:t>
      </w:r>
      <w:r w:rsidR="003001F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in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3001F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manufacturing line for picking up the part </w:t>
      </w:r>
      <w:r w:rsidR="00B7436C" w:rsidRPr="004B33AA">
        <w:rPr>
          <w:rFonts w:ascii="Segoe UI" w:eastAsiaTheme="minorEastAsia" w:hAnsi="Segoe UI" w:cs="Segoe UI"/>
          <w:sz w:val="24"/>
          <w:szCs w:val="24"/>
          <w:lang w:eastAsia="zh-CN"/>
        </w:rPr>
        <w:t>and test it</w:t>
      </w:r>
      <w:r w:rsidR="00195AC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s </w:t>
      </w:r>
      <w:r w:rsidR="009927FF" w:rsidRPr="004B33AA">
        <w:rPr>
          <w:rFonts w:ascii="Segoe UI" w:eastAsiaTheme="minorEastAsia" w:hAnsi="Segoe UI" w:cs="Segoe UI"/>
          <w:sz w:val="24"/>
          <w:szCs w:val="24"/>
          <w:lang w:eastAsia="zh-CN"/>
        </w:rPr>
        <w:t>colour</w:t>
      </w:r>
      <w:r w:rsidR="003134AF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B7436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ssemble it and store it.</w:t>
      </w:r>
    </w:p>
    <w:p w14:paraId="66D47151" w14:textId="05651486" w:rsidR="00196F59" w:rsidRPr="004B33AA" w:rsidRDefault="006E5266" w:rsidP="00EB7F5D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Limitation</w:t>
      </w:r>
    </w:p>
    <w:p w14:paraId="11D10F28" w14:textId="7F7C4FF4" w:rsidR="00A6656E" w:rsidRPr="004B33AA" w:rsidRDefault="00480BFC" w:rsidP="00A6656E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lastRenderedPageBreak/>
        <w:t xml:space="preserve">The gripper has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a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ixed size, so the part is also required in this size, this will limit </w:t>
      </w:r>
      <w:r w:rsidR="00A12862" w:rsidRPr="004B33AA">
        <w:rPr>
          <w:rFonts w:ascii="Segoe UI" w:eastAsiaTheme="minorEastAsia" w:hAnsi="Segoe UI" w:cs="Segoe UI"/>
          <w:sz w:val="24"/>
          <w:szCs w:val="24"/>
          <w:lang w:eastAsia="zh-CN"/>
        </w:rPr>
        <w:t>the functionality</w:t>
      </w:r>
      <w:r w:rsidR="00E8320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of this robot</w:t>
      </w:r>
      <w:r w:rsidR="00660D43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CB758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A44566" w:rsidRPr="004B33AA">
        <w:rPr>
          <w:rFonts w:ascii="Segoe UI" w:eastAsiaTheme="minorEastAsia" w:hAnsi="Segoe UI" w:cs="Segoe UI"/>
          <w:sz w:val="24"/>
          <w:szCs w:val="24"/>
          <w:lang w:eastAsia="zh-CN"/>
        </w:rPr>
        <w:t>for example,</w:t>
      </w:r>
      <w:r w:rsidR="00E8320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it can</w:t>
      </w:r>
      <w:r w:rsidR="00FB3EE9" w:rsidRPr="004B33AA">
        <w:rPr>
          <w:rFonts w:ascii="Segoe UI" w:eastAsiaTheme="minorEastAsia" w:hAnsi="Segoe UI" w:cs="Segoe UI"/>
          <w:sz w:val="24"/>
          <w:szCs w:val="24"/>
          <w:lang w:eastAsia="zh-CN"/>
        </w:rPr>
        <w:t>not</w:t>
      </w:r>
      <w:r w:rsidR="00E8320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ick up the part </w:t>
      </w:r>
      <w:r w:rsidR="00AE77F2" w:rsidRPr="004B33AA">
        <w:rPr>
          <w:rFonts w:ascii="Segoe UI" w:eastAsiaTheme="minorEastAsia" w:hAnsi="Segoe UI" w:cs="Segoe UI"/>
          <w:sz w:val="24"/>
          <w:szCs w:val="24"/>
          <w:lang w:eastAsia="zh-CN"/>
        </w:rPr>
        <w:t>of cube</w:t>
      </w:r>
      <w:r w:rsidR="00F61F1E"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  <w:r w:rsidR="00A1286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</w:p>
    <w:p w14:paraId="46E15BE2" w14:textId="6D931E74" w:rsidR="00524D33" w:rsidRPr="004B33AA" w:rsidRDefault="005E0B5B" w:rsidP="00EB7F5D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Improvement</w:t>
      </w:r>
    </w:p>
    <w:p w14:paraId="0F108185" w14:textId="10911E05" w:rsidR="00820750" w:rsidRPr="004B33AA" w:rsidRDefault="00820750" w:rsidP="00820750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1.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Use sensor 2 so that can make an angle test</w:t>
      </w:r>
      <w:r w:rsidR="00166D1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for part</w:t>
      </w: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.</w:t>
      </w:r>
    </w:p>
    <w:p w14:paraId="40042FB1" w14:textId="20AEDBFD" w:rsidR="00BF348E" w:rsidRPr="004B33AA" w:rsidRDefault="00820750" w:rsidP="00820750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2.</w:t>
      </w:r>
      <w:r w:rsidR="00EE335C" w:rsidRPr="004B33AA">
        <w:rPr>
          <w:rFonts w:ascii="Segoe UI" w:eastAsiaTheme="minorEastAsia" w:hAnsi="Segoe UI" w:cs="Segoe UI"/>
          <w:sz w:val="24"/>
          <w:szCs w:val="24"/>
          <w:lang w:eastAsia="zh-CN"/>
        </w:rPr>
        <w:t>Change of sensors or gripper wi</w:t>
      </w:r>
      <w:r w:rsidR="008E1E19" w:rsidRPr="004B33AA">
        <w:rPr>
          <w:rFonts w:ascii="Segoe UI" w:eastAsiaTheme="minorEastAsia" w:hAnsi="Segoe UI" w:cs="Segoe UI"/>
          <w:sz w:val="24"/>
          <w:szCs w:val="24"/>
          <w:lang w:eastAsia="zh-CN"/>
        </w:rPr>
        <w:t>ll extend its functionality.</w:t>
      </w:r>
    </w:p>
    <w:p w14:paraId="66AA5F0B" w14:textId="3CE337F9" w:rsidR="005E0B5B" w:rsidRPr="004B33AA" w:rsidRDefault="00A42C37" w:rsidP="00EB7F5D">
      <w:pPr>
        <w:pStyle w:val="ac"/>
        <w:numPr>
          <w:ilvl w:val="0"/>
          <w:numId w:val="6"/>
        </w:numPr>
        <w:ind w:firstLineChars="0"/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Personal Learning</w:t>
      </w:r>
    </w:p>
    <w:p w14:paraId="73E70FF0" w14:textId="10F1FFAB" w:rsidR="00A50677" w:rsidRPr="004B33AA" w:rsidRDefault="00DC283D" w:rsidP="00A50677">
      <w:pPr>
        <w:rPr>
          <w:rFonts w:ascii="Segoe UI" w:eastAsiaTheme="minorEastAsia" w:hAnsi="Segoe UI" w:cs="Segoe UI"/>
          <w:sz w:val="24"/>
          <w:szCs w:val="24"/>
          <w:lang w:eastAsia="zh-CN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>T</w:t>
      </w:r>
      <w:r w:rsidR="003A7C0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he usage </w:t>
      </w:r>
      <w:r w:rsidR="001310C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of </w:t>
      </w:r>
      <w:r w:rsidR="003A7C0A" w:rsidRPr="004B33AA">
        <w:rPr>
          <w:rFonts w:ascii="Segoe UI" w:eastAsiaTheme="minorEastAsia" w:hAnsi="Segoe UI" w:cs="Segoe UI"/>
          <w:sz w:val="24"/>
          <w:szCs w:val="24"/>
          <w:lang w:eastAsia="zh-CN"/>
        </w:rPr>
        <w:t>CIROS Robotics w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as</w:t>
      </w:r>
      <w:r w:rsidR="003A7C0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learned, the programming language </w:t>
      </w:r>
      <w:proofErr w:type="spellStart"/>
      <w:r w:rsidR="003A7C0A" w:rsidRPr="004B33AA">
        <w:rPr>
          <w:rFonts w:ascii="Segoe UI" w:eastAsiaTheme="minorEastAsia" w:hAnsi="Segoe UI" w:cs="Segoe UI"/>
          <w:sz w:val="24"/>
          <w:szCs w:val="24"/>
          <w:lang w:eastAsia="zh-CN"/>
        </w:rPr>
        <w:t>MelfaBasicIV</w:t>
      </w:r>
      <w:proofErr w:type="spellEnd"/>
      <w:r w:rsidR="003A7C0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lso being understood and applied </w:t>
      </w:r>
      <w:r w:rsidR="00330F14" w:rsidRPr="004B33AA">
        <w:rPr>
          <w:rFonts w:ascii="Segoe UI" w:eastAsiaTheme="minorEastAsia" w:hAnsi="Segoe UI" w:cs="Segoe UI"/>
          <w:sz w:val="24"/>
          <w:szCs w:val="24"/>
          <w:lang w:eastAsia="zh-CN"/>
        </w:rPr>
        <w:t>in this assignment.</w:t>
      </w:r>
    </w:p>
    <w:p w14:paraId="79DC4E84" w14:textId="77777777" w:rsidR="00462837" w:rsidRPr="004B33AA" w:rsidRDefault="00462837" w:rsidP="00A50677">
      <w:pPr>
        <w:rPr>
          <w:rFonts w:ascii="Segoe UI" w:eastAsiaTheme="minorEastAsia" w:hAnsi="Segoe UI" w:cs="Segoe UI"/>
          <w:sz w:val="24"/>
          <w:szCs w:val="24"/>
          <w:lang w:eastAsia="zh-CN"/>
        </w:rPr>
      </w:pPr>
    </w:p>
    <w:p w14:paraId="74E6EB22" w14:textId="32CD9B7E" w:rsidR="00236F72" w:rsidRPr="004B33AA" w:rsidRDefault="00236F72" w:rsidP="005B02FD">
      <w:pPr>
        <w:pStyle w:val="a9"/>
        <w:jc w:val="left"/>
        <w:rPr>
          <w:lang w:eastAsia="zh-CN"/>
        </w:rPr>
      </w:pPr>
      <w:bookmarkStart w:id="126" w:name="_Toc58029384"/>
      <w:r w:rsidRPr="004B33AA">
        <w:rPr>
          <w:lang w:eastAsia="zh-CN"/>
        </w:rPr>
        <w:t>Conclusion</w:t>
      </w:r>
      <w:r w:rsidR="005B02FD" w:rsidRPr="004B33AA">
        <w:rPr>
          <w:lang w:eastAsia="zh-CN"/>
        </w:rPr>
        <w:t xml:space="preserve"> (</w:t>
      </w:r>
      <w:r w:rsidR="003D6180" w:rsidRPr="004B33AA">
        <w:rPr>
          <w:lang w:eastAsia="zh-CN"/>
        </w:rPr>
        <w:t>4</w:t>
      </w:r>
      <w:r w:rsidR="00DA5072" w:rsidRPr="004B33AA">
        <w:rPr>
          <w:lang w:eastAsia="zh-CN"/>
        </w:rPr>
        <w:t>9</w:t>
      </w:r>
      <w:r w:rsidR="00CB3D62" w:rsidRPr="004B33AA">
        <w:rPr>
          <w:lang w:eastAsia="zh-CN"/>
        </w:rPr>
        <w:t xml:space="preserve"> words</w:t>
      </w:r>
      <w:r w:rsidR="005B02FD" w:rsidRPr="004B33AA">
        <w:rPr>
          <w:lang w:eastAsia="zh-CN"/>
        </w:rPr>
        <w:t>)</w:t>
      </w:r>
      <w:bookmarkEnd w:id="126"/>
    </w:p>
    <w:p w14:paraId="4AE7102A" w14:textId="5B25425A" w:rsidR="00F817BA" w:rsidRPr="004B33AA" w:rsidRDefault="00820C60" w:rsidP="00F817BA">
      <w:pPr>
        <w:rPr>
          <w:rFonts w:ascii="Arial" w:hAnsi="Arial" w:cs="Arial"/>
          <w:sz w:val="24"/>
          <w:szCs w:val="24"/>
        </w:rPr>
      </w:pPr>
      <w:r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testing result shown in the video </w:t>
      </w:r>
      <w:r w:rsidR="00C4181C" w:rsidRPr="004B33AA">
        <w:rPr>
          <w:rFonts w:ascii="Segoe UI" w:eastAsiaTheme="minorEastAsia" w:hAnsi="Segoe UI" w:cs="Segoe UI"/>
          <w:sz w:val="24"/>
          <w:szCs w:val="24"/>
          <w:lang w:eastAsia="zh-CN"/>
        </w:rPr>
        <w:t>has de</w:t>
      </w:r>
      <w:r w:rsidR="00BE6560" w:rsidRPr="004B33AA">
        <w:rPr>
          <w:rFonts w:ascii="Segoe UI" w:eastAsiaTheme="minorEastAsia" w:hAnsi="Segoe UI" w:cs="Segoe UI"/>
          <w:sz w:val="24"/>
          <w:szCs w:val="24"/>
          <w:lang w:eastAsia="zh-CN"/>
        </w:rPr>
        <w:t>monstrate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BE656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the </w:t>
      </w:r>
      <w:r w:rsidR="00664766" w:rsidRPr="004B33AA">
        <w:rPr>
          <w:rFonts w:ascii="Segoe UI" w:eastAsiaTheme="minorEastAsia" w:hAnsi="Segoe UI" w:cs="Segoe UI"/>
          <w:sz w:val="24"/>
          <w:szCs w:val="24"/>
          <w:lang w:eastAsia="zh-CN"/>
        </w:rPr>
        <w:t>feasibility of codes</w:t>
      </w:r>
      <w:r w:rsidR="003B73E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A1365" w:rsidRPr="004B33AA">
        <w:rPr>
          <w:rFonts w:ascii="Segoe UI" w:eastAsiaTheme="minorEastAsia" w:hAnsi="Segoe UI" w:cs="Segoe UI"/>
          <w:sz w:val="24"/>
          <w:szCs w:val="24"/>
          <w:lang w:eastAsia="zh-CN"/>
        </w:rPr>
        <w:t>that</w:t>
      </w:r>
      <w:r w:rsidR="009F33E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has</w:t>
      </w:r>
      <w:r w:rsidR="003B73E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chieve</w:t>
      </w:r>
      <w:r w:rsidR="002B2135" w:rsidRPr="004B33AA">
        <w:rPr>
          <w:rFonts w:ascii="Segoe UI" w:eastAsiaTheme="minorEastAsia" w:hAnsi="Segoe UI" w:cs="Segoe UI"/>
          <w:sz w:val="24"/>
          <w:szCs w:val="24"/>
          <w:lang w:eastAsia="zh-CN"/>
        </w:rPr>
        <w:t>d</w:t>
      </w:r>
      <w:r w:rsidR="003B73E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</w:t>
      </w:r>
      <w:r w:rsidR="009B3C6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goal </w:t>
      </w:r>
      <w:r w:rsidR="00F87235" w:rsidRPr="004B33AA">
        <w:rPr>
          <w:rFonts w:ascii="Segoe UI" w:eastAsiaTheme="minorEastAsia" w:hAnsi="Segoe UI" w:cs="Segoe UI"/>
          <w:sz w:val="24"/>
          <w:szCs w:val="24"/>
          <w:lang w:eastAsia="zh-CN"/>
        </w:rPr>
        <w:t>for both part</w:t>
      </w:r>
      <w:r w:rsidR="003D6180" w:rsidRPr="004B33AA">
        <w:rPr>
          <w:rFonts w:ascii="Segoe UI" w:eastAsiaTheme="minorEastAsia" w:hAnsi="Segoe UI" w:cs="Segoe UI"/>
          <w:sz w:val="24"/>
          <w:szCs w:val="24"/>
          <w:lang w:eastAsia="zh-CN"/>
        </w:rPr>
        <w:t>s</w:t>
      </w:r>
      <w:r w:rsidR="00E07F71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, </w:t>
      </w:r>
      <w:r w:rsidR="000A409D" w:rsidRPr="004B33AA">
        <w:rPr>
          <w:rFonts w:ascii="Segoe UI" w:eastAsiaTheme="minorEastAsia" w:hAnsi="Segoe UI" w:cs="Segoe UI"/>
          <w:sz w:val="24"/>
          <w:szCs w:val="24"/>
          <w:lang w:eastAsia="zh-CN"/>
        </w:rPr>
        <w:t>which</w:t>
      </w:r>
      <w:r w:rsidR="000B6B72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are</w:t>
      </w:r>
      <w:r w:rsidR="0094404A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CF2CBC" w:rsidRPr="004B33AA">
        <w:rPr>
          <w:rFonts w:ascii="Segoe UI" w:eastAsiaTheme="minorEastAsia" w:hAnsi="Segoe UI" w:cs="Segoe UI"/>
          <w:sz w:val="24"/>
          <w:szCs w:val="24"/>
          <w:lang w:eastAsia="zh-CN"/>
        </w:rPr>
        <w:t>palletising the cubes</w:t>
      </w:r>
      <w:r w:rsidR="00CF2CB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445AB4" w:rsidRPr="004B33AA">
        <w:rPr>
          <w:rFonts w:ascii="Segoe UI" w:eastAsiaTheme="minorEastAsia" w:hAnsi="Segoe UI" w:cs="Segoe UI"/>
          <w:sz w:val="24"/>
          <w:szCs w:val="24"/>
          <w:lang w:eastAsia="zh-CN"/>
        </w:rPr>
        <w:t>of</w:t>
      </w:r>
      <w:r w:rsidR="00BE5A38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251FE5" w:rsidRPr="004B33AA">
        <w:rPr>
          <w:rFonts w:ascii="Segoe UI" w:eastAsiaTheme="minorEastAsia" w:hAnsi="Segoe UI" w:cs="Segoe UI"/>
          <w:sz w:val="24"/>
          <w:szCs w:val="24"/>
          <w:lang w:eastAsia="zh-CN"/>
        </w:rPr>
        <w:t>interact</w:t>
      </w:r>
      <w:r w:rsidR="000B6B72" w:rsidRPr="004B33AA">
        <w:rPr>
          <w:rFonts w:ascii="Segoe UI" w:eastAsiaTheme="minorEastAsia" w:hAnsi="Segoe UI" w:cs="Segoe UI"/>
          <w:sz w:val="24"/>
          <w:szCs w:val="24"/>
          <w:lang w:eastAsia="zh-CN"/>
        </w:rPr>
        <w:t>ing</w:t>
      </w:r>
      <w:r w:rsidR="00251FE5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with the slider </w:t>
      </w:r>
      <w:r w:rsidR="0084365E" w:rsidRPr="004B33AA">
        <w:rPr>
          <w:rFonts w:ascii="Segoe UI" w:eastAsiaTheme="minorEastAsia" w:hAnsi="Segoe UI" w:cs="Segoe UI"/>
          <w:sz w:val="24"/>
          <w:szCs w:val="24"/>
          <w:lang w:eastAsia="zh-CN"/>
        </w:rPr>
        <w:t>in part a, and</w:t>
      </w:r>
      <w:r w:rsidR="00713704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est,</w:t>
      </w:r>
      <w:r w:rsidR="0084365E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B974EC" w:rsidRPr="004B33AA">
        <w:rPr>
          <w:rFonts w:ascii="Segoe UI" w:eastAsiaTheme="minorEastAsia" w:hAnsi="Segoe UI" w:cs="Segoe UI"/>
          <w:sz w:val="24"/>
          <w:szCs w:val="24"/>
          <w:lang w:eastAsia="zh-CN"/>
        </w:rPr>
        <w:t>assembly</w:t>
      </w:r>
      <w:r w:rsidR="000E64AD" w:rsidRPr="004B33AA">
        <w:rPr>
          <w:rFonts w:ascii="Segoe UI" w:eastAsiaTheme="minorEastAsia" w:hAnsi="Segoe UI" w:cs="Segoe UI"/>
          <w:sz w:val="24"/>
          <w:szCs w:val="24"/>
          <w:lang w:eastAsia="zh-CN"/>
        </w:rPr>
        <w:t>,</w:t>
      </w:r>
      <w:r w:rsidR="00B974EC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682E23" w:rsidRPr="004B33AA">
        <w:rPr>
          <w:rFonts w:ascii="Segoe UI" w:eastAsiaTheme="minorEastAsia" w:hAnsi="Segoe UI" w:cs="Segoe UI"/>
          <w:sz w:val="24"/>
          <w:szCs w:val="24"/>
          <w:lang w:eastAsia="zh-CN"/>
        </w:rPr>
        <w:t>classification</w:t>
      </w:r>
      <w:r w:rsidR="000444D6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</w:t>
      </w:r>
      <w:r w:rsidR="00952730" w:rsidRPr="004B33AA">
        <w:rPr>
          <w:rFonts w:ascii="Segoe UI" w:eastAsiaTheme="minorEastAsia" w:hAnsi="Segoe UI" w:cs="Segoe UI"/>
          <w:sz w:val="24"/>
          <w:szCs w:val="24"/>
          <w:lang w:eastAsia="zh-CN"/>
        </w:rPr>
        <w:t>of</w:t>
      </w:r>
      <w:r w:rsidR="00682E23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parts </w:t>
      </w:r>
      <w:r w:rsidR="001D0F6D" w:rsidRPr="004B33AA">
        <w:rPr>
          <w:rFonts w:ascii="Segoe UI" w:eastAsiaTheme="minorEastAsia" w:hAnsi="Segoe UI" w:cs="Segoe UI"/>
          <w:sz w:val="24"/>
          <w:szCs w:val="24"/>
          <w:lang w:eastAsia="zh-CN"/>
        </w:rPr>
        <w:t>to</w:t>
      </w:r>
      <w:r w:rsidR="004B1E8B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move to</w:t>
      </w:r>
      <w:r w:rsidR="008F404D" w:rsidRPr="004B33AA">
        <w:rPr>
          <w:rFonts w:ascii="Segoe UI" w:eastAsiaTheme="minorEastAsia" w:hAnsi="Segoe UI" w:cs="Segoe UI"/>
          <w:sz w:val="24"/>
          <w:szCs w:val="24"/>
          <w:lang w:eastAsia="zh-CN"/>
        </w:rPr>
        <w:t xml:space="preserve"> the corresponding </w:t>
      </w:r>
      <w:r w:rsidR="0056068E" w:rsidRPr="004B33AA">
        <w:rPr>
          <w:rFonts w:ascii="Segoe UI" w:eastAsiaTheme="minorEastAsia" w:hAnsi="Segoe UI" w:cs="Segoe UI"/>
          <w:sz w:val="24"/>
          <w:szCs w:val="24"/>
          <w:lang w:eastAsia="zh-CN"/>
        </w:rPr>
        <w:t>magazine in part b.</w:t>
      </w:r>
    </w:p>
    <w:p w14:paraId="1D63EECE" w14:textId="77777777" w:rsidR="00F817BA" w:rsidRPr="004B33AA" w:rsidRDefault="00F817BA" w:rsidP="00F817BA">
      <w:pPr>
        <w:rPr>
          <w:rFonts w:ascii="Arial" w:hAnsi="Arial" w:cs="Arial"/>
          <w:sz w:val="24"/>
          <w:szCs w:val="24"/>
        </w:rPr>
      </w:pPr>
    </w:p>
    <w:p w14:paraId="1DCD1C9F" w14:textId="77777777" w:rsidR="00F817BA" w:rsidRPr="004B33AA" w:rsidRDefault="00F817BA" w:rsidP="00F817BA">
      <w:pPr>
        <w:rPr>
          <w:rFonts w:ascii="Arial" w:hAnsi="Arial" w:cs="Arial"/>
          <w:sz w:val="24"/>
          <w:szCs w:val="24"/>
        </w:rPr>
      </w:pPr>
    </w:p>
    <w:p w14:paraId="60CFB3AF" w14:textId="77777777" w:rsidR="000349C6" w:rsidRPr="004B33AA" w:rsidRDefault="000349C6">
      <w:pPr>
        <w:rPr>
          <w:rFonts w:ascii="Arial" w:hAnsi="Arial" w:cs="Arial"/>
          <w:sz w:val="24"/>
          <w:szCs w:val="24"/>
        </w:rPr>
      </w:pPr>
    </w:p>
    <w:sectPr w:rsidR="000349C6" w:rsidRPr="004B33AA" w:rsidSect="008915A5">
      <w:headerReference w:type="default" r:id="rId45"/>
      <w:footerReference w:type="default" r:id="rId46"/>
      <w:pgSz w:w="12240" w:h="15840"/>
      <w:pgMar w:top="1151" w:right="1701" w:bottom="11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644D5" w14:textId="77777777" w:rsidR="006A0882" w:rsidRDefault="006A0882" w:rsidP="007C6305">
      <w:r>
        <w:separator/>
      </w:r>
    </w:p>
  </w:endnote>
  <w:endnote w:type="continuationSeparator" w:id="0">
    <w:p w14:paraId="78947FF7" w14:textId="77777777" w:rsidR="006A0882" w:rsidRDefault="006A0882" w:rsidP="007C6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09227863"/>
      <w:docPartObj>
        <w:docPartGallery w:val="Page Numbers (Bottom of Page)"/>
        <w:docPartUnique/>
      </w:docPartObj>
    </w:sdtPr>
    <w:sdtEndPr/>
    <w:sdtContent>
      <w:p w14:paraId="1AFA19A3" w14:textId="7E79FBFF" w:rsidR="007C6305" w:rsidRDefault="007C6305">
        <w:pPr>
          <w:pStyle w:val="a7"/>
          <w:jc w:val="right"/>
        </w:pPr>
        <w:r w:rsidRPr="001C09F0">
          <w:rPr>
            <w:rFonts w:ascii="Segoe UI" w:hAnsi="Segoe UI" w:cs="Segoe UI"/>
            <w:sz w:val="24"/>
            <w:szCs w:val="24"/>
          </w:rPr>
          <w:t xml:space="preserve">Page </w:t>
        </w:r>
        <w:sdt>
          <w:sdtPr>
            <w:rPr>
              <w:rFonts w:ascii="Segoe UI" w:hAnsi="Segoe UI" w:cs="Segoe UI"/>
              <w:sz w:val="24"/>
              <w:szCs w:val="24"/>
            </w:r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rFonts w:ascii="Times New Roman" w:hAnsi="Times New Roman" w:cs="Times New Roman"/>
              <w:sz w:val="18"/>
              <w:szCs w:val="18"/>
            </w:rPr>
          </w:sdtEndPr>
          <w:sdtContent>
            <w:r w:rsidRPr="001C09F0">
              <w:rPr>
                <w:rFonts w:ascii="Segoe UI" w:hAnsi="Segoe UI" w:cs="Segoe UI"/>
                <w:sz w:val="24"/>
                <w:szCs w:val="24"/>
                <w:lang w:val="zh-CN" w:eastAsia="zh-CN"/>
              </w:rPr>
              <w:t xml:space="preserve"> </w: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begin"/>
            </w:r>
            <w:r w:rsidRPr="001C09F0">
              <w:rPr>
                <w:rFonts w:ascii="Segoe UI" w:hAnsi="Segoe UI" w:cs="Segoe UI"/>
                <w:sz w:val="24"/>
                <w:szCs w:val="24"/>
              </w:rPr>
              <w:instrText>PAGE</w:instrTex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1C09F0">
              <w:rPr>
                <w:rFonts w:ascii="Segoe UI" w:hAnsi="Segoe UI" w:cs="Segoe UI"/>
                <w:sz w:val="24"/>
                <w:szCs w:val="24"/>
                <w:lang w:val="zh-CN" w:eastAsia="zh-CN"/>
              </w:rPr>
              <w:t>2</w: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r w:rsidRPr="001C09F0">
              <w:rPr>
                <w:rFonts w:ascii="Segoe UI" w:hAnsi="Segoe UI" w:cs="Segoe UI"/>
                <w:sz w:val="24"/>
                <w:szCs w:val="24"/>
                <w:lang w:val="zh-CN" w:eastAsia="zh-CN"/>
              </w:rPr>
              <w:t xml:space="preserve"> </w:t>
            </w:r>
            <w:r w:rsidRPr="001C09F0">
              <w:rPr>
                <w:rFonts w:ascii="Segoe UI" w:eastAsiaTheme="minorEastAsia" w:hAnsi="Segoe UI" w:cs="Segoe UI"/>
                <w:sz w:val="24"/>
                <w:szCs w:val="24"/>
                <w:lang w:val="zh-CN" w:eastAsia="zh-CN"/>
              </w:rPr>
              <w:t xml:space="preserve"> of </w:t>
            </w:r>
            <w:r w:rsidRPr="001C09F0">
              <w:rPr>
                <w:rFonts w:ascii="Segoe UI" w:hAnsi="Segoe UI" w:cs="Segoe UI"/>
                <w:sz w:val="24"/>
                <w:szCs w:val="24"/>
                <w:lang w:val="zh-CN" w:eastAsia="zh-CN"/>
              </w:rPr>
              <w:t xml:space="preserve"> </w: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begin"/>
            </w:r>
            <w:r w:rsidRPr="001C09F0">
              <w:rPr>
                <w:rFonts w:ascii="Segoe UI" w:hAnsi="Segoe UI" w:cs="Segoe UI"/>
                <w:sz w:val="24"/>
                <w:szCs w:val="24"/>
              </w:rPr>
              <w:instrText>NUMPAGES</w:instrTex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1C09F0">
              <w:rPr>
                <w:rFonts w:ascii="Segoe UI" w:hAnsi="Segoe UI" w:cs="Segoe UI"/>
                <w:sz w:val="24"/>
                <w:szCs w:val="24"/>
                <w:lang w:val="zh-CN" w:eastAsia="zh-CN"/>
              </w:rPr>
              <w:t>2</w:t>
            </w:r>
            <w:r w:rsidRPr="001C09F0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sdtContent>
        </w:sdt>
      </w:p>
    </w:sdtContent>
  </w:sdt>
  <w:p w14:paraId="0204C4F0" w14:textId="77777777" w:rsidR="007C6305" w:rsidRDefault="007C630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284A8" w14:textId="77777777" w:rsidR="006A0882" w:rsidRDefault="006A0882" w:rsidP="007C6305">
      <w:r>
        <w:separator/>
      </w:r>
    </w:p>
  </w:footnote>
  <w:footnote w:type="continuationSeparator" w:id="0">
    <w:p w14:paraId="38EEF091" w14:textId="77777777" w:rsidR="006A0882" w:rsidRDefault="006A0882" w:rsidP="007C6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5184C" w14:textId="6CC83E5F" w:rsidR="007C6305" w:rsidRPr="007C6305" w:rsidRDefault="007C6305">
    <w:pPr>
      <w:pStyle w:val="a5"/>
      <w:rPr>
        <w:rFonts w:ascii="Segoe UI" w:hAnsi="Segoe UI" w:cs="Segoe UI"/>
        <w:sz w:val="24"/>
        <w:szCs w:val="24"/>
        <w:lang w:eastAsia="zh-CN"/>
      </w:rPr>
    </w:pPr>
    <w:r>
      <w:rPr>
        <w:rFonts w:ascii="Segoe UI" w:hAnsi="Segoe UI" w:cs="Segoe UI"/>
        <w:sz w:val="24"/>
        <w:szCs w:val="24"/>
      </w:rPr>
      <w:t>Robotic Assignment</w:t>
    </w:r>
    <w:r>
      <w:ptab w:relativeTo="margin" w:alignment="center" w:leader="none"/>
    </w:r>
    <w:r>
      <w:ptab w:relativeTo="margin" w:alignment="right" w:leader="none"/>
    </w:r>
    <w:r>
      <w:rPr>
        <w:rFonts w:ascii="Segoe UI" w:hAnsi="Segoe UI" w:cs="Segoe UI" w:hint="cs"/>
        <w:sz w:val="24"/>
        <w:szCs w:val="24"/>
      </w:rPr>
      <w:t>B</w:t>
    </w:r>
    <w:r>
      <w:rPr>
        <w:rFonts w:ascii="Segoe UI" w:hAnsi="Segoe UI" w:cs="Segoe UI"/>
        <w:sz w:val="24"/>
        <w:szCs w:val="24"/>
      </w:rPr>
      <w:t>Eng. (Hons)Mechanic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4A4E"/>
    <w:multiLevelType w:val="hybridMultilevel"/>
    <w:tmpl w:val="AF829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DA516A"/>
    <w:multiLevelType w:val="hybridMultilevel"/>
    <w:tmpl w:val="35BA7F8E"/>
    <w:lvl w:ilvl="0" w:tplc="34E49C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EE2A3A"/>
    <w:multiLevelType w:val="hybridMultilevel"/>
    <w:tmpl w:val="9C948A6C"/>
    <w:lvl w:ilvl="0" w:tplc="D25C8F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451634A"/>
    <w:multiLevelType w:val="hybridMultilevel"/>
    <w:tmpl w:val="AE6CE624"/>
    <w:lvl w:ilvl="0" w:tplc="8A125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3E1F15"/>
    <w:multiLevelType w:val="hybridMultilevel"/>
    <w:tmpl w:val="383E0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F3128D1"/>
    <w:multiLevelType w:val="hybridMultilevel"/>
    <w:tmpl w:val="20E686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67B1719"/>
    <w:multiLevelType w:val="hybridMultilevel"/>
    <w:tmpl w:val="B15EE5BA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7" w15:restartNumberingAfterBreak="0">
    <w:nsid w:val="4DE1796F"/>
    <w:multiLevelType w:val="hybridMultilevel"/>
    <w:tmpl w:val="F24C04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8A4D78"/>
    <w:multiLevelType w:val="hybridMultilevel"/>
    <w:tmpl w:val="897240A6"/>
    <w:lvl w:ilvl="0" w:tplc="955673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FD051D8"/>
    <w:multiLevelType w:val="hybridMultilevel"/>
    <w:tmpl w:val="0936C70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9"/>
  </w:num>
  <w:num w:numId="5">
    <w:abstractNumId w:val="4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UwtzC2NDA3sTBU0lEKTi0uzszPAykwqgUAg4/XfywAAAA="/>
  </w:docVars>
  <w:rsids>
    <w:rsidRoot w:val="00F817BA"/>
    <w:rsid w:val="0000141D"/>
    <w:rsid w:val="000028E8"/>
    <w:rsid w:val="0000429E"/>
    <w:rsid w:val="00004826"/>
    <w:rsid w:val="000048E9"/>
    <w:rsid w:val="000118AD"/>
    <w:rsid w:val="000118D4"/>
    <w:rsid w:val="0001358E"/>
    <w:rsid w:val="00014781"/>
    <w:rsid w:val="00014ED3"/>
    <w:rsid w:val="0001577B"/>
    <w:rsid w:val="00015782"/>
    <w:rsid w:val="00017145"/>
    <w:rsid w:val="0001783C"/>
    <w:rsid w:val="000179E1"/>
    <w:rsid w:val="00020CAD"/>
    <w:rsid w:val="00021139"/>
    <w:rsid w:val="000222BA"/>
    <w:rsid w:val="00022CAE"/>
    <w:rsid w:val="00025060"/>
    <w:rsid w:val="0002537E"/>
    <w:rsid w:val="00027102"/>
    <w:rsid w:val="0002720D"/>
    <w:rsid w:val="00027ED1"/>
    <w:rsid w:val="00031666"/>
    <w:rsid w:val="00031FD3"/>
    <w:rsid w:val="00032090"/>
    <w:rsid w:val="00032686"/>
    <w:rsid w:val="00033FF9"/>
    <w:rsid w:val="000349C6"/>
    <w:rsid w:val="00041482"/>
    <w:rsid w:val="00041823"/>
    <w:rsid w:val="0004227A"/>
    <w:rsid w:val="00042365"/>
    <w:rsid w:val="00043BE6"/>
    <w:rsid w:val="000444D6"/>
    <w:rsid w:val="00044B17"/>
    <w:rsid w:val="00045674"/>
    <w:rsid w:val="0004575A"/>
    <w:rsid w:val="00046B9B"/>
    <w:rsid w:val="0005082E"/>
    <w:rsid w:val="00050D92"/>
    <w:rsid w:val="00050EB9"/>
    <w:rsid w:val="000512A7"/>
    <w:rsid w:val="00054F61"/>
    <w:rsid w:val="000556CB"/>
    <w:rsid w:val="00055B89"/>
    <w:rsid w:val="00055DDA"/>
    <w:rsid w:val="00056790"/>
    <w:rsid w:val="0005746F"/>
    <w:rsid w:val="00057638"/>
    <w:rsid w:val="00060A3A"/>
    <w:rsid w:val="0006264E"/>
    <w:rsid w:val="00062A18"/>
    <w:rsid w:val="00063422"/>
    <w:rsid w:val="0006376E"/>
    <w:rsid w:val="00064B2D"/>
    <w:rsid w:val="00064D2E"/>
    <w:rsid w:val="00065224"/>
    <w:rsid w:val="0006651D"/>
    <w:rsid w:val="0006675D"/>
    <w:rsid w:val="0007000C"/>
    <w:rsid w:val="000725A1"/>
    <w:rsid w:val="0007294C"/>
    <w:rsid w:val="00072A7C"/>
    <w:rsid w:val="00075F11"/>
    <w:rsid w:val="0007668A"/>
    <w:rsid w:val="00077085"/>
    <w:rsid w:val="0008011B"/>
    <w:rsid w:val="000807E5"/>
    <w:rsid w:val="00080C6A"/>
    <w:rsid w:val="00080FFE"/>
    <w:rsid w:val="00081077"/>
    <w:rsid w:val="00081762"/>
    <w:rsid w:val="00081CCA"/>
    <w:rsid w:val="00081E09"/>
    <w:rsid w:val="00083135"/>
    <w:rsid w:val="00083EEF"/>
    <w:rsid w:val="00085313"/>
    <w:rsid w:val="0008572E"/>
    <w:rsid w:val="00086775"/>
    <w:rsid w:val="0008735F"/>
    <w:rsid w:val="00087D4C"/>
    <w:rsid w:val="000912F1"/>
    <w:rsid w:val="00091613"/>
    <w:rsid w:val="00091776"/>
    <w:rsid w:val="000917B7"/>
    <w:rsid w:val="0009180D"/>
    <w:rsid w:val="00091E97"/>
    <w:rsid w:val="0009260D"/>
    <w:rsid w:val="00093309"/>
    <w:rsid w:val="00093348"/>
    <w:rsid w:val="000938F1"/>
    <w:rsid w:val="000940D3"/>
    <w:rsid w:val="00094298"/>
    <w:rsid w:val="000961E0"/>
    <w:rsid w:val="000966EB"/>
    <w:rsid w:val="00097695"/>
    <w:rsid w:val="000A0B9D"/>
    <w:rsid w:val="000A0FD7"/>
    <w:rsid w:val="000A1040"/>
    <w:rsid w:val="000A3FC7"/>
    <w:rsid w:val="000A409D"/>
    <w:rsid w:val="000A4E0B"/>
    <w:rsid w:val="000A6017"/>
    <w:rsid w:val="000B16FE"/>
    <w:rsid w:val="000B1BF2"/>
    <w:rsid w:val="000B2963"/>
    <w:rsid w:val="000B3C4F"/>
    <w:rsid w:val="000B6B71"/>
    <w:rsid w:val="000B6B72"/>
    <w:rsid w:val="000C025D"/>
    <w:rsid w:val="000C09C9"/>
    <w:rsid w:val="000C1334"/>
    <w:rsid w:val="000C1ED3"/>
    <w:rsid w:val="000C2478"/>
    <w:rsid w:val="000C39FE"/>
    <w:rsid w:val="000C3EB5"/>
    <w:rsid w:val="000C5844"/>
    <w:rsid w:val="000C59A4"/>
    <w:rsid w:val="000C6490"/>
    <w:rsid w:val="000C6EAA"/>
    <w:rsid w:val="000C703C"/>
    <w:rsid w:val="000C7220"/>
    <w:rsid w:val="000C7F39"/>
    <w:rsid w:val="000D0D89"/>
    <w:rsid w:val="000D0F6A"/>
    <w:rsid w:val="000D18DA"/>
    <w:rsid w:val="000D1FA0"/>
    <w:rsid w:val="000D21DE"/>
    <w:rsid w:val="000D2E68"/>
    <w:rsid w:val="000D30AD"/>
    <w:rsid w:val="000D3406"/>
    <w:rsid w:val="000D362A"/>
    <w:rsid w:val="000D4F12"/>
    <w:rsid w:val="000D50A4"/>
    <w:rsid w:val="000D6B05"/>
    <w:rsid w:val="000D7338"/>
    <w:rsid w:val="000D7351"/>
    <w:rsid w:val="000E0574"/>
    <w:rsid w:val="000E1077"/>
    <w:rsid w:val="000E1B68"/>
    <w:rsid w:val="000E2382"/>
    <w:rsid w:val="000E2DC4"/>
    <w:rsid w:val="000E37DE"/>
    <w:rsid w:val="000E443B"/>
    <w:rsid w:val="000E64AD"/>
    <w:rsid w:val="000E68DD"/>
    <w:rsid w:val="000E723D"/>
    <w:rsid w:val="000F0966"/>
    <w:rsid w:val="000F0BF2"/>
    <w:rsid w:val="000F0DA3"/>
    <w:rsid w:val="000F11A8"/>
    <w:rsid w:val="000F188A"/>
    <w:rsid w:val="000F1B3C"/>
    <w:rsid w:val="000F2010"/>
    <w:rsid w:val="000F39A6"/>
    <w:rsid w:val="000F3BC1"/>
    <w:rsid w:val="000F4B1F"/>
    <w:rsid w:val="000F4E17"/>
    <w:rsid w:val="000F74B2"/>
    <w:rsid w:val="001007DA"/>
    <w:rsid w:val="00104104"/>
    <w:rsid w:val="00104A9E"/>
    <w:rsid w:val="00104D76"/>
    <w:rsid w:val="001051C6"/>
    <w:rsid w:val="001053B0"/>
    <w:rsid w:val="00105539"/>
    <w:rsid w:val="00107076"/>
    <w:rsid w:val="00107834"/>
    <w:rsid w:val="0011093B"/>
    <w:rsid w:val="00110A46"/>
    <w:rsid w:val="00110B8F"/>
    <w:rsid w:val="0011286F"/>
    <w:rsid w:val="00113A03"/>
    <w:rsid w:val="00113EC5"/>
    <w:rsid w:val="00115A73"/>
    <w:rsid w:val="00116BF4"/>
    <w:rsid w:val="00117029"/>
    <w:rsid w:val="0011713D"/>
    <w:rsid w:val="00117C23"/>
    <w:rsid w:val="00117D2B"/>
    <w:rsid w:val="00120290"/>
    <w:rsid w:val="0012030F"/>
    <w:rsid w:val="00120F9F"/>
    <w:rsid w:val="00121379"/>
    <w:rsid w:val="00121EB8"/>
    <w:rsid w:val="001239F9"/>
    <w:rsid w:val="00123E23"/>
    <w:rsid w:val="00124158"/>
    <w:rsid w:val="0012433D"/>
    <w:rsid w:val="001243B0"/>
    <w:rsid w:val="001265F1"/>
    <w:rsid w:val="001272C5"/>
    <w:rsid w:val="001310CC"/>
    <w:rsid w:val="00131230"/>
    <w:rsid w:val="001318DF"/>
    <w:rsid w:val="0013237F"/>
    <w:rsid w:val="0013286C"/>
    <w:rsid w:val="001336EE"/>
    <w:rsid w:val="00133C2D"/>
    <w:rsid w:val="001367B8"/>
    <w:rsid w:val="0013683F"/>
    <w:rsid w:val="001406D8"/>
    <w:rsid w:val="00141303"/>
    <w:rsid w:val="00141988"/>
    <w:rsid w:val="00141C67"/>
    <w:rsid w:val="0014232A"/>
    <w:rsid w:val="0014252E"/>
    <w:rsid w:val="00143310"/>
    <w:rsid w:val="00143B29"/>
    <w:rsid w:val="00145332"/>
    <w:rsid w:val="00146E87"/>
    <w:rsid w:val="00147932"/>
    <w:rsid w:val="00147F99"/>
    <w:rsid w:val="00150C9B"/>
    <w:rsid w:val="00150D15"/>
    <w:rsid w:val="001518A8"/>
    <w:rsid w:val="00151E71"/>
    <w:rsid w:val="001524C6"/>
    <w:rsid w:val="0015257F"/>
    <w:rsid w:val="001532D1"/>
    <w:rsid w:val="00153AC7"/>
    <w:rsid w:val="00153D0B"/>
    <w:rsid w:val="00154894"/>
    <w:rsid w:val="00154A71"/>
    <w:rsid w:val="00154E92"/>
    <w:rsid w:val="00156305"/>
    <w:rsid w:val="00156775"/>
    <w:rsid w:val="001569F1"/>
    <w:rsid w:val="001608A1"/>
    <w:rsid w:val="00160BB4"/>
    <w:rsid w:val="00160D9C"/>
    <w:rsid w:val="0016140F"/>
    <w:rsid w:val="001624DC"/>
    <w:rsid w:val="00162DB8"/>
    <w:rsid w:val="00163854"/>
    <w:rsid w:val="001654B1"/>
    <w:rsid w:val="00165DBC"/>
    <w:rsid w:val="00166354"/>
    <w:rsid w:val="001665EC"/>
    <w:rsid w:val="00166881"/>
    <w:rsid w:val="001668BB"/>
    <w:rsid w:val="001668FE"/>
    <w:rsid w:val="00166D18"/>
    <w:rsid w:val="001672FF"/>
    <w:rsid w:val="001678FC"/>
    <w:rsid w:val="00167E78"/>
    <w:rsid w:val="00167FD3"/>
    <w:rsid w:val="00170023"/>
    <w:rsid w:val="00171420"/>
    <w:rsid w:val="001727EE"/>
    <w:rsid w:val="00172AEA"/>
    <w:rsid w:val="00172C46"/>
    <w:rsid w:val="001738D2"/>
    <w:rsid w:val="00173BAB"/>
    <w:rsid w:val="0017734E"/>
    <w:rsid w:val="00177CD0"/>
    <w:rsid w:val="00181ECD"/>
    <w:rsid w:val="001823FC"/>
    <w:rsid w:val="00182BCB"/>
    <w:rsid w:val="00183D98"/>
    <w:rsid w:val="00183E39"/>
    <w:rsid w:val="00183EB6"/>
    <w:rsid w:val="001845AB"/>
    <w:rsid w:val="00184931"/>
    <w:rsid w:val="00184E75"/>
    <w:rsid w:val="001850BB"/>
    <w:rsid w:val="0018584B"/>
    <w:rsid w:val="0018686A"/>
    <w:rsid w:val="00186AFA"/>
    <w:rsid w:val="001878BF"/>
    <w:rsid w:val="00190292"/>
    <w:rsid w:val="001923BA"/>
    <w:rsid w:val="0019426E"/>
    <w:rsid w:val="0019459B"/>
    <w:rsid w:val="00195AC6"/>
    <w:rsid w:val="00195E2C"/>
    <w:rsid w:val="00196157"/>
    <w:rsid w:val="00196D75"/>
    <w:rsid w:val="00196F59"/>
    <w:rsid w:val="00197CEC"/>
    <w:rsid w:val="001A001F"/>
    <w:rsid w:val="001A40FE"/>
    <w:rsid w:val="001A4907"/>
    <w:rsid w:val="001A599C"/>
    <w:rsid w:val="001A6065"/>
    <w:rsid w:val="001A6346"/>
    <w:rsid w:val="001A663B"/>
    <w:rsid w:val="001A6736"/>
    <w:rsid w:val="001B046C"/>
    <w:rsid w:val="001B0555"/>
    <w:rsid w:val="001B0DDE"/>
    <w:rsid w:val="001B13D1"/>
    <w:rsid w:val="001B149A"/>
    <w:rsid w:val="001B1791"/>
    <w:rsid w:val="001B2A74"/>
    <w:rsid w:val="001B2ADE"/>
    <w:rsid w:val="001B4873"/>
    <w:rsid w:val="001B4B17"/>
    <w:rsid w:val="001B56AF"/>
    <w:rsid w:val="001B5B3D"/>
    <w:rsid w:val="001B7634"/>
    <w:rsid w:val="001C0500"/>
    <w:rsid w:val="001C09F0"/>
    <w:rsid w:val="001C0C76"/>
    <w:rsid w:val="001C1998"/>
    <w:rsid w:val="001C1F10"/>
    <w:rsid w:val="001C1F72"/>
    <w:rsid w:val="001C2305"/>
    <w:rsid w:val="001C2CD0"/>
    <w:rsid w:val="001C3FD1"/>
    <w:rsid w:val="001C4DEB"/>
    <w:rsid w:val="001D003C"/>
    <w:rsid w:val="001D0F6D"/>
    <w:rsid w:val="001D2114"/>
    <w:rsid w:val="001D2241"/>
    <w:rsid w:val="001D22CC"/>
    <w:rsid w:val="001D25ED"/>
    <w:rsid w:val="001D4164"/>
    <w:rsid w:val="001D4D8F"/>
    <w:rsid w:val="001D6C3B"/>
    <w:rsid w:val="001D6F58"/>
    <w:rsid w:val="001E01A9"/>
    <w:rsid w:val="001E01AD"/>
    <w:rsid w:val="001E1A4B"/>
    <w:rsid w:val="001E43AB"/>
    <w:rsid w:val="001E4809"/>
    <w:rsid w:val="001E4F7A"/>
    <w:rsid w:val="001E52CE"/>
    <w:rsid w:val="001E622E"/>
    <w:rsid w:val="001E6564"/>
    <w:rsid w:val="001E723E"/>
    <w:rsid w:val="001E7E65"/>
    <w:rsid w:val="001F03E8"/>
    <w:rsid w:val="001F279D"/>
    <w:rsid w:val="001F3122"/>
    <w:rsid w:val="001F3DBE"/>
    <w:rsid w:val="001F4509"/>
    <w:rsid w:val="001F7411"/>
    <w:rsid w:val="001F7FD0"/>
    <w:rsid w:val="00200C90"/>
    <w:rsid w:val="00202943"/>
    <w:rsid w:val="0020295D"/>
    <w:rsid w:val="002043C7"/>
    <w:rsid w:val="0020481E"/>
    <w:rsid w:val="0020514C"/>
    <w:rsid w:val="002063B7"/>
    <w:rsid w:val="002077B3"/>
    <w:rsid w:val="00211111"/>
    <w:rsid w:val="00211834"/>
    <w:rsid w:val="00212255"/>
    <w:rsid w:val="00213B56"/>
    <w:rsid w:val="00214037"/>
    <w:rsid w:val="002161BC"/>
    <w:rsid w:val="00216563"/>
    <w:rsid w:val="002173AF"/>
    <w:rsid w:val="00217EA1"/>
    <w:rsid w:val="00220CC6"/>
    <w:rsid w:val="00220E81"/>
    <w:rsid w:val="00221926"/>
    <w:rsid w:val="00221C95"/>
    <w:rsid w:val="0022232A"/>
    <w:rsid w:val="002229FE"/>
    <w:rsid w:val="002231D0"/>
    <w:rsid w:val="00223827"/>
    <w:rsid w:val="00224F59"/>
    <w:rsid w:val="002250B4"/>
    <w:rsid w:val="00226329"/>
    <w:rsid w:val="0022760A"/>
    <w:rsid w:val="00227BC6"/>
    <w:rsid w:val="00227C32"/>
    <w:rsid w:val="002319EE"/>
    <w:rsid w:val="00233204"/>
    <w:rsid w:val="00233C7E"/>
    <w:rsid w:val="00234C4E"/>
    <w:rsid w:val="00236F72"/>
    <w:rsid w:val="00237B9A"/>
    <w:rsid w:val="0024011A"/>
    <w:rsid w:val="002410EC"/>
    <w:rsid w:val="00241DE3"/>
    <w:rsid w:val="002432BA"/>
    <w:rsid w:val="00243CB9"/>
    <w:rsid w:val="0024478F"/>
    <w:rsid w:val="00245E93"/>
    <w:rsid w:val="002462DC"/>
    <w:rsid w:val="00246C03"/>
    <w:rsid w:val="0024789F"/>
    <w:rsid w:val="00247B86"/>
    <w:rsid w:val="00247F4B"/>
    <w:rsid w:val="00250D28"/>
    <w:rsid w:val="002518D6"/>
    <w:rsid w:val="00251FE5"/>
    <w:rsid w:val="00252F00"/>
    <w:rsid w:val="002536C6"/>
    <w:rsid w:val="00253B72"/>
    <w:rsid w:val="00255F54"/>
    <w:rsid w:val="002560AD"/>
    <w:rsid w:val="00257986"/>
    <w:rsid w:val="00257C0B"/>
    <w:rsid w:val="002600DA"/>
    <w:rsid w:val="00261092"/>
    <w:rsid w:val="002639E0"/>
    <w:rsid w:val="00264FB0"/>
    <w:rsid w:val="002653F4"/>
    <w:rsid w:val="0026590D"/>
    <w:rsid w:val="00271119"/>
    <w:rsid w:val="00272958"/>
    <w:rsid w:val="00272E0A"/>
    <w:rsid w:val="00273951"/>
    <w:rsid w:val="002743C9"/>
    <w:rsid w:val="00274C48"/>
    <w:rsid w:val="00274D2F"/>
    <w:rsid w:val="0027672C"/>
    <w:rsid w:val="00277135"/>
    <w:rsid w:val="00277CCD"/>
    <w:rsid w:val="0028025F"/>
    <w:rsid w:val="0028119B"/>
    <w:rsid w:val="002821E9"/>
    <w:rsid w:val="00282451"/>
    <w:rsid w:val="00283291"/>
    <w:rsid w:val="00283B57"/>
    <w:rsid w:val="00283DE9"/>
    <w:rsid w:val="00284CE9"/>
    <w:rsid w:val="00284DBB"/>
    <w:rsid w:val="002854E6"/>
    <w:rsid w:val="00286494"/>
    <w:rsid w:val="00286D66"/>
    <w:rsid w:val="0029003B"/>
    <w:rsid w:val="002902BF"/>
    <w:rsid w:val="00290AC6"/>
    <w:rsid w:val="00290EEA"/>
    <w:rsid w:val="00291A26"/>
    <w:rsid w:val="002924F3"/>
    <w:rsid w:val="00292573"/>
    <w:rsid w:val="00292B18"/>
    <w:rsid w:val="00292EA0"/>
    <w:rsid w:val="00293296"/>
    <w:rsid w:val="00293549"/>
    <w:rsid w:val="002950F9"/>
    <w:rsid w:val="002958BE"/>
    <w:rsid w:val="00296A39"/>
    <w:rsid w:val="00297777"/>
    <w:rsid w:val="00297D06"/>
    <w:rsid w:val="002A02F0"/>
    <w:rsid w:val="002A0A17"/>
    <w:rsid w:val="002A1119"/>
    <w:rsid w:val="002A1365"/>
    <w:rsid w:val="002A1A38"/>
    <w:rsid w:val="002A20EC"/>
    <w:rsid w:val="002A3AAA"/>
    <w:rsid w:val="002A419B"/>
    <w:rsid w:val="002A4818"/>
    <w:rsid w:val="002A5362"/>
    <w:rsid w:val="002B0598"/>
    <w:rsid w:val="002B0BAB"/>
    <w:rsid w:val="002B0D56"/>
    <w:rsid w:val="002B149E"/>
    <w:rsid w:val="002B2135"/>
    <w:rsid w:val="002B2AAF"/>
    <w:rsid w:val="002B2D2E"/>
    <w:rsid w:val="002B3251"/>
    <w:rsid w:val="002B3D58"/>
    <w:rsid w:val="002B7E64"/>
    <w:rsid w:val="002C2203"/>
    <w:rsid w:val="002C4541"/>
    <w:rsid w:val="002C45DA"/>
    <w:rsid w:val="002C65DE"/>
    <w:rsid w:val="002C7E53"/>
    <w:rsid w:val="002D1B0F"/>
    <w:rsid w:val="002D3EC6"/>
    <w:rsid w:val="002D4FD1"/>
    <w:rsid w:val="002D580C"/>
    <w:rsid w:val="002D5851"/>
    <w:rsid w:val="002D624F"/>
    <w:rsid w:val="002E0EDC"/>
    <w:rsid w:val="002E0F2D"/>
    <w:rsid w:val="002E1082"/>
    <w:rsid w:val="002E29A4"/>
    <w:rsid w:val="002E3328"/>
    <w:rsid w:val="002E3CF2"/>
    <w:rsid w:val="002E3EEE"/>
    <w:rsid w:val="002E53EE"/>
    <w:rsid w:val="002E6AF6"/>
    <w:rsid w:val="002E7298"/>
    <w:rsid w:val="002F0200"/>
    <w:rsid w:val="002F0508"/>
    <w:rsid w:val="002F05BD"/>
    <w:rsid w:val="002F392F"/>
    <w:rsid w:val="002F3B85"/>
    <w:rsid w:val="002F5AA8"/>
    <w:rsid w:val="002F6E3F"/>
    <w:rsid w:val="003001FA"/>
    <w:rsid w:val="00302890"/>
    <w:rsid w:val="00302C18"/>
    <w:rsid w:val="00303DCA"/>
    <w:rsid w:val="0030458F"/>
    <w:rsid w:val="003049F7"/>
    <w:rsid w:val="0030501C"/>
    <w:rsid w:val="00305354"/>
    <w:rsid w:val="0030614B"/>
    <w:rsid w:val="00306208"/>
    <w:rsid w:val="00307C96"/>
    <w:rsid w:val="0031022A"/>
    <w:rsid w:val="003104C3"/>
    <w:rsid w:val="00311FC0"/>
    <w:rsid w:val="00313155"/>
    <w:rsid w:val="0031330F"/>
    <w:rsid w:val="003134AF"/>
    <w:rsid w:val="00313B24"/>
    <w:rsid w:val="003153FB"/>
    <w:rsid w:val="003172B2"/>
    <w:rsid w:val="00317CB7"/>
    <w:rsid w:val="00320988"/>
    <w:rsid w:val="00320E48"/>
    <w:rsid w:val="00320FD7"/>
    <w:rsid w:val="0032329A"/>
    <w:rsid w:val="00323406"/>
    <w:rsid w:val="00323680"/>
    <w:rsid w:val="00323F4C"/>
    <w:rsid w:val="00323F8C"/>
    <w:rsid w:val="00330F14"/>
    <w:rsid w:val="003311B9"/>
    <w:rsid w:val="00331679"/>
    <w:rsid w:val="003316E5"/>
    <w:rsid w:val="00331B5B"/>
    <w:rsid w:val="00332489"/>
    <w:rsid w:val="0033368D"/>
    <w:rsid w:val="003339E8"/>
    <w:rsid w:val="00333CF6"/>
    <w:rsid w:val="00334616"/>
    <w:rsid w:val="00334674"/>
    <w:rsid w:val="003348FB"/>
    <w:rsid w:val="00334944"/>
    <w:rsid w:val="003366F9"/>
    <w:rsid w:val="00337567"/>
    <w:rsid w:val="00337FF5"/>
    <w:rsid w:val="00340619"/>
    <w:rsid w:val="003420AE"/>
    <w:rsid w:val="00342E40"/>
    <w:rsid w:val="00343C4C"/>
    <w:rsid w:val="0034450D"/>
    <w:rsid w:val="00344FBB"/>
    <w:rsid w:val="00346320"/>
    <w:rsid w:val="00346D1C"/>
    <w:rsid w:val="00347446"/>
    <w:rsid w:val="00347F41"/>
    <w:rsid w:val="00350812"/>
    <w:rsid w:val="00350A4D"/>
    <w:rsid w:val="0035237C"/>
    <w:rsid w:val="0035238F"/>
    <w:rsid w:val="003527CB"/>
    <w:rsid w:val="0035286D"/>
    <w:rsid w:val="00352B8A"/>
    <w:rsid w:val="003530C4"/>
    <w:rsid w:val="00353294"/>
    <w:rsid w:val="00353CFB"/>
    <w:rsid w:val="00354323"/>
    <w:rsid w:val="003556C9"/>
    <w:rsid w:val="00355EE1"/>
    <w:rsid w:val="003566E5"/>
    <w:rsid w:val="00356C8E"/>
    <w:rsid w:val="00360ADB"/>
    <w:rsid w:val="00360C4E"/>
    <w:rsid w:val="0036191D"/>
    <w:rsid w:val="00361ACE"/>
    <w:rsid w:val="003623FE"/>
    <w:rsid w:val="0036276E"/>
    <w:rsid w:val="00362A31"/>
    <w:rsid w:val="00362C23"/>
    <w:rsid w:val="00362F85"/>
    <w:rsid w:val="00363174"/>
    <w:rsid w:val="003632B5"/>
    <w:rsid w:val="00363CC5"/>
    <w:rsid w:val="00363E8B"/>
    <w:rsid w:val="003658CF"/>
    <w:rsid w:val="00366621"/>
    <w:rsid w:val="00366BF7"/>
    <w:rsid w:val="00370D29"/>
    <w:rsid w:val="00371184"/>
    <w:rsid w:val="0037318A"/>
    <w:rsid w:val="00373C64"/>
    <w:rsid w:val="003754D0"/>
    <w:rsid w:val="00375798"/>
    <w:rsid w:val="00377C0C"/>
    <w:rsid w:val="00380E6D"/>
    <w:rsid w:val="003832FC"/>
    <w:rsid w:val="00385B41"/>
    <w:rsid w:val="00385E4D"/>
    <w:rsid w:val="00387254"/>
    <w:rsid w:val="00387620"/>
    <w:rsid w:val="003877D8"/>
    <w:rsid w:val="003906C6"/>
    <w:rsid w:val="003919D7"/>
    <w:rsid w:val="00391C99"/>
    <w:rsid w:val="00392069"/>
    <w:rsid w:val="0039230D"/>
    <w:rsid w:val="00392A4D"/>
    <w:rsid w:val="003933F3"/>
    <w:rsid w:val="003941F6"/>
    <w:rsid w:val="00394817"/>
    <w:rsid w:val="00397394"/>
    <w:rsid w:val="00397D13"/>
    <w:rsid w:val="003A1E26"/>
    <w:rsid w:val="003A224C"/>
    <w:rsid w:val="003A28CC"/>
    <w:rsid w:val="003A371F"/>
    <w:rsid w:val="003A40EF"/>
    <w:rsid w:val="003A4544"/>
    <w:rsid w:val="003A537A"/>
    <w:rsid w:val="003A58BB"/>
    <w:rsid w:val="003A7C0A"/>
    <w:rsid w:val="003A7DFE"/>
    <w:rsid w:val="003B0080"/>
    <w:rsid w:val="003B0597"/>
    <w:rsid w:val="003B0879"/>
    <w:rsid w:val="003B09CB"/>
    <w:rsid w:val="003B2433"/>
    <w:rsid w:val="003B2D7E"/>
    <w:rsid w:val="003B3531"/>
    <w:rsid w:val="003B3550"/>
    <w:rsid w:val="003B3D36"/>
    <w:rsid w:val="003B44BF"/>
    <w:rsid w:val="003B5EDD"/>
    <w:rsid w:val="003B6C7F"/>
    <w:rsid w:val="003B73E4"/>
    <w:rsid w:val="003C05D0"/>
    <w:rsid w:val="003C227E"/>
    <w:rsid w:val="003C301C"/>
    <w:rsid w:val="003C4158"/>
    <w:rsid w:val="003C5E1A"/>
    <w:rsid w:val="003C60D5"/>
    <w:rsid w:val="003C65E1"/>
    <w:rsid w:val="003C6661"/>
    <w:rsid w:val="003C707F"/>
    <w:rsid w:val="003C71CD"/>
    <w:rsid w:val="003C79FD"/>
    <w:rsid w:val="003D089B"/>
    <w:rsid w:val="003D1671"/>
    <w:rsid w:val="003D199D"/>
    <w:rsid w:val="003D1FE8"/>
    <w:rsid w:val="003D20F5"/>
    <w:rsid w:val="003D3053"/>
    <w:rsid w:val="003D3702"/>
    <w:rsid w:val="003D46F5"/>
    <w:rsid w:val="003D5826"/>
    <w:rsid w:val="003D6180"/>
    <w:rsid w:val="003D71BF"/>
    <w:rsid w:val="003D76EB"/>
    <w:rsid w:val="003D771D"/>
    <w:rsid w:val="003D77DB"/>
    <w:rsid w:val="003E051E"/>
    <w:rsid w:val="003E100B"/>
    <w:rsid w:val="003E18C4"/>
    <w:rsid w:val="003E3895"/>
    <w:rsid w:val="003E38DF"/>
    <w:rsid w:val="003E49EE"/>
    <w:rsid w:val="003E67A0"/>
    <w:rsid w:val="003E7AE0"/>
    <w:rsid w:val="003E7B39"/>
    <w:rsid w:val="003F1F04"/>
    <w:rsid w:val="003F2DE1"/>
    <w:rsid w:val="003F3314"/>
    <w:rsid w:val="003F4303"/>
    <w:rsid w:val="003F54F4"/>
    <w:rsid w:val="003F5CDE"/>
    <w:rsid w:val="00400184"/>
    <w:rsid w:val="004003B6"/>
    <w:rsid w:val="00401838"/>
    <w:rsid w:val="00401C7B"/>
    <w:rsid w:val="00402FD3"/>
    <w:rsid w:val="00403502"/>
    <w:rsid w:val="004038F3"/>
    <w:rsid w:val="004059C0"/>
    <w:rsid w:val="00405CE5"/>
    <w:rsid w:val="00407F61"/>
    <w:rsid w:val="004120E6"/>
    <w:rsid w:val="0041240E"/>
    <w:rsid w:val="00412D95"/>
    <w:rsid w:val="004149DF"/>
    <w:rsid w:val="00414B02"/>
    <w:rsid w:val="00415046"/>
    <w:rsid w:val="00415EE2"/>
    <w:rsid w:val="00416A46"/>
    <w:rsid w:val="00416FB6"/>
    <w:rsid w:val="0041725A"/>
    <w:rsid w:val="004173D9"/>
    <w:rsid w:val="00417A16"/>
    <w:rsid w:val="00420402"/>
    <w:rsid w:val="0042116B"/>
    <w:rsid w:val="004235A4"/>
    <w:rsid w:val="00423928"/>
    <w:rsid w:val="00423D81"/>
    <w:rsid w:val="00423EB5"/>
    <w:rsid w:val="00424201"/>
    <w:rsid w:val="00424542"/>
    <w:rsid w:val="00425719"/>
    <w:rsid w:val="00425C03"/>
    <w:rsid w:val="004260F7"/>
    <w:rsid w:val="00426C76"/>
    <w:rsid w:val="00431266"/>
    <w:rsid w:val="00431680"/>
    <w:rsid w:val="00431A0A"/>
    <w:rsid w:val="0043267D"/>
    <w:rsid w:val="00432C3B"/>
    <w:rsid w:val="00433643"/>
    <w:rsid w:val="00434C49"/>
    <w:rsid w:val="004357DC"/>
    <w:rsid w:val="00435F55"/>
    <w:rsid w:val="00436E7E"/>
    <w:rsid w:val="00437025"/>
    <w:rsid w:val="00437157"/>
    <w:rsid w:val="004376C2"/>
    <w:rsid w:val="00437F19"/>
    <w:rsid w:val="004402D3"/>
    <w:rsid w:val="0044422B"/>
    <w:rsid w:val="00445AB4"/>
    <w:rsid w:val="004465B0"/>
    <w:rsid w:val="00446871"/>
    <w:rsid w:val="00446DC4"/>
    <w:rsid w:val="00450C17"/>
    <w:rsid w:val="004514F3"/>
    <w:rsid w:val="00451761"/>
    <w:rsid w:val="0045196B"/>
    <w:rsid w:val="00453389"/>
    <w:rsid w:val="004566AE"/>
    <w:rsid w:val="00456A13"/>
    <w:rsid w:val="00460ADE"/>
    <w:rsid w:val="004616F7"/>
    <w:rsid w:val="004624D1"/>
    <w:rsid w:val="00462837"/>
    <w:rsid w:val="004638D7"/>
    <w:rsid w:val="00463EAE"/>
    <w:rsid w:val="0046698F"/>
    <w:rsid w:val="00467268"/>
    <w:rsid w:val="00470C11"/>
    <w:rsid w:val="00471B00"/>
    <w:rsid w:val="0047354A"/>
    <w:rsid w:val="0047381B"/>
    <w:rsid w:val="00474272"/>
    <w:rsid w:val="00474915"/>
    <w:rsid w:val="00474E2D"/>
    <w:rsid w:val="0047526D"/>
    <w:rsid w:val="004755E1"/>
    <w:rsid w:val="00475AC9"/>
    <w:rsid w:val="00475B91"/>
    <w:rsid w:val="004761C0"/>
    <w:rsid w:val="004779F9"/>
    <w:rsid w:val="00480BFC"/>
    <w:rsid w:val="00480DE3"/>
    <w:rsid w:val="0048287E"/>
    <w:rsid w:val="00482C2F"/>
    <w:rsid w:val="0048390D"/>
    <w:rsid w:val="0048514F"/>
    <w:rsid w:val="00485256"/>
    <w:rsid w:val="004874F2"/>
    <w:rsid w:val="00490003"/>
    <w:rsid w:val="00490968"/>
    <w:rsid w:val="00490D94"/>
    <w:rsid w:val="00491190"/>
    <w:rsid w:val="0049188F"/>
    <w:rsid w:val="00491ACC"/>
    <w:rsid w:val="00493ED5"/>
    <w:rsid w:val="0049414B"/>
    <w:rsid w:val="00496A3F"/>
    <w:rsid w:val="00496AC8"/>
    <w:rsid w:val="00497CAD"/>
    <w:rsid w:val="004A099A"/>
    <w:rsid w:val="004A175B"/>
    <w:rsid w:val="004A3573"/>
    <w:rsid w:val="004A3BCD"/>
    <w:rsid w:val="004A3C78"/>
    <w:rsid w:val="004A5556"/>
    <w:rsid w:val="004A5600"/>
    <w:rsid w:val="004A5992"/>
    <w:rsid w:val="004A62AD"/>
    <w:rsid w:val="004A631D"/>
    <w:rsid w:val="004A70E3"/>
    <w:rsid w:val="004B077A"/>
    <w:rsid w:val="004B1E8B"/>
    <w:rsid w:val="004B27DF"/>
    <w:rsid w:val="004B2840"/>
    <w:rsid w:val="004B28DB"/>
    <w:rsid w:val="004B33AA"/>
    <w:rsid w:val="004B4097"/>
    <w:rsid w:val="004B461B"/>
    <w:rsid w:val="004B5813"/>
    <w:rsid w:val="004B60F2"/>
    <w:rsid w:val="004B6511"/>
    <w:rsid w:val="004C0FBA"/>
    <w:rsid w:val="004C25F5"/>
    <w:rsid w:val="004C3B67"/>
    <w:rsid w:val="004C3F8F"/>
    <w:rsid w:val="004C4773"/>
    <w:rsid w:val="004C4974"/>
    <w:rsid w:val="004C682E"/>
    <w:rsid w:val="004C6860"/>
    <w:rsid w:val="004C7267"/>
    <w:rsid w:val="004C7B92"/>
    <w:rsid w:val="004D0AA6"/>
    <w:rsid w:val="004D1BD1"/>
    <w:rsid w:val="004D2115"/>
    <w:rsid w:val="004D49EA"/>
    <w:rsid w:val="004D4A0C"/>
    <w:rsid w:val="004D4AC7"/>
    <w:rsid w:val="004D4B6A"/>
    <w:rsid w:val="004D5108"/>
    <w:rsid w:val="004D561F"/>
    <w:rsid w:val="004D5DAC"/>
    <w:rsid w:val="004E04F7"/>
    <w:rsid w:val="004E102F"/>
    <w:rsid w:val="004E2108"/>
    <w:rsid w:val="004E3009"/>
    <w:rsid w:val="004E34FA"/>
    <w:rsid w:val="004E3550"/>
    <w:rsid w:val="004E3924"/>
    <w:rsid w:val="004E452F"/>
    <w:rsid w:val="004E5470"/>
    <w:rsid w:val="004E6021"/>
    <w:rsid w:val="004E6078"/>
    <w:rsid w:val="004E64A1"/>
    <w:rsid w:val="004E6546"/>
    <w:rsid w:val="004E794E"/>
    <w:rsid w:val="004F0337"/>
    <w:rsid w:val="004F0370"/>
    <w:rsid w:val="004F0D6F"/>
    <w:rsid w:val="004F1309"/>
    <w:rsid w:val="004F1480"/>
    <w:rsid w:val="004F16D4"/>
    <w:rsid w:val="004F1802"/>
    <w:rsid w:val="004F19DC"/>
    <w:rsid w:val="004F1C06"/>
    <w:rsid w:val="004F2A68"/>
    <w:rsid w:val="004F3F89"/>
    <w:rsid w:val="004F53B5"/>
    <w:rsid w:val="004F59CD"/>
    <w:rsid w:val="004F5FF7"/>
    <w:rsid w:val="004F6B5D"/>
    <w:rsid w:val="005022C4"/>
    <w:rsid w:val="00502436"/>
    <w:rsid w:val="00502830"/>
    <w:rsid w:val="00503FEF"/>
    <w:rsid w:val="005046F7"/>
    <w:rsid w:val="0050550E"/>
    <w:rsid w:val="00505A4E"/>
    <w:rsid w:val="00505A5F"/>
    <w:rsid w:val="00507516"/>
    <w:rsid w:val="00510391"/>
    <w:rsid w:val="005103F1"/>
    <w:rsid w:val="00511186"/>
    <w:rsid w:val="00511A62"/>
    <w:rsid w:val="0051214B"/>
    <w:rsid w:val="00512A41"/>
    <w:rsid w:val="00512FDD"/>
    <w:rsid w:val="0051599E"/>
    <w:rsid w:val="00515D6F"/>
    <w:rsid w:val="0051727D"/>
    <w:rsid w:val="005176B7"/>
    <w:rsid w:val="005179A6"/>
    <w:rsid w:val="005212C9"/>
    <w:rsid w:val="005214D1"/>
    <w:rsid w:val="00522119"/>
    <w:rsid w:val="00522165"/>
    <w:rsid w:val="00522A93"/>
    <w:rsid w:val="00524D33"/>
    <w:rsid w:val="00525C17"/>
    <w:rsid w:val="00530B59"/>
    <w:rsid w:val="00532105"/>
    <w:rsid w:val="005327FE"/>
    <w:rsid w:val="00532F42"/>
    <w:rsid w:val="00533158"/>
    <w:rsid w:val="005340D7"/>
    <w:rsid w:val="00534FCF"/>
    <w:rsid w:val="00535710"/>
    <w:rsid w:val="00536664"/>
    <w:rsid w:val="00536E8F"/>
    <w:rsid w:val="00537137"/>
    <w:rsid w:val="005371BB"/>
    <w:rsid w:val="00537229"/>
    <w:rsid w:val="00537C9A"/>
    <w:rsid w:val="00540C4B"/>
    <w:rsid w:val="00540FB3"/>
    <w:rsid w:val="00541278"/>
    <w:rsid w:val="005414CC"/>
    <w:rsid w:val="00541955"/>
    <w:rsid w:val="00541D05"/>
    <w:rsid w:val="005426DF"/>
    <w:rsid w:val="00542F28"/>
    <w:rsid w:val="005430B9"/>
    <w:rsid w:val="0054373A"/>
    <w:rsid w:val="005438C5"/>
    <w:rsid w:val="00543F9B"/>
    <w:rsid w:val="005440A3"/>
    <w:rsid w:val="0054417A"/>
    <w:rsid w:val="005443AE"/>
    <w:rsid w:val="00545548"/>
    <w:rsid w:val="005471B5"/>
    <w:rsid w:val="005505AE"/>
    <w:rsid w:val="00550901"/>
    <w:rsid w:val="00550B0B"/>
    <w:rsid w:val="00551A0A"/>
    <w:rsid w:val="00553110"/>
    <w:rsid w:val="0055334D"/>
    <w:rsid w:val="0055382E"/>
    <w:rsid w:val="0055387A"/>
    <w:rsid w:val="00553C83"/>
    <w:rsid w:val="00555517"/>
    <w:rsid w:val="0055601D"/>
    <w:rsid w:val="00556AC5"/>
    <w:rsid w:val="00556B4C"/>
    <w:rsid w:val="00557DD3"/>
    <w:rsid w:val="0056068E"/>
    <w:rsid w:val="00560CB5"/>
    <w:rsid w:val="005627F1"/>
    <w:rsid w:val="005634D3"/>
    <w:rsid w:val="00563F7E"/>
    <w:rsid w:val="00565DD0"/>
    <w:rsid w:val="00566C3C"/>
    <w:rsid w:val="00566DB1"/>
    <w:rsid w:val="00567E58"/>
    <w:rsid w:val="0057146D"/>
    <w:rsid w:val="00571E08"/>
    <w:rsid w:val="0057246D"/>
    <w:rsid w:val="005738CF"/>
    <w:rsid w:val="00573E32"/>
    <w:rsid w:val="005760FC"/>
    <w:rsid w:val="00576CE3"/>
    <w:rsid w:val="00582F47"/>
    <w:rsid w:val="005833BC"/>
    <w:rsid w:val="005833FD"/>
    <w:rsid w:val="005836AB"/>
    <w:rsid w:val="00583AE8"/>
    <w:rsid w:val="0058468F"/>
    <w:rsid w:val="00587042"/>
    <w:rsid w:val="005873E6"/>
    <w:rsid w:val="00590AD2"/>
    <w:rsid w:val="00591D78"/>
    <w:rsid w:val="00592522"/>
    <w:rsid w:val="00592D7B"/>
    <w:rsid w:val="00592DFC"/>
    <w:rsid w:val="00592E1A"/>
    <w:rsid w:val="00594154"/>
    <w:rsid w:val="005946E7"/>
    <w:rsid w:val="00594AD5"/>
    <w:rsid w:val="005963A6"/>
    <w:rsid w:val="005A084B"/>
    <w:rsid w:val="005A0A8A"/>
    <w:rsid w:val="005A20D8"/>
    <w:rsid w:val="005A28BC"/>
    <w:rsid w:val="005A5164"/>
    <w:rsid w:val="005A5F94"/>
    <w:rsid w:val="005A6B9D"/>
    <w:rsid w:val="005A744F"/>
    <w:rsid w:val="005A76D2"/>
    <w:rsid w:val="005B02FD"/>
    <w:rsid w:val="005B0547"/>
    <w:rsid w:val="005B05BB"/>
    <w:rsid w:val="005B1CC1"/>
    <w:rsid w:val="005B2002"/>
    <w:rsid w:val="005B261E"/>
    <w:rsid w:val="005B2E14"/>
    <w:rsid w:val="005B51AC"/>
    <w:rsid w:val="005B5E1D"/>
    <w:rsid w:val="005B6BBD"/>
    <w:rsid w:val="005B6CFB"/>
    <w:rsid w:val="005B70FD"/>
    <w:rsid w:val="005C0305"/>
    <w:rsid w:val="005C0527"/>
    <w:rsid w:val="005C076B"/>
    <w:rsid w:val="005C1B11"/>
    <w:rsid w:val="005C2BE4"/>
    <w:rsid w:val="005C2D0B"/>
    <w:rsid w:val="005C3884"/>
    <w:rsid w:val="005C4046"/>
    <w:rsid w:val="005C422E"/>
    <w:rsid w:val="005C4BAC"/>
    <w:rsid w:val="005C6FAC"/>
    <w:rsid w:val="005C76F8"/>
    <w:rsid w:val="005D08EF"/>
    <w:rsid w:val="005D16C5"/>
    <w:rsid w:val="005D1A99"/>
    <w:rsid w:val="005D246E"/>
    <w:rsid w:val="005D3493"/>
    <w:rsid w:val="005D3D19"/>
    <w:rsid w:val="005D4530"/>
    <w:rsid w:val="005D6BE6"/>
    <w:rsid w:val="005D6D8B"/>
    <w:rsid w:val="005D70B3"/>
    <w:rsid w:val="005D7133"/>
    <w:rsid w:val="005E01DD"/>
    <w:rsid w:val="005E0B5B"/>
    <w:rsid w:val="005E2AC6"/>
    <w:rsid w:val="005E3872"/>
    <w:rsid w:val="005E4635"/>
    <w:rsid w:val="005E4C5F"/>
    <w:rsid w:val="005E4C88"/>
    <w:rsid w:val="005E5948"/>
    <w:rsid w:val="005E5C8F"/>
    <w:rsid w:val="005E70D9"/>
    <w:rsid w:val="005E7AA6"/>
    <w:rsid w:val="005F1430"/>
    <w:rsid w:val="005F1696"/>
    <w:rsid w:val="005F2577"/>
    <w:rsid w:val="005F29A7"/>
    <w:rsid w:val="005F3B87"/>
    <w:rsid w:val="005F46A9"/>
    <w:rsid w:val="005F4D47"/>
    <w:rsid w:val="005F4FC0"/>
    <w:rsid w:val="005F55B6"/>
    <w:rsid w:val="005F61B1"/>
    <w:rsid w:val="00600B78"/>
    <w:rsid w:val="00601C70"/>
    <w:rsid w:val="00601F47"/>
    <w:rsid w:val="00603D9C"/>
    <w:rsid w:val="00605C0C"/>
    <w:rsid w:val="00607358"/>
    <w:rsid w:val="00607B5F"/>
    <w:rsid w:val="00607E21"/>
    <w:rsid w:val="0061174A"/>
    <w:rsid w:val="0061236D"/>
    <w:rsid w:val="0061668A"/>
    <w:rsid w:val="00617365"/>
    <w:rsid w:val="006175AC"/>
    <w:rsid w:val="00617941"/>
    <w:rsid w:val="00617B30"/>
    <w:rsid w:val="00620C19"/>
    <w:rsid w:val="00620D47"/>
    <w:rsid w:val="00621387"/>
    <w:rsid w:val="00621826"/>
    <w:rsid w:val="00621CCD"/>
    <w:rsid w:val="00623C84"/>
    <w:rsid w:val="00623F12"/>
    <w:rsid w:val="006253F6"/>
    <w:rsid w:val="006254A0"/>
    <w:rsid w:val="00626583"/>
    <w:rsid w:val="00627C28"/>
    <w:rsid w:val="006304AD"/>
    <w:rsid w:val="0063174A"/>
    <w:rsid w:val="006330CD"/>
    <w:rsid w:val="00633CAC"/>
    <w:rsid w:val="00634733"/>
    <w:rsid w:val="00634A57"/>
    <w:rsid w:val="006360EF"/>
    <w:rsid w:val="00636208"/>
    <w:rsid w:val="00636B63"/>
    <w:rsid w:val="00637ECD"/>
    <w:rsid w:val="00640223"/>
    <w:rsid w:val="00640538"/>
    <w:rsid w:val="00641C2D"/>
    <w:rsid w:val="00642140"/>
    <w:rsid w:val="0064222E"/>
    <w:rsid w:val="006422B7"/>
    <w:rsid w:val="006426D0"/>
    <w:rsid w:val="00642E11"/>
    <w:rsid w:val="0064330A"/>
    <w:rsid w:val="00644AB6"/>
    <w:rsid w:val="00644C5D"/>
    <w:rsid w:val="00645B61"/>
    <w:rsid w:val="00646709"/>
    <w:rsid w:val="00647002"/>
    <w:rsid w:val="006517A1"/>
    <w:rsid w:val="00651A34"/>
    <w:rsid w:val="006524DC"/>
    <w:rsid w:val="00653845"/>
    <w:rsid w:val="0065477C"/>
    <w:rsid w:val="006562A5"/>
    <w:rsid w:val="0065731B"/>
    <w:rsid w:val="00660D43"/>
    <w:rsid w:val="0066111D"/>
    <w:rsid w:val="00662AF9"/>
    <w:rsid w:val="00663337"/>
    <w:rsid w:val="00664029"/>
    <w:rsid w:val="00664766"/>
    <w:rsid w:val="00665DBC"/>
    <w:rsid w:val="00666A0E"/>
    <w:rsid w:val="00666C7A"/>
    <w:rsid w:val="0066735C"/>
    <w:rsid w:val="00667AA2"/>
    <w:rsid w:val="00670D9F"/>
    <w:rsid w:val="006710ED"/>
    <w:rsid w:val="006716A9"/>
    <w:rsid w:val="00672418"/>
    <w:rsid w:val="006732E5"/>
    <w:rsid w:val="0067342C"/>
    <w:rsid w:val="00674E13"/>
    <w:rsid w:val="00675823"/>
    <w:rsid w:val="00675B8E"/>
    <w:rsid w:val="00675F8E"/>
    <w:rsid w:val="00676D7F"/>
    <w:rsid w:val="006772B2"/>
    <w:rsid w:val="006802AF"/>
    <w:rsid w:val="00680B02"/>
    <w:rsid w:val="006814E4"/>
    <w:rsid w:val="00682017"/>
    <w:rsid w:val="00682E23"/>
    <w:rsid w:val="0068307C"/>
    <w:rsid w:val="00683AEF"/>
    <w:rsid w:val="00683B70"/>
    <w:rsid w:val="00683B78"/>
    <w:rsid w:val="00685A34"/>
    <w:rsid w:val="00685AD8"/>
    <w:rsid w:val="00685C76"/>
    <w:rsid w:val="0068630B"/>
    <w:rsid w:val="00686E65"/>
    <w:rsid w:val="00690A85"/>
    <w:rsid w:val="00690FD7"/>
    <w:rsid w:val="006920BE"/>
    <w:rsid w:val="00694C5A"/>
    <w:rsid w:val="00694CF2"/>
    <w:rsid w:val="00695673"/>
    <w:rsid w:val="00696429"/>
    <w:rsid w:val="006965A6"/>
    <w:rsid w:val="006972D6"/>
    <w:rsid w:val="006977AD"/>
    <w:rsid w:val="00697DF5"/>
    <w:rsid w:val="006A0882"/>
    <w:rsid w:val="006A199A"/>
    <w:rsid w:val="006A265F"/>
    <w:rsid w:val="006A2C2D"/>
    <w:rsid w:val="006A3B9C"/>
    <w:rsid w:val="006A3CD2"/>
    <w:rsid w:val="006A653A"/>
    <w:rsid w:val="006A76DC"/>
    <w:rsid w:val="006B07CA"/>
    <w:rsid w:val="006B09D7"/>
    <w:rsid w:val="006B0A44"/>
    <w:rsid w:val="006B293F"/>
    <w:rsid w:val="006B2D27"/>
    <w:rsid w:val="006B3896"/>
    <w:rsid w:val="006B3A05"/>
    <w:rsid w:val="006B4CD2"/>
    <w:rsid w:val="006B59EE"/>
    <w:rsid w:val="006B5DAA"/>
    <w:rsid w:val="006B5F15"/>
    <w:rsid w:val="006B62CE"/>
    <w:rsid w:val="006B7C7C"/>
    <w:rsid w:val="006C0182"/>
    <w:rsid w:val="006C1012"/>
    <w:rsid w:val="006C1A39"/>
    <w:rsid w:val="006C354B"/>
    <w:rsid w:val="006C3CC4"/>
    <w:rsid w:val="006C4784"/>
    <w:rsid w:val="006C698D"/>
    <w:rsid w:val="006C6E78"/>
    <w:rsid w:val="006C7B78"/>
    <w:rsid w:val="006D057A"/>
    <w:rsid w:val="006D064F"/>
    <w:rsid w:val="006D09E0"/>
    <w:rsid w:val="006D0E9E"/>
    <w:rsid w:val="006D1E0F"/>
    <w:rsid w:val="006D30C3"/>
    <w:rsid w:val="006D3AED"/>
    <w:rsid w:val="006D41F2"/>
    <w:rsid w:val="006D4AE6"/>
    <w:rsid w:val="006D5732"/>
    <w:rsid w:val="006D7C33"/>
    <w:rsid w:val="006D7E2E"/>
    <w:rsid w:val="006E08D1"/>
    <w:rsid w:val="006E15B8"/>
    <w:rsid w:val="006E2DA7"/>
    <w:rsid w:val="006E31BF"/>
    <w:rsid w:val="006E47F5"/>
    <w:rsid w:val="006E4A09"/>
    <w:rsid w:val="006E4BBB"/>
    <w:rsid w:val="006E5266"/>
    <w:rsid w:val="006E5381"/>
    <w:rsid w:val="006E5393"/>
    <w:rsid w:val="006E5CF0"/>
    <w:rsid w:val="006E5D03"/>
    <w:rsid w:val="006E69C6"/>
    <w:rsid w:val="006E7303"/>
    <w:rsid w:val="006E7FE8"/>
    <w:rsid w:val="006F0BE8"/>
    <w:rsid w:val="006F0CA0"/>
    <w:rsid w:val="006F0F81"/>
    <w:rsid w:val="006F1CDA"/>
    <w:rsid w:val="006F23E0"/>
    <w:rsid w:val="006F2A8E"/>
    <w:rsid w:val="006F2F23"/>
    <w:rsid w:val="006F400F"/>
    <w:rsid w:val="006F514E"/>
    <w:rsid w:val="006F575A"/>
    <w:rsid w:val="006F60BA"/>
    <w:rsid w:val="006F6810"/>
    <w:rsid w:val="006F6BD8"/>
    <w:rsid w:val="006F7D91"/>
    <w:rsid w:val="006F7DAC"/>
    <w:rsid w:val="006F7F3C"/>
    <w:rsid w:val="006F7F5B"/>
    <w:rsid w:val="00700165"/>
    <w:rsid w:val="007004A3"/>
    <w:rsid w:val="00700C4A"/>
    <w:rsid w:val="00700F47"/>
    <w:rsid w:val="00702666"/>
    <w:rsid w:val="0070364D"/>
    <w:rsid w:val="007047A0"/>
    <w:rsid w:val="00704F11"/>
    <w:rsid w:val="0070503B"/>
    <w:rsid w:val="00705592"/>
    <w:rsid w:val="007073CE"/>
    <w:rsid w:val="007074A1"/>
    <w:rsid w:val="00710C3B"/>
    <w:rsid w:val="007118D7"/>
    <w:rsid w:val="00713704"/>
    <w:rsid w:val="00715CC3"/>
    <w:rsid w:val="00716690"/>
    <w:rsid w:val="0071746A"/>
    <w:rsid w:val="00724123"/>
    <w:rsid w:val="007247C1"/>
    <w:rsid w:val="00724A6C"/>
    <w:rsid w:val="00724BE9"/>
    <w:rsid w:val="007256CA"/>
    <w:rsid w:val="007266F9"/>
    <w:rsid w:val="007279DE"/>
    <w:rsid w:val="007279F0"/>
    <w:rsid w:val="00730321"/>
    <w:rsid w:val="00732E6D"/>
    <w:rsid w:val="00733E99"/>
    <w:rsid w:val="00734267"/>
    <w:rsid w:val="0073428C"/>
    <w:rsid w:val="00734A54"/>
    <w:rsid w:val="00734AC5"/>
    <w:rsid w:val="00735267"/>
    <w:rsid w:val="0073601C"/>
    <w:rsid w:val="0073676F"/>
    <w:rsid w:val="00736DBA"/>
    <w:rsid w:val="00736F06"/>
    <w:rsid w:val="00736F8C"/>
    <w:rsid w:val="007377CB"/>
    <w:rsid w:val="00740357"/>
    <w:rsid w:val="007406C0"/>
    <w:rsid w:val="00740934"/>
    <w:rsid w:val="00740D3F"/>
    <w:rsid w:val="00743165"/>
    <w:rsid w:val="00744C41"/>
    <w:rsid w:val="007450EF"/>
    <w:rsid w:val="00746027"/>
    <w:rsid w:val="007464C2"/>
    <w:rsid w:val="00746EDD"/>
    <w:rsid w:val="00747365"/>
    <w:rsid w:val="00747BCE"/>
    <w:rsid w:val="00752776"/>
    <w:rsid w:val="007530DE"/>
    <w:rsid w:val="00753BD5"/>
    <w:rsid w:val="00754194"/>
    <w:rsid w:val="007544E3"/>
    <w:rsid w:val="00757136"/>
    <w:rsid w:val="00760794"/>
    <w:rsid w:val="00760A76"/>
    <w:rsid w:val="00760AC5"/>
    <w:rsid w:val="00760D39"/>
    <w:rsid w:val="00761865"/>
    <w:rsid w:val="0076332B"/>
    <w:rsid w:val="00765C68"/>
    <w:rsid w:val="00765EE2"/>
    <w:rsid w:val="00767F9A"/>
    <w:rsid w:val="00770BFA"/>
    <w:rsid w:val="007713F2"/>
    <w:rsid w:val="00771609"/>
    <w:rsid w:val="0077233F"/>
    <w:rsid w:val="007738E9"/>
    <w:rsid w:val="00774076"/>
    <w:rsid w:val="00776B42"/>
    <w:rsid w:val="00777DA5"/>
    <w:rsid w:val="0078022A"/>
    <w:rsid w:val="00781628"/>
    <w:rsid w:val="00781BE0"/>
    <w:rsid w:val="0078265F"/>
    <w:rsid w:val="007829A4"/>
    <w:rsid w:val="00784061"/>
    <w:rsid w:val="007849C0"/>
    <w:rsid w:val="007854FD"/>
    <w:rsid w:val="00786388"/>
    <w:rsid w:val="007864FB"/>
    <w:rsid w:val="00786BED"/>
    <w:rsid w:val="00786F10"/>
    <w:rsid w:val="00787BAF"/>
    <w:rsid w:val="00787CDA"/>
    <w:rsid w:val="007903E0"/>
    <w:rsid w:val="00791C87"/>
    <w:rsid w:val="00792A2E"/>
    <w:rsid w:val="00793A43"/>
    <w:rsid w:val="00793E98"/>
    <w:rsid w:val="00794D3E"/>
    <w:rsid w:val="00794FE3"/>
    <w:rsid w:val="00795A80"/>
    <w:rsid w:val="00795C47"/>
    <w:rsid w:val="00796178"/>
    <w:rsid w:val="0079640C"/>
    <w:rsid w:val="007973DA"/>
    <w:rsid w:val="0079743D"/>
    <w:rsid w:val="007A222D"/>
    <w:rsid w:val="007A228B"/>
    <w:rsid w:val="007A3176"/>
    <w:rsid w:val="007A3968"/>
    <w:rsid w:val="007A3CE6"/>
    <w:rsid w:val="007A422C"/>
    <w:rsid w:val="007A492C"/>
    <w:rsid w:val="007A4AEF"/>
    <w:rsid w:val="007A53C3"/>
    <w:rsid w:val="007A6438"/>
    <w:rsid w:val="007A6520"/>
    <w:rsid w:val="007A6987"/>
    <w:rsid w:val="007A6B5F"/>
    <w:rsid w:val="007A6C9E"/>
    <w:rsid w:val="007A7A6B"/>
    <w:rsid w:val="007B0A28"/>
    <w:rsid w:val="007B10FE"/>
    <w:rsid w:val="007B33C9"/>
    <w:rsid w:val="007B456B"/>
    <w:rsid w:val="007B4DC4"/>
    <w:rsid w:val="007B5488"/>
    <w:rsid w:val="007B5549"/>
    <w:rsid w:val="007B5782"/>
    <w:rsid w:val="007B63F9"/>
    <w:rsid w:val="007B6A8D"/>
    <w:rsid w:val="007C0294"/>
    <w:rsid w:val="007C2133"/>
    <w:rsid w:val="007C24B3"/>
    <w:rsid w:val="007C277B"/>
    <w:rsid w:val="007C30FD"/>
    <w:rsid w:val="007C36C1"/>
    <w:rsid w:val="007C3E2F"/>
    <w:rsid w:val="007C6244"/>
    <w:rsid w:val="007C6305"/>
    <w:rsid w:val="007C6B36"/>
    <w:rsid w:val="007C7922"/>
    <w:rsid w:val="007D0563"/>
    <w:rsid w:val="007D2AF3"/>
    <w:rsid w:val="007D3266"/>
    <w:rsid w:val="007D3B47"/>
    <w:rsid w:val="007D3FCE"/>
    <w:rsid w:val="007D5722"/>
    <w:rsid w:val="007D5F8F"/>
    <w:rsid w:val="007D6A7B"/>
    <w:rsid w:val="007D6EBE"/>
    <w:rsid w:val="007D754B"/>
    <w:rsid w:val="007E000D"/>
    <w:rsid w:val="007E01AB"/>
    <w:rsid w:val="007E065E"/>
    <w:rsid w:val="007E0A6C"/>
    <w:rsid w:val="007E2814"/>
    <w:rsid w:val="007F0D77"/>
    <w:rsid w:val="007F14A1"/>
    <w:rsid w:val="007F262A"/>
    <w:rsid w:val="007F2887"/>
    <w:rsid w:val="007F36FC"/>
    <w:rsid w:val="007F4094"/>
    <w:rsid w:val="007F4BFD"/>
    <w:rsid w:val="007F50B2"/>
    <w:rsid w:val="007F51A1"/>
    <w:rsid w:val="007F5C81"/>
    <w:rsid w:val="007F61DB"/>
    <w:rsid w:val="007F73C5"/>
    <w:rsid w:val="007F7919"/>
    <w:rsid w:val="007F7A96"/>
    <w:rsid w:val="007F7BAE"/>
    <w:rsid w:val="00802194"/>
    <w:rsid w:val="00805FE2"/>
    <w:rsid w:val="00807088"/>
    <w:rsid w:val="00807773"/>
    <w:rsid w:val="00810907"/>
    <w:rsid w:val="00810F65"/>
    <w:rsid w:val="008118AE"/>
    <w:rsid w:val="00811D1B"/>
    <w:rsid w:val="00812942"/>
    <w:rsid w:val="0081425F"/>
    <w:rsid w:val="008177D5"/>
    <w:rsid w:val="00820750"/>
    <w:rsid w:val="00820C60"/>
    <w:rsid w:val="008210C0"/>
    <w:rsid w:val="00824476"/>
    <w:rsid w:val="00824878"/>
    <w:rsid w:val="008249A4"/>
    <w:rsid w:val="00824A1C"/>
    <w:rsid w:val="00824D4A"/>
    <w:rsid w:val="0082534F"/>
    <w:rsid w:val="00826A86"/>
    <w:rsid w:val="00826AE6"/>
    <w:rsid w:val="00827AE5"/>
    <w:rsid w:val="00833143"/>
    <w:rsid w:val="00834360"/>
    <w:rsid w:val="00834674"/>
    <w:rsid w:val="00834E73"/>
    <w:rsid w:val="0083576C"/>
    <w:rsid w:val="00835BD5"/>
    <w:rsid w:val="00835DF9"/>
    <w:rsid w:val="008374F2"/>
    <w:rsid w:val="00840686"/>
    <w:rsid w:val="0084151E"/>
    <w:rsid w:val="0084365E"/>
    <w:rsid w:val="008436F6"/>
    <w:rsid w:val="00844BC4"/>
    <w:rsid w:val="00845C41"/>
    <w:rsid w:val="008461F6"/>
    <w:rsid w:val="00846CF4"/>
    <w:rsid w:val="00846F31"/>
    <w:rsid w:val="00850554"/>
    <w:rsid w:val="008506C9"/>
    <w:rsid w:val="00850EB7"/>
    <w:rsid w:val="00852B22"/>
    <w:rsid w:val="00852DC6"/>
    <w:rsid w:val="008532A7"/>
    <w:rsid w:val="00854DBD"/>
    <w:rsid w:val="00854EA7"/>
    <w:rsid w:val="0085665D"/>
    <w:rsid w:val="00856AE7"/>
    <w:rsid w:val="008579D3"/>
    <w:rsid w:val="00857C9E"/>
    <w:rsid w:val="00861E56"/>
    <w:rsid w:val="00862168"/>
    <w:rsid w:val="00862BF5"/>
    <w:rsid w:val="00862D06"/>
    <w:rsid w:val="008636E6"/>
    <w:rsid w:val="0086451B"/>
    <w:rsid w:val="00864AD0"/>
    <w:rsid w:val="008656E6"/>
    <w:rsid w:val="00865B40"/>
    <w:rsid w:val="0086631B"/>
    <w:rsid w:val="00866FFB"/>
    <w:rsid w:val="008710B4"/>
    <w:rsid w:val="00871315"/>
    <w:rsid w:val="00871B79"/>
    <w:rsid w:val="0087395D"/>
    <w:rsid w:val="00873BC7"/>
    <w:rsid w:val="00873EE0"/>
    <w:rsid w:val="00877B7A"/>
    <w:rsid w:val="00877BEE"/>
    <w:rsid w:val="00877ECA"/>
    <w:rsid w:val="00877FB9"/>
    <w:rsid w:val="00880162"/>
    <w:rsid w:val="00880DE4"/>
    <w:rsid w:val="0088121D"/>
    <w:rsid w:val="0088352F"/>
    <w:rsid w:val="00884EA4"/>
    <w:rsid w:val="008853B0"/>
    <w:rsid w:val="0088546C"/>
    <w:rsid w:val="00885782"/>
    <w:rsid w:val="0088620C"/>
    <w:rsid w:val="00886630"/>
    <w:rsid w:val="0088789C"/>
    <w:rsid w:val="008915A5"/>
    <w:rsid w:val="008916E4"/>
    <w:rsid w:val="00891C60"/>
    <w:rsid w:val="0089276E"/>
    <w:rsid w:val="008936CC"/>
    <w:rsid w:val="00893E54"/>
    <w:rsid w:val="00895801"/>
    <w:rsid w:val="008959C1"/>
    <w:rsid w:val="00895DC5"/>
    <w:rsid w:val="00896F9A"/>
    <w:rsid w:val="008A1664"/>
    <w:rsid w:val="008A2379"/>
    <w:rsid w:val="008A37C7"/>
    <w:rsid w:val="008A5333"/>
    <w:rsid w:val="008A53D8"/>
    <w:rsid w:val="008A73D8"/>
    <w:rsid w:val="008A7C3F"/>
    <w:rsid w:val="008B0019"/>
    <w:rsid w:val="008B0CC9"/>
    <w:rsid w:val="008B1283"/>
    <w:rsid w:val="008B1B17"/>
    <w:rsid w:val="008B39E8"/>
    <w:rsid w:val="008B69C7"/>
    <w:rsid w:val="008B6CC8"/>
    <w:rsid w:val="008B7314"/>
    <w:rsid w:val="008C04BD"/>
    <w:rsid w:val="008C0964"/>
    <w:rsid w:val="008C0C6E"/>
    <w:rsid w:val="008C1DCE"/>
    <w:rsid w:val="008C289B"/>
    <w:rsid w:val="008C28E4"/>
    <w:rsid w:val="008C395D"/>
    <w:rsid w:val="008C44D2"/>
    <w:rsid w:val="008D07D2"/>
    <w:rsid w:val="008D13E1"/>
    <w:rsid w:val="008D1699"/>
    <w:rsid w:val="008D1E75"/>
    <w:rsid w:val="008D451D"/>
    <w:rsid w:val="008D6067"/>
    <w:rsid w:val="008D6C9D"/>
    <w:rsid w:val="008E1E19"/>
    <w:rsid w:val="008E20B8"/>
    <w:rsid w:val="008E375E"/>
    <w:rsid w:val="008E3A9A"/>
    <w:rsid w:val="008E554B"/>
    <w:rsid w:val="008E590F"/>
    <w:rsid w:val="008E71BF"/>
    <w:rsid w:val="008E7BD8"/>
    <w:rsid w:val="008F18DB"/>
    <w:rsid w:val="008F305C"/>
    <w:rsid w:val="008F404D"/>
    <w:rsid w:val="008F46CF"/>
    <w:rsid w:val="008F5FCF"/>
    <w:rsid w:val="008F6B83"/>
    <w:rsid w:val="008F6D2E"/>
    <w:rsid w:val="008F6FB7"/>
    <w:rsid w:val="008F7C96"/>
    <w:rsid w:val="00900BCC"/>
    <w:rsid w:val="00901BCB"/>
    <w:rsid w:val="00901DAB"/>
    <w:rsid w:val="009036BE"/>
    <w:rsid w:val="00903B6D"/>
    <w:rsid w:val="00903C0B"/>
    <w:rsid w:val="00903E04"/>
    <w:rsid w:val="00904010"/>
    <w:rsid w:val="00904AE8"/>
    <w:rsid w:val="00905426"/>
    <w:rsid w:val="009061CC"/>
    <w:rsid w:val="0090664C"/>
    <w:rsid w:val="009071B5"/>
    <w:rsid w:val="00911A4D"/>
    <w:rsid w:val="00911EFF"/>
    <w:rsid w:val="0091221E"/>
    <w:rsid w:val="009129E5"/>
    <w:rsid w:val="00912D57"/>
    <w:rsid w:val="0091678B"/>
    <w:rsid w:val="00916F21"/>
    <w:rsid w:val="009175EC"/>
    <w:rsid w:val="00917748"/>
    <w:rsid w:val="00917814"/>
    <w:rsid w:val="0091788C"/>
    <w:rsid w:val="00920121"/>
    <w:rsid w:val="00920165"/>
    <w:rsid w:val="00922CFC"/>
    <w:rsid w:val="00922F05"/>
    <w:rsid w:val="0092421A"/>
    <w:rsid w:val="00925CA3"/>
    <w:rsid w:val="009264BD"/>
    <w:rsid w:val="00926A78"/>
    <w:rsid w:val="00926C42"/>
    <w:rsid w:val="00927459"/>
    <w:rsid w:val="0092782B"/>
    <w:rsid w:val="00927870"/>
    <w:rsid w:val="00930C8F"/>
    <w:rsid w:val="00931276"/>
    <w:rsid w:val="00931417"/>
    <w:rsid w:val="00931973"/>
    <w:rsid w:val="00931E4A"/>
    <w:rsid w:val="00932415"/>
    <w:rsid w:val="00932BFA"/>
    <w:rsid w:val="00932FDE"/>
    <w:rsid w:val="00933552"/>
    <w:rsid w:val="0093360E"/>
    <w:rsid w:val="00934923"/>
    <w:rsid w:val="00934A38"/>
    <w:rsid w:val="00936045"/>
    <w:rsid w:val="0093722A"/>
    <w:rsid w:val="0093789C"/>
    <w:rsid w:val="009403FB"/>
    <w:rsid w:val="00940EA4"/>
    <w:rsid w:val="0094233F"/>
    <w:rsid w:val="009423D0"/>
    <w:rsid w:val="0094404A"/>
    <w:rsid w:val="009440F8"/>
    <w:rsid w:val="00946F07"/>
    <w:rsid w:val="009474AA"/>
    <w:rsid w:val="009501FF"/>
    <w:rsid w:val="00950AE0"/>
    <w:rsid w:val="009512C7"/>
    <w:rsid w:val="009515B5"/>
    <w:rsid w:val="00951C17"/>
    <w:rsid w:val="00952730"/>
    <w:rsid w:val="00953112"/>
    <w:rsid w:val="00953265"/>
    <w:rsid w:val="009539CA"/>
    <w:rsid w:val="009541B4"/>
    <w:rsid w:val="0095480F"/>
    <w:rsid w:val="00955175"/>
    <w:rsid w:val="00960944"/>
    <w:rsid w:val="009610FA"/>
    <w:rsid w:val="00961570"/>
    <w:rsid w:val="00963F29"/>
    <w:rsid w:val="0096453E"/>
    <w:rsid w:val="00964A89"/>
    <w:rsid w:val="00965507"/>
    <w:rsid w:val="0096613F"/>
    <w:rsid w:val="00966BA1"/>
    <w:rsid w:val="0096776A"/>
    <w:rsid w:val="009678E9"/>
    <w:rsid w:val="00970056"/>
    <w:rsid w:val="00972EF6"/>
    <w:rsid w:val="00973044"/>
    <w:rsid w:val="00973994"/>
    <w:rsid w:val="00973B18"/>
    <w:rsid w:val="00975050"/>
    <w:rsid w:val="00975653"/>
    <w:rsid w:val="0097603F"/>
    <w:rsid w:val="00976995"/>
    <w:rsid w:val="00977BBD"/>
    <w:rsid w:val="0098033A"/>
    <w:rsid w:val="009809D3"/>
    <w:rsid w:val="00980BF2"/>
    <w:rsid w:val="00980FF3"/>
    <w:rsid w:val="009822CD"/>
    <w:rsid w:val="009823C4"/>
    <w:rsid w:val="00983BF6"/>
    <w:rsid w:val="009843FD"/>
    <w:rsid w:val="00984A81"/>
    <w:rsid w:val="00984AA2"/>
    <w:rsid w:val="00990441"/>
    <w:rsid w:val="00990ED3"/>
    <w:rsid w:val="009911DA"/>
    <w:rsid w:val="009927FF"/>
    <w:rsid w:val="00994141"/>
    <w:rsid w:val="009954EB"/>
    <w:rsid w:val="009960D5"/>
    <w:rsid w:val="00996A97"/>
    <w:rsid w:val="009977EB"/>
    <w:rsid w:val="009A0DC9"/>
    <w:rsid w:val="009A234E"/>
    <w:rsid w:val="009A2971"/>
    <w:rsid w:val="009A37F8"/>
    <w:rsid w:val="009A54F1"/>
    <w:rsid w:val="009A579B"/>
    <w:rsid w:val="009A59CE"/>
    <w:rsid w:val="009A5AFD"/>
    <w:rsid w:val="009A715E"/>
    <w:rsid w:val="009B0132"/>
    <w:rsid w:val="009B124F"/>
    <w:rsid w:val="009B1633"/>
    <w:rsid w:val="009B3C6E"/>
    <w:rsid w:val="009B3D68"/>
    <w:rsid w:val="009B43DB"/>
    <w:rsid w:val="009B465C"/>
    <w:rsid w:val="009B4F78"/>
    <w:rsid w:val="009B506C"/>
    <w:rsid w:val="009B5D78"/>
    <w:rsid w:val="009B6430"/>
    <w:rsid w:val="009B6BAC"/>
    <w:rsid w:val="009B6D9A"/>
    <w:rsid w:val="009B7C52"/>
    <w:rsid w:val="009C0072"/>
    <w:rsid w:val="009C1AC6"/>
    <w:rsid w:val="009C2FBB"/>
    <w:rsid w:val="009C451D"/>
    <w:rsid w:val="009C5FA1"/>
    <w:rsid w:val="009C60BE"/>
    <w:rsid w:val="009C6673"/>
    <w:rsid w:val="009C6D1C"/>
    <w:rsid w:val="009C71DB"/>
    <w:rsid w:val="009C77DB"/>
    <w:rsid w:val="009C7DBE"/>
    <w:rsid w:val="009D05A6"/>
    <w:rsid w:val="009D17D6"/>
    <w:rsid w:val="009D20E4"/>
    <w:rsid w:val="009D402D"/>
    <w:rsid w:val="009D5114"/>
    <w:rsid w:val="009E0DE6"/>
    <w:rsid w:val="009E3EE2"/>
    <w:rsid w:val="009E4119"/>
    <w:rsid w:val="009E717C"/>
    <w:rsid w:val="009F002B"/>
    <w:rsid w:val="009F0900"/>
    <w:rsid w:val="009F30C9"/>
    <w:rsid w:val="009F33EA"/>
    <w:rsid w:val="009F55BD"/>
    <w:rsid w:val="009F6384"/>
    <w:rsid w:val="00A025EB"/>
    <w:rsid w:val="00A03E49"/>
    <w:rsid w:val="00A0427A"/>
    <w:rsid w:val="00A04B91"/>
    <w:rsid w:val="00A052F3"/>
    <w:rsid w:val="00A05508"/>
    <w:rsid w:val="00A0592E"/>
    <w:rsid w:val="00A05A25"/>
    <w:rsid w:val="00A05C0E"/>
    <w:rsid w:val="00A06CAA"/>
    <w:rsid w:val="00A06E40"/>
    <w:rsid w:val="00A07270"/>
    <w:rsid w:val="00A078F0"/>
    <w:rsid w:val="00A07B1F"/>
    <w:rsid w:val="00A1239B"/>
    <w:rsid w:val="00A12862"/>
    <w:rsid w:val="00A131C2"/>
    <w:rsid w:val="00A13D94"/>
    <w:rsid w:val="00A14F5E"/>
    <w:rsid w:val="00A16699"/>
    <w:rsid w:val="00A16C08"/>
    <w:rsid w:val="00A16E81"/>
    <w:rsid w:val="00A17CD1"/>
    <w:rsid w:val="00A20369"/>
    <w:rsid w:val="00A206F3"/>
    <w:rsid w:val="00A239BA"/>
    <w:rsid w:val="00A259F7"/>
    <w:rsid w:val="00A26FF8"/>
    <w:rsid w:val="00A304B1"/>
    <w:rsid w:val="00A31756"/>
    <w:rsid w:val="00A3248A"/>
    <w:rsid w:val="00A32EB4"/>
    <w:rsid w:val="00A3307C"/>
    <w:rsid w:val="00A331BD"/>
    <w:rsid w:val="00A33C46"/>
    <w:rsid w:val="00A34AA2"/>
    <w:rsid w:val="00A35AE1"/>
    <w:rsid w:val="00A36E0A"/>
    <w:rsid w:val="00A37156"/>
    <w:rsid w:val="00A37721"/>
    <w:rsid w:val="00A3789C"/>
    <w:rsid w:val="00A403C2"/>
    <w:rsid w:val="00A40AB1"/>
    <w:rsid w:val="00A41103"/>
    <w:rsid w:val="00A41C42"/>
    <w:rsid w:val="00A42876"/>
    <w:rsid w:val="00A42C37"/>
    <w:rsid w:val="00A44566"/>
    <w:rsid w:val="00A44A9E"/>
    <w:rsid w:val="00A46037"/>
    <w:rsid w:val="00A46BDF"/>
    <w:rsid w:val="00A47682"/>
    <w:rsid w:val="00A4782A"/>
    <w:rsid w:val="00A5051A"/>
    <w:rsid w:val="00A50677"/>
    <w:rsid w:val="00A51150"/>
    <w:rsid w:val="00A51587"/>
    <w:rsid w:val="00A53DA9"/>
    <w:rsid w:val="00A543F4"/>
    <w:rsid w:val="00A545F9"/>
    <w:rsid w:val="00A54768"/>
    <w:rsid w:val="00A5697B"/>
    <w:rsid w:val="00A570F3"/>
    <w:rsid w:val="00A57598"/>
    <w:rsid w:val="00A57EEB"/>
    <w:rsid w:val="00A620C0"/>
    <w:rsid w:val="00A62B52"/>
    <w:rsid w:val="00A63553"/>
    <w:rsid w:val="00A63DDE"/>
    <w:rsid w:val="00A63E02"/>
    <w:rsid w:val="00A66347"/>
    <w:rsid w:val="00A6656E"/>
    <w:rsid w:val="00A66ADD"/>
    <w:rsid w:val="00A66DC1"/>
    <w:rsid w:val="00A671CB"/>
    <w:rsid w:val="00A67CB5"/>
    <w:rsid w:val="00A67E01"/>
    <w:rsid w:val="00A71190"/>
    <w:rsid w:val="00A7457C"/>
    <w:rsid w:val="00A764F3"/>
    <w:rsid w:val="00A76B21"/>
    <w:rsid w:val="00A76D49"/>
    <w:rsid w:val="00A771D5"/>
    <w:rsid w:val="00A805B7"/>
    <w:rsid w:val="00A805FC"/>
    <w:rsid w:val="00A80824"/>
    <w:rsid w:val="00A809EE"/>
    <w:rsid w:val="00A809FF"/>
    <w:rsid w:val="00A81D83"/>
    <w:rsid w:val="00A81F70"/>
    <w:rsid w:val="00A82A38"/>
    <w:rsid w:val="00A831DC"/>
    <w:rsid w:val="00A840B5"/>
    <w:rsid w:val="00A859BD"/>
    <w:rsid w:val="00A85C39"/>
    <w:rsid w:val="00A865F9"/>
    <w:rsid w:val="00A86750"/>
    <w:rsid w:val="00A8677A"/>
    <w:rsid w:val="00A86F44"/>
    <w:rsid w:val="00A870AA"/>
    <w:rsid w:val="00A90AF3"/>
    <w:rsid w:val="00A91B86"/>
    <w:rsid w:val="00A927E4"/>
    <w:rsid w:val="00A93E9C"/>
    <w:rsid w:val="00A93F82"/>
    <w:rsid w:val="00A943DD"/>
    <w:rsid w:val="00A94AC6"/>
    <w:rsid w:val="00A9602C"/>
    <w:rsid w:val="00A97AA4"/>
    <w:rsid w:val="00AA01EB"/>
    <w:rsid w:val="00AA12BD"/>
    <w:rsid w:val="00AA1392"/>
    <w:rsid w:val="00AA1706"/>
    <w:rsid w:val="00AA1C2E"/>
    <w:rsid w:val="00AA2217"/>
    <w:rsid w:val="00AA23E2"/>
    <w:rsid w:val="00AA359A"/>
    <w:rsid w:val="00AA3AB2"/>
    <w:rsid w:val="00AA3B8A"/>
    <w:rsid w:val="00AA4625"/>
    <w:rsid w:val="00AA4EA7"/>
    <w:rsid w:val="00AA642D"/>
    <w:rsid w:val="00AB0052"/>
    <w:rsid w:val="00AB0828"/>
    <w:rsid w:val="00AB1C2C"/>
    <w:rsid w:val="00AB3C53"/>
    <w:rsid w:val="00AB3D28"/>
    <w:rsid w:val="00AB3DD4"/>
    <w:rsid w:val="00AB3E16"/>
    <w:rsid w:val="00AB3EBE"/>
    <w:rsid w:val="00AB40AA"/>
    <w:rsid w:val="00AB41F9"/>
    <w:rsid w:val="00AB451C"/>
    <w:rsid w:val="00AB48E9"/>
    <w:rsid w:val="00AB7080"/>
    <w:rsid w:val="00AB72CB"/>
    <w:rsid w:val="00AC089D"/>
    <w:rsid w:val="00AC3A93"/>
    <w:rsid w:val="00AC501D"/>
    <w:rsid w:val="00AC5226"/>
    <w:rsid w:val="00AC59B0"/>
    <w:rsid w:val="00AC5E89"/>
    <w:rsid w:val="00AC79DE"/>
    <w:rsid w:val="00AD2083"/>
    <w:rsid w:val="00AD28E9"/>
    <w:rsid w:val="00AD3130"/>
    <w:rsid w:val="00AD4F86"/>
    <w:rsid w:val="00AD7437"/>
    <w:rsid w:val="00AD7821"/>
    <w:rsid w:val="00AD7BAE"/>
    <w:rsid w:val="00AE1E84"/>
    <w:rsid w:val="00AE2135"/>
    <w:rsid w:val="00AE3535"/>
    <w:rsid w:val="00AE5754"/>
    <w:rsid w:val="00AE6349"/>
    <w:rsid w:val="00AE6AB6"/>
    <w:rsid w:val="00AE7447"/>
    <w:rsid w:val="00AE77F2"/>
    <w:rsid w:val="00AE79E0"/>
    <w:rsid w:val="00AE7AD8"/>
    <w:rsid w:val="00AE7D8B"/>
    <w:rsid w:val="00AF0C72"/>
    <w:rsid w:val="00AF0DEE"/>
    <w:rsid w:val="00AF187E"/>
    <w:rsid w:val="00AF18D1"/>
    <w:rsid w:val="00AF1E13"/>
    <w:rsid w:val="00AF2C03"/>
    <w:rsid w:val="00AF3B3F"/>
    <w:rsid w:val="00AF41ED"/>
    <w:rsid w:val="00AF4226"/>
    <w:rsid w:val="00AF4C54"/>
    <w:rsid w:val="00AF5109"/>
    <w:rsid w:val="00AF53CB"/>
    <w:rsid w:val="00AF607F"/>
    <w:rsid w:val="00AF6771"/>
    <w:rsid w:val="00AF6990"/>
    <w:rsid w:val="00AF777F"/>
    <w:rsid w:val="00AF7A1B"/>
    <w:rsid w:val="00AF7D7C"/>
    <w:rsid w:val="00B00117"/>
    <w:rsid w:val="00B00249"/>
    <w:rsid w:val="00B0044C"/>
    <w:rsid w:val="00B00BB6"/>
    <w:rsid w:val="00B0328F"/>
    <w:rsid w:val="00B03C9C"/>
    <w:rsid w:val="00B03DCD"/>
    <w:rsid w:val="00B045F4"/>
    <w:rsid w:val="00B06A86"/>
    <w:rsid w:val="00B06F90"/>
    <w:rsid w:val="00B070E3"/>
    <w:rsid w:val="00B1054A"/>
    <w:rsid w:val="00B11A73"/>
    <w:rsid w:val="00B154E2"/>
    <w:rsid w:val="00B16507"/>
    <w:rsid w:val="00B16738"/>
    <w:rsid w:val="00B16C43"/>
    <w:rsid w:val="00B16D9B"/>
    <w:rsid w:val="00B22096"/>
    <w:rsid w:val="00B225C6"/>
    <w:rsid w:val="00B2435C"/>
    <w:rsid w:val="00B24498"/>
    <w:rsid w:val="00B33849"/>
    <w:rsid w:val="00B34BBB"/>
    <w:rsid w:val="00B36A53"/>
    <w:rsid w:val="00B36F3D"/>
    <w:rsid w:val="00B36FAA"/>
    <w:rsid w:val="00B373AF"/>
    <w:rsid w:val="00B40D6C"/>
    <w:rsid w:val="00B40DC0"/>
    <w:rsid w:val="00B41F2E"/>
    <w:rsid w:val="00B42928"/>
    <w:rsid w:val="00B42AE7"/>
    <w:rsid w:val="00B42B34"/>
    <w:rsid w:val="00B42D9D"/>
    <w:rsid w:val="00B4476C"/>
    <w:rsid w:val="00B44E31"/>
    <w:rsid w:val="00B45885"/>
    <w:rsid w:val="00B4594F"/>
    <w:rsid w:val="00B45A76"/>
    <w:rsid w:val="00B45F00"/>
    <w:rsid w:val="00B46875"/>
    <w:rsid w:val="00B47750"/>
    <w:rsid w:val="00B505EC"/>
    <w:rsid w:val="00B51AAA"/>
    <w:rsid w:val="00B5341E"/>
    <w:rsid w:val="00B5357E"/>
    <w:rsid w:val="00B53DA7"/>
    <w:rsid w:val="00B53F3D"/>
    <w:rsid w:val="00B55BA5"/>
    <w:rsid w:val="00B55BE8"/>
    <w:rsid w:val="00B56446"/>
    <w:rsid w:val="00B577DD"/>
    <w:rsid w:val="00B600B6"/>
    <w:rsid w:val="00B6208F"/>
    <w:rsid w:val="00B63B1C"/>
    <w:rsid w:val="00B64FB1"/>
    <w:rsid w:val="00B66093"/>
    <w:rsid w:val="00B66640"/>
    <w:rsid w:val="00B713FC"/>
    <w:rsid w:val="00B722C9"/>
    <w:rsid w:val="00B7252C"/>
    <w:rsid w:val="00B73D1D"/>
    <w:rsid w:val="00B7436C"/>
    <w:rsid w:val="00B749DE"/>
    <w:rsid w:val="00B75734"/>
    <w:rsid w:val="00B75A0A"/>
    <w:rsid w:val="00B76990"/>
    <w:rsid w:val="00B7699E"/>
    <w:rsid w:val="00B76CA9"/>
    <w:rsid w:val="00B771CE"/>
    <w:rsid w:val="00B774BB"/>
    <w:rsid w:val="00B801E5"/>
    <w:rsid w:val="00B817CA"/>
    <w:rsid w:val="00B81C6A"/>
    <w:rsid w:val="00B81CF8"/>
    <w:rsid w:val="00B841E6"/>
    <w:rsid w:val="00B8600B"/>
    <w:rsid w:val="00B8754F"/>
    <w:rsid w:val="00B87EAD"/>
    <w:rsid w:val="00B87FB2"/>
    <w:rsid w:val="00B87FB4"/>
    <w:rsid w:val="00B92CF1"/>
    <w:rsid w:val="00B930C2"/>
    <w:rsid w:val="00B93213"/>
    <w:rsid w:val="00B93543"/>
    <w:rsid w:val="00B93A64"/>
    <w:rsid w:val="00B944B8"/>
    <w:rsid w:val="00B94D1D"/>
    <w:rsid w:val="00B94F55"/>
    <w:rsid w:val="00B95485"/>
    <w:rsid w:val="00B96E1D"/>
    <w:rsid w:val="00B974EC"/>
    <w:rsid w:val="00B97770"/>
    <w:rsid w:val="00B97880"/>
    <w:rsid w:val="00B97AB1"/>
    <w:rsid w:val="00BA24E9"/>
    <w:rsid w:val="00BA2D8A"/>
    <w:rsid w:val="00BA3211"/>
    <w:rsid w:val="00BA417C"/>
    <w:rsid w:val="00BA46D9"/>
    <w:rsid w:val="00BA5312"/>
    <w:rsid w:val="00BA6268"/>
    <w:rsid w:val="00BA75D3"/>
    <w:rsid w:val="00BA77F1"/>
    <w:rsid w:val="00BB0D60"/>
    <w:rsid w:val="00BB169B"/>
    <w:rsid w:val="00BB1798"/>
    <w:rsid w:val="00BB20D8"/>
    <w:rsid w:val="00BB2177"/>
    <w:rsid w:val="00BB3927"/>
    <w:rsid w:val="00BB3FEE"/>
    <w:rsid w:val="00BB47CB"/>
    <w:rsid w:val="00BB6383"/>
    <w:rsid w:val="00BB64D8"/>
    <w:rsid w:val="00BB688E"/>
    <w:rsid w:val="00BB693F"/>
    <w:rsid w:val="00BB71A6"/>
    <w:rsid w:val="00BB7E24"/>
    <w:rsid w:val="00BC00FC"/>
    <w:rsid w:val="00BC09D6"/>
    <w:rsid w:val="00BC2167"/>
    <w:rsid w:val="00BC5044"/>
    <w:rsid w:val="00BC5A82"/>
    <w:rsid w:val="00BC5BDD"/>
    <w:rsid w:val="00BC75A5"/>
    <w:rsid w:val="00BC75FD"/>
    <w:rsid w:val="00BC7AEF"/>
    <w:rsid w:val="00BD035D"/>
    <w:rsid w:val="00BD15E4"/>
    <w:rsid w:val="00BD17F3"/>
    <w:rsid w:val="00BD1BE4"/>
    <w:rsid w:val="00BD5617"/>
    <w:rsid w:val="00BD5B12"/>
    <w:rsid w:val="00BD5F48"/>
    <w:rsid w:val="00BD62B0"/>
    <w:rsid w:val="00BD6D42"/>
    <w:rsid w:val="00BD6E8B"/>
    <w:rsid w:val="00BE012F"/>
    <w:rsid w:val="00BE0CC3"/>
    <w:rsid w:val="00BE1332"/>
    <w:rsid w:val="00BE1A3A"/>
    <w:rsid w:val="00BE1D6E"/>
    <w:rsid w:val="00BE2BD5"/>
    <w:rsid w:val="00BE2C2F"/>
    <w:rsid w:val="00BE3142"/>
    <w:rsid w:val="00BE4BC4"/>
    <w:rsid w:val="00BE5497"/>
    <w:rsid w:val="00BE5A38"/>
    <w:rsid w:val="00BE6560"/>
    <w:rsid w:val="00BE7EBB"/>
    <w:rsid w:val="00BF00B4"/>
    <w:rsid w:val="00BF0BB6"/>
    <w:rsid w:val="00BF155D"/>
    <w:rsid w:val="00BF2885"/>
    <w:rsid w:val="00BF2C1C"/>
    <w:rsid w:val="00BF348E"/>
    <w:rsid w:val="00BF3E68"/>
    <w:rsid w:val="00BF7807"/>
    <w:rsid w:val="00BF7AB8"/>
    <w:rsid w:val="00C00ABD"/>
    <w:rsid w:val="00C0123B"/>
    <w:rsid w:val="00C015F2"/>
    <w:rsid w:val="00C01921"/>
    <w:rsid w:val="00C01A50"/>
    <w:rsid w:val="00C024B8"/>
    <w:rsid w:val="00C02AEA"/>
    <w:rsid w:val="00C03358"/>
    <w:rsid w:val="00C03CB0"/>
    <w:rsid w:val="00C04305"/>
    <w:rsid w:val="00C06206"/>
    <w:rsid w:val="00C0648D"/>
    <w:rsid w:val="00C076E7"/>
    <w:rsid w:val="00C079F6"/>
    <w:rsid w:val="00C1044B"/>
    <w:rsid w:val="00C10D6D"/>
    <w:rsid w:val="00C11479"/>
    <w:rsid w:val="00C11C2E"/>
    <w:rsid w:val="00C12DE3"/>
    <w:rsid w:val="00C12FEA"/>
    <w:rsid w:val="00C132D0"/>
    <w:rsid w:val="00C13964"/>
    <w:rsid w:val="00C1409A"/>
    <w:rsid w:val="00C14151"/>
    <w:rsid w:val="00C146F4"/>
    <w:rsid w:val="00C16F20"/>
    <w:rsid w:val="00C17ADD"/>
    <w:rsid w:val="00C20244"/>
    <w:rsid w:val="00C20734"/>
    <w:rsid w:val="00C20D63"/>
    <w:rsid w:val="00C217CB"/>
    <w:rsid w:val="00C21CE5"/>
    <w:rsid w:val="00C248E5"/>
    <w:rsid w:val="00C24B44"/>
    <w:rsid w:val="00C25B56"/>
    <w:rsid w:val="00C26EB7"/>
    <w:rsid w:val="00C27156"/>
    <w:rsid w:val="00C31387"/>
    <w:rsid w:val="00C313ED"/>
    <w:rsid w:val="00C31B1A"/>
    <w:rsid w:val="00C324AA"/>
    <w:rsid w:val="00C337CC"/>
    <w:rsid w:val="00C342B3"/>
    <w:rsid w:val="00C349C3"/>
    <w:rsid w:val="00C3508C"/>
    <w:rsid w:val="00C3518D"/>
    <w:rsid w:val="00C35EF3"/>
    <w:rsid w:val="00C369DF"/>
    <w:rsid w:val="00C3769C"/>
    <w:rsid w:val="00C37F2E"/>
    <w:rsid w:val="00C4181C"/>
    <w:rsid w:val="00C44020"/>
    <w:rsid w:val="00C4520D"/>
    <w:rsid w:val="00C45643"/>
    <w:rsid w:val="00C45CBA"/>
    <w:rsid w:val="00C46055"/>
    <w:rsid w:val="00C468F7"/>
    <w:rsid w:val="00C4783C"/>
    <w:rsid w:val="00C52573"/>
    <w:rsid w:val="00C52803"/>
    <w:rsid w:val="00C52BD6"/>
    <w:rsid w:val="00C53765"/>
    <w:rsid w:val="00C53BC7"/>
    <w:rsid w:val="00C5516D"/>
    <w:rsid w:val="00C55EB5"/>
    <w:rsid w:val="00C56B8B"/>
    <w:rsid w:val="00C57135"/>
    <w:rsid w:val="00C5760F"/>
    <w:rsid w:val="00C57928"/>
    <w:rsid w:val="00C6099D"/>
    <w:rsid w:val="00C611FC"/>
    <w:rsid w:val="00C613D3"/>
    <w:rsid w:val="00C61BA6"/>
    <w:rsid w:val="00C61EE0"/>
    <w:rsid w:val="00C63C73"/>
    <w:rsid w:val="00C63CC8"/>
    <w:rsid w:val="00C64F9C"/>
    <w:rsid w:val="00C669B5"/>
    <w:rsid w:val="00C66F04"/>
    <w:rsid w:val="00C670B5"/>
    <w:rsid w:val="00C67588"/>
    <w:rsid w:val="00C679AA"/>
    <w:rsid w:val="00C70C10"/>
    <w:rsid w:val="00C715E5"/>
    <w:rsid w:val="00C7296B"/>
    <w:rsid w:val="00C7343E"/>
    <w:rsid w:val="00C738A0"/>
    <w:rsid w:val="00C73B56"/>
    <w:rsid w:val="00C73C6E"/>
    <w:rsid w:val="00C73F06"/>
    <w:rsid w:val="00C75994"/>
    <w:rsid w:val="00C768BA"/>
    <w:rsid w:val="00C800DF"/>
    <w:rsid w:val="00C81EAD"/>
    <w:rsid w:val="00C846C9"/>
    <w:rsid w:val="00C857B7"/>
    <w:rsid w:val="00C85A28"/>
    <w:rsid w:val="00C8611A"/>
    <w:rsid w:val="00C869F2"/>
    <w:rsid w:val="00C90996"/>
    <w:rsid w:val="00C91695"/>
    <w:rsid w:val="00C91CEF"/>
    <w:rsid w:val="00C92140"/>
    <w:rsid w:val="00C92379"/>
    <w:rsid w:val="00C92B36"/>
    <w:rsid w:val="00C93048"/>
    <w:rsid w:val="00C930CD"/>
    <w:rsid w:val="00C93FD8"/>
    <w:rsid w:val="00C96A0E"/>
    <w:rsid w:val="00C96ED3"/>
    <w:rsid w:val="00C97489"/>
    <w:rsid w:val="00C97807"/>
    <w:rsid w:val="00CA0A7A"/>
    <w:rsid w:val="00CA3018"/>
    <w:rsid w:val="00CA3E45"/>
    <w:rsid w:val="00CA4C8F"/>
    <w:rsid w:val="00CA5542"/>
    <w:rsid w:val="00CA6811"/>
    <w:rsid w:val="00CA7362"/>
    <w:rsid w:val="00CA7D78"/>
    <w:rsid w:val="00CB0CC5"/>
    <w:rsid w:val="00CB12CD"/>
    <w:rsid w:val="00CB3810"/>
    <w:rsid w:val="00CB3D44"/>
    <w:rsid w:val="00CB3D62"/>
    <w:rsid w:val="00CB4CCF"/>
    <w:rsid w:val="00CB54C1"/>
    <w:rsid w:val="00CB64B7"/>
    <w:rsid w:val="00CB7354"/>
    <w:rsid w:val="00CB758A"/>
    <w:rsid w:val="00CB7F51"/>
    <w:rsid w:val="00CC0D4A"/>
    <w:rsid w:val="00CC206B"/>
    <w:rsid w:val="00CC3107"/>
    <w:rsid w:val="00CC46CE"/>
    <w:rsid w:val="00CC5544"/>
    <w:rsid w:val="00CC6F33"/>
    <w:rsid w:val="00CC70C0"/>
    <w:rsid w:val="00CC791B"/>
    <w:rsid w:val="00CC7AC7"/>
    <w:rsid w:val="00CD03F1"/>
    <w:rsid w:val="00CD0459"/>
    <w:rsid w:val="00CD0E21"/>
    <w:rsid w:val="00CD110E"/>
    <w:rsid w:val="00CD19B6"/>
    <w:rsid w:val="00CD3780"/>
    <w:rsid w:val="00CD37AF"/>
    <w:rsid w:val="00CD4E78"/>
    <w:rsid w:val="00CD5F8D"/>
    <w:rsid w:val="00CD6437"/>
    <w:rsid w:val="00CD727F"/>
    <w:rsid w:val="00CD7DF2"/>
    <w:rsid w:val="00CD7F96"/>
    <w:rsid w:val="00CE017D"/>
    <w:rsid w:val="00CE0243"/>
    <w:rsid w:val="00CE1030"/>
    <w:rsid w:val="00CE37DC"/>
    <w:rsid w:val="00CE3AFF"/>
    <w:rsid w:val="00CE3B26"/>
    <w:rsid w:val="00CE3D10"/>
    <w:rsid w:val="00CE4815"/>
    <w:rsid w:val="00CE4977"/>
    <w:rsid w:val="00CE4E95"/>
    <w:rsid w:val="00CE5AAC"/>
    <w:rsid w:val="00CE6851"/>
    <w:rsid w:val="00CE6A7E"/>
    <w:rsid w:val="00CF114B"/>
    <w:rsid w:val="00CF280C"/>
    <w:rsid w:val="00CF2CBC"/>
    <w:rsid w:val="00CF3B70"/>
    <w:rsid w:val="00CF4CA9"/>
    <w:rsid w:val="00CF4D6A"/>
    <w:rsid w:val="00CF5345"/>
    <w:rsid w:val="00CF585E"/>
    <w:rsid w:val="00CF6372"/>
    <w:rsid w:val="00CF7681"/>
    <w:rsid w:val="00CF7B86"/>
    <w:rsid w:val="00CF7F49"/>
    <w:rsid w:val="00D005EB"/>
    <w:rsid w:val="00D0078B"/>
    <w:rsid w:val="00D01466"/>
    <w:rsid w:val="00D01F3E"/>
    <w:rsid w:val="00D0320C"/>
    <w:rsid w:val="00D03322"/>
    <w:rsid w:val="00D0598C"/>
    <w:rsid w:val="00D06616"/>
    <w:rsid w:val="00D06907"/>
    <w:rsid w:val="00D06FD9"/>
    <w:rsid w:val="00D1098E"/>
    <w:rsid w:val="00D10996"/>
    <w:rsid w:val="00D10D30"/>
    <w:rsid w:val="00D1268C"/>
    <w:rsid w:val="00D1471C"/>
    <w:rsid w:val="00D17E39"/>
    <w:rsid w:val="00D21776"/>
    <w:rsid w:val="00D253C9"/>
    <w:rsid w:val="00D31513"/>
    <w:rsid w:val="00D31693"/>
    <w:rsid w:val="00D317D7"/>
    <w:rsid w:val="00D317DA"/>
    <w:rsid w:val="00D3232F"/>
    <w:rsid w:val="00D32727"/>
    <w:rsid w:val="00D329F0"/>
    <w:rsid w:val="00D33687"/>
    <w:rsid w:val="00D34658"/>
    <w:rsid w:val="00D34728"/>
    <w:rsid w:val="00D3473E"/>
    <w:rsid w:val="00D34A77"/>
    <w:rsid w:val="00D3603B"/>
    <w:rsid w:val="00D3702E"/>
    <w:rsid w:val="00D37EAC"/>
    <w:rsid w:val="00D40171"/>
    <w:rsid w:val="00D40F72"/>
    <w:rsid w:val="00D41A2E"/>
    <w:rsid w:val="00D42AC2"/>
    <w:rsid w:val="00D43857"/>
    <w:rsid w:val="00D446DD"/>
    <w:rsid w:val="00D454AD"/>
    <w:rsid w:val="00D47890"/>
    <w:rsid w:val="00D47ACE"/>
    <w:rsid w:val="00D50784"/>
    <w:rsid w:val="00D50B4B"/>
    <w:rsid w:val="00D5138F"/>
    <w:rsid w:val="00D52E97"/>
    <w:rsid w:val="00D5446A"/>
    <w:rsid w:val="00D56381"/>
    <w:rsid w:val="00D5645A"/>
    <w:rsid w:val="00D56A15"/>
    <w:rsid w:val="00D56AE9"/>
    <w:rsid w:val="00D56C75"/>
    <w:rsid w:val="00D57430"/>
    <w:rsid w:val="00D613C0"/>
    <w:rsid w:val="00D62700"/>
    <w:rsid w:val="00D66179"/>
    <w:rsid w:val="00D66550"/>
    <w:rsid w:val="00D672C2"/>
    <w:rsid w:val="00D67A37"/>
    <w:rsid w:val="00D70753"/>
    <w:rsid w:val="00D713E6"/>
    <w:rsid w:val="00D713E9"/>
    <w:rsid w:val="00D71E59"/>
    <w:rsid w:val="00D7305A"/>
    <w:rsid w:val="00D746DC"/>
    <w:rsid w:val="00D74BF2"/>
    <w:rsid w:val="00D75F92"/>
    <w:rsid w:val="00D765B4"/>
    <w:rsid w:val="00D774DA"/>
    <w:rsid w:val="00D800B0"/>
    <w:rsid w:val="00D82943"/>
    <w:rsid w:val="00D83593"/>
    <w:rsid w:val="00D836B3"/>
    <w:rsid w:val="00D8518A"/>
    <w:rsid w:val="00D85DA0"/>
    <w:rsid w:val="00D876E8"/>
    <w:rsid w:val="00D90481"/>
    <w:rsid w:val="00D9076A"/>
    <w:rsid w:val="00D90D05"/>
    <w:rsid w:val="00D90D31"/>
    <w:rsid w:val="00D91376"/>
    <w:rsid w:val="00D9167E"/>
    <w:rsid w:val="00D91CC6"/>
    <w:rsid w:val="00D91F52"/>
    <w:rsid w:val="00D92614"/>
    <w:rsid w:val="00D927AB"/>
    <w:rsid w:val="00D92B43"/>
    <w:rsid w:val="00D92D03"/>
    <w:rsid w:val="00D93B46"/>
    <w:rsid w:val="00D9486C"/>
    <w:rsid w:val="00D968BE"/>
    <w:rsid w:val="00D9785C"/>
    <w:rsid w:val="00DA098C"/>
    <w:rsid w:val="00DA1229"/>
    <w:rsid w:val="00DA4F30"/>
    <w:rsid w:val="00DA5072"/>
    <w:rsid w:val="00DA50BC"/>
    <w:rsid w:val="00DA70CA"/>
    <w:rsid w:val="00DA714C"/>
    <w:rsid w:val="00DB0A26"/>
    <w:rsid w:val="00DB16E4"/>
    <w:rsid w:val="00DB2352"/>
    <w:rsid w:val="00DB4CE4"/>
    <w:rsid w:val="00DB5D03"/>
    <w:rsid w:val="00DB6A1E"/>
    <w:rsid w:val="00DC053F"/>
    <w:rsid w:val="00DC0F91"/>
    <w:rsid w:val="00DC101C"/>
    <w:rsid w:val="00DC11ED"/>
    <w:rsid w:val="00DC122E"/>
    <w:rsid w:val="00DC2095"/>
    <w:rsid w:val="00DC22FF"/>
    <w:rsid w:val="00DC2386"/>
    <w:rsid w:val="00DC23BC"/>
    <w:rsid w:val="00DC26C5"/>
    <w:rsid w:val="00DC2800"/>
    <w:rsid w:val="00DC283D"/>
    <w:rsid w:val="00DD09C5"/>
    <w:rsid w:val="00DD0B34"/>
    <w:rsid w:val="00DD0CA4"/>
    <w:rsid w:val="00DD4341"/>
    <w:rsid w:val="00DD45C4"/>
    <w:rsid w:val="00DD485F"/>
    <w:rsid w:val="00DD677B"/>
    <w:rsid w:val="00DD6C2A"/>
    <w:rsid w:val="00DD7048"/>
    <w:rsid w:val="00DD7AB2"/>
    <w:rsid w:val="00DE064C"/>
    <w:rsid w:val="00DE2AA0"/>
    <w:rsid w:val="00DE3600"/>
    <w:rsid w:val="00DE3D80"/>
    <w:rsid w:val="00DE45E7"/>
    <w:rsid w:val="00DE4A5F"/>
    <w:rsid w:val="00DE5A39"/>
    <w:rsid w:val="00DE5BC8"/>
    <w:rsid w:val="00DE5C53"/>
    <w:rsid w:val="00DE6DDB"/>
    <w:rsid w:val="00DF0300"/>
    <w:rsid w:val="00DF08C2"/>
    <w:rsid w:val="00DF2E4D"/>
    <w:rsid w:val="00DF2FCB"/>
    <w:rsid w:val="00DF3CBB"/>
    <w:rsid w:val="00DF3F34"/>
    <w:rsid w:val="00DF703D"/>
    <w:rsid w:val="00DF758E"/>
    <w:rsid w:val="00E00979"/>
    <w:rsid w:val="00E011C9"/>
    <w:rsid w:val="00E01B56"/>
    <w:rsid w:val="00E0292D"/>
    <w:rsid w:val="00E02991"/>
    <w:rsid w:val="00E03D11"/>
    <w:rsid w:val="00E051AF"/>
    <w:rsid w:val="00E0587B"/>
    <w:rsid w:val="00E064D9"/>
    <w:rsid w:val="00E07F71"/>
    <w:rsid w:val="00E07F93"/>
    <w:rsid w:val="00E1068C"/>
    <w:rsid w:val="00E1099B"/>
    <w:rsid w:val="00E10A78"/>
    <w:rsid w:val="00E1246E"/>
    <w:rsid w:val="00E12BFC"/>
    <w:rsid w:val="00E1475F"/>
    <w:rsid w:val="00E14A9E"/>
    <w:rsid w:val="00E14B6C"/>
    <w:rsid w:val="00E152FC"/>
    <w:rsid w:val="00E15461"/>
    <w:rsid w:val="00E15501"/>
    <w:rsid w:val="00E159DC"/>
    <w:rsid w:val="00E20F85"/>
    <w:rsid w:val="00E219EE"/>
    <w:rsid w:val="00E22D9D"/>
    <w:rsid w:val="00E23335"/>
    <w:rsid w:val="00E234AA"/>
    <w:rsid w:val="00E23FC5"/>
    <w:rsid w:val="00E2406A"/>
    <w:rsid w:val="00E244B6"/>
    <w:rsid w:val="00E25077"/>
    <w:rsid w:val="00E2547D"/>
    <w:rsid w:val="00E31BB3"/>
    <w:rsid w:val="00E35F09"/>
    <w:rsid w:val="00E36461"/>
    <w:rsid w:val="00E3712B"/>
    <w:rsid w:val="00E37302"/>
    <w:rsid w:val="00E4187F"/>
    <w:rsid w:val="00E41DAC"/>
    <w:rsid w:val="00E447DA"/>
    <w:rsid w:val="00E4668F"/>
    <w:rsid w:val="00E46CA3"/>
    <w:rsid w:val="00E46D4E"/>
    <w:rsid w:val="00E46DE7"/>
    <w:rsid w:val="00E472C9"/>
    <w:rsid w:val="00E47A4A"/>
    <w:rsid w:val="00E47C67"/>
    <w:rsid w:val="00E50806"/>
    <w:rsid w:val="00E5128C"/>
    <w:rsid w:val="00E51290"/>
    <w:rsid w:val="00E51442"/>
    <w:rsid w:val="00E52B5F"/>
    <w:rsid w:val="00E52F7A"/>
    <w:rsid w:val="00E54A4A"/>
    <w:rsid w:val="00E5623F"/>
    <w:rsid w:val="00E569F7"/>
    <w:rsid w:val="00E570A4"/>
    <w:rsid w:val="00E57AE4"/>
    <w:rsid w:val="00E57F4A"/>
    <w:rsid w:val="00E60C68"/>
    <w:rsid w:val="00E61E05"/>
    <w:rsid w:val="00E63883"/>
    <w:rsid w:val="00E65169"/>
    <w:rsid w:val="00E65E41"/>
    <w:rsid w:val="00E666DB"/>
    <w:rsid w:val="00E67259"/>
    <w:rsid w:val="00E72375"/>
    <w:rsid w:val="00E73C7E"/>
    <w:rsid w:val="00E7410D"/>
    <w:rsid w:val="00E74B55"/>
    <w:rsid w:val="00E76037"/>
    <w:rsid w:val="00E76FEF"/>
    <w:rsid w:val="00E770D2"/>
    <w:rsid w:val="00E778E3"/>
    <w:rsid w:val="00E80D19"/>
    <w:rsid w:val="00E8108C"/>
    <w:rsid w:val="00E81B96"/>
    <w:rsid w:val="00E81FD0"/>
    <w:rsid w:val="00E8320B"/>
    <w:rsid w:val="00E836A5"/>
    <w:rsid w:val="00E83808"/>
    <w:rsid w:val="00E84A78"/>
    <w:rsid w:val="00E85338"/>
    <w:rsid w:val="00E85608"/>
    <w:rsid w:val="00E869C1"/>
    <w:rsid w:val="00E86D48"/>
    <w:rsid w:val="00E87C0B"/>
    <w:rsid w:val="00E906AF"/>
    <w:rsid w:val="00E906DA"/>
    <w:rsid w:val="00E9124F"/>
    <w:rsid w:val="00E9265A"/>
    <w:rsid w:val="00E92C7C"/>
    <w:rsid w:val="00E93638"/>
    <w:rsid w:val="00E94E97"/>
    <w:rsid w:val="00E953C8"/>
    <w:rsid w:val="00E95907"/>
    <w:rsid w:val="00E96DF1"/>
    <w:rsid w:val="00E97022"/>
    <w:rsid w:val="00E97425"/>
    <w:rsid w:val="00E979A8"/>
    <w:rsid w:val="00E979E7"/>
    <w:rsid w:val="00EA03A7"/>
    <w:rsid w:val="00EA0535"/>
    <w:rsid w:val="00EA2A30"/>
    <w:rsid w:val="00EA49C3"/>
    <w:rsid w:val="00EA54A0"/>
    <w:rsid w:val="00EA672F"/>
    <w:rsid w:val="00EA6E72"/>
    <w:rsid w:val="00EA71FD"/>
    <w:rsid w:val="00EA78B5"/>
    <w:rsid w:val="00EA7B8B"/>
    <w:rsid w:val="00EB1235"/>
    <w:rsid w:val="00EB2342"/>
    <w:rsid w:val="00EB278E"/>
    <w:rsid w:val="00EB2A27"/>
    <w:rsid w:val="00EB425C"/>
    <w:rsid w:val="00EB436C"/>
    <w:rsid w:val="00EB448F"/>
    <w:rsid w:val="00EB5C05"/>
    <w:rsid w:val="00EB6767"/>
    <w:rsid w:val="00EB709E"/>
    <w:rsid w:val="00EB78A2"/>
    <w:rsid w:val="00EB7EA5"/>
    <w:rsid w:val="00EB7F5D"/>
    <w:rsid w:val="00EC03B5"/>
    <w:rsid w:val="00EC07D5"/>
    <w:rsid w:val="00EC0CAB"/>
    <w:rsid w:val="00EC14F5"/>
    <w:rsid w:val="00EC1A03"/>
    <w:rsid w:val="00EC2BCB"/>
    <w:rsid w:val="00EC3351"/>
    <w:rsid w:val="00EC4FD2"/>
    <w:rsid w:val="00EC5A25"/>
    <w:rsid w:val="00EC5A78"/>
    <w:rsid w:val="00EC6F11"/>
    <w:rsid w:val="00ED06C6"/>
    <w:rsid w:val="00ED3C2E"/>
    <w:rsid w:val="00ED4B05"/>
    <w:rsid w:val="00ED63D8"/>
    <w:rsid w:val="00ED693C"/>
    <w:rsid w:val="00ED6DD7"/>
    <w:rsid w:val="00EE054A"/>
    <w:rsid w:val="00EE0786"/>
    <w:rsid w:val="00EE28F1"/>
    <w:rsid w:val="00EE335C"/>
    <w:rsid w:val="00EE3391"/>
    <w:rsid w:val="00EE4C1B"/>
    <w:rsid w:val="00EF2F2C"/>
    <w:rsid w:val="00EF4E6C"/>
    <w:rsid w:val="00EF4F05"/>
    <w:rsid w:val="00EF64E3"/>
    <w:rsid w:val="00EF77B6"/>
    <w:rsid w:val="00F02710"/>
    <w:rsid w:val="00F02F5E"/>
    <w:rsid w:val="00F03007"/>
    <w:rsid w:val="00F03660"/>
    <w:rsid w:val="00F03F64"/>
    <w:rsid w:val="00F04FD5"/>
    <w:rsid w:val="00F0543D"/>
    <w:rsid w:val="00F0592C"/>
    <w:rsid w:val="00F05A6C"/>
    <w:rsid w:val="00F065DD"/>
    <w:rsid w:val="00F06C7E"/>
    <w:rsid w:val="00F06D7A"/>
    <w:rsid w:val="00F07BB5"/>
    <w:rsid w:val="00F07DBA"/>
    <w:rsid w:val="00F106F5"/>
    <w:rsid w:val="00F10A13"/>
    <w:rsid w:val="00F1289A"/>
    <w:rsid w:val="00F12A8A"/>
    <w:rsid w:val="00F1307A"/>
    <w:rsid w:val="00F13F1B"/>
    <w:rsid w:val="00F142C6"/>
    <w:rsid w:val="00F14E4A"/>
    <w:rsid w:val="00F14FED"/>
    <w:rsid w:val="00F17DF2"/>
    <w:rsid w:val="00F202EB"/>
    <w:rsid w:val="00F22464"/>
    <w:rsid w:val="00F230AE"/>
    <w:rsid w:val="00F23DD9"/>
    <w:rsid w:val="00F24468"/>
    <w:rsid w:val="00F24AE9"/>
    <w:rsid w:val="00F30062"/>
    <w:rsid w:val="00F300D6"/>
    <w:rsid w:val="00F30AFE"/>
    <w:rsid w:val="00F30E73"/>
    <w:rsid w:val="00F32070"/>
    <w:rsid w:val="00F32FEE"/>
    <w:rsid w:val="00F334F6"/>
    <w:rsid w:val="00F34C97"/>
    <w:rsid w:val="00F3558A"/>
    <w:rsid w:val="00F35639"/>
    <w:rsid w:val="00F37FD9"/>
    <w:rsid w:val="00F4023C"/>
    <w:rsid w:val="00F4205B"/>
    <w:rsid w:val="00F43EBF"/>
    <w:rsid w:val="00F44149"/>
    <w:rsid w:val="00F441AA"/>
    <w:rsid w:val="00F44F82"/>
    <w:rsid w:val="00F4602A"/>
    <w:rsid w:val="00F463DF"/>
    <w:rsid w:val="00F51239"/>
    <w:rsid w:val="00F51C3B"/>
    <w:rsid w:val="00F52F7E"/>
    <w:rsid w:val="00F546F5"/>
    <w:rsid w:val="00F5675B"/>
    <w:rsid w:val="00F56D3A"/>
    <w:rsid w:val="00F576BB"/>
    <w:rsid w:val="00F579B4"/>
    <w:rsid w:val="00F57EEF"/>
    <w:rsid w:val="00F57FD6"/>
    <w:rsid w:val="00F60445"/>
    <w:rsid w:val="00F60A7D"/>
    <w:rsid w:val="00F610C8"/>
    <w:rsid w:val="00F61F1E"/>
    <w:rsid w:val="00F65293"/>
    <w:rsid w:val="00F65A80"/>
    <w:rsid w:val="00F67602"/>
    <w:rsid w:val="00F67ED9"/>
    <w:rsid w:val="00F712CC"/>
    <w:rsid w:val="00F7171A"/>
    <w:rsid w:val="00F72254"/>
    <w:rsid w:val="00F73425"/>
    <w:rsid w:val="00F73967"/>
    <w:rsid w:val="00F73A57"/>
    <w:rsid w:val="00F73F02"/>
    <w:rsid w:val="00F767A0"/>
    <w:rsid w:val="00F80E06"/>
    <w:rsid w:val="00F817BA"/>
    <w:rsid w:val="00F819C1"/>
    <w:rsid w:val="00F81C28"/>
    <w:rsid w:val="00F826BB"/>
    <w:rsid w:val="00F830FF"/>
    <w:rsid w:val="00F839FA"/>
    <w:rsid w:val="00F84439"/>
    <w:rsid w:val="00F84D16"/>
    <w:rsid w:val="00F853E1"/>
    <w:rsid w:val="00F859AC"/>
    <w:rsid w:val="00F85FEC"/>
    <w:rsid w:val="00F87135"/>
    <w:rsid w:val="00F87235"/>
    <w:rsid w:val="00F90024"/>
    <w:rsid w:val="00F914C3"/>
    <w:rsid w:val="00F916BF"/>
    <w:rsid w:val="00F91F13"/>
    <w:rsid w:val="00F92152"/>
    <w:rsid w:val="00F928C2"/>
    <w:rsid w:val="00F942CA"/>
    <w:rsid w:val="00F9464C"/>
    <w:rsid w:val="00F94FDC"/>
    <w:rsid w:val="00F96155"/>
    <w:rsid w:val="00FA111C"/>
    <w:rsid w:val="00FA3860"/>
    <w:rsid w:val="00FA5105"/>
    <w:rsid w:val="00FA5E22"/>
    <w:rsid w:val="00FB0036"/>
    <w:rsid w:val="00FB0F5E"/>
    <w:rsid w:val="00FB11DF"/>
    <w:rsid w:val="00FB12C9"/>
    <w:rsid w:val="00FB2ADC"/>
    <w:rsid w:val="00FB3618"/>
    <w:rsid w:val="00FB3EE9"/>
    <w:rsid w:val="00FB4AF5"/>
    <w:rsid w:val="00FB4D1F"/>
    <w:rsid w:val="00FB6183"/>
    <w:rsid w:val="00FB6337"/>
    <w:rsid w:val="00FB6C8B"/>
    <w:rsid w:val="00FB718F"/>
    <w:rsid w:val="00FB789F"/>
    <w:rsid w:val="00FB7AE8"/>
    <w:rsid w:val="00FC115E"/>
    <w:rsid w:val="00FC1663"/>
    <w:rsid w:val="00FC18CD"/>
    <w:rsid w:val="00FC190E"/>
    <w:rsid w:val="00FC265A"/>
    <w:rsid w:val="00FC2F38"/>
    <w:rsid w:val="00FC3511"/>
    <w:rsid w:val="00FC6BAA"/>
    <w:rsid w:val="00FC6C85"/>
    <w:rsid w:val="00FC6D6B"/>
    <w:rsid w:val="00FC76A8"/>
    <w:rsid w:val="00FC782E"/>
    <w:rsid w:val="00FC7B2F"/>
    <w:rsid w:val="00FC7E5C"/>
    <w:rsid w:val="00FD08CA"/>
    <w:rsid w:val="00FD142A"/>
    <w:rsid w:val="00FD147F"/>
    <w:rsid w:val="00FD1C7A"/>
    <w:rsid w:val="00FD1D10"/>
    <w:rsid w:val="00FD20F1"/>
    <w:rsid w:val="00FD3DA6"/>
    <w:rsid w:val="00FD4050"/>
    <w:rsid w:val="00FD4480"/>
    <w:rsid w:val="00FD511E"/>
    <w:rsid w:val="00FD57FF"/>
    <w:rsid w:val="00FD7F72"/>
    <w:rsid w:val="00FD7FE2"/>
    <w:rsid w:val="00FE0AA8"/>
    <w:rsid w:val="00FE15F8"/>
    <w:rsid w:val="00FE3121"/>
    <w:rsid w:val="00FE31AF"/>
    <w:rsid w:val="00FE4B91"/>
    <w:rsid w:val="00FE5187"/>
    <w:rsid w:val="00FE55AC"/>
    <w:rsid w:val="00FE6D7E"/>
    <w:rsid w:val="00FE7ACC"/>
    <w:rsid w:val="00FE7E2E"/>
    <w:rsid w:val="00FE7FD1"/>
    <w:rsid w:val="00FF0601"/>
    <w:rsid w:val="00FF2AEF"/>
    <w:rsid w:val="00FF5CBF"/>
    <w:rsid w:val="00FF5F96"/>
    <w:rsid w:val="00FF64D1"/>
    <w:rsid w:val="00FF6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EEA9A20"/>
  <w15:chartTrackingRefBased/>
  <w15:docId w15:val="{04AA2693-C587-46C0-BAC1-90278F21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17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basedOn w:val="a"/>
    <w:next w:val="a"/>
    <w:link w:val="10"/>
    <w:qFormat/>
    <w:rsid w:val="00F817BA"/>
    <w:pPr>
      <w:keepNext/>
      <w:outlineLvl w:val="0"/>
    </w:pPr>
    <w:rPr>
      <w:sz w:val="28"/>
      <w:u w:val="single"/>
      <w:lang w:val="en-GB"/>
    </w:rPr>
  </w:style>
  <w:style w:type="paragraph" w:styleId="2">
    <w:name w:val="heading 2"/>
    <w:basedOn w:val="a"/>
    <w:next w:val="a"/>
    <w:link w:val="20"/>
    <w:qFormat/>
    <w:rsid w:val="00F817BA"/>
    <w:pPr>
      <w:keepNext/>
      <w:outlineLvl w:val="1"/>
    </w:pPr>
    <w:rPr>
      <w:rFonts w:ascii="Arial" w:hAnsi="Arial"/>
      <w:sz w:val="14"/>
      <w:u w:val="single"/>
      <w:lang w:val="en-GB"/>
    </w:rPr>
  </w:style>
  <w:style w:type="paragraph" w:styleId="5">
    <w:name w:val="heading 5"/>
    <w:basedOn w:val="a"/>
    <w:next w:val="a"/>
    <w:link w:val="50"/>
    <w:qFormat/>
    <w:rsid w:val="00F817BA"/>
    <w:pPr>
      <w:keepNext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5" w:color="auto" w:fill="FFFFFF"/>
      <w:spacing w:before="80" w:after="80"/>
      <w:jc w:val="center"/>
      <w:outlineLvl w:val="4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817BA"/>
    <w:rPr>
      <w:rFonts w:ascii="Times New Roman" w:eastAsia="Times New Roman" w:hAnsi="Times New Roman" w:cs="Times New Roman"/>
      <w:sz w:val="28"/>
      <w:szCs w:val="20"/>
      <w:u w:val="single"/>
      <w:lang w:val="en-GB"/>
    </w:rPr>
  </w:style>
  <w:style w:type="character" w:customStyle="1" w:styleId="20">
    <w:name w:val="标题 2 字符"/>
    <w:basedOn w:val="a0"/>
    <w:link w:val="2"/>
    <w:rsid w:val="00F817BA"/>
    <w:rPr>
      <w:rFonts w:ascii="Arial" w:eastAsia="Times New Roman" w:hAnsi="Arial" w:cs="Times New Roman"/>
      <w:sz w:val="14"/>
      <w:szCs w:val="20"/>
      <w:u w:val="single"/>
      <w:lang w:val="en-GB"/>
    </w:rPr>
  </w:style>
  <w:style w:type="character" w:customStyle="1" w:styleId="50">
    <w:name w:val="标题 5 字符"/>
    <w:basedOn w:val="a0"/>
    <w:link w:val="5"/>
    <w:rsid w:val="00F817BA"/>
    <w:rPr>
      <w:rFonts w:ascii="Times New Roman" w:eastAsia="Times New Roman" w:hAnsi="Times New Roman" w:cs="Times New Roman"/>
      <w:sz w:val="32"/>
      <w:szCs w:val="20"/>
      <w:shd w:val="pct5" w:color="auto" w:fill="FFFFFF"/>
      <w:lang w:val="en-US"/>
    </w:rPr>
  </w:style>
  <w:style w:type="table" w:styleId="a3">
    <w:name w:val="Table Grid"/>
    <w:basedOn w:val="a1"/>
    <w:uiPriority w:val="39"/>
    <w:rsid w:val="00F81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F817BA"/>
    <w:rPr>
      <w:color w:val="808080"/>
    </w:rPr>
  </w:style>
  <w:style w:type="paragraph" w:styleId="a5">
    <w:name w:val="header"/>
    <w:basedOn w:val="a"/>
    <w:link w:val="a6"/>
    <w:uiPriority w:val="99"/>
    <w:unhideWhenUsed/>
    <w:rsid w:val="007C63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C6305"/>
    <w:rPr>
      <w:rFonts w:ascii="Times New Roman" w:eastAsia="Times New Roman" w:hAnsi="Times New Roman" w:cs="Times New Roman"/>
      <w:sz w:val="18"/>
      <w:szCs w:val="18"/>
      <w:lang w:val="en-US"/>
    </w:rPr>
  </w:style>
  <w:style w:type="paragraph" w:styleId="a7">
    <w:name w:val="footer"/>
    <w:basedOn w:val="a"/>
    <w:link w:val="a8"/>
    <w:uiPriority w:val="99"/>
    <w:unhideWhenUsed/>
    <w:rsid w:val="007C630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C6305"/>
    <w:rPr>
      <w:rFonts w:ascii="Times New Roman" w:eastAsia="Times New Roman" w:hAnsi="Times New Roman" w:cs="Times New Roman"/>
      <w:sz w:val="18"/>
      <w:szCs w:val="18"/>
      <w:lang w:val="en-US"/>
    </w:rPr>
  </w:style>
  <w:style w:type="paragraph" w:styleId="a9">
    <w:name w:val="Subtitle"/>
    <w:basedOn w:val="a"/>
    <w:next w:val="a"/>
    <w:link w:val="aa"/>
    <w:uiPriority w:val="11"/>
    <w:qFormat/>
    <w:rsid w:val="00236F72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a">
    <w:name w:val="副标题 字符"/>
    <w:basedOn w:val="a0"/>
    <w:link w:val="a9"/>
    <w:uiPriority w:val="11"/>
    <w:rsid w:val="00236F72"/>
    <w:rPr>
      <w:b/>
      <w:bCs/>
      <w:kern w:val="28"/>
      <w:sz w:val="32"/>
      <w:szCs w:val="32"/>
      <w:lang w:val="en-US"/>
    </w:rPr>
  </w:style>
  <w:style w:type="paragraph" w:styleId="TOC">
    <w:name w:val="TOC Heading"/>
    <w:basedOn w:val="1"/>
    <w:next w:val="a"/>
    <w:uiPriority w:val="39"/>
    <w:unhideWhenUsed/>
    <w:qFormat/>
    <w:rsid w:val="006524DC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u w:val="none"/>
      <w:lang w:val="en-US" w:eastAsia="zh-CN"/>
    </w:rPr>
  </w:style>
  <w:style w:type="paragraph" w:styleId="TOC1">
    <w:name w:val="toc 1"/>
    <w:basedOn w:val="a"/>
    <w:next w:val="a"/>
    <w:autoRedefine/>
    <w:uiPriority w:val="39"/>
    <w:unhideWhenUsed/>
    <w:rsid w:val="006524DC"/>
  </w:style>
  <w:style w:type="paragraph" w:styleId="TOC2">
    <w:name w:val="toc 2"/>
    <w:basedOn w:val="a"/>
    <w:next w:val="a"/>
    <w:autoRedefine/>
    <w:uiPriority w:val="39"/>
    <w:unhideWhenUsed/>
    <w:rsid w:val="006524DC"/>
    <w:pPr>
      <w:ind w:leftChars="200" w:left="420"/>
    </w:pPr>
  </w:style>
  <w:style w:type="character" w:styleId="ab">
    <w:name w:val="Hyperlink"/>
    <w:basedOn w:val="a0"/>
    <w:uiPriority w:val="99"/>
    <w:unhideWhenUsed/>
    <w:rsid w:val="006524DC"/>
    <w:rPr>
      <w:color w:val="0563C1" w:themeColor="hyperlink"/>
      <w:u w:val="single"/>
    </w:rPr>
  </w:style>
  <w:style w:type="paragraph" w:styleId="ac">
    <w:name w:val="List Paragraph"/>
    <w:basedOn w:val="a"/>
    <w:uiPriority w:val="34"/>
    <w:qFormat/>
    <w:rsid w:val="00470C11"/>
    <w:pPr>
      <w:ind w:firstLineChars="200" w:firstLine="420"/>
    </w:pPr>
  </w:style>
  <w:style w:type="paragraph" w:styleId="ad">
    <w:name w:val="caption"/>
    <w:basedOn w:val="a"/>
    <w:next w:val="a"/>
    <w:uiPriority w:val="35"/>
    <w:unhideWhenUsed/>
    <w:qFormat/>
    <w:rsid w:val="00A805B7"/>
    <w:rPr>
      <w:rFonts w:asciiTheme="majorHAnsi" w:eastAsia="黑体" w:hAnsiTheme="majorHAnsi" w:cstheme="majorBidi"/>
    </w:rPr>
  </w:style>
  <w:style w:type="paragraph" w:styleId="ae">
    <w:name w:val="table of figures"/>
    <w:basedOn w:val="a"/>
    <w:next w:val="a"/>
    <w:uiPriority w:val="99"/>
    <w:unhideWhenUsed/>
    <w:rsid w:val="00C46055"/>
    <w:pPr>
      <w:ind w:leftChars="200" w:left="200" w:hangingChars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glossaryDocument" Target="glossary/document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B0F2BC0CC6E42B3BCDB7F2E8C5D3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5F36F-C1D4-43E8-B7AD-895D605E26C5}"/>
      </w:docPartPr>
      <w:docPartBody>
        <w:p w:rsidR="00AE1B57" w:rsidRDefault="003E1CF2" w:rsidP="003E1CF2">
          <w:pPr>
            <w:pStyle w:val="4B0F2BC0CC6E42B3BCDB7F2E8C5D35AD9"/>
          </w:pPr>
          <w:r w:rsidRPr="00281200">
            <w:rPr>
              <w:rStyle w:val="a3"/>
              <w:rFonts w:eastAsiaTheme="minorHAnsi"/>
            </w:rPr>
            <w:t>Choose an item.</w:t>
          </w:r>
        </w:p>
      </w:docPartBody>
    </w:docPart>
    <w:docPart>
      <w:docPartPr>
        <w:name w:val="DD4C9E8EF4CE44E0A2F86EC5387A8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1931F-9525-4652-9EFC-35C21703C423}"/>
      </w:docPartPr>
      <w:docPartBody>
        <w:p w:rsidR="00AE1B57" w:rsidRDefault="003E1CF2" w:rsidP="003E1CF2">
          <w:pPr>
            <w:pStyle w:val="DD4C9E8EF4CE44E0A2F86EC5387A8CCD6"/>
          </w:pPr>
          <w:r w:rsidRPr="00281200">
            <w:rPr>
              <w:rStyle w:val="a3"/>
              <w:rFonts w:eastAsiaTheme="minorHAnsi"/>
            </w:rPr>
            <w:t>Click or tap here to enter text.</w:t>
          </w:r>
        </w:p>
      </w:docPartBody>
    </w:docPart>
    <w:docPart>
      <w:docPartPr>
        <w:name w:val="429FD29A392C44B6BCCBE6DBD62B9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99EC6-8635-4B9A-8B0E-A959C63F717D}"/>
      </w:docPartPr>
      <w:docPartBody>
        <w:p w:rsidR="00AE1B57" w:rsidRDefault="003E1CF2" w:rsidP="003E1CF2">
          <w:pPr>
            <w:pStyle w:val="429FD29A392C44B6BCCBE6DBD62B9F206"/>
          </w:pPr>
          <w:r w:rsidRPr="00281200">
            <w:rPr>
              <w:rStyle w:val="a3"/>
              <w:rFonts w:eastAsiaTheme="minorHAnsi"/>
            </w:rPr>
            <w:t>Click or tap here to enter text.</w:t>
          </w:r>
        </w:p>
      </w:docPartBody>
    </w:docPart>
    <w:docPart>
      <w:docPartPr>
        <w:name w:val="C7C3B1F3968B478F8B39C2997773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CAFE6-FB2A-4CC3-B968-F0CDB044342D}"/>
      </w:docPartPr>
      <w:docPartBody>
        <w:p w:rsidR="00AE1B57" w:rsidRDefault="003E1CF2" w:rsidP="003E1CF2">
          <w:pPr>
            <w:pStyle w:val="C7C3B1F3968B478F8B39C2997773941D7"/>
          </w:pPr>
          <w:r w:rsidRPr="00281200">
            <w:rPr>
              <w:rStyle w:val="a3"/>
              <w:rFonts w:eastAsiaTheme="minorHAnsi"/>
            </w:rPr>
            <w:t>Click or tap here to enter text.</w:t>
          </w:r>
        </w:p>
      </w:docPartBody>
    </w:docPart>
    <w:docPart>
      <w:docPartPr>
        <w:name w:val="93BE071F79CA452293A924E39CF9C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575B1-C5A5-49AE-8ED3-286B0FD16C9E}"/>
      </w:docPartPr>
      <w:docPartBody>
        <w:p w:rsidR="00AE1B57" w:rsidRDefault="003E1CF2" w:rsidP="003E1CF2">
          <w:pPr>
            <w:pStyle w:val="93BE071F79CA452293A924E39CF9C65F7"/>
          </w:pPr>
          <w:r w:rsidRPr="00281200">
            <w:rPr>
              <w:rStyle w:val="a3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7DB2"/>
    <w:rsid w:val="00123E94"/>
    <w:rsid w:val="0013004E"/>
    <w:rsid w:val="001E51DF"/>
    <w:rsid w:val="002D7BE7"/>
    <w:rsid w:val="00335C0C"/>
    <w:rsid w:val="003E1CF2"/>
    <w:rsid w:val="003F058A"/>
    <w:rsid w:val="00401B12"/>
    <w:rsid w:val="00442672"/>
    <w:rsid w:val="004A6E43"/>
    <w:rsid w:val="00602CFC"/>
    <w:rsid w:val="00846139"/>
    <w:rsid w:val="008558FE"/>
    <w:rsid w:val="00856CED"/>
    <w:rsid w:val="00871634"/>
    <w:rsid w:val="009E19B3"/>
    <w:rsid w:val="00A66C1C"/>
    <w:rsid w:val="00AE1B57"/>
    <w:rsid w:val="00AE2033"/>
    <w:rsid w:val="00BE624F"/>
    <w:rsid w:val="00C97DB2"/>
    <w:rsid w:val="00EE7655"/>
    <w:rsid w:val="00FB55DF"/>
    <w:rsid w:val="00FD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71634"/>
    <w:rPr>
      <w:color w:val="808080"/>
    </w:rPr>
  </w:style>
  <w:style w:type="paragraph" w:customStyle="1" w:styleId="4B0F2BC0CC6E42B3BCDB7F2E8C5D35AD9">
    <w:name w:val="4B0F2BC0CC6E42B3BCDB7F2E8C5D35AD9"/>
    <w:rsid w:val="003E1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DD4C9E8EF4CE44E0A2F86EC5387A8CCD6">
    <w:name w:val="DD4C9E8EF4CE44E0A2F86EC5387A8CCD6"/>
    <w:rsid w:val="003E1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429FD29A392C44B6BCCBE6DBD62B9F206">
    <w:name w:val="429FD29A392C44B6BCCBE6DBD62B9F206"/>
    <w:rsid w:val="003E1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C7C3B1F3968B478F8B39C2997773941D7">
    <w:name w:val="C7C3B1F3968B478F8B39C2997773941D7"/>
    <w:rsid w:val="003E1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93BE071F79CA452293A924E39CF9C65F7">
    <w:name w:val="93BE071F79CA452293A924E39CF9C65F7"/>
    <w:rsid w:val="003E1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12B43-4249-479B-8ACC-0495EE31E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4</TotalTime>
  <Pages>21</Pages>
  <Words>2649</Words>
  <Characters>1510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raig Cooke</dc:creator>
  <cp:keywords/>
  <dc:description/>
  <cp:lastModifiedBy>郑 子恩</cp:lastModifiedBy>
  <cp:revision>3198</cp:revision>
  <dcterms:created xsi:type="dcterms:W3CDTF">2018-09-10T14:36:00Z</dcterms:created>
  <dcterms:modified xsi:type="dcterms:W3CDTF">2020-12-05T04:11:00Z</dcterms:modified>
</cp:coreProperties>
</file>